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9C110" w14:textId="77777777" w:rsidR="00217F3F" w:rsidRDefault="004E592A">
      <w:pPr>
        <w:spacing w:after="0" w:line="259" w:lineRule="auto"/>
        <w:ind w:left="-988" w:right="10905" w:firstLine="0"/>
      </w:pPr>
      <w:r>
        <w:rPr>
          <w:noProof/>
          <w:sz w:val="22"/>
        </w:rPr>
        <mc:AlternateContent>
          <mc:Choice Requires="wpg">
            <w:drawing>
              <wp:anchor distT="0" distB="0" distL="114300" distR="114300" simplePos="0" relativeHeight="251658240" behindDoc="0" locked="0" layoutInCell="1" allowOverlap="1" wp14:anchorId="0E7F4ED3" wp14:editId="44FFB8E9">
                <wp:simplePos x="0" y="0"/>
                <wp:positionH relativeFrom="page">
                  <wp:posOffset>0</wp:posOffset>
                </wp:positionH>
                <wp:positionV relativeFrom="page">
                  <wp:posOffset>0</wp:posOffset>
                </wp:positionV>
                <wp:extent cx="7559675" cy="11272520"/>
                <wp:effectExtent l="0" t="0" r="3175" b="5080"/>
                <wp:wrapTopAndBottom/>
                <wp:docPr id="2580" name="Group 2580"/>
                <wp:cNvGraphicFramePr/>
                <a:graphic xmlns:a="http://schemas.openxmlformats.org/drawingml/2006/main">
                  <a:graphicData uri="http://schemas.microsoft.com/office/word/2010/wordprocessingGroup">
                    <wpg:wgp>
                      <wpg:cNvGrpSpPr/>
                      <wpg:grpSpPr>
                        <a:xfrm>
                          <a:off x="0" y="0"/>
                          <a:ext cx="7559675" cy="11272520"/>
                          <a:chOff x="0" y="0"/>
                          <a:chExt cx="7559993" cy="10692003"/>
                        </a:xfrm>
                      </wpg:grpSpPr>
                      <wps:wsp>
                        <wps:cNvPr id="7" name="Rectangle 7"/>
                        <wps:cNvSpPr/>
                        <wps:spPr>
                          <a:xfrm>
                            <a:off x="6237857" y="340943"/>
                            <a:ext cx="1235709" cy="373501"/>
                          </a:xfrm>
                          <a:prstGeom prst="rect">
                            <a:avLst/>
                          </a:prstGeom>
                          <a:ln>
                            <a:noFill/>
                          </a:ln>
                        </wps:spPr>
                        <wps:txbx>
                          <w:txbxContent>
                            <w:p w14:paraId="612D909D" w14:textId="77777777" w:rsidR="00217F3F" w:rsidRDefault="004E592A">
                              <w:r>
                                <w:rPr>
                                  <w:b/>
                                  <w:color w:val="231E21"/>
                                  <w:w w:val="111"/>
                                  <w:sz w:val="36"/>
                                </w:rPr>
                                <w:t>Wiltshire</w:t>
                              </w:r>
                            </w:p>
                          </w:txbxContent>
                        </wps:txbx>
                        <wps:bodyPr horzOverflow="overflow" vert="horz" lIns="0" tIns="0" rIns="0" bIns="0" rtlCol="0">
                          <a:noAutofit/>
                        </wps:bodyPr>
                      </wps:wsp>
                      <wps:wsp>
                        <wps:cNvPr id="8" name="Rectangle 8"/>
                        <wps:cNvSpPr/>
                        <wps:spPr>
                          <a:xfrm>
                            <a:off x="6237857" y="543213"/>
                            <a:ext cx="858838" cy="373501"/>
                          </a:xfrm>
                          <a:prstGeom prst="rect">
                            <a:avLst/>
                          </a:prstGeom>
                          <a:ln>
                            <a:noFill/>
                          </a:ln>
                        </wps:spPr>
                        <wps:txbx>
                          <w:txbxContent>
                            <w:p w14:paraId="3E8A49BC" w14:textId="77777777" w:rsidR="00217F3F" w:rsidRDefault="004E592A">
                              <w:r>
                                <w:rPr>
                                  <w:b/>
                                  <w:color w:val="231E21"/>
                                  <w:w w:val="108"/>
                                  <w:sz w:val="36"/>
                                </w:rPr>
                                <w:t>Youth</w:t>
                              </w:r>
                              <w:r>
                                <w:rPr>
                                  <w:b/>
                                  <w:color w:val="231E21"/>
                                  <w:spacing w:val="3"/>
                                  <w:w w:val="108"/>
                                  <w:sz w:val="36"/>
                                </w:rPr>
                                <w:t xml:space="preserve"> </w:t>
                              </w:r>
                            </w:p>
                          </w:txbxContent>
                        </wps:txbx>
                        <wps:bodyPr horzOverflow="overflow" vert="horz" lIns="0" tIns="0" rIns="0" bIns="0" rtlCol="0">
                          <a:noAutofit/>
                        </wps:bodyPr>
                      </wps:wsp>
                      <wps:wsp>
                        <wps:cNvPr id="9" name="Rectangle 9"/>
                        <wps:cNvSpPr/>
                        <wps:spPr>
                          <a:xfrm>
                            <a:off x="6237857" y="745482"/>
                            <a:ext cx="1012650" cy="373501"/>
                          </a:xfrm>
                          <a:prstGeom prst="rect">
                            <a:avLst/>
                          </a:prstGeom>
                          <a:ln>
                            <a:noFill/>
                          </a:ln>
                        </wps:spPr>
                        <wps:txbx>
                          <w:txbxContent>
                            <w:p w14:paraId="3ACB3E93" w14:textId="77777777" w:rsidR="00217F3F" w:rsidRDefault="004E592A">
                              <w:r>
                                <w:rPr>
                                  <w:b/>
                                  <w:color w:val="231E21"/>
                                  <w:w w:val="111"/>
                                  <w:sz w:val="36"/>
                                </w:rPr>
                                <w:t>Council</w:t>
                              </w:r>
                            </w:p>
                          </w:txbxContent>
                        </wps:txbx>
                        <wps:bodyPr horzOverflow="overflow" vert="horz" lIns="0" tIns="0" rIns="0" bIns="0" rtlCol="0">
                          <a:noAutofit/>
                        </wps:bodyPr>
                      </wps:wsp>
                      <wps:wsp>
                        <wps:cNvPr id="3570" name="Shape 3570"/>
                        <wps:cNvSpPr/>
                        <wps:spPr>
                          <a:xfrm>
                            <a:off x="0" y="0"/>
                            <a:ext cx="7559993" cy="10692003"/>
                          </a:xfrm>
                          <a:custGeom>
                            <a:avLst/>
                            <a:gdLst/>
                            <a:ahLst/>
                            <a:cxnLst/>
                            <a:rect l="0" t="0" r="0" b="0"/>
                            <a:pathLst>
                              <a:path w="7559993" h="10692003">
                                <a:moveTo>
                                  <a:pt x="0" y="0"/>
                                </a:moveTo>
                                <a:lnTo>
                                  <a:pt x="7559993" y="0"/>
                                </a:lnTo>
                                <a:lnTo>
                                  <a:pt x="7559993" y="10692003"/>
                                </a:lnTo>
                                <a:lnTo>
                                  <a:pt x="0" y="10692003"/>
                                </a:lnTo>
                                <a:lnTo>
                                  <a:pt x="0" y="0"/>
                                </a:lnTo>
                              </a:path>
                            </a:pathLst>
                          </a:custGeom>
                          <a:ln w="0" cap="flat">
                            <a:miter lim="127000"/>
                          </a:ln>
                        </wps:spPr>
                        <wps:style>
                          <a:lnRef idx="0">
                            <a:srgbClr val="000000">
                              <a:alpha val="0"/>
                            </a:srgbClr>
                          </a:lnRef>
                          <a:fillRef idx="1">
                            <a:srgbClr val="00AEAE"/>
                          </a:fillRef>
                          <a:effectRef idx="0">
                            <a:scrgbClr r="0" g="0" b="0"/>
                          </a:effectRef>
                          <a:fontRef idx="none"/>
                        </wps:style>
                        <wps:bodyPr/>
                      </wps:wsp>
                      <wps:wsp>
                        <wps:cNvPr id="138" name="Rectangle 138"/>
                        <wps:cNvSpPr/>
                        <wps:spPr>
                          <a:xfrm>
                            <a:off x="4408478" y="4006094"/>
                            <a:ext cx="2311754" cy="698743"/>
                          </a:xfrm>
                          <a:prstGeom prst="rect">
                            <a:avLst/>
                          </a:prstGeom>
                          <a:ln>
                            <a:noFill/>
                          </a:ln>
                        </wps:spPr>
                        <wps:txbx>
                          <w:txbxContent>
                            <w:p w14:paraId="1CA405A5" w14:textId="77777777" w:rsidR="00217F3F" w:rsidRDefault="004E592A">
                              <w:r>
                                <w:rPr>
                                  <w:b/>
                                  <w:color w:val="FFFFFF"/>
                                  <w:w w:val="111"/>
                                  <w:sz w:val="68"/>
                                </w:rPr>
                                <w:t>Wiltshire</w:t>
                              </w:r>
                            </w:p>
                          </w:txbxContent>
                        </wps:txbx>
                        <wps:bodyPr horzOverflow="overflow" vert="horz" lIns="0" tIns="0" rIns="0" bIns="0" rtlCol="0">
                          <a:noAutofit/>
                        </wps:bodyPr>
                      </wps:wsp>
                      <wps:wsp>
                        <wps:cNvPr id="139" name="Rectangle 139"/>
                        <wps:cNvSpPr/>
                        <wps:spPr>
                          <a:xfrm>
                            <a:off x="4408478" y="4384499"/>
                            <a:ext cx="1606706" cy="698743"/>
                          </a:xfrm>
                          <a:prstGeom prst="rect">
                            <a:avLst/>
                          </a:prstGeom>
                          <a:ln>
                            <a:noFill/>
                          </a:ln>
                        </wps:spPr>
                        <wps:txbx>
                          <w:txbxContent>
                            <w:p w14:paraId="5961723E" w14:textId="77777777" w:rsidR="00217F3F" w:rsidRDefault="004E592A">
                              <w:r>
                                <w:rPr>
                                  <w:b/>
                                  <w:color w:val="FFFFFF"/>
                                  <w:w w:val="108"/>
                                  <w:sz w:val="68"/>
                                </w:rPr>
                                <w:t>Youth</w:t>
                              </w:r>
                              <w:r>
                                <w:rPr>
                                  <w:b/>
                                  <w:color w:val="FFFFFF"/>
                                  <w:spacing w:val="5"/>
                                  <w:w w:val="108"/>
                                  <w:sz w:val="68"/>
                                </w:rPr>
                                <w:t xml:space="preserve"> </w:t>
                              </w:r>
                            </w:p>
                          </w:txbxContent>
                        </wps:txbx>
                        <wps:bodyPr horzOverflow="overflow" vert="horz" lIns="0" tIns="0" rIns="0" bIns="0" rtlCol="0">
                          <a:noAutofit/>
                        </wps:bodyPr>
                      </wps:wsp>
                      <wps:wsp>
                        <wps:cNvPr id="140" name="Rectangle 140"/>
                        <wps:cNvSpPr/>
                        <wps:spPr>
                          <a:xfrm>
                            <a:off x="4408478" y="4762903"/>
                            <a:ext cx="1894458" cy="698743"/>
                          </a:xfrm>
                          <a:prstGeom prst="rect">
                            <a:avLst/>
                          </a:prstGeom>
                          <a:ln>
                            <a:noFill/>
                          </a:ln>
                        </wps:spPr>
                        <wps:txbx>
                          <w:txbxContent>
                            <w:p w14:paraId="6B383447" w14:textId="77777777" w:rsidR="00217F3F" w:rsidRDefault="004E592A">
                              <w:r>
                                <w:rPr>
                                  <w:b/>
                                  <w:color w:val="FFFFFF"/>
                                  <w:w w:val="111"/>
                                  <w:sz w:val="68"/>
                                </w:rPr>
                                <w:t>Council</w:t>
                              </w:r>
                            </w:p>
                          </w:txbxContent>
                        </wps:txbx>
                        <wps:bodyPr horzOverflow="overflow" vert="horz" lIns="0" tIns="0" rIns="0" bIns="0" rtlCol="0">
                          <a:noAutofit/>
                        </wps:bodyPr>
                      </wps:wsp>
                      <wps:wsp>
                        <wps:cNvPr id="141" name="Shape 141"/>
                        <wps:cNvSpPr/>
                        <wps:spPr>
                          <a:xfrm>
                            <a:off x="1434506" y="4091930"/>
                            <a:ext cx="1411288" cy="1121588"/>
                          </a:xfrm>
                          <a:custGeom>
                            <a:avLst/>
                            <a:gdLst/>
                            <a:ahLst/>
                            <a:cxnLst/>
                            <a:rect l="0" t="0" r="0" b="0"/>
                            <a:pathLst>
                              <a:path w="1411288" h="1121588">
                                <a:moveTo>
                                  <a:pt x="184506" y="0"/>
                                </a:moveTo>
                                <a:cubicBezTo>
                                  <a:pt x="231432" y="0"/>
                                  <a:pt x="347967" y="16192"/>
                                  <a:pt x="347967" y="103581"/>
                                </a:cubicBezTo>
                                <a:cubicBezTo>
                                  <a:pt x="347967" y="123012"/>
                                  <a:pt x="335026" y="145656"/>
                                  <a:pt x="330162" y="165074"/>
                                </a:cubicBezTo>
                                <a:cubicBezTo>
                                  <a:pt x="312369" y="208775"/>
                                  <a:pt x="297802" y="430517"/>
                                  <a:pt x="297802" y="574548"/>
                                </a:cubicBezTo>
                                <a:lnTo>
                                  <a:pt x="297802" y="681368"/>
                                </a:lnTo>
                                <a:cubicBezTo>
                                  <a:pt x="297802" y="770382"/>
                                  <a:pt x="301041" y="859409"/>
                                  <a:pt x="323685" y="948423"/>
                                </a:cubicBezTo>
                                <a:cubicBezTo>
                                  <a:pt x="344742" y="933844"/>
                                  <a:pt x="380352" y="789800"/>
                                  <a:pt x="407848" y="713740"/>
                                </a:cubicBezTo>
                                <a:cubicBezTo>
                                  <a:pt x="492023" y="474218"/>
                                  <a:pt x="519532" y="288087"/>
                                  <a:pt x="650621" y="67983"/>
                                </a:cubicBezTo>
                                <a:cubicBezTo>
                                  <a:pt x="674891" y="17805"/>
                                  <a:pt x="776859" y="3238"/>
                                  <a:pt x="841591" y="3238"/>
                                </a:cubicBezTo>
                                <a:cubicBezTo>
                                  <a:pt x="882053" y="3238"/>
                                  <a:pt x="924141" y="14579"/>
                                  <a:pt x="930618" y="40462"/>
                                </a:cubicBezTo>
                                <a:cubicBezTo>
                                  <a:pt x="1009929" y="126250"/>
                                  <a:pt x="990498" y="281622"/>
                                  <a:pt x="996963" y="396519"/>
                                </a:cubicBezTo>
                                <a:cubicBezTo>
                                  <a:pt x="992111" y="543801"/>
                                  <a:pt x="985634" y="692709"/>
                                  <a:pt x="985634" y="857783"/>
                                </a:cubicBezTo>
                                <a:cubicBezTo>
                                  <a:pt x="985634" y="898233"/>
                                  <a:pt x="987260" y="984021"/>
                                  <a:pt x="1003440" y="984021"/>
                                </a:cubicBezTo>
                                <a:cubicBezTo>
                                  <a:pt x="1110272" y="984021"/>
                                  <a:pt x="1205751" y="241147"/>
                                  <a:pt x="1281824" y="140805"/>
                                </a:cubicBezTo>
                                <a:cubicBezTo>
                                  <a:pt x="1281824" y="118161"/>
                                  <a:pt x="1328763" y="43700"/>
                                  <a:pt x="1365974" y="43700"/>
                                </a:cubicBezTo>
                                <a:cubicBezTo>
                                  <a:pt x="1375677" y="43700"/>
                                  <a:pt x="1385405" y="42075"/>
                                  <a:pt x="1398346" y="42075"/>
                                </a:cubicBezTo>
                                <a:cubicBezTo>
                                  <a:pt x="1403198" y="42075"/>
                                  <a:pt x="1411288" y="45314"/>
                                  <a:pt x="1411288" y="53403"/>
                                </a:cubicBezTo>
                                <a:cubicBezTo>
                                  <a:pt x="1404823" y="63131"/>
                                  <a:pt x="1378928" y="121386"/>
                                  <a:pt x="1375677" y="134341"/>
                                </a:cubicBezTo>
                                <a:lnTo>
                                  <a:pt x="1375677" y="144043"/>
                                </a:lnTo>
                                <a:cubicBezTo>
                                  <a:pt x="1374077" y="145656"/>
                                  <a:pt x="1359497" y="166713"/>
                                  <a:pt x="1361123" y="166713"/>
                                </a:cubicBezTo>
                                <a:cubicBezTo>
                                  <a:pt x="1362735" y="166713"/>
                                  <a:pt x="1365974" y="161836"/>
                                  <a:pt x="1370825" y="160223"/>
                                </a:cubicBezTo>
                                <a:cubicBezTo>
                                  <a:pt x="1364374" y="178041"/>
                                  <a:pt x="1351407" y="207162"/>
                                  <a:pt x="1351407" y="216865"/>
                                </a:cubicBezTo>
                                <a:cubicBezTo>
                                  <a:pt x="1351407" y="216865"/>
                                  <a:pt x="1356271" y="215252"/>
                                  <a:pt x="1357884" y="215252"/>
                                </a:cubicBezTo>
                                <a:cubicBezTo>
                                  <a:pt x="1357884" y="221742"/>
                                  <a:pt x="1348181" y="242773"/>
                                  <a:pt x="1348181" y="244386"/>
                                </a:cubicBezTo>
                                <a:cubicBezTo>
                                  <a:pt x="1348181" y="255714"/>
                                  <a:pt x="1346556" y="263804"/>
                                  <a:pt x="1346556" y="276758"/>
                                </a:cubicBezTo>
                                <a:cubicBezTo>
                                  <a:pt x="1346556" y="310743"/>
                                  <a:pt x="1317435" y="354444"/>
                                  <a:pt x="1314183" y="377114"/>
                                </a:cubicBezTo>
                                <a:cubicBezTo>
                                  <a:pt x="1314183" y="359296"/>
                                  <a:pt x="1319035" y="338264"/>
                                  <a:pt x="1319035" y="318833"/>
                                </a:cubicBezTo>
                                <a:cubicBezTo>
                                  <a:pt x="1317435" y="318833"/>
                                  <a:pt x="1306093" y="344729"/>
                                  <a:pt x="1306093" y="385204"/>
                                </a:cubicBezTo>
                                <a:cubicBezTo>
                                  <a:pt x="1306093" y="391668"/>
                                  <a:pt x="1306093" y="396519"/>
                                  <a:pt x="1309332" y="396519"/>
                                </a:cubicBezTo>
                                <a:cubicBezTo>
                                  <a:pt x="1310945" y="396519"/>
                                  <a:pt x="1312583" y="393293"/>
                                  <a:pt x="1315796" y="388429"/>
                                </a:cubicBezTo>
                                <a:cubicBezTo>
                                  <a:pt x="1315796" y="393293"/>
                                  <a:pt x="1306093" y="415937"/>
                                  <a:pt x="1302855" y="433756"/>
                                </a:cubicBezTo>
                                <a:cubicBezTo>
                                  <a:pt x="1299616" y="433756"/>
                                  <a:pt x="1299616" y="432130"/>
                                  <a:pt x="1299616" y="428904"/>
                                </a:cubicBezTo>
                                <a:cubicBezTo>
                                  <a:pt x="1299616" y="427279"/>
                                  <a:pt x="1299616" y="424028"/>
                                  <a:pt x="1298004" y="422415"/>
                                </a:cubicBezTo>
                                <a:cubicBezTo>
                                  <a:pt x="1298004" y="417563"/>
                                  <a:pt x="1296378" y="415937"/>
                                  <a:pt x="1296378" y="415937"/>
                                </a:cubicBezTo>
                                <a:cubicBezTo>
                                  <a:pt x="1291527" y="415937"/>
                                  <a:pt x="1285062" y="475818"/>
                                  <a:pt x="1285062" y="480695"/>
                                </a:cubicBezTo>
                                <a:cubicBezTo>
                                  <a:pt x="1285062" y="483921"/>
                                  <a:pt x="1285062" y="487159"/>
                                  <a:pt x="1286675" y="488785"/>
                                </a:cubicBezTo>
                                <a:cubicBezTo>
                                  <a:pt x="1286675" y="492011"/>
                                  <a:pt x="1285062" y="492011"/>
                                  <a:pt x="1285062" y="498487"/>
                                </a:cubicBezTo>
                                <a:cubicBezTo>
                                  <a:pt x="1280198" y="514667"/>
                                  <a:pt x="1264006" y="561606"/>
                                  <a:pt x="1260780" y="584276"/>
                                </a:cubicBezTo>
                                <a:cubicBezTo>
                                  <a:pt x="1260780" y="587502"/>
                                  <a:pt x="1262393" y="589128"/>
                                  <a:pt x="1264006" y="592366"/>
                                </a:cubicBezTo>
                                <a:cubicBezTo>
                                  <a:pt x="1265644" y="584276"/>
                                  <a:pt x="1276972" y="534098"/>
                                  <a:pt x="1278585" y="532485"/>
                                </a:cubicBezTo>
                                <a:cubicBezTo>
                                  <a:pt x="1285062" y="532485"/>
                                  <a:pt x="1294765" y="469366"/>
                                  <a:pt x="1301242" y="446697"/>
                                </a:cubicBezTo>
                                <a:cubicBezTo>
                                  <a:pt x="1301242" y="449935"/>
                                  <a:pt x="1301242" y="467728"/>
                                  <a:pt x="1302855" y="470967"/>
                                </a:cubicBezTo>
                                <a:cubicBezTo>
                                  <a:pt x="1298004" y="498487"/>
                                  <a:pt x="1268882" y="598830"/>
                                  <a:pt x="1264006" y="613397"/>
                                </a:cubicBezTo>
                                <a:cubicBezTo>
                                  <a:pt x="1259154" y="631190"/>
                                  <a:pt x="1226795" y="710501"/>
                                  <a:pt x="1226795" y="729920"/>
                                </a:cubicBezTo>
                                <a:cubicBezTo>
                                  <a:pt x="1238123" y="729920"/>
                                  <a:pt x="1236497" y="687857"/>
                                  <a:pt x="1252690" y="687857"/>
                                </a:cubicBezTo>
                                <a:cubicBezTo>
                                  <a:pt x="1252690" y="687857"/>
                                  <a:pt x="1251064" y="681368"/>
                                  <a:pt x="1251064" y="676516"/>
                                </a:cubicBezTo>
                                <a:cubicBezTo>
                                  <a:pt x="1251064" y="673278"/>
                                  <a:pt x="1257541" y="670039"/>
                                  <a:pt x="1257541" y="661949"/>
                                </a:cubicBezTo>
                                <a:cubicBezTo>
                                  <a:pt x="1257541" y="626339"/>
                                  <a:pt x="1301242" y="543801"/>
                                  <a:pt x="1301242" y="509816"/>
                                </a:cubicBezTo>
                                <a:cubicBezTo>
                                  <a:pt x="1302855" y="509816"/>
                                  <a:pt x="1304481" y="524396"/>
                                  <a:pt x="1304481" y="524396"/>
                                </a:cubicBezTo>
                                <a:cubicBezTo>
                                  <a:pt x="1262393" y="681368"/>
                                  <a:pt x="1225182" y="933844"/>
                                  <a:pt x="1040663" y="1073036"/>
                                </a:cubicBezTo>
                                <a:cubicBezTo>
                                  <a:pt x="1000201" y="1103795"/>
                                  <a:pt x="920903" y="1110272"/>
                                  <a:pt x="904710" y="1110272"/>
                                </a:cubicBezTo>
                                <a:cubicBezTo>
                                  <a:pt x="736397" y="1110272"/>
                                  <a:pt x="707276" y="928992"/>
                                  <a:pt x="707276" y="731545"/>
                                </a:cubicBezTo>
                                <a:cubicBezTo>
                                  <a:pt x="707276" y="547040"/>
                                  <a:pt x="721830" y="362534"/>
                                  <a:pt x="721830" y="218503"/>
                                </a:cubicBezTo>
                                <a:cubicBezTo>
                                  <a:pt x="721830" y="200685"/>
                                  <a:pt x="723456" y="181267"/>
                                  <a:pt x="723456" y="165074"/>
                                </a:cubicBezTo>
                                <a:cubicBezTo>
                                  <a:pt x="723456" y="156985"/>
                                  <a:pt x="723456" y="148895"/>
                                  <a:pt x="721830" y="140805"/>
                                </a:cubicBezTo>
                                <a:cubicBezTo>
                                  <a:pt x="673278" y="207162"/>
                                  <a:pt x="509816" y="805993"/>
                                  <a:pt x="454787" y="927379"/>
                                </a:cubicBezTo>
                                <a:cubicBezTo>
                                  <a:pt x="414325" y="1056856"/>
                                  <a:pt x="377101" y="1121588"/>
                                  <a:pt x="163462" y="1121588"/>
                                </a:cubicBezTo>
                                <a:cubicBezTo>
                                  <a:pt x="42088" y="1121588"/>
                                  <a:pt x="0" y="801141"/>
                                  <a:pt x="0" y="561606"/>
                                </a:cubicBezTo>
                                <a:cubicBezTo>
                                  <a:pt x="0" y="401383"/>
                                  <a:pt x="17818" y="242773"/>
                                  <a:pt x="42088" y="113284"/>
                                </a:cubicBezTo>
                                <a:cubicBezTo>
                                  <a:pt x="55029" y="38849"/>
                                  <a:pt x="113297" y="0"/>
                                  <a:pt x="18450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2" name="Shape 142"/>
                        <wps:cNvSpPr/>
                        <wps:spPr>
                          <a:xfrm>
                            <a:off x="3085215" y="4910809"/>
                            <a:ext cx="56642" cy="427341"/>
                          </a:xfrm>
                          <a:custGeom>
                            <a:avLst/>
                            <a:gdLst/>
                            <a:ahLst/>
                            <a:cxnLst/>
                            <a:rect l="0" t="0" r="0" b="0"/>
                            <a:pathLst>
                              <a:path w="56642" h="427341">
                                <a:moveTo>
                                  <a:pt x="56642" y="0"/>
                                </a:moveTo>
                                <a:lnTo>
                                  <a:pt x="56642" y="129604"/>
                                </a:lnTo>
                                <a:lnTo>
                                  <a:pt x="54823" y="130548"/>
                                </a:lnTo>
                                <a:cubicBezTo>
                                  <a:pt x="53810" y="131557"/>
                                  <a:pt x="53404" y="132771"/>
                                  <a:pt x="53404" y="134390"/>
                                </a:cubicBezTo>
                                <a:cubicBezTo>
                                  <a:pt x="53404" y="136015"/>
                                  <a:pt x="55029" y="137628"/>
                                  <a:pt x="55029" y="139241"/>
                                </a:cubicBezTo>
                                <a:lnTo>
                                  <a:pt x="56642" y="137270"/>
                                </a:lnTo>
                                <a:lnTo>
                                  <a:pt x="56642" y="420863"/>
                                </a:lnTo>
                                <a:lnTo>
                                  <a:pt x="56642" y="420863"/>
                                </a:lnTo>
                                <a:cubicBezTo>
                                  <a:pt x="48552" y="420863"/>
                                  <a:pt x="38849" y="427341"/>
                                  <a:pt x="32372" y="427341"/>
                                </a:cubicBezTo>
                                <a:cubicBezTo>
                                  <a:pt x="27508" y="427341"/>
                                  <a:pt x="29134" y="411161"/>
                                  <a:pt x="25883" y="411161"/>
                                </a:cubicBezTo>
                                <a:cubicBezTo>
                                  <a:pt x="22644" y="411161"/>
                                  <a:pt x="17793" y="417625"/>
                                  <a:pt x="14554" y="417625"/>
                                </a:cubicBezTo>
                                <a:cubicBezTo>
                                  <a:pt x="11328" y="417625"/>
                                  <a:pt x="0" y="399820"/>
                                  <a:pt x="0" y="359370"/>
                                </a:cubicBezTo>
                                <a:cubicBezTo>
                                  <a:pt x="0" y="344791"/>
                                  <a:pt x="1613" y="328611"/>
                                  <a:pt x="4851" y="309192"/>
                                </a:cubicBezTo>
                                <a:cubicBezTo>
                                  <a:pt x="12994" y="235553"/>
                                  <a:pt x="24545" y="160751"/>
                                  <a:pt x="38334" y="86261"/>
                                </a:cubicBezTo>
                                <a:lnTo>
                                  <a:pt x="5664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3" name="Shape 143"/>
                        <wps:cNvSpPr/>
                        <wps:spPr>
                          <a:xfrm>
                            <a:off x="2801992" y="4041758"/>
                            <a:ext cx="339865" cy="767156"/>
                          </a:xfrm>
                          <a:custGeom>
                            <a:avLst/>
                            <a:gdLst/>
                            <a:ahLst/>
                            <a:cxnLst/>
                            <a:rect l="0" t="0" r="0" b="0"/>
                            <a:pathLst>
                              <a:path w="339865" h="767156">
                                <a:moveTo>
                                  <a:pt x="207163" y="0"/>
                                </a:moveTo>
                                <a:cubicBezTo>
                                  <a:pt x="265417" y="0"/>
                                  <a:pt x="296164" y="53416"/>
                                  <a:pt x="296164" y="80937"/>
                                </a:cubicBezTo>
                                <a:cubicBezTo>
                                  <a:pt x="296164" y="98730"/>
                                  <a:pt x="292926" y="116535"/>
                                  <a:pt x="288074" y="132728"/>
                                </a:cubicBezTo>
                                <a:cubicBezTo>
                                  <a:pt x="249225" y="241160"/>
                                  <a:pt x="182880" y="427279"/>
                                  <a:pt x="182880" y="568084"/>
                                </a:cubicBezTo>
                                <a:cubicBezTo>
                                  <a:pt x="182880" y="605308"/>
                                  <a:pt x="186106" y="666814"/>
                                  <a:pt x="208775" y="671665"/>
                                </a:cubicBezTo>
                                <a:cubicBezTo>
                                  <a:pt x="236290" y="630800"/>
                                  <a:pt x="260061" y="588011"/>
                                  <a:pt x="281758" y="544009"/>
                                </a:cubicBezTo>
                                <a:lnTo>
                                  <a:pt x="339865" y="414493"/>
                                </a:lnTo>
                                <a:lnTo>
                                  <a:pt x="339865" y="617002"/>
                                </a:lnTo>
                                <a:lnTo>
                                  <a:pt x="334244" y="627662"/>
                                </a:lnTo>
                                <a:cubicBezTo>
                                  <a:pt x="310460" y="668846"/>
                                  <a:pt x="285602" y="703447"/>
                                  <a:pt x="260566" y="725069"/>
                                </a:cubicBezTo>
                                <a:cubicBezTo>
                                  <a:pt x="241135" y="757428"/>
                                  <a:pt x="190970" y="767156"/>
                                  <a:pt x="131089" y="767156"/>
                                </a:cubicBezTo>
                                <a:cubicBezTo>
                                  <a:pt x="19418" y="767156"/>
                                  <a:pt x="0" y="581025"/>
                                  <a:pt x="0" y="509816"/>
                                </a:cubicBezTo>
                                <a:cubicBezTo>
                                  <a:pt x="0" y="369011"/>
                                  <a:pt x="43688" y="79299"/>
                                  <a:pt x="186106" y="4851"/>
                                </a:cubicBezTo>
                                <a:cubicBezTo>
                                  <a:pt x="192583" y="1625"/>
                                  <a:pt x="200673" y="0"/>
                                  <a:pt x="20716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4" name="Shape 144"/>
                        <wps:cNvSpPr/>
                        <wps:spPr>
                          <a:xfrm>
                            <a:off x="3141857" y="4891751"/>
                            <a:ext cx="4045" cy="440580"/>
                          </a:xfrm>
                          <a:custGeom>
                            <a:avLst/>
                            <a:gdLst/>
                            <a:ahLst/>
                            <a:cxnLst/>
                            <a:rect l="0" t="0" r="0" b="0"/>
                            <a:pathLst>
                              <a:path w="4045" h="440580">
                                <a:moveTo>
                                  <a:pt x="4045" y="0"/>
                                </a:moveTo>
                                <a:lnTo>
                                  <a:pt x="4045" y="82358"/>
                                </a:lnTo>
                                <a:lnTo>
                                  <a:pt x="2221" y="83658"/>
                                </a:lnTo>
                                <a:cubicBezTo>
                                  <a:pt x="1613" y="85477"/>
                                  <a:pt x="1613" y="87903"/>
                                  <a:pt x="1613" y="90328"/>
                                </a:cubicBezTo>
                                <a:lnTo>
                                  <a:pt x="4045" y="87904"/>
                                </a:lnTo>
                                <a:lnTo>
                                  <a:pt x="4045" y="440580"/>
                                </a:lnTo>
                                <a:lnTo>
                                  <a:pt x="0" y="439921"/>
                                </a:lnTo>
                                <a:lnTo>
                                  <a:pt x="0" y="156327"/>
                                </a:lnTo>
                                <a:lnTo>
                                  <a:pt x="2022" y="153855"/>
                                </a:lnTo>
                                <a:cubicBezTo>
                                  <a:pt x="2425" y="151835"/>
                                  <a:pt x="2425" y="149409"/>
                                  <a:pt x="3238" y="146983"/>
                                </a:cubicBezTo>
                                <a:lnTo>
                                  <a:pt x="0" y="148662"/>
                                </a:lnTo>
                                <a:lnTo>
                                  <a:pt x="0" y="19058"/>
                                </a:lnTo>
                                <a:lnTo>
                                  <a:pt x="404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5" name="Shape 145"/>
                        <wps:cNvSpPr/>
                        <wps:spPr>
                          <a:xfrm>
                            <a:off x="3141857" y="4447002"/>
                            <a:ext cx="4045" cy="211759"/>
                          </a:xfrm>
                          <a:custGeom>
                            <a:avLst/>
                            <a:gdLst/>
                            <a:ahLst/>
                            <a:cxnLst/>
                            <a:rect l="0" t="0" r="0" b="0"/>
                            <a:pathLst>
                              <a:path w="4045" h="211759">
                                <a:moveTo>
                                  <a:pt x="4045" y="0"/>
                                </a:moveTo>
                                <a:lnTo>
                                  <a:pt x="4045" y="204089"/>
                                </a:lnTo>
                                <a:lnTo>
                                  <a:pt x="0" y="211759"/>
                                </a:lnTo>
                                <a:lnTo>
                                  <a:pt x="0" y="9249"/>
                                </a:lnTo>
                                <a:lnTo>
                                  <a:pt x="2434" y="3825"/>
                                </a:lnTo>
                                <a:lnTo>
                                  <a:pt x="404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6" name="Shape 146"/>
                        <wps:cNvSpPr/>
                        <wps:spPr>
                          <a:xfrm>
                            <a:off x="3145902" y="4826945"/>
                            <a:ext cx="13754" cy="507848"/>
                          </a:xfrm>
                          <a:custGeom>
                            <a:avLst/>
                            <a:gdLst/>
                            <a:ahLst/>
                            <a:cxnLst/>
                            <a:rect l="0" t="0" r="0" b="0"/>
                            <a:pathLst>
                              <a:path w="13754" h="507848">
                                <a:moveTo>
                                  <a:pt x="13754" y="0"/>
                                </a:moveTo>
                                <a:lnTo>
                                  <a:pt x="13754" y="115486"/>
                                </a:lnTo>
                                <a:lnTo>
                                  <a:pt x="13754" y="115485"/>
                                </a:lnTo>
                                <a:cubicBezTo>
                                  <a:pt x="11325" y="111844"/>
                                  <a:pt x="8896" y="109821"/>
                                  <a:pt x="8896" y="111434"/>
                                </a:cubicBezTo>
                                <a:cubicBezTo>
                                  <a:pt x="8896" y="112653"/>
                                  <a:pt x="10718" y="125695"/>
                                  <a:pt x="12995" y="132831"/>
                                </a:cubicBezTo>
                                <a:lnTo>
                                  <a:pt x="13754" y="134270"/>
                                </a:lnTo>
                                <a:lnTo>
                                  <a:pt x="13754" y="507848"/>
                                </a:lnTo>
                                <a:lnTo>
                                  <a:pt x="13047" y="507509"/>
                                </a:lnTo>
                                <a:lnTo>
                                  <a:pt x="0" y="505386"/>
                                </a:lnTo>
                                <a:lnTo>
                                  <a:pt x="0" y="152710"/>
                                </a:lnTo>
                                <a:lnTo>
                                  <a:pt x="610" y="152102"/>
                                </a:lnTo>
                                <a:cubicBezTo>
                                  <a:pt x="1622" y="150687"/>
                                  <a:pt x="2432" y="148664"/>
                                  <a:pt x="2432" y="145432"/>
                                </a:cubicBezTo>
                                <a:lnTo>
                                  <a:pt x="0" y="147164"/>
                                </a:lnTo>
                                <a:lnTo>
                                  <a:pt x="0" y="64806"/>
                                </a:lnTo>
                                <a:lnTo>
                                  <a:pt x="1375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7" name="Shape 147"/>
                        <wps:cNvSpPr/>
                        <wps:spPr>
                          <a:xfrm>
                            <a:off x="3145902" y="4414346"/>
                            <a:ext cx="13754" cy="236745"/>
                          </a:xfrm>
                          <a:custGeom>
                            <a:avLst/>
                            <a:gdLst/>
                            <a:ahLst/>
                            <a:cxnLst/>
                            <a:rect l="0" t="0" r="0" b="0"/>
                            <a:pathLst>
                              <a:path w="13754" h="236745">
                                <a:moveTo>
                                  <a:pt x="13754" y="0"/>
                                </a:moveTo>
                                <a:lnTo>
                                  <a:pt x="13754" y="210663"/>
                                </a:lnTo>
                                <a:lnTo>
                                  <a:pt x="0" y="236745"/>
                                </a:lnTo>
                                <a:lnTo>
                                  <a:pt x="0" y="32656"/>
                                </a:lnTo>
                                <a:lnTo>
                                  <a:pt x="1375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8" name="Shape 148"/>
                        <wps:cNvSpPr/>
                        <wps:spPr>
                          <a:xfrm>
                            <a:off x="3159656" y="4734356"/>
                            <a:ext cx="21044" cy="610906"/>
                          </a:xfrm>
                          <a:custGeom>
                            <a:avLst/>
                            <a:gdLst/>
                            <a:ahLst/>
                            <a:cxnLst/>
                            <a:rect l="0" t="0" r="0" b="0"/>
                            <a:pathLst>
                              <a:path w="21044" h="610906">
                                <a:moveTo>
                                  <a:pt x="21044" y="0"/>
                                </a:moveTo>
                                <a:lnTo>
                                  <a:pt x="21044" y="69262"/>
                                </a:lnTo>
                                <a:lnTo>
                                  <a:pt x="20439" y="69702"/>
                                </a:lnTo>
                                <a:cubicBezTo>
                                  <a:pt x="19831" y="70917"/>
                                  <a:pt x="19425" y="72939"/>
                                  <a:pt x="19425" y="76171"/>
                                </a:cubicBezTo>
                                <a:lnTo>
                                  <a:pt x="21044" y="75878"/>
                                </a:lnTo>
                                <a:lnTo>
                                  <a:pt x="21044" y="169989"/>
                                </a:lnTo>
                                <a:lnTo>
                                  <a:pt x="18010" y="175098"/>
                                </a:lnTo>
                                <a:cubicBezTo>
                                  <a:pt x="15786" y="180156"/>
                                  <a:pt x="14573" y="185417"/>
                                  <a:pt x="14573" y="186230"/>
                                </a:cubicBezTo>
                                <a:cubicBezTo>
                                  <a:pt x="14980" y="186230"/>
                                  <a:pt x="15992" y="185015"/>
                                  <a:pt x="17281" y="183168"/>
                                </a:cubicBezTo>
                                <a:lnTo>
                                  <a:pt x="21044" y="177269"/>
                                </a:lnTo>
                                <a:lnTo>
                                  <a:pt x="21044" y="610906"/>
                                </a:lnTo>
                                <a:lnTo>
                                  <a:pt x="18867" y="609488"/>
                                </a:lnTo>
                                <a:lnTo>
                                  <a:pt x="0" y="600437"/>
                                </a:lnTo>
                                <a:lnTo>
                                  <a:pt x="0" y="226859"/>
                                </a:lnTo>
                                <a:lnTo>
                                  <a:pt x="1619" y="229930"/>
                                </a:lnTo>
                                <a:cubicBezTo>
                                  <a:pt x="4858" y="228292"/>
                                  <a:pt x="4858" y="225079"/>
                                  <a:pt x="4858" y="221840"/>
                                </a:cubicBezTo>
                                <a:lnTo>
                                  <a:pt x="0" y="208074"/>
                                </a:lnTo>
                                <a:lnTo>
                                  <a:pt x="0" y="92589"/>
                                </a:lnTo>
                                <a:lnTo>
                                  <a:pt x="10810" y="41656"/>
                                </a:lnTo>
                                <a:lnTo>
                                  <a:pt x="2104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49" name="Shape 149"/>
                        <wps:cNvSpPr/>
                        <wps:spPr>
                          <a:xfrm>
                            <a:off x="3159656" y="4364382"/>
                            <a:ext cx="21044" cy="260627"/>
                          </a:xfrm>
                          <a:custGeom>
                            <a:avLst/>
                            <a:gdLst/>
                            <a:ahLst/>
                            <a:cxnLst/>
                            <a:rect l="0" t="0" r="0" b="0"/>
                            <a:pathLst>
                              <a:path w="21044" h="260627">
                                <a:moveTo>
                                  <a:pt x="21044" y="0"/>
                                </a:moveTo>
                                <a:lnTo>
                                  <a:pt x="21044" y="217625"/>
                                </a:lnTo>
                                <a:lnTo>
                                  <a:pt x="11339" y="239125"/>
                                </a:lnTo>
                                <a:lnTo>
                                  <a:pt x="0" y="260627"/>
                                </a:lnTo>
                                <a:lnTo>
                                  <a:pt x="0" y="49964"/>
                                </a:lnTo>
                                <a:lnTo>
                                  <a:pt x="2104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0" name="Shape 150"/>
                        <wps:cNvSpPr/>
                        <wps:spPr>
                          <a:xfrm>
                            <a:off x="3180700" y="4280964"/>
                            <a:ext cx="122193" cy="1092796"/>
                          </a:xfrm>
                          <a:custGeom>
                            <a:avLst/>
                            <a:gdLst/>
                            <a:ahLst/>
                            <a:cxnLst/>
                            <a:rect l="0" t="0" r="0" b="0"/>
                            <a:pathLst>
                              <a:path w="122193" h="1092796">
                                <a:moveTo>
                                  <a:pt x="122193" y="0"/>
                                </a:moveTo>
                                <a:lnTo>
                                  <a:pt x="122193" y="957649"/>
                                </a:lnTo>
                                <a:lnTo>
                                  <a:pt x="119767" y="956842"/>
                                </a:lnTo>
                                <a:cubicBezTo>
                                  <a:pt x="119767" y="958455"/>
                                  <a:pt x="121380" y="960068"/>
                                  <a:pt x="121380" y="966545"/>
                                </a:cubicBezTo>
                                <a:cubicBezTo>
                                  <a:pt x="119767" y="968158"/>
                                  <a:pt x="119767" y="969784"/>
                                  <a:pt x="119767" y="973022"/>
                                </a:cubicBezTo>
                                <a:cubicBezTo>
                                  <a:pt x="119767" y="974635"/>
                                  <a:pt x="119767" y="977874"/>
                                  <a:pt x="121380" y="977874"/>
                                </a:cubicBezTo>
                                <a:lnTo>
                                  <a:pt x="122193" y="973303"/>
                                </a:lnTo>
                                <a:lnTo>
                                  <a:pt x="122193" y="1043500"/>
                                </a:lnTo>
                                <a:lnTo>
                                  <a:pt x="115089" y="1062094"/>
                                </a:lnTo>
                                <a:cubicBezTo>
                                  <a:pt x="107786" y="1079896"/>
                                  <a:pt x="101563" y="1091581"/>
                                  <a:pt x="100349" y="1092796"/>
                                </a:cubicBezTo>
                                <a:cubicBezTo>
                                  <a:pt x="97111" y="1092796"/>
                                  <a:pt x="84157" y="1073365"/>
                                  <a:pt x="69590" y="1068514"/>
                                </a:cubicBezTo>
                                <a:cubicBezTo>
                                  <a:pt x="69590" y="1068514"/>
                                  <a:pt x="67977" y="1078216"/>
                                  <a:pt x="61500" y="1078216"/>
                                </a:cubicBezTo>
                                <a:cubicBezTo>
                                  <a:pt x="59887" y="1078216"/>
                                  <a:pt x="59887" y="1076603"/>
                                  <a:pt x="56648" y="1076603"/>
                                </a:cubicBezTo>
                                <a:cubicBezTo>
                                  <a:pt x="55035" y="1076603"/>
                                  <a:pt x="53410" y="1076603"/>
                                  <a:pt x="51797" y="1078216"/>
                                </a:cubicBezTo>
                                <a:cubicBezTo>
                                  <a:pt x="50171" y="1076603"/>
                                  <a:pt x="46946" y="1074978"/>
                                  <a:pt x="46946" y="1068514"/>
                                </a:cubicBezTo>
                                <a:cubicBezTo>
                                  <a:pt x="42069" y="1070127"/>
                                  <a:pt x="42069" y="1074978"/>
                                  <a:pt x="37217" y="1078216"/>
                                </a:cubicBezTo>
                                <a:cubicBezTo>
                                  <a:pt x="32366" y="1078216"/>
                                  <a:pt x="35617" y="1071739"/>
                                  <a:pt x="29127" y="1071739"/>
                                </a:cubicBezTo>
                                <a:cubicBezTo>
                                  <a:pt x="27515" y="1071739"/>
                                  <a:pt x="24276" y="1073365"/>
                                  <a:pt x="19425" y="1073365"/>
                                </a:cubicBezTo>
                                <a:cubicBezTo>
                                  <a:pt x="19425" y="1071739"/>
                                  <a:pt x="21037" y="1068514"/>
                                  <a:pt x="21037" y="1065275"/>
                                </a:cubicBezTo>
                                <a:cubicBezTo>
                                  <a:pt x="21037" y="1063649"/>
                                  <a:pt x="19425" y="1062036"/>
                                  <a:pt x="17799" y="1062036"/>
                                </a:cubicBezTo>
                                <a:cubicBezTo>
                                  <a:pt x="12948" y="1062036"/>
                                  <a:pt x="9709" y="1068514"/>
                                  <a:pt x="6471" y="1068514"/>
                                </a:cubicBezTo>
                                <a:lnTo>
                                  <a:pt x="0" y="1064298"/>
                                </a:lnTo>
                                <a:lnTo>
                                  <a:pt x="0" y="630661"/>
                                </a:lnTo>
                                <a:lnTo>
                                  <a:pt x="610" y="629705"/>
                                </a:lnTo>
                                <a:cubicBezTo>
                                  <a:pt x="3642" y="624645"/>
                                  <a:pt x="6471" y="619384"/>
                                  <a:pt x="6471" y="618578"/>
                                </a:cubicBezTo>
                                <a:cubicBezTo>
                                  <a:pt x="4448" y="618578"/>
                                  <a:pt x="2628" y="619791"/>
                                  <a:pt x="1036" y="621637"/>
                                </a:cubicBezTo>
                                <a:lnTo>
                                  <a:pt x="0" y="623381"/>
                                </a:lnTo>
                                <a:lnTo>
                                  <a:pt x="0" y="529270"/>
                                </a:lnTo>
                                <a:lnTo>
                                  <a:pt x="5062" y="528352"/>
                                </a:lnTo>
                                <a:cubicBezTo>
                                  <a:pt x="6883" y="527544"/>
                                  <a:pt x="8096" y="526331"/>
                                  <a:pt x="8096" y="524712"/>
                                </a:cubicBezTo>
                                <a:lnTo>
                                  <a:pt x="1619" y="521474"/>
                                </a:lnTo>
                                <a:lnTo>
                                  <a:pt x="0" y="522654"/>
                                </a:lnTo>
                                <a:lnTo>
                                  <a:pt x="0" y="453392"/>
                                </a:lnTo>
                                <a:lnTo>
                                  <a:pt x="16069" y="387986"/>
                                </a:lnTo>
                                <a:cubicBezTo>
                                  <a:pt x="42883" y="282632"/>
                                  <a:pt x="70788" y="182955"/>
                                  <a:pt x="95838" y="93931"/>
                                </a:cubicBezTo>
                                <a:lnTo>
                                  <a:pt x="12219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1" name="Shape 151"/>
                        <wps:cNvSpPr/>
                        <wps:spPr>
                          <a:xfrm>
                            <a:off x="3180700" y="4135358"/>
                            <a:ext cx="122193" cy="446648"/>
                          </a:xfrm>
                          <a:custGeom>
                            <a:avLst/>
                            <a:gdLst/>
                            <a:ahLst/>
                            <a:cxnLst/>
                            <a:rect l="0" t="0" r="0" b="0"/>
                            <a:pathLst>
                              <a:path w="122193" h="446648">
                                <a:moveTo>
                                  <a:pt x="122193" y="0"/>
                                </a:moveTo>
                                <a:lnTo>
                                  <a:pt x="122193" y="144640"/>
                                </a:lnTo>
                                <a:lnTo>
                                  <a:pt x="116404" y="158386"/>
                                </a:lnTo>
                                <a:cubicBezTo>
                                  <a:pt x="99011" y="201716"/>
                                  <a:pt x="68392" y="289370"/>
                                  <a:pt x="30454" y="379181"/>
                                </a:cubicBezTo>
                                <a:lnTo>
                                  <a:pt x="0" y="446648"/>
                                </a:lnTo>
                                <a:lnTo>
                                  <a:pt x="0" y="229024"/>
                                </a:lnTo>
                                <a:lnTo>
                                  <a:pt x="21704" y="177492"/>
                                </a:lnTo>
                                <a:cubicBezTo>
                                  <a:pt x="41784" y="131466"/>
                                  <a:pt x="63129" y="85642"/>
                                  <a:pt x="87408" y="40729"/>
                                </a:cubicBezTo>
                                <a:cubicBezTo>
                                  <a:pt x="95094" y="29603"/>
                                  <a:pt x="102149" y="20450"/>
                                  <a:pt x="108780" y="12912"/>
                                </a:cubicBezTo>
                                <a:lnTo>
                                  <a:pt x="12219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2" name="Shape 152"/>
                        <wps:cNvSpPr/>
                        <wps:spPr>
                          <a:xfrm>
                            <a:off x="3302893" y="4119008"/>
                            <a:ext cx="26715" cy="1205456"/>
                          </a:xfrm>
                          <a:custGeom>
                            <a:avLst/>
                            <a:gdLst/>
                            <a:ahLst/>
                            <a:cxnLst/>
                            <a:rect l="0" t="0" r="0" b="0"/>
                            <a:pathLst>
                              <a:path w="26715" h="1205456">
                                <a:moveTo>
                                  <a:pt x="26715" y="0"/>
                                </a:moveTo>
                                <a:lnTo>
                                  <a:pt x="26715" y="975643"/>
                                </a:lnTo>
                                <a:lnTo>
                                  <a:pt x="24490" y="979602"/>
                                </a:lnTo>
                                <a:cubicBezTo>
                                  <a:pt x="22266" y="984052"/>
                                  <a:pt x="20244" y="989309"/>
                                  <a:pt x="20244" y="994161"/>
                                </a:cubicBezTo>
                                <a:cubicBezTo>
                                  <a:pt x="21857" y="995799"/>
                                  <a:pt x="21857" y="997412"/>
                                  <a:pt x="21857" y="1000651"/>
                                </a:cubicBezTo>
                                <a:cubicBezTo>
                                  <a:pt x="25095" y="1000651"/>
                                  <a:pt x="26708" y="1000651"/>
                                  <a:pt x="26708" y="995799"/>
                                </a:cubicBezTo>
                                <a:lnTo>
                                  <a:pt x="26715" y="995789"/>
                                </a:lnTo>
                                <a:lnTo>
                                  <a:pt x="26715" y="1068190"/>
                                </a:lnTo>
                                <a:lnTo>
                                  <a:pt x="20244" y="1097742"/>
                                </a:lnTo>
                                <a:cubicBezTo>
                                  <a:pt x="20244" y="1099381"/>
                                  <a:pt x="15367" y="1100993"/>
                                  <a:pt x="15367" y="1105845"/>
                                </a:cubicBezTo>
                                <a:cubicBezTo>
                                  <a:pt x="15367" y="1107470"/>
                                  <a:pt x="20244" y="1104232"/>
                                  <a:pt x="20244" y="1104232"/>
                                </a:cubicBezTo>
                                <a:cubicBezTo>
                                  <a:pt x="20244" y="1139024"/>
                                  <a:pt x="10532" y="1175844"/>
                                  <a:pt x="414" y="1204372"/>
                                </a:cubicBezTo>
                                <a:lnTo>
                                  <a:pt x="0" y="1205456"/>
                                </a:lnTo>
                                <a:lnTo>
                                  <a:pt x="0" y="1135260"/>
                                </a:lnTo>
                                <a:lnTo>
                                  <a:pt x="806" y="1130726"/>
                                </a:lnTo>
                                <a:cubicBezTo>
                                  <a:pt x="1616" y="1127692"/>
                                  <a:pt x="2425" y="1124457"/>
                                  <a:pt x="2425" y="1120412"/>
                                </a:cubicBezTo>
                                <a:lnTo>
                                  <a:pt x="0" y="1119605"/>
                                </a:lnTo>
                                <a:lnTo>
                                  <a:pt x="0" y="161956"/>
                                </a:lnTo>
                                <a:lnTo>
                                  <a:pt x="813" y="159060"/>
                                </a:lnTo>
                                <a:lnTo>
                                  <a:pt x="0" y="160990"/>
                                </a:lnTo>
                                <a:lnTo>
                                  <a:pt x="0" y="16350"/>
                                </a:lnTo>
                                <a:lnTo>
                                  <a:pt x="5417" y="11135"/>
                                </a:lnTo>
                                <a:lnTo>
                                  <a:pt x="2671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3" name="Shape 153"/>
                        <wps:cNvSpPr/>
                        <wps:spPr>
                          <a:xfrm>
                            <a:off x="3329608" y="5105079"/>
                            <a:ext cx="6470" cy="82118"/>
                          </a:xfrm>
                          <a:custGeom>
                            <a:avLst/>
                            <a:gdLst/>
                            <a:ahLst/>
                            <a:cxnLst/>
                            <a:rect l="0" t="0" r="0" b="0"/>
                            <a:pathLst>
                              <a:path w="6470" h="82118">
                                <a:moveTo>
                                  <a:pt x="6470" y="0"/>
                                </a:moveTo>
                                <a:lnTo>
                                  <a:pt x="6470" y="52574"/>
                                </a:lnTo>
                                <a:lnTo>
                                  <a:pt x="5291" y="57952"/>
                                </a:lnTo>
                                <a:lnTo>
                                  <a:pt x="0" y="82118"/>
                                </a:lnTo>
                                <a:lnTo>
                                  <a:pt x="0" y="9718"/>
                                </a:lnTo>
                                <a:lnTo>
                                  <a:pt x="647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4" name="Shape 154"/>
                        <wps:cNvSpPr/>
                        <wps:spPr>
                          <a:xfrm>
                            <a:off x="3329608" y="4116168"/>
                            <a:ext cx="6470" cy="988908"/>
                          </a:xfrm>
                          <a:custGeom>
                            <a:avLst/>
                            <a:gdLst/>
                            <a:ahLst/>
                            <a:cxnLst/>
                            <a:rect l="0" t="0" r="0" b="0"/>
                            <a:pathLst>
                              <a:path w="6470" h="988908">
                                <a:moveTo>
                                  <a:pt x="6470" y="0"/>
                                </a:moveTo>
                                <a:lnTo>
                                  <a:pt x="6470" y="945075"/>
                                </a:lnTo>
                                <a:lnTo>
                                  <a:pt x="4651" y="943805"/>
                                </a:lnTo>
                                <a:cubicBezTo>
                                  <a:pt x="2832" y="941577"/>
                                  <a:pt x="1619" y="939552"/>
                                  <a:pt x="1619" y="940358"/>
                                </a:cubicBezTo>
                                <a:cubicBezTo>
                                  <a:pt x="1619" y="941984"/>
                                  <a:pt x="3235" y="945629"/>
                                  <a:pt x="4851" y="948867"/>
                                </a:cubicBezTo>
                                <a:lnTo>
                                  <a:pt x="6470" y="951908"/>
                                </a:lnTo>
                                <a:lnTo>
                                  <a:pt x="6470" y="988908"/>
                                </a:lnTo>
                                <a:lnTo>
                                  <a:pt x="5658" y="983856"/>
                                </a:lnTo>
                                <a:cubicBezTo>
                                  <a:pt x="5251" y="982440"/>
                                  <a:pt x="4845" y="980821"/>
                                  <a:pt x="4845" y="977582"/>
                                </a:cubicBezTo>
                                <a:cubicBezTo>
                                  <a:pt x="4845" y="975969"/>
                                  <a:pt x="3232" y="974356"/>
                                  <a:pt x="3232" y="972731"/>
                                </a:cubicBezTo>
                                <a:lnTo>
                                  <a:pt x="0" y="978483"/>
                                </a:lnTo>
                                <a:lnTo>
                                  <a:pt x="0" y="2839"/>
                                </a:lnTo>
                                <a:lnTo>
                                  <a:pt x="4922" y="266"/>
                                </a:lnTo>
                                <a:lnTo>
                                  <a:pt x="647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5" name="Shape 155"/>
                        <wps:cNvSpPr/>
                        <wps:spPr>
                          <a:xfrm>
                            <a:off x="3336078" y="4114363"/>
                            <a:ext cx="10509" cy="1043290"/>
                          </a:xfrm>
                          <a:custGeom>
                            <a:avLst/>
                            <a:gdLst/>
                            <a:ahLst/>
                            <a:cxnLst/>
                            <a:rect l="0" t="0" r="0" b="0"/>
                            <a:pathLst>
                              <a:path w="10509" h="1043290">
                                <a:moveTo>
                                  <a:pt x="10509" y="0"/>
                                </a:moveTo>
                                <a:lnTo>
                                  <a:pt x="10509" y="918215"/>
                                </a:lnTo>
                                <a:lnTo>
                                  <a:pt x="9905" y="919715"/>
                                </a:lnTo>
                                <a:cubicBezTo>
                                  <a:pt x="8084" y="923558"/>
                                  <a:pt x="6465" y="927603"/>
                                  <a:pt x="6465" y="932461"/>
                                </a:cubicBezTo>
                                <a:lnTo>
                                  <a:pt x="10509" y="923597"/>
                                </a:lnTo>
                                <a:lnTo>
                                  <a:pt x="10509" y="995345"/>
                                </a:lnTo>
                                <a:lnTo>
                                  <a:pt x="0" y="1043290"/>
                                </a:lnTo>
                                <a:lnTo>
                                  <a:pt x="0" y="990717"/>
                                </a:lnTo>
                                <a:lnTo>
                                  <a:pt x="0" y="990716"/>
                                </a:lnTo>
                                <a:lnTo>
                                  <a:pt x="0" y="990714"/>
                                </a:lnTo>
                                <a:lnTo>
                                  <a:pt x="0" y="953714"/>
                                </a:lnTo>
                                <a:lnTo>
                                  <a:pt x="1613" y="956744"/>
                                </a:lnTo>
                                <a:cubicBezTo>
                                  <a:pt x="4852" y="955118"/>
                                  <a:pt x="4852" y="950266"/>
                                  <a:pt x="4852" y="950266"/>
                                </a:cubicBezTo>
                                <a:lnTo>
                                  <a:pt x="0" y="946880"/>
                                </a:lnTo>
                                <a:lnTo>
                                  <a:pt x="0" y="1806"/>
                                </a:lnTo>
                                <a:lnTo>
                                  <a:pt x="1050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6" name="Shape 156"/>
                        <wps:cNvSpPr/>
                        <wps:spPr>
                          <a:xfrm>
                            <a:off x="3346587" y="4104877"/>
                            <a:ext cx="196653" cy="1004831"/>
                          </a:xfrm>
                          <a:custGeom>
                            <a:avLst/>
                            <a:gdLst/>
                            <a:ahLst/>
                            <a:cxnLst/>
                            <a:rect l="0" t="0" r="0" b="0"/>
                            <a:pathLst>
                              <a:path w="196653" h="1004831">
                                <a:moveTo>
                                  <a:pt x="91446" y="0"/>
                                </a:moveTo>
                                <a:lnTo>
                                  <a:pt x="106013" y="0"/>
                                </a:lnTo>
                                <a:cubicBezTo>
                                  <a:pt x="175597" y="0"/>
                                  <a:pt x="196653" y="56642"/>
                                  <a:pt x="196653" y="121399"/>
                                </a:cubicBezTo>
                                <a:cubicBezTo>
                                  <a:pt x="196653" y="166700"/>
                                  <a:pt x="162655" y="289713"/>
                                  <a:pt x="161043" y="292951"/>
                                </a:cubicBezTo>
                                <a:cubicBezTo>
                                  <a:pt x="147770" y="334102"/>
                                  <a:pt x="72419" y="674755"/>
                                  <a:pt x="12715" y="946825"/>
                                </a:cubicBezTo>
                                <a:lnTo>
                                  <a:pt x="0" y="1004831"/>
                                </a:lnTo>
                                <a:lnTo>
                                  <a:pt x="0" y="933082"/>
                                </a:lnTo>
                                <a:lnTo>
                                  <a:pt x="1219" y="930410"/>
                                </a:lnTo>
                                <a:cubicBezTo>
                                  <a:pt x="2432" y="925757"/>
                                  <a:pt x="3239" y="920903"/>
                                  <a:pt x="4045" y="917664"/>
                                </a:cubicBezTo>
                                <a:lnTo>
                                  <a:pt x="0" y="927700"/>
                                </a:lnTo>
                                <a:lnTo>
                                  <a:pt x="0" y="9485"/>
                                </a:lnTo>
                                <a:lnTo>
                                  <a:pt x="8245" y="8069"/>
                                </a:lnTo>
                                <a:cubicBezTo>
                                  <a:pt x="29514" y="6305"/>
                                  <a:pt x="54574" y="8192"/>
                                  <a:pt x="914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7" name="Shape 157"/>
                        <wps:cNvSpPr/>
                        <wps:spPr>
                          <a:xfrm>
                            <a:off x="3478769" y="4119449"/>
                            <a:ext cx="670039" cy="1076274"/>
                          </a:xfrm>
                          <a:custGeom>
                            <a:avLst/>
                            <a:gdLst/>
                            <a:ahLst/>
                            <a:cxnLst/>
                            <a:rect l="0" t="0" r="0" b="0"/>
                            <a:pathLst>
                              <a:path w="670039" h="1076274">
                                <a:moveTo>
                                  <a:pt x="511429" y="0"/>
                                </a:moveTo>
                                <a:cubicBezTo>
                                  <a:pt x="598830" y="0"/>
                                  <a:pt x="670039" y="51791"/>
                                  <a:pt x="670039" y="84163"/>
                                </a:cubicBezTo>
                                <a:cubicBezTo>
                                  <a:pt x="668426" y="101956"/>
                                  <a:pt x="650621" y="110046"/>
                                  <a:pt x="632828" y="110046"/>
                                </a:cubicBezTo>
                                <a:cubicBezTo>
                                  <a:pt x="623100" y="110046"/>
                                  <a:pt x="615010" y="108433"/>
                                  <a:pt x="606920" y="105194"/>
                                </a:cubicBezTo>
                                <a:cubicBezTo>
                                  <a:pt x="605307" y="105194"/>
                                  <a:pt x="602069" y="103581"/>
                                  <a:pt x="600456" y="103581"/>
                                </a:cubicBezTo>
                                <a:cubicBezTo>
                                  <a:pt x="540576" y="103581"/>
                                  <a:pt x="378727" y="310743"/>
                                  <a:pt x="326936" y="411086"/>
                                </a:cubicBezTo>
                                <a:cubicBezTo>
                                  <a:pt x="279984" y="501726"/>
                                  <a:pt x="247624" y="624726"/>
                                  <a:pt x="247624" y="736397"/>
                                </a:cubicBezTo>
                                <a:cubicBezTo>
                                  <a:pt x="247624" y="873963"/>
                                  <a:pt x="283235" y="995350"/>
                                  <a:pt x="422415" y="995350"/>
                                </a:cubicBezTo>
                                <a:cubicBezTo>
                                  <a:pt x="480695" y="995350"/>
                                  <a:pt x="530847" y="984021"/>
                                  <a:pt x="582638" y="961352"/>
                                </a:cubicBezTo>
                                <a:lnTo>
                                  <a:pt x="582638" y="967842"/>
                                </a:lnTo>
                                <a:cubicBezTo>
                                  <a:pt x="585889" y="967842"/>
                                  <a:pt x="590740" y="967842"/>
                                  <a:pt x="593979" y="969454"/>
                                </a:cubicBezTo>
                                <a:lnTo>
                                  <a:pt x="585889" y="979170"/>
                                </a:lnTo>
                                <a:cubicBezTo>
                                  <a:pt x="587489" y="979170"/>
                                  <a:pt x="592366" y="979170"/>
                                  <a:pt x="592366" y="984021"/>
                                </a:cubicBezTo>
                                <a:cubicBezTo>
                                  <a:pt x="592366" y="985634"/>
                                  <a:pt x="593979" y="985634"/>
                                  <a:pt x="600456" y="985634"/>
                                </a:cubicBezTo>
                                <a:cubicBezTo>
                                  <a:pt x="602069" y="985634"/>
                                  <a:pt x="603682" y="985634"/>
                                  <a:pt x="606920" y="987260"/>
                                </a:cubicBezTo>
                                <a:lnTo>
                                  <a:pt x="600456" y="993724"/>
                                </a:lnTo>
                                <a:cubicBezTo>
                                  <a:pt x="602069" y="993724"/>
                                  <a:pt x="606920" y="995350"/>
                                  <a:pt x="606920" y="998576"/>
                                </a:cubicBezTo>
                                <a:cubicBezTo>
                                  <a:pt x="543801" y="1053605"/>
                                  <a:pt x="432117" y="1076274"/>
                                  <a:pt x="341503" y="1076274"/>
                                </a:cubicBezTo>
                                <a:cubicBezTo>
                                  <a:pt x="108433" y="1076274"/>
                                  <a:pt x="0" y="941934"/>
                                  <a:pt x="0" y="716979"/>
                                </a:cubicBezTo>
                                <a:cubicBezTo>
                                  <a:pt x="0" y="427266"/>
                                  <a:pt x="216865" y="106820"/>
                                  <a:pt x="424028" y="17793"/>
                                </a:cubicBezTo>
                                <a:cubicBezTo>
                                  <a:pt x="453174" y="4851"/>
                                  <a:pt x="483908" y="0"/>
                                  <a:pt x="51142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8" name="Rectangle 158"/>
                        <wps:cNvSpPr/>
                        <wps:spPr>
                          <a:xfrm>
                            <a:off x="2525261" y="5527203"/>
                            <a:ext cx="3337662" cy="519398"/>
                          </a:xfrm>
                          <a:prstGeom prst="rect">
                            <a:avLst/>
                          </a:prstGeom>
                          <a:ln>
                            <a:noFill/>
                          </a:ln>
                        </wps:spPr>
                        <wps:txbx>
                          <w:txbxContent>
                            <w:p w14:paraId="6D2CE2A4" w14:textId="77777777" w:rsidR="00217F3F" w:rsidRDefault="004E592A">
                              <w:r>
                                <w:rPr>
                                  <w:b/>
                                  <w:color w:val="FFFFFF"/>
                                  <w:w w:val="104"/>
                                  <w:sz w:val="50"/>
                                </w:rPr>
                                <w:t>school</w:t>
                              </w:r>
                              <w:r>
                                <w:rPr>
                                  <w:b/>
                                  <w:color w:val="FFFFFF"/>
                                  <w:spacing w:val="3"/>
                                  <w:w w:val="104"/>
                                  <w:sz w:val="50"/>
                                </w:rPr>
                                <w:t xml:space="preserve"> </w:t>
                              </w:r>
                              <w:r>
                                <w:rPr>
                                  <w:b/>
                                  <w:color w:val="FFFFFF"/>
                                  <w:w w:val="104"/>
                                  <w:sz w:val="50"/>
                                </w:rPr>
                                <w:t>information</w:t>
                              </w:r>
                            </w:p>
                          </w:txbxContent>
                        </wps:txbx>
                        <wps:bodyPr horzOverflow="overflow" vert="horz" lIns="0" tIns="0" rIns="0" bIns="0" rtlCol="0">
                          <a:noAutofit/>
                        </wps:bodyPr>
                      </wps:wsp>
                    </wpg:wgp>
                  </a:graphicData>
                </a:graphic>
              </wp:anchor>
            </w:drawing>
          </mc:Choice>
          <mc:Fallback>
            <w:pict>
              <v:group w14:anchorId="0E7F4ED3" id="Group 2580" o:spid="_x0000_s1026" style="position:absolute;left:0;text-align:left;margin-left:0;margin-top:0;width:595.25pt;height:887.6pt;z-index:251658240;mso-position-horizontal-relative:page;mso-position-vertical-relative:page" coordsize="75599,106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">
                <v:rect id="Rectangle 7" o:spid="_x0000_s1027" style="position:absolute;left:62378;top:3409;width:12357;height:3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612D909D" w14:textId="77777777" w:rsidR="00217F3F" w:rsidRDefault="004E592A">
                        <w:r>
                          <w:rPr>
                            <w:b/>
                            <w:color w:val="231E21"/>
                            <w:w w:val="111"/>
                            <w:sz w:val="36"/>
                          </w:rPr>
                          <w:t>Wiltshire</w:t>
                        </w:r>
                      </w:p>
                    </w:txbxContent>
                  </v:textbox>
                </v:rect>
                <v:rect id="Rectangle 8" o:spid="_x0000_s1028" style="position:absolute;left:62378;top:5432;width:8588;height:3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E8A49BC" w14:textId="77777777" w:rsidR="00217F3F" w:rsidRDefault="004E592A">
                        <w:r>
                          <w:rPr>
                            <w:b/>
                            <w:color w:val="231E21"/>
                            <w:w w:val="108"/>
                            <w:sz w:val="36"/>
                          </w:rPr>
                          <w:t>Youth</w:t>
                        </w:r>
                        <w:r>
                          <w:rPr>
                            <w:b/>
                            <w:color w:val="231E21"/>
                            <w:spacing w:val="3"/>
                            <w:w w:val="108"/>
                            <w:sz w:val="36"/>
                          </w:rPr>
                          <w:t xml:space="preserve"> </w:t>
                        </w:r>
                      </w:p>
                    </w:txbxContent>
                  </v:textbox>
                </v:rect>
                <v:rect id="Rectangle 9" o:spid="_x0000_s1029" style="position:absolute;left:62378;top:7454;width:10127;height:3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3ACB3E93" w14:textId="77777777" w:rsidR="00217F3F" w:rsidRDefault="004E592A">
                        <w:r>
                          <w:rPr>
                            <w:b/>
                            <w:color w:val="231E21"/>
                            <w:w w:val="111"/>
                            <w:sz w:val="36"/>
                          </w:rPr>
                          <w:t>Council</w:t>
                        </w:r>
                      </w:p>
                    </w:txbxContent>
                  </v:textbox>
                </v:rect>
                <v:shape id="Shape 3570" o:spid="_x0000_s1030" style="position:absolute;width:75599;height:106920;visibility:visible;mso-wrap-style:square;v-text-anchor:top" coordsize="7559993,10692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" path="m,l7559993,r,10692003l,10692003,,e" fillcolor="#00aeae" stroked="f" strokeweight="0">
                  <v:stroke miterlimit="83231f" joinstyle="miter"/>
                  <v:path arrowok="t" textboxrect="0,0,7559993,10692003"/>
                </v:shape>
                <v:rect id="Rectangle 138" o:spid="_x0000_s1031" style="position:absolute;left:44084;top:40060;width:23118;height:6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14:paraId="1CA405A5" w14:textId="77777777" w:rsidR="00217F3F" w:rsidRDefault="004E592A">
                        <w:r>
                          <w:rPr>
                            <w:b/>
                            <w:color w:val="FFFFFF"/>
                            <w:w w:val="111"/>
                            <w:sz w:val="68"/>
                          </w:rPr>
                          <w:t>Wiltshire</w:t>
                        </w:r>
                      </w:p>
                    </w:txbxContent>
                  </v:textbox>
                </v:rect>
                <v:rect id="Rectangle 139" o:spid="_x0000_s1032" style="position:absolute;left:44084;top:43844;width:16067;height:6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5961723E" w14:textId="77777777" w:rsidR="00217F3F" w:rsidRDefault="004E592A">
                        <w:r>
                          <w:rPr>
                            <w:b/>
                            <w:color w:val="FFFFFF"/>
                            <w:w w:val="108"/>
                            <w:sz w:val="68"/>
                          </w:rPr>
                          <w:t>Youth</w:t>
                        </w:r>
                        <w:r>
                          <w:rPr>
                            <w:b/>
                            <w:color w:val="FFFFFF"/>
                            <w:spacing w:val="5"/>
                            <w:w w:val="108"/>
                            <w:sz w:val="68"/>
                          </w:rPr>
                          <w:t xml:space="preserve"> </w:t>
                        </w:r>
                      </w:p>
                    </w:txbxContent>
                  </v:textbox>
                </v:rect>
                <v:rect id="Rectangle 140" o:spid="_x0000_s1033" style="position:absolute;left:44084;top:47629;width:18945;height:6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6B383447" w14:textId="77777777" w:rsidR="00217F3F" w:rsidRDefault="004E592A">
                        <w:r>
                          <w:rPr>
                            <w:b/>
                            <w:color w:val="FFFFFF"/>
                            <w:w w:val="111"/>
                            <w:sz w:val="68"/>
                          </w:rPr>
                          <w:t>Council</w:t>
                        </w:r>
                      </w:p>
                    </w:txbxContent>
                  </v:textbox>
                </v:rect>
                <v:shape id="Shape 141" o:spid="_x0000_s1034" style="position:absolute;left:14345;top:40919;width:14112;height:11216;visibility:visible;mso-wrap-style:square;v-text-anchor:top" coordsize="1411288,1121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" path="m184506,v46926,,163461,16192,163461,103581c347967,123012,335026,145656,330162,165074v-17793,43701,-32360,265443,-32360,409474l297802,681368v,89014,3239,178041,25883,267055c344742,933844,380352,789800,407848,713740,492023,474218,519532,288087,650621,67983,674891,17805,776859,3238,841591,3238v40462,,82550,11341,89027,37224c1009929,126250,990498,281622,996963,396519v-4852,147282,-11329,296190,-11329,461264c985634,898233,987260,984021,1003440,984021v106832,,202311,-742874,278384,-843216c1281824,118161,1328763,43700,1365974,43700v9703,,19431,-1625,32372,-1625c1403198,42075,1411288,45314,1411288,53403v-6465,9728,-32360,67983,-35611,80938l1375677,144043v-1600,1613,-16180,22670,-14554,22670c1362735,166713,1365974,161836,1370825,160223v-6451,17818,-19418,46939,-19418,56642c1351407,216865,1356271,215252,1357884,215252v,6490,-9703,27521,-9703,29134c1348181,255714,1346556,263804,1346556,276758v,33985,-29121,77686,-32373,100356c1314183,359296,1319035,338264,1319035,318833v-1600,,-12942,25896,-12942,66371c1306093,391668,1306093,396519,1309332,396519v1613,,3251,-3226,6464,-8090c1315796,393293,1306093,415937,1302855,433756v-3239,,-3239,-1626,-3239,-4852c1299616,427279,1299616,424028,1298004,422415v,-4852,-1626,-6478,-1626,-6478c1291527,415937,1285062,475818,1285062,480695v,3226,,6464,1613,8090c1286675,492011,1285062,492011,1285062,498487v-4864,16180,-21056,63119,-24282,85789c1260780,587502,1262393,589128,1264006,592366v1638,-8090,12966,-58268,14579,-59881c1285062,532485,1294765,469366,1301242,446697v,3238,,21031,1613,24270c1298004,498487,1268882,598830,1264006,613397v-4852,17793,-37211,97104,-37211,116523c1238123,729920,1236497,687857,1252690,687857v,,-1626,-6489,-1626,-11341c1251064,673278,1257541,670039,1257541,661949v,-35610,43701,-118148,43701,-152133c1302855,509816,1304481,524396,1304481,524396v-42088,156972,-79299,409448,-263818,548640c1000201,1103795,920903,1110272,904710,1110272v-168313,,-197434,-181280,-197434,-378727c707276,547040,721830,362534,721830,218503v,-17818,1626,-37236,1626,-53429c723456,156985,723456,148895,721830,140805,673278,207162,509816,805993,454787,927379v-40462,129477,-77686,194209,-291325,194209c42088,1121588,,801141,,561606,,401383,17818,242773,42088,113284,55029,38849,113297,,184506,xe" stroked="f" strokeweight="0">
                  <v:stroke miterlimit="83231f" joinstyle="miter"/>
                  <v:path arrowok="t" textboxrect="0,0,1411288,1121588"/>
                </v:shape>
                <v:shape id="Shape 142" o:spid="_x0000_s1035" style="position:absolute;left:30852;top:49108;width:566;height:4273;visibility:visible;mso-wrap-style:square;v-text-anchor:top" coordsize="56642,427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" path="m56642,r,129604l54823,130548v-1013,1009,-1419,2223,-1419,3842c53404,136015,55029,137628,55029,139241r1613,-1971l56642,420863r,c48552,420863,38849,427341,32372,427341v-4864,,-3238,-16180,-6489,-16180c22644,411161,17793,417625,14554,417625,11328,417625,,399820,,359370,,344791,1613,328611,4851,309192,12994,235553,24545,160751,38334,86261l56642,xe" stroked="f" strokeweight="0">
                  <v:stroke miterlimit="83231f" joinstyle="miter"/>
                  <v:path arrowok="t" textboxrect="0,0,56642,427341"/>
                </v:shape>
                <v:shape id="Shape 143" o:spid="_x0000_s1036" style="position:absolute;left:28019;top:40417;width:3399;height:7672;visibility:visible;mso-wrap-style:square;v-text-anchor:top" coordsize="339865,767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" path="m207163,v58254,,89001,53416,89001,80937c296164,98730,292926,116535,288074,132728,249225,241160,182880,427279,182880,568084v,37224,3226,98730,25895,103581c236290,630800,260061,588011,281758,544009l339865,414493r,202509l334244,627662v-23784,41184,-48642,75785,-73678,97407c241135,757428,190970,767156,131089,767156,19418,767156,,581025,,509816,,369011,43688,79299,186106,4851,192583,1625,200673,,207163,xe" stroked="f" strokeweight="0">
                  <v:stroke miterlimit="83231f" joinstyle="miter"/>
                  <v:path arrowok="t" textboxrect="0,0,339865,767156"/>
                </v:shape>
                <v:shape id="Shape 144" o:spid="_x0000_s1037" style="position:absolute;left:31418;top:48917;width:41;height:4406;visibility:visible;mso-wrap-style:square;v-text-anchor:top" coordsize="4045,44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" path="m4045,r,82358l2221,83658v-608,1819,-608,4245,-608,6670l4045,87904r,352676l,439921,,156327r2022,-2472c2425,151835,2425,149409,3238,146983l,148662,,19058,4045,xe" stroked="f" strokeweight="0">
                  <v:stroke miterlimit="83231f" joinstyle="miter"/>
                  <v:path arrowok="t" textboxrect="0,0,4045,440580"/>
                </v:shape>
                <v:shape id="Shape 145" o:spid="_x0000_s1038" style="position:absolute;left:31418;top:44470;width:41;height:2117;visibility:visible;mso-wrap-style:square;v-text-anchor:top" coordsize="4045,211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" path="m4045,r,204089l,211759,,9249,2434,3825,4045,xe" stroked="f" strokeweight="0">
                  <v:stroke miterlimit="83231f" joinstyle="miter"/>
                  <v:path arrowok="t" textboxrect="0,0,4045,211759"/>
                </v:shape>
                <v:shape id="Shape 146" o:spid="_x0000_s1039" style="position:absolute;left:31459;top:48269;width:137;height:5078;visibility:visible;mso-wrap-style:square;v-text-anchor:top" coordsize="13754,507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" path="m13754,r,115486l13754,115485v-2429,-3641,-4858,-5664,-4858,-4051c8896,112653,10718,125695,12995,132831r759,1439l13754,507848r-707,-339l,505386,,152710r610,-608c1622,150687,2432,148664,2432,145432l,147164,,64806,13754,xe" stroked="f" strokeweight="0">
                  <v:stroke miterlimit="83231f" joinstyle="miter"/>
                  <v:path arrowok="t" textboxrect="0,0,13754,507848"/>
                </v:shape>
                <v:shape id="Shape 147" o:spid="_x0000_s1040" style="position:absolute;left:31459;top:44143;width:137;height:2367;visibility:visible;mso-wrap-style:square;v-text-anchor:top" coordsize="13754,236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" path="m13754,r,210663l,236745,,32656,13754,xe" stroked="f" strokeweight="0">
                  <v:stroke miterlimit="83231f" joinstyle="miter"/>
                  <v:path arrowok="t" textboxrect="0,0,13754,236745"/>
                </v:shape>
                <v:shape id="Shape 148" o:spid="_x0000_s1041" style="position:absolute;left:31596;top:47343;width:211;height:6109;visibility:visible;mso-wrap-style:square;v-text-anchor:top" coordsize="21044,610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" path="m21044,r,69262l20439,69702v-608,1215,-1014,3237,-1014,6469l21044,75878r,94111l18010,175098v-2224,5058,-3437,10319,-3437,11132c14980,186230,15992,185015,17281,183168r3763,-5899l21044,610906r-2177,-1418l,600437,,226859r1619,3071c4858,228292,4858,225079,4858,221840l,208074,,92589,10810,41656,21044,xe" stroked="f" strokeweight="0">
                  <v:stroke miterlimit="83231f" joinstyle="miter"/>
                  <v:path arrowok="t" textboxrect="0,0,21044,610906"/>
                </v:shape>
                <v:shape id="Shape 149" o:spid="_x0000_s1042" style="position:absolute;left:31596;top:43643;width:211;height:2607;visibility:visible;mso-wrap-style:square;v-text-anchor:top" coordsize="21044,260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" path="m21044,r,217625l11339,239125,,260627,,49964,21044,xe" stroked="f" strokeweight="0">
                  <v:stroke miterlimit="83231f" joinstyle="miter"/>
                  <v:path arrowok="t" textboxrect="0,0,21044,260627"/>
                </v:shape>
                <v:shape id="Shape 150" o:spid="_x0000_s1043" style="position:absolute;left:31807;top:42809;width:1221;height:10928;visibility:visible;mso-wrap-style:square;v-text-anchor:top" coordsize="122193,1092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" path="m122193,r,957649l119767,956842v,1613,1613,3226,1613,9703c119767,968158,119767,969784,119767,973022v,1613,,4852,1613,4852l122193,973303r,70197l115089,1062094v-7303,17802,-13526,29487,-14740,30702c97111,1092796,84157,1073365,69590,1068514v,,-1613,9702,-8090,9702c59887,1078216,59887,1076603,56648,1076603v-1613,,-3238,,-4851,1613c50171,1076603,46946,1074978,46946,1068514v-4877,1613,-4877,6464,-9729,9702c32366,1078216,35617,1071739,29127,1071739v-1612,,-4851,1626,-9702,1626c19425,1071739,21037,1068514,21037,1065275v,-1626,-1612,-3239,-3238,-3239c12948,1062036,9709,1068514,6471,1068514l,1064298,,630661r610,-956c3642,624645,6471,619384,6471,618578v-2023,,-3843,1213,-5435,3059l,623381,,529270r5062,-918c6883,527544,8096,526331,8096,524712l1619,521474,,522654,,453392,16069,387986c42883,282632,70788,182955,95838,93931l122193,xe" stroked="f" strokeweight="0">
                  <v:stroke miterlimit="83231f" joinstyle="miter"/>
                  <v:path arrowok="t" textboxrect="0,0,122193,1092796"/>
                </v:shape>
                <v:shape id="Shape 151" o:spid="_x0000_s1044" style="position:absolute;left:31807;top:41353;width:1221;height:4467;visibility:visible;mso-wrap-style:square;v-text-anchor:top" coordsize="122193,446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" path="m122193,r,144640l116404,158386c99011,201716,68392,289370,30454,379181l,446648,,229024,21704,177492c41784,131466,63129,85642,87408,40729,95094,29603,102149,20450,108780,12912l122193,xe" stroked="f" strokeweight="0">
                  <v:stroke miterlimit="83231f" joinstyle="miter"/>
                  <v:path arrowok="t" textboxrect="0,0,122193,446648"/>
                </v:shape>
                <v:shape id="Shape 152" o:spid="_x0000_s1045" style="position:absolute;left:33028;top:41190;width:268;height:12054;visibility:visible;mso-wrap-style:square;v-text-anchor:top" coordsize="26715,1205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" path="m26715,r,975643l24490,979602v-2224,4450,-4246,9707,-4246,14559c21857,995799,21857,997412,21857,1000651v3238,,4851,,4851,-4852l26715,995789r,72401l20244,1097742v,1639,-4877,3251,-4877,8103c15367,1107470,20244,1104232,20244,1104232v,34792,-9712,71612,-19830,100140l,1205456r,-70196l806,1130726v810,-3034,1619,-6269,1619,-10314l,1119605,,161956r813,-2896l,160990,,16350,5417,11135,26715,xe" stroked="f" strokeweight="0">
                  <v:stroke miterlimit="83231f" joinstyle="miter"/>
                  <v:path arrowok="t" textboxrect="0,0,26715,1205456"/>
                </v:shape>
                <v:shape id="Shape 153" o:spid="_x0000_s1046" style="position:absolute;left:33296;top:51050;width:64;height:821;visibility:visible;mso-wrap-style:square;v-text-anchor:top" coordsize="6470,8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" path="m6470,r,52574l5291,57952,,82118,,9718,6470,xe" stroked="f" strokeweight="0">
                  <v:stroke miterlimit="83231f" joinstyle="miter"/>
                  <v:path arrowok="t" textboxrect="0,0,6470,82118"/>
                </v:shape>
                <v:shape id="Shape 154" o:spid="_x0000_s1047" style="position:absolute;left:33296;top:41161;width:64;height:9889;visibility:visible;mso-wrap-style:square;v-text-anchor:top" coordsize="6470,98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" path="m6470,r,945075l4651,943805c2832,941577,1619,939552,1619,940358v,1626,1616,5271,3232,8509l6470,951908r,37000l5658,983856v-407,-1416,-813,-3035,-813,-6274c4845,975969,3232,974356,3232,972731l,978483,,2839,4922,266,6470,xe" stroked="f" strokeweight="0">
                  <v:stroke miterlimit="83231f" joinstyle="miter"/>
                  <v:path arrowok="t" textboxrect="0,0,6470,988908"/>
                </v:shape>
                <v:shape id="Shape 155" o:spid="_x0000_s1048" style="position:absolute;left:33360;top:41143;width:105;height:10433;visibility:visible;mso-wrap-style:square;v-text-anchor:top" coordsize="10509,1043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" path="m10509,r,918215l9905,919715v-1821,3843,-3440,7888,-3440,12746l10509,923597r,71748l,1043290,,990717r,-1l,990714,,953714r1613,3030c4852,955118,4852,950266,4852,950266l,946880,,1806,10509,xe" stroked="f" strokeweight="0">
                  <v:stroke miterlimit="83231f" joinstyle="miter"/>
                  <v:path arrowok="t" textboxrect="0,0,10509,1043290"/>
                </v:shape>
                <v:shape id="Shape 156" o:spid="_x0000_s1049" style="position:absolute;left:33465;top:41048;width:1967;height:10049;visibility:visible;mso-wrap-style:square;v-text-anchor:top" coordsize="196653,1004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" path="m91446,r14567,c175597,,196653,56642,196653,121399v,45301,-33998,168314,-35610,171552c147770,334102,72419,674755,12715,946825l,1004831,,933082r1219,-2672c2432,925757,3239,920903,4045,917664l,927700,,9485,8245,8069c29514,6305,54574,8192,91446,xe" stroked="f" strokeweight="0">
                  <v:stroke miterlimit="83231f" joinstyle="miter"/>
                  <v:path arrowok="t" textboxrect="0,0,196653,1004831"/>
                </v:shape>
                <v:shape id="Shape 157" o:spid="_x0000_s1050" style="position:absolute;left:34787;top:41194;width:6701;height:10763;visibility:visible;mso-wrap-style:square;v-text-anchor:top" coordsize="670039,1076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" path="m511429,v87401,,158610,51791,158610,84163c668426,101956,650621,110046,632828,110046v-9728,,-17818,-1613,-25908,-4852c605307,105194,602069,103581,600456,103581v-59880,,-221729,207162,-273520,307505c279984,501726,247624,624726,247624,736397v,137566,35611,258953,174791,258953c480695,995350,530847,984021,582638,961352r,6490c585889,967842,590740,967842,593979,969454r-8090,9716c587489,979170,592366,979170,592366,984021v,1613,1613,1613,8090,1613c602069,985634,603682,985634,606920,987260r-6464,6464c602069,993724,606920,995350,606920,998576v-63119,55029,-174803,77698,-265417,77698c108433,1076274,,941934,,716979,,427266,216865,106820,424028,17793,453174,4851,483908,,511429,xe" stroked="f" strokeweight="0">
                  <v:stroke miterlimit="83231f" joinstyle="miter"/>
                  <v:path arrowok="t" textboxrect="0,0,670039,1076274"/>
                </v:shape>
                <v:rect id="Rectangle 158" o:spid="_x0000_s1051" style="position:absolute;left:25252;top:55272;width:33377;height:5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6D2CE2A4" w14:textId="77777777" w:rsidR="00217F3F" w:rsidRDefault="004E592A">
                        <w:r>
                          <w:rPr>
                            <w:b/>
                            <w:color w:val="FFFFFF"/>
                            <w:w w:val="104"/>
                            <w:sz w:val="50"/>
                          </w:rPr>
                          <w:t>school</w:t>
                        </w:r>
                        <w:r>
                          <w:rPr>
                            <w:b/>
                            <w:color w:val="FFFFFF"/>
                            <w:spacing w:val="3"/>
                            <w:w w:val="104"/>
                            <w:sz w:val="50"/>
                          </w:rPr>
                          <w:t xml:space="preserve"> </w:t>
                        </w:r>
                        <w:r>
                          <w:rPr>
                            <w:b/>
                            <w:color w:val="FFFFFF"/>
                            <w:w w:val="104"/>
                            <w:sz w:val="50"/>
                          </w:rPr>
                          <w:t>information</w:t>
                        </w:r>
                      </w:p>
                    </w:txbxContent>
                  </v:textbox>
                </v:rect>
                <w10:wrap type="topAndBottom" anchorx="page" anchory="page"/>
              </v:group>
            </w:pict>
          </mc:Fallback>
        </mc:AlternateContent>
      </w:r>
      <w:r>
        <w:br w:type="page"/>
      </w:r>
    </w:p>
    <w:p w14:paraId="20E04FD7" w14:textId="77777777" w:rsidR="00217F3F" w:rsidRDefault="004E592A">
      <w:pPr>
        <w:pStyle w:val="Heading1"/>
        <w:ind w:left="-5"/>
      </w:pPr>
      <w:r>
        <w:lastRenderedPageBreak/>
        <w:t>Youth Councillor role</w:t>
      </w:r>
    </w:p>
    <w:p w14:paraId="5863BA74" w14:textId="7D6658A8" w:rsidR="00217F3F" w:rsidRDefault="004E592A">
      <w:pPr>
        <w:ind w:left="-5"/>
      </w:pPr>
      <w:r>
        <w:t>Becoming a youth councillor is an exciting opportunity to represent the views of other young people at a county level. Candidates should be between the ages of 11 – 1</w:t>
      </w:r>
      <w:r w:rsidR="000A7C61">
        <w:t>7</w:t>
      </w:r>
      <w:r>
        <w:t xml:space="preserve"> and either live or go to school/college in Wiltshire. Youth councillors will be required to attend at least one full youth council meeting a </w:t>
      </w:r>
      <w:r w:rsidR="0070186E">
        <w:t>month. Wiltshire</w:t>
      </w:r>
      <w:r w:rsidR="00FB6BB6">
        <w:t xml:space="preserve"> Youth Councillor</w:t>
      </w:r>
      <w:r w:rsidR="0070186E">
        <w:t>s</w:t>
      </w:r>
      <w:r w:rsidR="00FB6BB6">
        <w:t xml:space="preserve"> will </w:t>
      </w:r>
      <w:r w:rsidR="002C05B7">
        <w:t>be elected to a one-year term</w:t>
      </w:r>
      <w:r w:rsidR="00FB6BB6">
        <w:t xml:space="preserve"> from March 2024 to March 2025. </w:t>
      </w:r>
      <w:r>
        <w:t xml:space="preserve">These meetings will be hybrid, which means that if the youth councillor cannot make it in </w:t>
      </w:r>
      <w:proofErr w:type="gramStart"/>
      <w:r>
        <w:t>person</w:t>
      </w:r>
      <w:proofErr w:type="gramEnd"/>
      <w:r>
        <w:t xml:space="preserve"> then they can join via Microsoft Teams.</w:t>
      </w:r>
      <w:r w:rsidR="003E212F">
        <w:t xml:space="preserve"> </w:t>
      </w:r>
      <w:r w:rsidR="002D717A">
        <w:t xml:space="preserve">The two </w:t>
      </w:r>
      <w:r w:rsidR="003E212F">
        <w:t>Youth Councillors</w:t>
      </w:r>
      <w:r w:rsidR="00620AB4">
        <w:t xml:space="preserve"> </w:t>
      </w:r>
      <w:r w:rsidR="002D717A">
        <w:t xml:space="preserve">of the school </w:t>
      </w:r>
      <w:r w:rsidR="00620AB4">
        <w:t>are expected to attend the meeting</w:t>
      </w:r>
      <w:r w:rsidR="003E212F">
        <w:t xml:space="preserve">, </w:t>
      </w:r>
      <w:r w:rsidR="002D717A">
        <w:t xml:space="preserve">the </w:t>
      </w:r>
      <w:r w:rsidR="003E212F">
        <w:t>deput</w:t>
      </w:r>
      <w:r w:rsidR="002D717A">
        <w:t xml:space="preserve">y is also </w:t>
      </w:r>
      <w:r w:rsidR="00795B75">
        <w:t>welcome to attend.</w:t>
      </w:r>
    </w:p>
    <w:p w14:paraId="04F4DBB2" w14:textId="5FE28D0D" w:rsidR="00217F3F" w:rsidRDefault="004E592A">
      <w:pPr>
        <w:ind w:left="-5"/>
      </w:pPr>
      <w:r>
        <w:t xml:space="preserve">Each full youth council meeting will have a guest invited who will seek the youth </w:t>
      </w:r>
      <w:proofErr w:type="gramStart"/>
      <w:r>
        <w:t>councillors</w:t>
      </w:r>
      <w:proofErr w:type="gramEnd"/>
      <w:r>
        <w:t xml:space="preserve"> views on important topics </w:t>
      </w:r>
      <w:r w:rsidR="002C05B7">
        <w:t xml:space="preserve">such as </w:t>
      </w:r>
      <w:r>
        <w:t xml:space="preserve">environmental issues, transport, or mental health the members of youth council will have a say in how policy at the council is shaped. </w:t>
      </w:r>
    </w:p>
    <w:p w14:paraId="409CF030" w14:textId="77777777" w:rsidR="00217F3F" w:rsidRDefault="004E592A">
      <w:pPr>
        <w:spacing w:after="271"/>
        <w:ind w:left="-5"/>
      </w:pPr>
      <w:r>
        <w:t>With support from</w:t>
      </w:r>
      <w:r w:rsidR="00CE0AD1">
        <w:t xml:space="preserve"> Wiltshire’s Voice and Participation Service</w:t>
      </w:r>
      <w:r>
        <w:t xml:space="preserve">, the </w:t>
      </w:r>
      <w:r w:rsidR="0050331A">
        <w:t>Y</w:t>
      </w:r>
      <w:r>
        <w:t xml:space="preserve">outh </w:t>
      </w:r>
      <w:r w:rsidR="0050331A">
        <w:t>C</w:t>
      </w:r>
      <w:r>
        <w:t xml:space="preserve">ouncil will take part in activities such as youth inspections, advising on how money is spent for young people and advocating for young people where they live. </w:t>
      </w:r>
    </w:p>
    <w:p w14:paraId="5FB747F0" w14:textId="77777777" w:rsidR="00217F3F" w:rsidRDefault="004E592A">
      <w:pPr>
        <w:pStyle w:val="Heading1"/>
        <w:spacing w:after="172"/>
        <w:ind w:left="-5"/>
      </w:pPr>
      <w:r>
        <w:t xml:space="preserve">Special advisor role </w:t>
      </w:r>
    </w:p>
    <w:p w14:paraId="154FAE9D" w14:textId="49587126" w:rsidR="00217F3F" w:rsidRDefault="004E592A">
      <w:pPr>
        <w:spacing w:after="271"/>
        <w:ind w:left="-5"/>
      </w:pPr>
      <w:r>
        <w:t>Special Advisors are young people between the ages of 11-1</w:t>
      </w:r>
      <w:r w:rsidR="000A7C61">
        <w:t>7</w:t>
      </w:r>
      <w:r>
        <w:t xml:space="preserve"> years old who speak for an underrepresented group in the community. These groups may include Young Carers, LGBTQ+ young people, BAME young people, military families, and children in care. The Special Advisors will be nominated from various community youth voice forums and will link in with those groups to ensure that their views are being fairly represented on Wiltshire’s Youth Council.  Although this role has been created, we would still like schools to actively encourage young people from these groups to stand in their schools’ elections to become youth councillors. </w:t>
      </w:r>
    </w:p>
    <w:p w14:paraId="2CEA6A25" w14:textId="77777777" w:rsidR="00217F3F" w:rsidRDefault="004E592A">
      <w:pPr>
        <w:pStyle w:val="Heading1"/>
        <w:spacing w:after="172"/>
        <w:ind w:left="-5"/>
      </w:pPr>
      <w:r>
        <w:t xml:space="preserve">Wiltshire Youth Council Community seats </w:t>
      </w:r>
    </w:p>
    <w:p w14:paraId="37F6CE41" w14:textId="6A0248D5" w:rsidR="00217F3F" w:rsidRDefault="004E592A">
      <w:pPr>
        <w:spacing w:after="19"/>
        <w:ind w:left="-5"/>
      </w:pPr>
      <w:r>
        <w:t xml:space="preserve">Community seats are for people who live in Wiltshire but do not attend school in Wiltshire, there will be a total of </w:t>
      </w:r>
      <w:r w:rsidR="002C05B7">
        <w:t>three</w:t>
      </w:r>
      <w:r>
        <w:t xml:space="preserve"> community seats available </w:t>
      </w:r>
      <w:r w:rsidR="002C05B7">
        <w:t xml:space="preserve">for young people </w:t>
      </w:r>
      <w:r>
        <w:t xml:space="preserve">to be elected too. These seats will be divided into Wiltshire North, Wiltshire </w:t>
      </w:r>
      <w:proofErr w:type="gramStart"/>
      <w:r>
        <w:t>West</w:t>
      </w:r>
      <w:proofErr w:type="gramEnd"/>
      <w:r>
        <w:t xml:space="preserve"> and Wiltshire East. Young people wishing to stand for a community seat must evidence that they are representing a group of young people in their local area, for example a youth club, or worship group. </w:t>
      </w:r>
    </w:p>
    <w:tbl>
      <w:tblPr>
        <w:tblStyle w:val="TableGrid"/>
        <w:tblW w:w="9606" w:type="dxa"/>
        <w:tblInd w:w="9" w:type="dxa"/>
        <w:tblLook w:val="04A0" w:firstRow="1" w:lastRow="0" w:firstColumn="1" w:lastColumn="0" w:noHBand="0" w:noVBand="1"/>
      </w:tblPr>
      <w:tblGrid>
        <w:gridCol w:w="2810"/>
        <w:gridCol w:w="4564"/>
        <w:gridCol w:w="2232"/>
      </w:tblGrid>
      <w:tr w:rsidR="00217F3F" w14:paraId="4F1C1B3C" w14:textId="77777777">
        <w:trPr>
          <w:trHeight w:val="407"/>
        </w:trPr>
        <w:tc>
          <w:tcPr>
            <w:tcW w:w="2810" w:type="dxa"/>
            <w:tcBorders>
              <w:top w:val="nil"/>
              <w:left w:val="nil"/>
              <w:bottom w:val="nil"/>
              <w:right w:val="nil"/>
            </w:tcBorders>
          </w:tcPr>
          <w:p w14:paraId="12537207" w14:textId="77777777" w:rsidR="00217F3F" w:rsidRDefault="004E592A">
            <w:pPr>
              <w:spacing w:after="0" w:line="259" w:lineRule="auto"/>
              <w:ind w:left="0" w:firstLine="0"/>
            </w:pPr>
            <w:r>
              <w:rPr>
                <w:b/>
                <w:sz w:val="28"/>
              </w:rPr>
              <w:t>Wiltshire East</w:t>
            </w:r>
          </w:p>
        </w:tc>
        <w:tc>
          <w:tcPr>
            <w:tcW w:w="4564" w:type="dxa"/>
            <w:tcBorders>
              <w:top w:val="nil"/>
              <w:left w:val="nil"/>
              <w:bottom w:val="nil"/>
              <w:right w:val="nil"/>
            </w:tcBorders>
          </w:tcPr>
          <w:p w14:paraId="264A24ED" w14:textId="77777777" w:rsidR="00217F3F" w:rsidRDefault="004E592A">
            <w:pPr>
              <w:spacing w:after="0" w:line="259" w:lineRule="auto"/>
              <w:ind w:left="0" w:firstLine="0"/>
            </w:pPr>
            <w:r>
              <w:rPr>
                <w:b/>
                <w:sz w:val="28"/>
              </w:rPr>
              <w:t>Wiltshire North</w:t>
            </w:r>
          </w:p>
        </w:tc>
        <w:tc>
          <w:tcPr>
            <w:tcW w:w="2232" w:type="dxa"/>
            <w:tcBorders>
              <w:top w:val="nil"/>
              <w:left w:val="nil"/>
              <w:bottom w:val="nil"/>
              <w:right w:val="nil"/>
            </w:tcBorders>
          </w:tcPr>
          <w:p w14:paraId="05775C49" w14:textId="77777777" w:rsidR="00217F3F" w:rsidRDefault="004E592A">
            <w:pPr>
              <w:spacing w:after="0" w:line="259" w:lineRule="auto"/>
              <w:ind w:left="0" w:firstLine="0"/>
            </w:pPr>
            <w:r>
              <w:rPr>
                <w:b/>
                <w:sz w:val="28"/>
              </w:rPr>
              <w:t>Wiltshire West</w:t>
            </w:r>
          </w:p>
        </w:tc>
      </w:tr>
      <w:tr w:rsidR="00217F3F" w14:paraId="4A4B283B" w14:textId="77777777">
        <w:trPr>
          <w:trHeight w:val="440"/>
        </w:trPr>
        <w:tc>
          <w:tcPr>
            <w:tcW w:w="2810" w:type="dxa"/>
            <w:tcBorders>
              <w:top w:val="nil"/>
              <w:left w:val="nil"/>
              <w:bottom w:val="nil"/>
              <w:right w:val="nil"/>
            </w:tcBorders>
          </w:tcPr>
          <w:p w14:paraId="044DA7EA" w14:textId="77777777" w:rsidR="00217F3F" w:rsidRDefault="004E592A">
            <w:pPr>
              <w:spacing w:after="0" w:line="259" w:lineRule="auto"/>
              <w:ind w:left="0" w:firstLine="0"/>
            </w:pPr>
            <w:proofErr w:type="spellStart"/>
            <w:r>
              <w:t>Amesbuy</w:t>
            </w:r>
            <w:proofErr w:type="spellEnd"/>
          </w:p>
        </w:tc>
        <w:tc>
          <w:tcPr>
            <w:tcW w:w="4564" w:type="dxa"/>
            <w:tcBorders>
              <w:top w:val="nil"/>
              <w:left w:val="nil"/>
              <w:bottom w:val="nil"/>
              <w:right w:val="nil"/>
            </w:tcBorders>
          </w:tcPr>
          <w:p w14:paraId="322F6AB0" w14:textId="77777777" w:rsidR="00217F3F" w:rsidRDefault="004E592A">
            <w:pPr>
              <w:spacing w:after="0" w:line="259" w:lineRule="auto"/>
              <w:ind w:left="0" w:firstLine="0"/>
            </w:pPr>
            <w:r>
              <w:t>Calne</w:t>
            </w:r>
          </w:p>
        </w:tc>
        <w:tc>
          <w:tcPr>
            <w:tcW w:w="2232" w:type="dxa"/>
            <w:tcBorders>
              <w:top w:val="nil"/>
              <w:left w:val="nil"/>
              <w:bottom w:val="nil"/>
              <w:right w:val="nil"/>
            </w:tcBorders>
          </w:tcPr>
          <w:p w14:paraId="601CC1FE" w14:textId="77777777" w:rsidR="00217F3F" w:rsidRDefault="004E592A">
            <w:pPr>
              <w:spacing w:after="0" w:line="259" w:lineRule="auto"/>
              <w:ind w:left="0" w:firstLine="0"/>
            </w:pPr>
            <w:r>
              <w:t>Bradford on Avon</w:t>
            </w:r>
          </w:p>
        </w:tc>
      </w:tr>
      <w:tr w:rsidR="00217F3F" w14:paraId="1345A179" w14:textId="77777777">
        <w:trPr>
          <w:trHeight w:val="447"/>
        </w:trPr>
        <w:tc>
          <w:tcPr>
            <w:tcW w:w="2810" w:type="dxa"/>
            <w:tcBorders>
              <w:top w:val="nil"/>
              <w:left w:val="nil"/>
              <w:bottom w:val="nil"/>
              <w:right w:val="nil"/>
            </w:tcBorders>
          </w:tcPr>
          <w:p w14:paraId="40533C0C" w14:textId="77777777" w:rsidR="00217F3F" w:rsidRDefault="004E592A">
            <w:pPr>
              <w:spacing w:after="0" w:line="259" w:lineRule="auto"/>
              <w:ind w:left="0" w:firstLine="0"/>
            </w:pPr>
            <w:r>
              <w:t>Marlborough</w:t>
            </w:r>
          </w:p>
        </w:tc>
        <w:tc>
          <w:tcPr>
            <w:tcW w:w="4564" w:type="dxa"/>
            <w:tcBorders>
              <w:top w:val="nil"/>
              <w:left w:val="nil"/>
              <w:bottom w:val="nil"/>
              <w:right w:val="nil"/>
            </w:tcBorders>
          </w:tcPr>
          <w:p w14:paraId="54335F51" w14:textId="77777777" w:rsidR="00217F3F" w:rsidRDefault="004E592A">
            <w:pPr>
              <w:spacing w:after="0" w:line="259" w:lineRule="auto"/>
              <w:ind w:left="0" w:firstLine="0"/>
            </w:pPr>
            <w:r>
              <w:t>Chippenham</w:t>
            </w:r>
          </w:p>
        </w:tc>
        <w:tc>
          <w:tcPr>
            <w:tcW w:w="2232" w:type="dxa"/>
            <w:tcBorders>
              <w:top w:val="nil"/>
              <w:left w:val="nil"/>
              <w:bottom w:val="nil"/>
              <w:right w:val="nil"/>
            </w:tcBorders>
          </w:tcPr>
          <w:p w14:paraId="51DC80CA" w14:textId="77777777" w:rsidR="00217F3F" w:rsidRDefault="004E592A">
            <w:pPr>
              <w:spacing w:after="0" w:line="259" w:lineRule="auto"/>
              <w:ind w:left="0" w:firstLine="0"/>
            </w:pPr>
            <w:r>
              <w:t>Melksham</w:t>
            </w:r>
          </w:p>
        </w:tc>
      </w:tr>
      <w:tr w:rsidR="00217F3F" w14:paraId="01B7582D" w14:textId="77777777">
        <w:trPr>
          <w:trHeight w:val="447"/>
        </w:trPr>
        <w:tc>
          <w:tcPr>
            <w:tcW w:w="2810" w:type="dxa"/>
            <w:tcBorders>
              <w:top w:val="nil"/>
              <w:left w:val="nil"/>
              <w:bottom w:val="nil"/>
              <w:right w:val="nil"/>
            </w:tcBorders>
          </w:tcPr>
          <w:p w14:paraId="71505B7F" w14:textId="77777777" w:rsidR="00217F3F" w:rsidRDefault="004E592A">
            <w:pPr>
              <w:spacing w:after="0" w:line="259" w:lineRule="auto"/>
              <w:ind w:left="0" w:firstLine="0"/>
            </w:pPr>
            <w:r>
              <w:t>Pewsey</w:t>
            </w:r>
          </w:p>
        </w:tc>
        <w:tc>
          <w:tcPr>
            <w:tcW w:w="4564" w:type="dxa"/>
            <w:tcBorders>
              <w:top w:val="nil"/>
              <w:left w:val="nil"/>
              <w:bottom w:val="nil"/>
              <w:right w:val="nil"/>
            </w:tcBorders>
          </w:tcPr>
          <w:p w14:paraId="32D30E59" w14:textId="77777777" w:rsidR="00217F3F" w:rsidRDefault="004E592A">
            <w:pPr>
              <w:spacing w:after="0" w:line="259" w:lineRule="auto"/>
              <w:ind w:left="0" w:firstLine="0"/>
            </w:pPr>
            <w:r>
              <w:t>Corsham</w:t>
            </w:r>
          </w:p>
        </w:tc>
        <w:tc>
          <w:tcPr>
            <w:tcW w:w="2232" w:type="dxa"/>
            <w:tcBorders>
              <w:top w:val="nil"/>
              <w:left w:val="nil"/>
              <w:bottom w:val="nil"/>
              <w:right w:val="nil"/>
            </w:tcBorders>
          </w:tcPr>
          <w:p w14:paraId="65DA45DF" w14:textId="77777777" w:rsidR="00217F3F" w:rsidRDefault="004E592A">
            <w:pPr>
              <w:spacing w:after="0" w:line="259" w:lineRule="auto"/>
              <w:ind w:left="0" w:firstLine="0"/>
              <w:jc w:val="both"/>
            </w:pPr>
            <w:proofErr w:type="gramStart"/>
            <w:r>
              <w:t>South West</w:t>
            </w:r>
            <w:proofErr w:type="gramEnd"/>
            <w:r>
              <w:t xml:space="preserve"> Wiltshire</w:t>
            </w:r>
          </w:p>
        </w:tc>
      </w:tr>
      <w:tr w:rsidR="00217F3F" w14:paraId="33BB8848" w14:textId="77777777">
        <w:trPr>
          <w:trHeight w:val="447"/>
        </w:trPr>
        <w:tc>
          <w:tcPr>
            <w:tcW w:w="2810" w:type="dxa"/>
            <w:tcBorders>
              <w:top w:val="nil"/>
              <w:left w:val="nil"/>
              <w:bottom w:val="nil"/>
              <w:right w:val="nil"/>
            </w:tcBorders>
          </w:tcPr>
          <w:p w14:paraId="71BE79DB" w14:textId="77777777" w:rsidR="00217F3F" w:rsidRDefault="004E592A">
            <w:pPr>
              <w:spacing w:after="0" w:line="259" w:lineRule="auto"/>
              <w:ind w:left="0" w:firstLine="0"/>
            </w:pPr>
            <w:r>
              <w:t>Tidworth</w:t>
            </w:r>
          </w:p>
        </w:tc>
        <w:tc>
          <w:tcPr>
            <w:tcW w:w="4564" w:type="dxa"/>
            <w:tcBorders>
              <w:top w:val="nil"/>
              <w:left w:val="nil"/>
              <w:bottom w:val="nil"/>
              <w:right w:val="nil"/>
            </w:tcBorders>
          </w:tcPr>
          <w:p w14:paraId="3355B9A7" w14:textId="77777777" w:rsidR="00217F3F" w:rsidRDefault="004E592A">
            <w:pPr>
              <w:spacing w:after="0" w:line="259" w:lineRule="auto"/>
              <w:ind w:left="0" w:firstLine="0"/>
            </w:pPr>
            <w:r>
              <w:t xml:space="preserve">Royal Wootton Bassett and </w:t>
            </w:r>
            <w:proofErr w:type="spellStart"/>
            <w:r>
              <w:t>Crickdale</w:t>
            </w:r>
            <w:proofErr w:type="spellEnd"/>
          </w:p>
        </w:tc>
        <w:tc>
          <w:tcPr>
            <w:tcW w:w="2232" w:type="dxa"/>
            <w:tcBorders>
              <w:top w:val="nil"/>
              <w:left w:val="nil"/>
              <w:bottom w:val="nil"/>
              <w:right w:val="nil"/>
            </w:tcBorders>
          </w:tcPr>
          <w:p w14:paraId="7AC00638" w14:textId="77777777" w:rsidR="00217F3F" w:rsidRDefault="004E592A">
            <w:pPr>
              <w:spacing w:after="0" w:line="259" w:lineRule="auto"/>
              <w:ind w:left="0" w:firstLine="0"/>
            </w:pPr>
            <w:r>
              <w:t>Trowbridge</w:t>
            </w:r>
          </w:p>
        </w:tc>
      </w:tr>
      <w:tr w:rsidR="00217F3F" w14:paraId="0672A5ED" w14:textId="77777777">
        <w:trPr>
          <w:trHeight w:val="447"/>
        </w:trPr>
        <w:tc>
          <w:tcPr>
            <w:tcW w:w="2810" w:type="dxa"/>
            <w:tcBorders>
              <w:top w:val="nil"/>
              <w:left w:val="nil"/>
              <w:bottom w:val="nil"/>
              <w:right w:val="nil"/>
            </w:tcBorders>
          </w:tcPr>
          <w:p w14:paraId="3C680866" w14:textId="77777777" w:rsidR="00217F3F" w:rsidRDefault="004E592A">
            <w:pPr>
              <w:spacing w:after="0" w:line="259" w:lineRule="auto"/>
              <w:ind w:left="0" w:firstLine="0"/>
            </w:pPr>
            <w:r>
              <w:t>Salisbury</w:t>
            </w:r>
          </w:p>
        </w:tc>
        <w:tc>
          <w:tcPr>
            <w:tcW w:w="4564" w:type="dxa"/>
            <w:tcBorders>
              <w:top w:val="nil"/>
              <w:left w:val="nil"/>
              <w:bottom w:val="nil"/>
              <w:right w:val="nil"/>
            </w:tcBorders>
          </w:tcPr>
          <w:p w14:paraId="7E170D83" w14:textId="77777777" w:rsidR="00217F3F" w:rsidRDefault="004E592A">
            <w:pPr>
              <w:spacing w:after="0" w:line="259" w:lineRule="auto"/>
              <w:ind w:left="0" w:firstLine="0"/>
            </w:pPr>
            <w:r>
              <w:t>Devizes</w:t>
            </w:r>
          </w:p>
        </w:tc>
        <w:tc>
          <w:tcPr>
            <w:tcW w:w="2232" w:type="dxa"/>
            <w:tcBorders>
              <w:top w:val="nil"/>
              <w:left w:val="nil"/>
              <w:bottom w:val="nil"/>
              <w:right w:val="nil"/>
            </w:tcBorders>
          </w:tcPr>
          <w:p w14:paraId="556E6056" w14:textId="77777777" w:rsidR="00217F3F" w:rsidRDefault="004E592A">
            <w:pPr>
              <w:spacing w:after="0" w:line="259" w:lineRule="auto"/>
              <w:ind w:left="0" w:firstLine="0"/>
            </w:pPr>
            <w:r>
              <w:t>Westbury</w:t>
            </w:r>
          </w:p>
        </w:tc>
      </w:tr>
      <w:tr w:rsidR="00217F3F" w14:paraId="34602555" w14:textId="77777777">
        <w:trPr>
          <w:trHeight w:val="380"/>
        </w:trPr>
        <w:tc>
          <w:tcPr>
            <w:tcW w:w="2810" w:type="dxa"/>
            <w:tcBorders>
              <w:top w:val="nil"/>
              <w:left w:val="nil"/>
              <w:bottom w:val="nil"/>
              <w:right w:val="nil"/>
            </w:tcBorders>
          </w:tcPr>
          <w:p w14:paraId="7754310A" w14:textId="77777777" w:rsidR="00217F3F" w:rsidRDefault="004E592A">
            <w:pPr>
              <w:spacing w:after="0" w:line="259" w:lineRule="auto"/>
              <w:ind w:left="0" w:firstLine="0"/>
            </w:pPr>
            <w:r>
              <w:t>Southern Wiltshire</w:t>
            </w:r>
          </w:p>
        </w:tc>
        <w:tc>
          <w:tcPr>
            <w:tcW w:w="4564" w:type="dxa"/>
            <w:tcBorders>
              <w:top w:val="nil"/>
              <w:left w:val="nil"/>
              <w:bottom w:val="nil"/>
              <w:right w:val="nil"/>
            </w:tcBorders>
          </w:tcPr>
          <w:p w14:paraId="73EA3275" w14:textId="77777777" w:rsidR="00217F3F" w:rsidRDefault="004E592A">
            <w:pPr>
              <w:spacing w:after="0" w:line="259" w:lineRule="auto"/>
              <w:ind w:left="0" w:firstLine="0"/>
            </w:pPr>
            <w:r>
              <w:t>Malmesbury</w:t>
            </w:r>
          </w:p>
        </w:tc>
        <w:tc>
          <w:tcPr>
            <w:tcW w:w="2232" w:type="dxa"/>
            <w:tcBorders>
              <w:top w:val="nil"/>
              <w:left w:val="nil"/>
              <w:bottom w:val="nil"/>
              <w:right w:val="nil"/>
            </w:tcBorders>
          </w:tcPr>
          <w:p w14:paraId="7A9EAD02" w14:textId="77777777" w:rsidR="00217F3F" w:rsidRDefault="00217F3F">
            <w:pPr>
              <w:spacing w:after="160" w:line="259" w:lineRule="auto"/>
              <w:ind w:left="0" w:firstLine="0"/>
            </w:pPr>
          </w:p>
        </w:tc>
      </w:tr>
    </w:tbl>
    <w:p w14:paraId="6784EE3D" w14:textId="77777777" w:rsidR="00217F3F" w:rsidRDefault="004E592A">
      <w:pPr>
        <w:pStyle w:val="Heading1"/>
        <w:ind w:left="-5"/>
      </w:pPr>
      <w:r>
        <w:lastRenderedPageBreak/>
        <w:t xml:space="preserve">Members of Youth Parliament </w:t>
      </w:r>
    </w:p>
    <w:p w14:paraId="71B49B7C" w14:textId="77777777" w:rsidR="00217F3F" w:rsidRDefault="004E592A">
      <w:pPr>
        <w:ind w:left="-5" w:right="609"/>
      </w:pPr>
      <w:r>
        <w:t xml:space="preserve">Once elected youth councillors can stand in an internal election to become a Member of Youth Parliament (MYP), Wiltshire has three seats on the UK Youth Parliament (UKYP). </w:t>
      </w:r>
      <w:r w:rsidR="008F6780" w:rsidRPr="008F6780">
        <w:t xml:space="preserve">The runners up will be offered the opportunity to become a Deputy Member of Youth Parliament, their role will be to support the MYP with their work and step in when the MYP is unable to attend a Youth Parliament meeting. </w:t>
      </w:r>
      <w:r>
        <w:t xml:space="preserve">Youth Councillors can only stand for the constituency they live </w:t>
      </w:r>
      <w:proofErr w:type="gramStart"/>
      <w:r>
        <w:t>in, or</w:t>
      </w:r>
      <w:proofErr w:type="gramEnd"/>
      <w:r>
        <w:t xml:space="preserve"> go to school in </w:t>
      </w:r>
      <w:r>
        <w:rPr>
          <w:b/>
        </w:rPr>
        <w:t>(see areas on page one)</w:t>
      </w:r>
      <w:r>
        <w:t xml:space="preserve">.  </w:t>
      </w:r>
    </w:p>
    <w:p w14:paraId="38BDD185" w14:textId="77777777" w:rsidR="00217F3F" w:rsidRDefault="004E592A">
      <w:pPr>
        <w:ind w:left="-5"/>
      </w:pPr>
      <w:r>
        <w:t>By standing for election to UKYP the candidates are agreeing to</w:t>
      </w:r>
    </w:p>
    <w:p w14:paraId="651B9D54" w14:textId="77777777" w:rsidR="00217F3F" w:rsidRDefault="004E592A">
      <w:pPr>
        <w:numPr>
          <w:ilvl w:val="0"/>
          <w:numId w:val="1"/>
        </w:numPr>
        <w:ind w:hanging="360"/>
      </w:pPr>
      <w:r>
        <w:t>serve a</w:t>
      </w:r>
      <w:r w:rsidR="005847F2">
        <w:t xml:space="preserve"> one</w:t>
      </w:r>
      <w:r>
        <w:t>-year term as one of three members of UKYP for Wiltshire</w:t>
      </w:r>
    </w:p>
    <w:p w14:paraId="6F6F7A53" w14:textId="77777777" w:rsidR="00217F3F" w:rsidRDefault="004E592A">
      <w:pPr>
        <w:numPr>
          <w:ilvl w:val="0"/>
          <w:numId w:val="1"/>
        </w:numPr>
        <w:ind w:hanging="360"/>
      </w:pPr>
      <w:r>
        <w:t>be a champion for young people’s issues locally and nationally</w:t>
      </w:r>
    </w:p>
    <w:p w14:paraId="22B4C80D" w14:textId="77777777" w:rsidR="00217F3F" w:rsidRDefault="004E592A">
      <w:pPr>
        <w:numPr>
          <w:ilvl w:val="0"/>
          <w:numId w:val="1"/>
        </w:numPr>
        <w:ind w:hanging="360"/>
      </w:pPr>
      <w:r>
        <w:t xml:space="preserve">take part in Youth Council meetings </w:t>
      </w:r>
    </w:p>
    <w:p w14:paraId="0C6B64FB" w14:textId="77777777" w:rsidR="00217F3F" w:rsidRDefault="004E592A">
      <w:pPr>
        <w:numPr>
          <w:ilvl w:val="0"/>
          <w:numId w:val="1"/>
        </w:numPr>
        <w:ind w:hanging="360"/>
      </w:pPr>
      <w:r>
        <w:t>work with their locally elected councillors and MPs to promote youth voice</w:t>
      </w:r>
    </w:p>
    <w:p w14:paraId="0F0DA4E3" w14:textId="77777777" w:rsidR="00217F3F" w:rsidRDefault="004E592A">
      <w:pPr>
        <w:numPr>
          <w:ilvl w:val="0"/>
          <w:numId w:val="1"/>
        </w:numPr>
        <w:ind w:hanging="360"/>
      </w:pPr>
      <w:r>
        <w:t>attend regional conventions of the UKYP (three Saturdays per year)</w:t>
      </w:r>
    </w:p>
    <w:p w14:paraId="197B58AE" w14:textId="77777777" w:rsidR="00217F3F" w:rsidRDefault="004E592A">
      <w:pPr>
        <w:numPr>
          <w:ilvl w:val="0"/>
          <w:numId w:val="1"/>
        </w:numPr>
        <w:ind w:hanging="360"/>
      </w:pPr>
      <w:r>
        <w:t>attend the annual conference of UKYP (a residential weekend away)</w:t>
      </w:r>
    </w:p>
    <w:p w14:paraId="2C05D83D" w14:textId="77777777" w:rsidR="00217F3F" w:rsidRDefault="004E592A">
      <w:pPr>
        <w:numPr>
          <w:ilvl w:val="0"/>
          <w:numId w:val="1"/>
        </w:numPr>
        <w:ind w:hanging="360"/>
      </w:pPr>
      <w:r>
        <w:t xml:space="preserve">attend an annual debate in the House of Commons </w:t>
      </w:r>
    </w:p>
    <w:p w14:paraId="77456B82" w14:textId="77777777" w:rsidR="00217F3F" w:rsidRDefault="004E592A">
      <w:pPr>
        <w:numPr>
          <w:ilvl w:val="0"/>
          <w:numId w:val="1"/>
        </w:numPr>
        <w:spacing w:after="223"/>
        <w:ind w:hanging="360"/>
      </w:pPr>
      <w:r>
        <w:t>deliver the Make Your Mark youth voice campaign and other UKYP campaigns</w:t>
      </w:r>
    </w:p>
    <w:p w14:paraId="3D3A41C7" w14:textId="77777777" w:rsidR="00217F3F" w:rsidRDefault="004E592A">
      <w:pPr>
        <w:pStyle w:val="Heading1"/>
        <w:ind w:left="-5"/>
      </w:pPr>
      <w:r>
        <w:t>Campaigning</w:t>
      </w:r>
    </w:p>
    <w:p w14:paraId="7EFA4A54" w14:textId="77777777" w:rsidR="00217F3F" w:rsidRDefault="004E592A">
      <w:pPr>
        <w:ind w:left="-5"/>
      </w:pPr>
      <w:r>
        <w:t xml:space="preserve">We recommend that each school sets outs its own parameters for campaigning. A campaign can either be one week prior to the election, or it can be a longer process over a period of months. Students may wish to put posters up, speak to people on their lunch breaks, or even do an assembly. We recommend that candidates should have a designated teacher they can liaise with to support them.  </w:t>
      </w:r>
    </w:p>
    <w:p w14:paraId="63026CF4" w14:textId="77777777" w:rsidR="00217F3F" w:rsidRDefault="004E592A">
      <w:pPr>
        <w:ind w:left="-5"/>
      </w:pPr>
      <w:r>
        <w:t>Candidates are told that they should not disrespect or negatively represent other candidates during their campaigns (this could lead to their own disqualification) and should, wherever possible, promote the reading/watching of manifestos as a way of choosing a candidate.</w:t>
      </w:r>
    </w:p>
    <w:p w14:paraId="6F1AB0F8" w14:textId="77777777" w:rsidR="00217F3F" w:rsidRDefault="004E592A">
      <w:pPr>
        <w:pStyle w:val="Heading1"/>
        <w:ind w:left="-5"/>
      </w:pPr>
      <w:r>
        <w:t xml:space="preserve">Voting </w:t>
      </w:r>
    </w:p>
    <w:p w14:paraId="6E03FC3F" w14:textId="77777777" w:rsidR="00217F3F" w:rsidRDefault="004E592A">
      <w:pPr>
        <w:ind w:left="-5" w:right="160"/>
      </w:pPr>
      <w:r>
        <w:t xml:space="preserve">Schools will need to provide a list of candidates that wish to stand for election to Wiltshire Council by Friday </w:t>
      </w:r>
      <w:r w:rsidR="00E368C9">
        <w:t>15</w:t>
      </w:r>
      <w:r>
        <w:t xml:space="preserve"> December</w:t>
      </w:r>
      <w:r w:rsidR="00C25E1F">
        <w:t xml:space="preserve"> 2023</w:t>
      </w:r>
      <w:r>
        <w:t xml:space="preserve">. Wiltshire Council will then send each school/ college a link to their individual voting system. Once obtained, the link can be shared with all students on voting week. If the link is clicked it will take that student through to the voting platform and they will select the candidate that they want to vote for. The student will also be asked to complete a survey which tells us what their priorities are as a young person in Wiltshire. </w:t>
      </w:r>
    </w:p>
    <w:p w14:paraId="29F0FB4B" w14:textId="205C9B5A" w:rsidR="00217F3F" w:rsidRPr="000A2BE7" w:rsidRDefault="004E592A" w:rsidP="000A2BE7">
      <w:pPr>
        <w:rPr>
          <w:rFonts w:eastAsiaTheme="minorHAnsi"/>
          <w:color w:val="FF0000"/>
          <w:sz w:val="22"/>
        </w:rPr>
      </w:pPr>
      <w:r>
        <w:t xml:space="preserve">The links will be active from Monday </w:t>
      </w:r>
      <w:r w:rsidR="00E368C9">
        <w:t xml:space="preserve">29 </w:t>
      </w:r>
      <w:r>
        <w:t>January 202</w:t>
      </w:r>
      <w:r w:rsidR="00AD0C08">
        <w:t>4</w:t>
      </w:r>
      <w:r>
        <w:t xml:space="preserve"> to Friday </w:t>
      </w:r>
      <w:r w:rsidR="00E368C9">
        <w:t>2</w:t>
      </w:r>
      <w:r>
        <w:t xml:space="preserve"> February 202</w:t>
      </w:r>
      <w:r w:rsidR="00AD0C08">
        <w:t>4</w:t>
      </w:r>
      <w:r>
        <w:t xml:space="preserve">.  Students will be required to provide their name and tutor group. This is to ensure that no one votes more than once. </w:t>
      </w:r>
      <w:r w:rsidR="0094060F" w:rsidRPr="00254ECC">
        <w:rPr>
          <w:color w:val="auto"/>
        </w:rPr>
        <w:t xml:space="preserve">The two candidates with the highest votes will become the Youth Councillors for your school and </w:t>
      </w:r>
      <w:r w:rsidR="00DF2921">
        <w:rPr>
          <w:color w:val="auto"/>
        </w:rPr>
        <w:t xml:space="preserve">the </w:t>
      </w:r>
      <w:r w:rsidR="0094060F" w:rsidRPr="00254ECC">
        <w:rPr>
          <w:color w:val="auto"/>
        </w:rPr>
        <w:t>runner</w:t>
      </w:r>
      <w:r w:rsidR="00254ECC" w:rsidRPr="00254ECC">
        <w:rPr>
          <w:color w:val="auto"/>
        </w:rPr>
        <w:t xml:space="preserve"> </w:t>
      </w:r>
      <w:r w:rsidR="0094060F" w:rsidRPr="00254ECC">
        <w:rPr>
          <w:color w:val="auto"/>
        </w:rPr>
        <w:t xml:space="preserve">up from the elections will automatically become the </w:t>
      </w:r>
      <w:r w:rsidR="00537657" w:rsidRPr="00254ECC">
        <w:rPr>
          <w:color w:val="auto"/>
        </w:rPr>
        <w:t>D</w:t>
      </w:r>
      <w:r w:rsidR="0094060F" w:rsidRPr="00254ECC">
        <w:rPr>
          <w:color w:val="auto"/>
        </w:rPr>
        <w:t xml:space="preserve">eputy </w:t>
      </w:r>
      <w:r w:rsidR="00537657" w:rsidRPr="00254ECC">
        <w:rPr>
          <w:color w:val="auto"/>
        </w:rPr>
        <w:t>Y</w:t>
      </w:r>
      <w:r w:rsidR="0094060F" w:rsidRPr="00254ECC">
        <w:rPr>
          <w:color w:val="auto"/>
        </w:rPr>
        <w:t xml:space="preserve">outh </w:t>
      </w:r>
      <w:r w:rsidR="00537657" w:rsidRPr="00254ECC">
        <w:rPr>
          <w:color w:val="auto"/>
        </w:rPr>
        <w:t xml:space="preserve">Councillor for </w:t>
      </w:r>
      <w:r w:rsidR="00EB759B" w:rsidRPr="00254ECC">
        <w:rPr>
          <w:color w:val="auto"/>
        </w:rPr>
        <w:t>your school.</w:t>
      </w:r>
      <w:r w:rsidR="000A2BE7">
        <w:rPr>
          <w:rFonts w:eastAsiaTheme="minorHAnsi"/>
          <w:color w:val="FF0000"/>
          <w:sz w:val="22"/>
        </w:rPr>
        <w:t xml:space="preserve"> </w:t>
      </w:r>
      <w:r>
        <w:t xml:space="preserve">Results will be sent back to the schools and colleges in the week commencing </w:t>
      </w:r>
      <w:r w:rsidR="0094060F">
        <w:t>5</w:t>
      </w:r>
      <w:r>
        <w:t xml:space="preserve"> February 202</w:t>
      </w:r>
      <w:r w:rsidR="00630D51">
        <w:t>4</w:t>
      </w:r>
    </w:p>
    <w:p w14:paraId="1CE53035" w14:textId="77777777" w:rsidR="00217F3F" w:rsidRDefault="004E592A">
      <w:pPr>
        <w:pStyle w:val="Heading1"/>
        <w:ind w:left="-5"/>
      </w:pPr>
      <w:r>
        <w:lastRenderedPageBreak/>
        <w:t>How to get involved</w:t>
      </w:r>
    </w:p>
    <w:p w14:paraId="1F77316E" w14:textId="77777777" w:rsidR="00217F3F" w:rsidRDefault="004E592A">
      <w:pPr>
        <w:ind w:left="-5"/>
      </w:pPr>
      <w:r>
        <w:t xml:space="preserve">Schools wishing to participate must complete the registration form and return this to </w:t>
      </w:r>
      <w:r>
        <w:rPr>
          <w:b/>
          <w:color w:val="265A9B"/>
        </w:rPr>
        <w:t>childandyouthvoice@wiltshire.gov.uk</w:t>
      </w:r>
      <w:r>
        <w:t xml:space="preserve"> </w:t>
      </w:r>
    </w:p>
    <w:p w14:paraId="3AB00A13" w14:textId="77777777" w:rsidR="00217F3F" w:rsidRDefault="004E592A">
      <w:pPr>
        <w:ind w:left="-5"/>
      </w:pPr>
      <w:r>
        <w:t xml:space="preserve">We will be hosting question-and-answer sessions for schools. Please contact the Child and Youth Voice Team if you would like to attend an information session.  </w:t>
      </w:r>
    </w:p>
    <w:sectPr w:rsidR="00217F3F">
      <w:headerReference w:type="even" r:id="rId10"/>
      <w:headerReference w:type="default" r:id="rId11"/>
      <w:footerReference w:type="even" r:id="rId12"/>
      <w:footerReference w:type="default" r:id="rId13"/>
      <w:headerReference w:type="first" r:id="rId14"/>
      <w:footerReference w:type="first" r:id="rId15"/>
      <w:pgSz w:w="11906" w:h="16838"/>
      <w:pgMar w:top="1702" w:right="1001" w:bottom="1965" w:left="988" w:header="720" w:footer="393"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46023" w14:textId="77777777" w:rsidR="00532288" w:rsidRDefault="00532288">
      <w:pPr>
        <w:spacing w:after="0" w:line="240" w:lineRule="auto"/>
      </w:pPr>
      <w:r>
        <w:separator/>
      </w:r>
    </w:p>
  </w:endnote>
  <w:endnote w:type="continuationSeparator" w:id="0">
    <w:p w14:paraId="0798100B" w14:textId="77777777" w:rsidR="00532288" w:rsidRDefault="00532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8B749" w14:textId="77777777" w:rsidR="00217F3F" w:rsidRDefault="004E592A">
    <w:pPr>
      <w:spacing w:after="0" w:line="259" w:lineRule="auto"/>
      <w:ind w:left="-988" w:right="10905" w:firstLine="0"/>
    </w:pPr>
    <w:r>
      <w:rPr>
        <w:noProof/>
        <w:sz w:val="22"/>
      </w:rPr>
      <mc:AlternateContent>
        <mc:Choice Requires="wpg">
          <w:drawing>
            <wp:anchor distT="0" distB="0" distL="114300" distR="114300" simplePos="0" relativeHeight="251660288" behindDoc="0" locked="0" layoutInCell="1" allowOverlap="1" wp14:anchorId="39AFD433" wp14:editId="296C8B82">
              <wp:simplePos x="0" y="0"/>
              <wp:positionH relativeFrom="page">
                <wp:posOffset>205169</wp:posOffset>
              </wp:positionH>
              <wp:positionV relativeFrom="page">
                <wp:posOffset>9779597</wp:posOffset>
              </wp:positionV>
              <wp:extent cx="7149656" cy="662928"/>
              <wp:effectExtent l="0" t="0" r="0" b="0"/>
              <wp:wrapSquare wrapText="bothSides"/>
              <wp:docPr id="3341" name="Group 3341"/>
              <wp:cNvGraphicFramePr/>
              <a:graphic xmlns:a="http://schemas.openxmlformats.org/drawingml/2006/main">
                <a:graphicData uri="http://schemas.microsoft.com/office/word/2010/wordprocessingGroup">
                  <wpg:wgp>
                    <wpg:cNvGrpSpPr/>
                    <wpg:grpSpPr>
                      <a:xfrm>
                        <a:off x="0" y="0"/>
                        <a:ext cx="7149656" cy="662928"/>
                        <a:chOff x="0" y="0"/>
                        <a:chExt cx="7149656" cy="662928"/>
                      </a:xfrm>
                    </wpg:grpSpPr>
                    <wps:wsp>
                      <wps:cNvPr id="3619" name="Shape 3619"/>
                      <wps:cNvSpPr/>
                      <wps:spPr>
                        <a:xfrm>
                          <a:off x="0" y="0"/>
                          <a:ext cx="7149656" cy="662928"/>
                        </a:xfrm>
                        <a:custGeom>
                          <a:avLst/>
                          <a:gdLst/>
                          <a:ahLst/>
                          <a:cxnLst/>
                          <a:rect l="0" t="0" r="0" b="0"/>
                          <a:pathLst>
                            <a:path w="7149656" h="662928">
                              <a:moveTo>
                                <a:pt x="0" y="0"/>
                              </a:moveTo>
                              <a:lnTo>
                                <a:pt x="7149656" y="0"/>
                              </a:lnTo>
                              <a:lnTo>
                                <a:pt x="7149656" y="662928"/>
                              </a:lnTo>
                              <a:lnTo>
                                <a:pt x="0" y="662928"/>
                              </a:lnTo>
                              <a:lnTo>
                                <a:pt x="0" y="0"/>
                              </a:lnTo>
                            </a:path>
                          </a:pathLst>
                        </a:custGeom>
                        <a:ln w="0" cap="flat">
                          <a:miter lim="127000"/>
                        </a:ln>
                      </wps:spPr>
                      <wps:style>
                        <a:lnRef idx="0">
                          <a:srgbClr val="000000">
                            <a:alpha val="0"/>
                          </a:srgbClr>
                        </a:lnRef>
                        <a:fillRef idx="1">
                          <a:srgbClr val="00AEAE"/>
                        </a:fillRef>
                        <a:effectRef idx="0">
                          <a:scrgbClr r="0" g="0" b="0"/>
                        </a:effectRef>
                        <a:fontRef idx="none"/>
                      </wps:style>
                      <wps:bodyPr/>
                    </wps:wsp>
                    <wps:wsp>
                      <wps:cNvPr id="3343" name="Shape 3343"/>
                      <wps:cNvSpPr/>
                      <wps:spPr>
                        <a:xfrm>
                          <a:off x="5050730" y="172884"/>
                          <a:ext cx="256362" cy="172034"/>
                        </a:xfrm>
                        <a:custGeom>
                          <a:avLst/>
                          <a:gdLst/>
                          <a:ahLst/>
                          <a:cxnLst/>
                          <a:rect l="0" t="0" r="0" b="0"/>
                          <a:pathLst>
                            <a:path w="256362" h="172034">
                              <a:moveTo>
                                <a:pt x="0" y="0"/>
                              </a:moveTo>
                              <a:lnTo>
                                <a:pt x="41262" y="0"/>
                              </a:lnTo>
                              <a:lnTo>
                                <a:pt x="77889" y="114008"/>
                              </a:lnTo>
                              <a:lnTo>
                                <a:pt x="114516" y="0"/>
                              </a:lnTo>
                              <a:lnTo>
                                <a:pt x="141846" y="0"/>
                              </a:lnTo>
                              <a:lnTo>
                                <a:pt x="178473" y="114008"/>
                              </a:lnTo>
                              <a:lnTo>
                                <a:pt x="215100" y="0"/>
                              </a:lnTo>
                              <a:lnTo>
                                <a:pt x="256362" y="0"/>
                              </a:lnTo>
                              <a:lnTo>
                                <a:pt x="197815" y="172034"/>
                              </a:lnTo>
                              <a:lnTo>
                                <a:pt x="164287" y="172034"/>
                              </a:lnTo>
                              <a:lnTo>
                                <a:pt x="128181" y="67576"/>
                              </a:lnTo>
                              <a:lnTo>
                                <a:pt x="92075" y="172034"/>
                              </a:lnTo>
                              <a:lnTo>
                                <a:pt x="58547" y="172034"/>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0" name="Shape 3620"/>
                      <wps:cNvSpPr/>
                      <wps:spPr>
                        <a:xfrm>
                          <a:off x="5324176" y="229881"/>
                          <a:ext cx="37135" cy="115036"/>
                        </a:xfrm>
                        <a:custGeom>
                          <a:avLst/>
                          <a:gdLst/>
                          <a:ahLst/>
                          <a:cxnLst/>
                          <a:rect l="0" t="0" r="0" b="0"/>
                          <a:pathLst>
                            <a:path w="37135" h="115036">
                              <a:moveTo>
                                <a:pt x="0" y="0"/>
                              </a:moveTo>
                              <a:lnTo>
                                <a:pt x="37135" y="0"/>
                              </a:lnTo>
                              <a:lnTo>
                                <a:pt x="37135"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45" name="Shape 3345"/>
                      <wps:cNvSpPr/>
                      <wps:spPr>
                        <a:xfrm>
                          <a:off x="5321077" y="159217"/>
                          <a:ext cx="43332" cy="43332"/>
                        </a:xfrm>
                        <a:custGeom>
                          <a:avLst/>
                          <a:gdLst/>
                          <a:ahLst/>
                          <a:cxnLst/>
                          <a:rect l="0" t="0" r="0" b="0"/>
                          <a:pathLst>
                            <a:path w="43332" h="43332">
                              <a:moveTo>
                                <a:pt x="21666" y="0"/>
                              </a:moveTo>
                              <a:cubicBezTo>
                                <a:pt x="33794" y="0"/>
                                <a:pt x="43332" y="9537"/>
                                <a:pt x="43332" y="21666"/>
                              </a:cubicBezTo>
                              <a:cubicBezTo>
                                <a:pt x="43332" y="33782"/>
                                <a:pt x="33794" y="43332"/>
                                <a:pt x="21666" y="43332"/>
                              </a:cubicBezTo>
                              <a:cubicBezTo>
                                <a:pt x="9538" y="43332"/>
                                <a:pt x="0" y="33782"/>
                                <a:pt x="0" y="21666"/>
                              </a:cubicBezTo>
                              <a:cubicBezTo>
                                <a:pt x="0" y="9537"/>
                                <a:pt x="9538"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1" name="Shape 3621"/>
                      <wps:cNvSpPr/>
                      <wps:spPr>
                        <a:xfrm>
                          <a:off x="5389271" y="156896"/>
                          <a:ext cx="37147" cy="188023"/>
                        </a:xfrm>
                        <a:custGeom>
                          <a:avLst/>
                          <a:gdLst/>
                          <a:ahLst/>
                          <a:cxnLst/>
                          <a:rect l="0" t="0" r="0" b="0"/>
                          <a:pathLst>
                            <a:path w="37147" h="188023">
                              <a:moveTo>
                                <a:pt x="0" y="0"/>
                              </a:moveTo>
                              <a:lnTo>
                                <a:pt x="37147" y="0"/>
                              </a:lnTo>
                              <a:lnTo>
                                <a:pt x="37147" y="188023"/>
                              </a:lnTo>
                              <a:lnTo>
                                <a:pt x="0" y="18802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47" name="Shape 3347"/>
                      <wps:cNvSpPr/>
                      <wps:spPr>
                        <a:xfrm>
                          <a:off x="5444784" y="192748"/>
                          <a:ext cx="72987" cy="152172"/>
                        </a:xfrm>
                        <a:custGeom>
                          <a:avLst/>
                          <a:gdLst/>
                          <a:ahLst/>
                          <a:cxnLst/>
                          <a:rect l="0" t="0" r="0" b="0"/>
                          <a:pathLst>
                            <a:path w="72987" h="152172">
                              <a:moveTo>
                                <a:pt x="12891" y="0"/>
                              </a:moveTo>
                              <a:lnTo>
                                <a:pt x="50038" y="0"/>
                              </a:lnTo>
                              <a:lnTo>
                                <a:pt x="50038" y="37135"/>
                              </a:lnTo>
                              <a:lnTo>
                                <a:pt x="72987" y="37135"/>
                              </a:lnTo>
                              <a:lnTo>
                                <a:pt x="72987" y="67056"/>
                              </a:lnTo>
                              <a:lnTo>
                                <a:pt x="50038" y="67056"/>
                              </a:lnTo>
                              <a:lnTo>
                                <a:pt x="50038" y="152172"/>
                              </a:lnTo>
                              <a:lnTo>
                                <a:pt x="12891" y="152172"/>
                              </a:lnTo>
                              <a:lnTo>
                                <a:pt x="12891" y="67056"/>
                              </a:lnTo>
                              <a:lnTo>
                                <a:pt x="0" y="67056"/>
                              </a:lnTo>
                              <a:lnTo>
                                <a:pt x="0" y="37135"/>
                              </a:lnTo>
                              <a:lnTo>
                                <a:pt x="12891" y="37135"/>
                              </a:lnTo>
                              <a:lnTo>
                                <a:pt x="128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48" name="Shape 3348"/>
                      <wps:cNvSpPr/>
                      <wps:spPr>
                        <a:xfrm>
                          <a:off x="5523536" y="226013"/>
                          <a:ext cx="96457" cy="122771"/>
                        </a:xfrm>
                        <a:custGeom>
                          <a:avLst/>
                          <a:gdLst/>
                          <a:ahLst/>
                          <a:cxnLst/>
                          <a:rect l="0" t="0" r="0" b="0"/>
                          <a:pathLst>
                            <a:path w="96457" h="122771">
                              <a:moveTo>
                                <a:pt x="53645" y="0"/>
                              </a:moveTo>
                              <a:cubicBezTo>
                                <a:pt x="70663" y="0"/>
                                <a:pt x="82537" y="4394"/>
                                <a:pt x="91821" y="9804"/>
                              </a:cubicBezTo>
                              <a:lnTo>
                                <a:pt x="77114" y="33274"/>
                              </a:lnTo>
                              <a:cubicBezTo>
                                <a:pt x="71438" y="29921"/>
                                <a:pt x="63957" y="26835"/>
                                <a:pt x="56743" y="26835"/>
                              </a:cubicBezTo>
                              <a:cubicBezTo>
                                <a:pt x="52870" y="26835"/>
                                <a:pt x="48489" y="27863"/>
                                <a:pt x="46164" y="30188"/>
                              </a:cubicBezTo>
                              <a:cubicBezTo>
                                <a:pt x="44882" y="31470"/>
                                <a:pt x="43840" y="33541"/>
                                <a:pt x="43840" y="35344"/>
                              </a:cubicBezTo>
                              <a:cubicBezTo>
                                <a:pt x="43840" y="37922"/>
                                <a:pt x="45644" y="39471"/>
                                <a:pt x="47447" y="40500"/>
                              </a:cubicBezTo>
                              <a:cubicBezTo>
                                <a:pt x="50038" y="42049"/>
                                <a:pt x="53899" y="42825"/>
                                <a:pt x="58547" y="44374"/>
                              </a:cubicBezTo>
                              <a:lnTo>
                                <a:pt x="68351" y="47460"/>
                              </a:lnTo>
                              <a:cubicBezTo>
                                <a:pt x="74790" y="49530"/>
                                <a:pt x="81496" y="52108"/>
                                <a:pt x="87427" y="57518"/>
                              </a:cubicBezTo>
                              <a:cubicBezTo>
                                <a:pt x="94132" y="63715"/>
                                <a:pt x="96457" y="70676"/>
                                <a:pt x="96457" y="79439"/>
                              </a:cubicBezTo>
                              <a:cubicBezTo>
                                <a:pt x="96457" y="94666"/>
                                <a:pt x="89751" y="104457"/>
                                <a:pt x="84594" y="109627"/>
                              </a:cubicBezTo>
                              <a:cubicBezTo>
                                <a:pt x="73241" y="120968"/>
                                <a:pt x="59322" y="122771"/>
                                <a:pt x="47193" y="122771"/>
                              </a:cubicBezTo>
                              <a:cubicBezTo>
                                <a:pt x="31724" y="122771"/>
                                <a:pt x="14960" y="119418"/>
                                <a:pt x="0" y="106273"/>
                              </a:cubicBezTo>
                              <a:lnTo>
                                <a:pt x="15735" y="81255"/>
                              </a:lnTo>
                              <a:cubicBezTo>
                                <a:pt x="19342" y="84341"/>
                                <a:pt x="24498" y="87961"/>
                                <a:pt x="28372" y="89764"/>
                              </a:cubicBezTo>
                              <a:cubicBezTo>
                                <a:pt x="33528" y="92342"/>
                                <a:pt x="38938" y="93370"/>
                                <a:pt x="43840" y="93370"/>
                              </a:cubicBezTo>
                              <a:cubicBezTo>
                                <a:pt x="46164" y="93370"/>
                                <a:pt x="52095" y="93370"/>
                                <a:pt x="55448" y="90792"/>
                              </a:cubicBezTo>
                              <a:cubicBezTo>
                                <a:pt x="57772" y="88989"/>
                                <a:pt x="59322" y="86144"/>
                                <a:pt x="59322" y="83312"/>
                              </a:cubicBezTo>
                              <a:cubicBezTo>
                                <a:pt x="59322" y="81255"/>
                                <a:pt x="58547" y="78677"/>
                                <a:pt x="55194" y="76606"/>
                              </a:cubicBezTo>
                              <a:cubicBezTo>
                                <a:pt x="52616" y="75057"/>
                                <a:pt x="49263" y="74028"/>
                                <a:pt x="43840" y="72479"/>
                              </a:cubicBezTo>
                              <a:lnTo>
                                <a:pt x="34556" y="69647"/>
                              </a:lnTo>
                              <a:cubicBezTo>
                                <a:pt x="27851" y="67576"/>
                                <a:pt x="20891" y="63970"/>
                                <a:pt x="15989" y="59068"/>
                              </a:cubicBezTo>
                              <a:cubicBezTo>
                                <a:pt x="10566" y="53391"/>
                                <a:pt x="7734" y="46939"/>
                                <a:pt x="7734" y="38176"/>
                              </a:cubicBezTo>
                              <a:cubicBezTo>
                                <a:pt x="7734" y="27089"/>
                                <a:pt x="12116" y="17793"/>
                                <a:pt x="18821" y="11608"/>
                              </a:cubicBezTo>
                              <a:cubicBezTo>
                                <a:pt x="29146" y="2070"/>
                                <a:pt x="43066" y="0"/>
                                <a:pt x="5364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49" name="Shape 3349"/>
                      <wps:cNvSpPr/>
                      <wps:spPr>
                        <a:xfrm>
                          <a:off x="5640168" y="156894"/>
                          <a:ext cx="117348" cy="188023"/>
                        </a:xfrm>
                        <a:custGeom>
                          <a:avLst/>
                          <a:gdLst/>
                          <a:ahLst/>
                          <a:cxnLst/>
                          <a:rect l="0" t="0" r="0" b="0"/>
                          <a:pathLst>
                            <a:path w="117348" h="188023">
                              <a:moveTo>
                                <a:pt x="0" y="0"/>
                              </a:moveTo>
                              <a:lnTo>
                                <a:pt x="37147" y="0"/>
                              </a:lnTo>
                              <a:lnTo>
                                <a:pt x="37147" y="86664"/>
                              </a:lnTo>
                              <a:cubicBezTo>
                                <a:pt x="41783" y="80988"/>
                                <a:pt x="46685" y="77115"/>
                                <a:pt x="51067" y="74803"/>
                              </a:cubicBezTo>
                              <a:cubicBezTo>
                                <a:pt x="58801" y="70676"/>
                                <a:pt x="65253" y="69901"/>
                                <a:pt x="73508" y="69901"/>
                              </a:cubicBezTo>
                              <a:cubicBezTo>
                                <a:pt x="82537" y="69901"/>
                                <a:pt x="95948" y="71183"/>
                                <a:pt x="106007" y="81509"/>
                              </a:cubicBezTo>
                              <a:cubicBezTo>
                                <a:pt x="116586" y="92087"/>
                                <a:pt x="117348" y="106261"/>
                                <a:pt x="117348" y="115036"/>
                              </a:cubicBezTo>
                              <a:lnTo>
                                <a:pt x="117348" y="188023"/>
                              </a:lnTo>
                              <a:lnTo>
                                <a:pt x="80213" y="188023"/>
                              </a:lnTo>
                              <a:lnTo>
                                <a:pt x="80213" y="128969"/>
                              </a:lnTo>
                              <a:cubicBezTo>
                                <a:pt x="80213" y="120968"/>
                                <a:pt x="79959" y="111684"/>
                                <a:pt x="74028" y="106007"/>
                              </a:cubicBezTo>
                              <a:cubicBezTo>
                                <a:pt x="70676" y="102654"/>
                                <a:pt x="64999" y="100850"/>
                                <a:pt x="59576" y="100850"/>
                              </a:cubicBezTo>
                              <a:cubicBezTo>
                                <a:pt x="51588" y="100850"/>
                                <a:pt x="46939" y="104457"/>
                                <a:pt x="44882" y="106528"/>
                              </a:cubicBezTo>
                              <a:cubicBezTo>
                                <a:pt x="37402" y="113741"/>
                                <a:pt x="37147" y="124828"/>
                                <a:pt x="37147" y="130505"/>
                              </a:cubicBezTo>
                              <a:lnTo>
                                <a:pt x="37147" y="188023"/>
                              </a:lnTo>
                              <a:lnTo>
                                <a:pt x="0" y="18802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2" name="Shape 3622"/>
                      <wps:cNvSpPr/>
                      <wps:spPr>
                        <a:xfrm>
                          <a:off x="5784493" y="229881"/>
                          <a:ext cx="37135" cy="115036"/>
                        </a:xfrm>
                        <a:custGeom>
                          <a:avLst/>
                          <a:gdLst/>
                          <a:ahLst/>
                          <a:cxnLst/>
                          <a:rect l="0" t="0" r="0" b="0"/>
                          <a:pathLst>
                            <a:path w="37135" h="115036">
                              <a:moveTo>
                                <a:pt x="0" y="0"/>
                              </a:moveTo>
                              <a:lnTo>
                                <a:pt x="37135" y="0"/>
                              </a:lnTo>
                              <a:lnTo>
                                <a:pt x="37135"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1" name="Shape 3351"/>
                      <wps:cNvSpPr/>
                      <wps:spPr>
                        <a:xfrm>
                          <a:off x="5781395" y="159217"/>
                          <a:ext cx="43332" cy="43332"/>
                        </a:xfrm>
                        <a:custGeom>
                          <a:avLst/>
                          <a:gdLst/>
                          <a:ahLst/>
                          <a:cxnLst/>
                          <a:rect l="0" t="0" r="0" b="0"/>
                          <a:pathLst>
                            <a:path w="43332" h="43332">
                              <a:moveTo>
                                <a:pt x="21666" y="0"/>
                              </a:moveTo>
                              <a:cubicBezTo>
                                <a:pt x="33782" y="0"/>
                                <a:pt x="43332" y="9537"/>
                                <a:pt x="43332" y="21666"/>
                              </a:cubicBezTo>
                              <a:cubicBezTo>
                                <a:pt x="43332" y="33782"/>
                                <a:pt x="33782" y="43332"/>
                                <a:pt x="21666" y="43332"/>
                              </a:cubicBezTo>
                              <a:cubicBezTo>
                                <a:pt x="9538" y="43332"/>
                                <a:pt x="0" y="33782"/>
                                <a:pt x="0" y="21666"/>
                              </a:cubicBezTo>
                              <a:cubicBezTo>
                                <a:pt x="0" y="9537"/>
                                <a:pt x="9538"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2" name="Shape 3352"/>
                      <wps:cNvSpPr/>
                      <wps:spPr>
                        <a:xfrm>
                          <a:off x="5849256" y="227054"/>
                          <a:ext cx="83566" cy="117869"/>
                        </a:xfrm>
                        <a:custGeom>
                          <a:avLst/>
                          <a:gdLst/>
                          <a:ahLst/>
                          <a:cxnLst/>
                          <a:rect l="0" t="0" r="0" b="0"/>
                          <a:pathLst>
                            <a:path w="83566" h="117869">
                              <a:moveTo>
                                <a:pt x="71450" y="0"/>
                              </a:moveTo>
                              <a:cubicBezTo>
                                <a:pt x="76086" y="0"/>
                                <a:pt x="79439" y="508"/>
                                <a:pt x="83566" y="1804"/>
                              </a:cubicBezTo>
                              <a:lnTo>
                                <a:pt x="81509" y="36614"/>
                              </a:lnTo>
                              <a:cubicBezTo>
                                <a:pt x="76607" y="34036"/>
                                <a:pt x="71184" y="32500"/>
                                <a:pt x="64744" y="32500"/>
                              </a:cubicBezTo>
                              <a:cubicBezTo>
                                <a:pt x="56743" y="32500"/>
                                <a:pt x="50813" y="35332"/>
                                <a:pt x="46165" y="40234"/>
                              </a:cubicBezTo>
                              <a:cubicBezTo>
                                <a:pt x="37909" y="48997"/>
                                <a:pt x="37147" y="61379"/>
                                <a:pt x="37147" y="71184"/>
                              </a:cubicBezTo>
                              <a:lnTo>
                                <a:pt x="37147" y="117869"/>
                              </a:lnTo>
                              <a:lnTo>
                                <a:pt x="0" y="117869"/>
                              </a:lnTo>
                              <a:lnTo>
                                <a:pt x="0" y="2832"/>
                              </a:lnTo>
                              <a:lnTo>
                                <a:pt x="37147" y="2832"/>
                              </a:lnTo>
                              <a:lnTo>
                                <a:pt x="37147" y="20892"/>
                              </a:lnTo>
                              <a:cubicBezTo>
                                <a:pt x="40500" y="14440"/>
                                <a:pt x="45657" y="8510"/>
                                <a:pt x="51588" y="4903"/>
                              </a:cubicBezTo>
                              <a:cubicBezTo>
                                <a:pt x="57772" y="1029"/>
                                <a:pt x="64224" y="0"/>
                                <a:pt x="7145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3" name="Shape 3353"/>
                      <wps:cNvSpPr/>
                      <wps:spPr>
                        <a:xfrm>
                          <a:off x="5940378" y="226020"/>
                          <a:ext cx="64097" cy="122771"/>
                        </a:xfrm>
                        <a:custGeom>
                          <a:avLst/>
                          <a:gdLst/>
                          <a:ahLst/>
                          <a:cxnLst/>
                          <a:rect l="0" t="0" r="0" b="0"/>
                          <a:pathLst>
                            <a:path w="64097" h="122771">
                              <a:moveTo>
                                <a:pt x="61646" y="0"/>
                              </a:moveTo>
                              <a:lnTo>
                                <a:pt x="64097" y="333"/>
                              </a:lnTo>
                              <a:lnTo>
                                <a:pt x="64097" y="25820"/>
                              </a:lnTo>
                              <a:lnTo>
                                <a:pt x="52587" y="28177"/>
                              </a:lnTo>
                              <a:cubicBezTo>
                                <a:pt x="49524" y="29594"/>
                                <a:pt x="47199" y="31464"/>
                                <a:pt x="45390" y="33274"/>
                              </a:cubicBezTo>
                              <a:cubicBezTo>
                                <a:pt x="42557" y="36360"/>
                                <a:pt x="39980" y="40487"/>
                                <a:pt x="38951" y="45657"/>
                              </a:cubicBezTo>
                              <a:lnTo>
                                <a:pt x="64097" y="45657"/>
                              </a:lnTo>
                              <a:lnTo>
                                <a:pt x="64097" y="67831"/>
                              </a:lnTo>
                              <a:lnTo>
                                <a:pt x="37655" y="67831"/>
                              </a:lnTo>
                              <a:cubicBezTo>
                                <a:pt x="37655" y="74016"/>
                                <a:pt x="39980" y="82271"/>
                                <a:pt x="44628" y="87440"/>
                              </a:cubicBezTo>
                              <a:cubicBezTo>
                                <a:pt x="50292" y="93625"/>
                                <a:pt x="58039" y="94653"/>
                                <a:pt x="63716" y="94653"/>
                              </a:cubicBezTo>
                              <a:lnTo>
                                <a:pt x="64097" y="94568"/>
                              </a:lnTo>
                              <a:lnTo>
                                <a:pt x="64097" y="122688"/>
                              </a:lnTo>
                              <a:lnTo>
                                <a:pt x="63195" y="122771"/>
                              </a:lnTo>
                              <a:cubicBezTo>
                                <a:pt x="45910" y="122771"/>
                                <a:pt x="30696" y="119672"/>
                                <a:pt x="17285" y="106261"/>
                              </a:cubicBezTo>
                              <a:cubicBezTo>
                                <a:pt x="7226" y="96203"/>
                                <a:pt x="0" y="80988"/>
                                <a:pt x="0" y="61900"/>
                              </a:cubicBezTo>
                              <a:cubicBezTo>
                                <a:pt x="0" y="45389"/>
                                <a:pt x="5931" y="28372"/>
                                <a:pt x="17538" y="16510"/>
                              </a:cubicBezTo>
                              <a:cubicBezTo>
                                <a:pt x="31471" y="2578"/>
                                <a:pt x="48755" y="0"/>
                                <a:pt x="616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4" name="Shape 3354"/>
                      <wps:cNvSpPr/>
                      <wps:spPr>
                        <a:xfrm>
                          <a:off x="6004475" y="307782"/>
                          <a:ext cx="57645" cy="40925"/>
                        </a:xfrm>
                        <a:custGeom>
                          <a:avLst/>
                          <a:gdLst/>
                          <a:ahLst/>
                          <a:cxnLst/>
                          <a:rect l="0" t="0" r="0" b="0"/>
                          <a:pathLst>
                            <a:path w="57645" h="40925">
                              <a:moveTo>
                                <a:pt x="22568" y="0"/>
                              </a:moveTo>
                              <a:lnTo>
                                <a:pt x="57645" y="3607"/>
                              </a:lnTo>
                              <a:cubicBezTo>
                                <a:pt x="52489" y="19863"/>
                                <a:pt x="42164" y="28372"/>
                                <a:pt x="35458" y="32500"/>
                              </a:cubicBezTo>
                              <a:cubicBezTo>
                                <a:pt x="29915" y="35853"/>
                                <a:pt x="24047" y="37980"/>
                                <a:pt x="17955" y="39269"/>
                              </a:cubicBezTo>
                              <a:lnTo>
                                <a:pt x="0" y="40925"/>
                              </a:lnTo>
                              <a:lnTo>
                                <a:pt x="0" y="12805"/>
                              </a:lnTo>
                              <a:lnTo>
                                <a:pt x="14567" y="9538"/>
                              </a:lnTo>
                              <a:cubicBezTo>
                                <a:pt x="15087" y="9284"/>
                                <a:pt x="19469" y="6439"/>
                                <a:pt x="2256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5" name="Shape 3355"/>
                      <wps:cNvSpPr/>
                      <wps:spPr>
                        <a:xfrm>
                          <a:off x="6004475" y="226352"/>
                          <a:ext cx="59449" cy="67498"/>
                        </a:xfrm>
                        <a:custGeom>
                          <a:avLst/>
                          <a:gdLst/>
                          <a:ahLst/>
                          <a:cxnLst/>
                          <a:rect l="0" t="0" r="0" b="0"/>
                          <a:pathLst>
                            <a:path w="59449" h="67498">
                              <a:moveTo>
                                <a:pt x="0" y="0"/>
                              </a:moveTo>
                              <a:lnTo>
                                <a:pt x="19891" y="2698"/>
                              </a:lnTo>
                              <a:cubicBezTo>
                                <a:pt x="27921" y="5147"/>
                                <a:pt x="36113" y="9465"/>
                                <a:pt x="43206" y="16939"/>
                              </a:cubicBezTo>
                              <a:cubicBezTo>
                                <a:pt x="56871" y="31392"/>
                                <a:pt x="59449" y="49439"/>
                                <a:pt x="59449" y="63625"/>
                              </a:cubicBezTo>
                              <a:lnTo>
                                <a:pt x="59449" y="67498"/>
                              </a:lnTo>
                              <a:lnTo>
                                <a:pt x="0" y="67498"/>
                              </a:lnTo>
                              <a:lnTo>
                                <a:pt x="0" y="45324"/>
                              </a:lnTo>
                              <a:lnTo>
                                <a:pt x="25146" y="45324"/>
                              </a:lnTo>
                              <a:cubicBezTo>
                                <a:pt x="24892" y="44283"/>
                                <a:pt x="23089" y="37069"/>
                                <a:pt x="17666" y="31913"/>
                              </a:cubicBezTo>
                              <a:cubicBezTo>
                                <a:pt x="13538" y="28039"/>
                                <a:pt x="7607" y="25461"/>
                                <a:pt x="127" y="25461"/>
                              </a:cubicBezTo>
                              <a:lnTo>
                                <a:pt x="0" y="254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6" name="Shape 3356"/>
                      <wps:cNvSpPr/>
                      <wps:spPr>
                        <a:xfrm>
                          <a:off x="6143640" y="169018"/>
                          <a:ext cx="132309" cy="179769"/>
                        </a:xfrm>
                        <a:custGeom>
                          <a:avLst/>
                          <a:gdLst/>
                          <a:ahLst/>
                          <a:cxnLst/>
                          <a:rect l="0" t="0" r="0" b="0"/>
                          <a:pathLst>
                            <a:path w="132309" h="179769">
                              <a:moveTo>
                                <a:pt x="91046" y="0"/>
                              </a:moveTo>
                              <a:cubicBezTo>
                                <a:pt x="102388" y="0"/>
                                <a:pt x="115545" y="2324"/>
                                <a:pt x="132309" y="9538"/>
                              </a:cubicBezTo>
                              <a:lnTo>
                                <a:pt x="132309" y="55449"/>
                              </a:lnTo>
                              <a:cubicBezTo>
                                <a:pt x="123546" y="46165"/>
                                <a:pt x="110388" y="37135"/>
                                <a:pt x="92075" y="37135"/>
                              </a:cubicBezTo>
                              <a:cubicBezTo>
                                <a:pt x="77635" y="37135"/>
                                <a:pt x="66027" y="41783"/>
                                <a:pt x="56998" y="50547"/>
                              </a:cubicBezTo>
                              <a:cubicBezTo>
                                <a:pt x="47460" y="59843"/>
                                <a:pt x="40754" y="73761"/>
                                <a:pt x="40754" y="90272"/>
                              </a:cubicBezTo>
                              <a:cubicBezTo>
                                <a:pt x="40754" y="108065"/>
                                <a:pt x="47968" y="120701"/>
                                <a:pt x="55702" y="128181"/>
                              </a:cubicBezTo>
                              <a:cubicBezTo>
                                <a:pt x="59322" y="131800"/>
                                <a:pt x="71704" y="142634"/>
                                <a:pt x="92850" y="142634"/>
                              </a:cubicBezTo>
                              <a:cubicBezTo>
                                <a:pt x="103162" y="142634"/>
                                <a:pt x="117094" y="139789"/>
                                <a:pt x="132309" y="124829"/>
                              </a:cubicBezTo>
                              <a:lnTo>
                                <a:pt x="132309" y="170485"/>
                              </a:lnTo>
                              <a:cubicBezTo>
                                <a:pt x="117094" y="178219"/>
                                <a:pt x="104711" y="179769"/>
                                <a:pt x="94399" y="179769"/>
                              </a:cubicBezTo>
                              <a:cubicBezTo>
                                <a:pt x="62674" y="179769"/>
                                <a:pt x="41262" y="168935"/>
                                <a:pt x="26822" y="154749"/>
                              </a:cubicBezTo>
                              <a:cubicBezTo>
                                <a:pt x="11341" y="139789"/>
                                <a:pt x="0" y="117094"/>
                                <a:pt x="0" y="89497"/>
                              </a:cubicBezTo>
                              <a:cubicBezTo>
                                <a:pt x="0" y="62421"/>
                                <a:pt x="11341" y="39725"/>
                                <a:pt x="26822" y="24753"/>
                              </a:cubicBezTo>
                              <a:cubicBezTo>
                                <a:pt x="42037" y="10058"/>
                                <a:pt x="64211" y="0"/>
                                <a:pt x="910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7" name="Shape 3357"/>
                      <wps:cNvSpPr/>
                      <wps:spPr>
                        <a:xfrm>
                          <a:off x="6292989" y="226014"/>
                          <a:ext cx="67576" cy="122771"/>
                        </a:xfrm>
                        <a:custGeom>
                          <a:avLst/>
                          <a:gdLst/>
                          <a:ahLst/>
                          <a:cxnLst/>
                          <a:rect l="0" t="0" r="0" b="0"/>
                          <a:pathLst>
                            <a:path w="67576" h="122771">
                              <a:moveTo>
                                <a:pt x="67576" y="0"/>
                              </a:moveTo>
                              <a:lnTo>
                                <a:pt x="67576" y="31471"/>
                              </a:lnTo>
                              <a:cubicBezTo>
                                <a:pt x="59068" y="31471"/>
                                <a:pt x="52095" y="34303"/>
                                <a:pt x="46686" y="39725"/>
                              </a:cubicBezTo>
                              <a:cubicBezTo>
                                <a:pt x="41263" y="45136"/>
                                <a:pt x="38176" y="52108"/>
                                <a:pt x="38176" y="61392"/>
                              </a:cubicBezTo>
                              <a:cubicBezTo>
                                <a:pt x="38176" y="71958"/>
                                <a:pt x="42304" y="78677"/>
                                <a:pt x="46686" y="83059"/>
                              </a:cubicBezTo>
                              <a:cubicBezTo>
                                <a:pt x="49003" y="85376"/>
                                <a:pt x="51839" y="87440"/>
                                <a:pt x="55320" y="88924"/>
                              </a:cubicBezTo>
                              <a:lnTo>
                                <a:pt x="67576" y="91264"/>
                              </a:lnTo>
                              <a:lnTo>
                                <a:pt x="67576" y="122771"/>
                              </a:lnTo>
                              <a:cubicBezTo>
                                <a:pt x="45136" y="122771"/>
                                <a:pt x="27598" y="114516"/>
                                <a:pt x="17272" y="104204"/>
                              </a:cubicBezTo>
                              <a:cubicBezTo>
                                <a:pt x="5677" y="92596"/>
                                <a:pt x="0" y="76086"/>
                                <a:pt x="0" y="61392"/>
                              </a:cubicBezTo>
                              <a:cubicBezTo>
                                <a:pt x="0" y="46686"/>
                                <a:pt x="5677" y="30176"/>
                                <a:pt x="17272" y="18580"/>
                              </a:cubicBezTo>
                              <a:cubicBezTo>
                                <a:pt x="27598" y="8255"/>
                                <a:pt x="45136" y="0"/>
                                <a:pt x="6757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8" name="Shape 3358"/>
                      <wps:cNvSpPr/>
                      <wps:spPr>
                        <a:xfrm>
                          <a:off x="6360565" y="226014"/>
                          <a:ext cx="67577" cy="122771"/>
                        </a:xfrm>
                        <a:custGeom>
                          <a:avLst/>
                          <a:gdLst/>
                          <a:ahLst/>
                          <a:cxnLst/>
                          <a:rect l="0" t="0" r="0" b="0"/>
                          <a:pathLst>
                            <a:path w="67577" h="122771">
                              <a:moveTo>
                                <a:pt x="0" y="0"/>
                              </a:moveTo>
                              <a:cubicBezTo>
                                <a:pt x="22441" y="0"/>
                                <a:pt x="39980" y="8255"/>
                                <a:pt x="50292" y="18580"/>
                              </a:cubicBezTo>
                              <a:cubicBezTo>
                                <a:pt x="61900" y="30176"/>
                                <a:pt x="67577" y="46686"/>
                                <a:pt x="67577" y="61392"/>
                              </a:cubicBezTo>
                              <a:cubicBezTo>
                                <a:pt x="67577" y="76086"/>
                                <a:pt x="61900" y="92596"/>
                                <a:pt x="50292" y="104204"/>
                              </a:cubicBezTo>
                              <a:cubicBezTo>
                                <a:pt x="39980" y="114516"/>
                                <a:pt x="22441" y="122771"/>
                                <a:pt x="0" y="122771"/>
                              </a:cubicBezTo>
                              <a:lnTo>
                                <a:pt x="0" y="91264"/>
                              </a:lnTo>
                              <a:lnTo>
                                <a:pt x="254" y="91313"/>
                              </a:lnTo>
                              <a:cubicBezTo>
                                <a:pt x="8510" y="91313"/>
                                <a:pt x="15469" y="88468"/>
                                <a:pt x="20892" y="83059"/>
                              </a:cubicBezTo>
                              <a:cubicBezTo>
                                <a:pt x="26302" y="77636"/>
                                <a:pt x="29401" y="70676"/>
                                <a:pt x="29401" y="61392"/>
                              </a:cubicBezTo>
                              <a:cubicBezTo>
                                <a:pt x="29401" y="52108"/>
                                <a:pt x="26302" y="45136"/>
                                <a:pt x="20892" y="39725"/>
                              </a:cubicBezTo>
                              <a:cubicBezTo>
                                <a:pt x="15469" y="34303"/>
                                <a:pt x="8510" y="31471"/>
                                <a:pt x="0" y="3147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59" name="Shape 3359"/>
                      <wps:cNvSpPr/>
                      <wps:spPr>
                        <a:xfrm>
                          <a:off x="6447489" y="229887"/>
                          <a:ext cx="118135" cy="118897"/>
                        </a:xfrm>
                        <a:custGeom>
                          <a:avLst/>
                          <a:gdLst/>
                          <a:ahLst/>
                          <a:cxnLst/>
                          <a:rect l="0" t="0" r="0" b="0"/>
                          <a:pathLst>
                            <a:path w="118135" h="118897">
                              <a:moveTo>
                                <a:pt x="0" y="0"/>
                              </a:moveTo>
                              <a:lnTo>
                                <a:pt x="37147" y="0"/>
                              </a:lnTo>
                              <a:lnTo>
                                <a:pt x="37147" y="63449"/>
                              </a:lnTo>
                              <a:cubicBezTo>
                                <a:pt x="37147" y="68605"/>
                                <a:pt x="37668" y="76606"/>
                                <a:pt x="43599" y="82017"/>
                              </a:cubicBezTo>
                              <a:cubicBezTo>
                                <a:pt x="46177" y="84341"/>
                                <a:pt x="50812" y="87440"/>
                                <a:pt x="59068" y="87440"/>
                              </a:cubicBezTo>
                              <a:cubicBezTo>
                                <a:pt x="66040" y="87440"/>
                                <a:pt x="71450" y="85116"/>
                                <a:pt x="74803" y="82017"/>
                              </a:cubicBezTo>
                              <a:cubicBezTo>
                                <a:pt x="80213" y="76860"/>
                                <a:pt x="80988" y="69126"/>
                                <a:pt x="80988" y="63449"/>
                              </a:cubicBezTo>
                              <a:lnTo>
                                <a:pt x="80988" y="0"/>
                              </a:lnTo>
                              <a:lnTo>
                                <a:pt x="118135" y="0"/>
                              </a:lnTo>
                              <a:lnTo>
                                <a:pt x="118135" y="67056"/>
                              </a:lnTo>
                              <a:cubicBezTo>
                                <a:pt x="118135" y="80213"/>
                                <a:pt x="116853" y="92596"/>
                                <a:pt x="105245" y="103937"/>
                              </a:cubicBezTo>
                              <a:cubicBezTo>
                                <a:pt x="92087" y="116840"/>
                                <a:pt x="72733" y="118897"/>
                                <a:pt x="59068" y="118897"/>
                              </a:cubicBezTo>
                              <a:cubicBezTo>
                                <a:pt x="44882" y="118897"/>
                                <a:pt x="25794" y="116840"/>
                                <a:pt x="12649" y="103937"/>
                              </a:cubicBezTo>
                              <a:cubicBezTo>
                                <a:pt x="2070" y="93625"/>
                                <a:pt x="0" y="82017"/>
                                <a:pt x="0" y="69380"/>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60" name="Shape 3360"/>
                      <wps:cNvSpPr/>
                      <wps:spPr>
                        <a:xfrm>
                          <a:off x="6591735" y="226788"/>
                          <a:ext cx="117361" cy="118135"/>
                        </a:xfrm>
                        <a:custGeom>
                          <a:avLst/>
                          <a:gdLst/>
                          <a:ahLst/>
                          <a:cxnLst/>
                          <a:rect l="0" t="0" r="0" b="0"/>
                          <a:pathLst>
                            <a:path w="117361" h="118135">
                              <a:moveTo>
                                <a:pt x="72733" y="0"/>
                              </a:moveTo>
                              <a:cubicBezTo>
                                <a:pt x="82791" y="0"/>
                                <a:pt x="95948" y="1804"/>
                                <a:pt x="105740" y="11608"/>
                              </a:cubicBezTo>
                              <a:cubicBezTo>
                                <a:pt x="116586" y="22441"/>
                                <a:pt x="117361" y="36106"/>
                                <a:pt x="117361" y="45403"/>
                              </a:cubicBezTo>
                              <a:lnTo>
                                <a:pt x="117361" y="118135"/>
                              </a:lnTo>
                              <a:lnTo>
                                <a:pt x="80213" y="118135"/>
                              </a:lnTo>
                              <a:lnTo>
                                <a:pt x="80213" y="59068"/>
                              </a:lnTo>
                              <a:cubicBezTo>
                                <a:pt x="80213" y="51588"/>
                                <a:pt x="79959" y="42050"/>
                                <a:pt x="74028" y="36106"/>
                              </a:cubicBezTo>
                              <a:cubicBezTo>
                                <a:pt x="71183" y="33274"/>
                                <a:pt x="66548" y="30950"/>
                                <a:pt x="59842" y="30950"/>
                              </a:cubicBezTo>
                              <a:cubicBezTo>
                                <a:pt x="52095" y="30950"/>
                                <a:pt x="47206" y="34049"/>
                                <a:pt x="44361" y="37148"/>
                              </a:cubicBezTo>
                              <a:cubicBezTo>
                                <a:pt x="38176" y="43333"/>
                                <a:pt x="37147" y="51588"/>
                                <a:pt x="37147" y="59068"/>
                              </a:cubicBezTo>
                              <a:lnTo>
                                <a:pt x="37147" y="118135"/>
                              </a:lnTo>
                              <a:lnTo>
                                <a:pt x="0" y="118135"/>
                              </a:lnTo>
                              <a:lnTo>
                                <a:pt x="0" y="3099"/>
                              </a:lnTo>
                              <a:lnTo>
                                <a:pt x="37147" y="3099"/>
                              </a:lnTo>
                              <a:lnTo>
                                <a:pt x="37147" y="16764"/>
                              </a:lnTo>
                              <a:cubicBezTo>
                                <a:pt x="48489" y="2325"/>
                                <a:pt x="61900" y="0"/>
                                <a:pt x="7273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61" name="Shape 3361"/>
                      <wps:cNvSpPr/>
                      <wps:spPr>
                        <a:xfrm>
                          <a:off x="6728934" y="226020"/>
                          <a:ext cx="92075" cy="122772"/>
                        </a:xfrm>
                        <a:custGeom>
                          <a:avLst/>
                          <a:gdLst/>
                          <a:ahLst/>
                          <a:cxnLst/>
                          <a:rect l="0" t="0" r="0" b="0"/>
                          <a:pathLst>
                            <a:path w="92075" h="122772">
                              <a:moveTo>
                                <a:pt x="62929" y="0"/>
                              </a:moveTo>
                              <a:cubicBezTo>
                                <a:pt x="72987" y="0"/>
                                <a:pt x="82271" y="1804"/>
                                <a:pt x="92075" y="6452"/>
                              </a:cubicBezTo>
                              <a:lnTo>
                                <a:pt x="92075" y="40234"/>
                              </a:lnTo>
                              <a:cubicBezTo>
                                <a:pt x="83045" y="32754"/>
                                <a:pt x="73761" y="31471"/>
                                <a:pt x="67831" y="31471"/>
                              </a:cubicBezTo>
                              <a:cubicBezTo>
                                <a:pt x="56223" y="31471"/>
                                <a:pt x="49264" y="37135"/>
                                <a:pt x="46686" y="39713"/>
                              </a:cubicBezTo>
                              <a:cubicBezTo>
                                <a:pt x="41783" y="44615"/>
                                <a:pt x="38164" y="52096"/>
                                <a:pt x="38164" y="61379"/>
                              </a:cubicBezTo>
                              <a:cubicBezTo>
                                <a:pt x="38164" y="69901"/>
                                <a:pt x="41263" y="77115"/>
                                <a:pt x="45910" y="82017"/>
                              </a:cubicBezTo>
                              <a:cubicBezTo>
                                <a:pt x="51588" y="88202"/>
                                <a:pt x="60096" y="91301"/>
                                <a:pt x="68352" y="91301"/>
                              </a:cubicBezTo>
                              <a:cubicBezTo>
                                <a:pt x="74790" y="91301"/>
                                <a:pt x="83566" y="89498"/>
                                <a:pt x="92075" y="82271"/>
                              </a:cubicBezTo>
                              <a:lnTo>
                                <a:pt x="92075" y="115799"/>
                              </a:lnTo>
                              <a:cubicBezTo>
                                <a:pt x="82271" y="121222"/>
                                <a:pt x="72987" y="122772"/>
                                <a:pt x="62674" y="122772"/>
                              </a:cubicBezTo>
                              <a:cubicBezTo>
                                <a:pt x="43332" y="122772"/>
                                <a:pt x="28626" y="115799"/>
                                <a:pt x="18059" y="105487"/>
                              </a:cubicBezTo>
                              <a:cubicBezTo>
                                <a:pt x="9284" y="96978"/>
                                <a:pt x="0" y="82538"/>
                                <a:pt x="0" y="61646"/>
                              </a:cubicBezTo>
                              <a:cubicBezTo>
                                <a:pt x="0" y="42038"/>
                                <a:pt x="8255" y="26569"/>
                                <a:pt x="19088" y="16244"/>
                              </a:cubicBezTo>
                              <a:cubicBezTo>
                                <a:pt x="31979" y="4128"/>
                                <a:pt x="47193" y="0"/>
                                <a:pt x="6292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3" name="Shape 3623"/>
                      <wps:cNvSpPr/>
                      <wps:spPr>
                        <a:xfrm>
                          <a:off x="6845579" y="229881"/>
                          <a:ext cx="37134" cy="115036"/>
                        </a:xfrm>
                        <a:custGeom>
                          <a:avLst/>
                          <a:gdLst/>
                          <a:ahLst/>
                          <a:cxnLst/>
                          <a:rect l="0" t="0" r="0" b="0"/>
                          <a:pathLst>
                            <a:path w="37134" h="115036">
                              <a:moveTo>
                                <a:pt x="0" y="0"/>
                              </a:moveTo>
                              <a:lnTo>
                                <a:pt x="37134" y="0"/>
                              </a:lnTo>
                              <a:lnTo>
                                <a:pt x="37134"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63" name="Shape 3363"/>
                      <wps:cNvSpPr/>
                      <wps:spPr>
                        <a:xfrm>
                          <a:off x="6842480" y="159217"/>
                          <a:ext cx="43332" cy="43332"/>
                        </a:xfrm>
                        <a:custGeom>
                          <a:avLst/>
                          <a:gdLst/>
                          <a:ahLst/>
                          <a:cxnLst/>
                          <a:rect l="0" t="0" r="0" b="0"/>
                          <a:pathLst>
                            <a:path w="43332" h="43332">
                              <a:moveTo>
                                <a:pt x="21666" y="0"/>
                              </a:moveTo>
                              <a:cubicBezTo>
                                <a:pt x="33795" y="0"/>
                                <a:pt x="43332" y="9537"/>
                                <a:pt x="43332" y="21666"/>
                              </a:cubicBezTo>
                              <a:cubicBezTo>
                                <a:pt x="43332" y="33782"/>
                                <a:pt x="33795" y="43332"/>
                                <a:pt x="21666" y="43332"/>
                              </a:cubicBezTo>
                              <a:cubicBezTo>
                                <a:pt x="9537" y="43332"/>
                                <a:pt x="0" y="33782"/>
                                <a:pt x="0" y="21666"/>
                              </a:cubicBezTo>
                              <a:cubicBezTo>
                                <a:pt x="0" y="9537"/>
                                <a:pt x="9537"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4" name="Shape 3624"/>
                      <wps:cNvSpPr/>
                      <wps:spPr>
                        <a:xfrm>
                          <a:off x="6910667" y="156896"/>
                          <a:ext cx="37147" cy="188023"/>
                        </a:xfrm>
                        <a:custGeom>
                          <a:avLst/>
                          <a:gdLst/>
                          <a:ahLst/>
                          <a:cxnLst/>
                          <a:rect l="0" t="0" r="0" b="0"/>
                          <a:pathLst>
                            <a:path w="37147" h="188023">
                              <a:moveTo>
                                <a:pt x="0" y="0"/>
                              </a:moveTo>
                              <a:lnTo>
                                <a:pt x="37147" y="0"/>
                              </a:lnTo>
                              <a:lnTo>
                                <a:pt x="37147" y="188023"/>
                              </a:lnTo>
                              <a:lnTo>
                                <a:pt x="0" y="18802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65" name="Shape 3365"/>
                      <wps:cNvSpPr/>
                      <wps:spPr>
                        <a:xfrm>
                          <a:off x="5063536" y="379109"/>
                          <a:ext cx="1885925" cy="213957"/>
                        </a:xfrm>
                        <a:custGeom>
                          <a:avLst/>
                          <a:gdLst/>
                          <a:ahLst/>
                          <a:cxnLst/>
                          <a:rect l="0" t="0" r="0" b="0"/>
                          <a:pathLst>
                            <a:path w="1885925" h="213957">
                              <a:moveTo>
                                <a:pt x="1454936" y="55983"/>
                              </a:moveTo>
                              <a:cubicBezTo>
                                <a:pt x="1602482" y="57683"/>
                                <a:pt x="1745939" y="70948"/>
                                <a:pt x="1885925" y="105778"/>
                              </a:cubicBezTo>
                              <a:cubicBezTo>
                                <a:pt x="1199630" y="0"/>
                                <a:pt x="607403" y="213957"/>
                                <a:pt x="0" y="82994"/>
                              </a:cubicBezTo>
                              <a:cubicBezTo>
                                <a:pt x="532867" y="149878"/>
                                <a:pt x="1012298" y="50885"/>
                                <a:pt x="1454936" y="55983"/>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66" name="Shape 3366"/>
                      <wps:cNvSpPr/>
                      <wps:spPr>
                        <a:xfrm>
                          <a:off x="5062500" y="328326"/>
                          <a:ext cx="1887995" cy="200470"/>
                        </a:xfrm>
                        <a:custGeom>
                          <a:avLst/>
                          <a:gdLst/>
                          <a:ahLst/>
                          <a:cxnLst/>
                          <a:rect l="0" t="0" r="0" b="0"/>
                          <a:pathLst>
                            <a:path w="1887995" h="200470">
                              <a:moveTo>
                                <a:pt x="1376276" y="75190"/>
                              </a:moveTo>
                              <a:cubicBezTo>
                                <a:pt x="1556577" y="78281"/>
                                <a:pt x="1726181" y="99645"/>
                                <a:pt x="1887995" y="156807"/>
                              </a:cubicBezTo>
                              <a:cubicBezTo>
                                <a:pt x="1252715" y="0"/>
                                <a:pt x="659562" y="200470"/>
                                <a:pt x="0" y="133477"/>
                              </a:cubicBezTo>
                              <a:cubicBezTo>
                                <a:pt x="531174" y="150023"/>
                                <a:pt x="979613" y="68388"/>
                                <a:pt x="1376276" y="7519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67" name="Shape 3367"/>
                      <wps:cNvSpPr/>
                      <wps:spPr>
                        <a:xfrm>
                          <a:off x="274207" y="281884"/>
                          <a:ext cx="97828" cy="131077"/>
                        </a:xfrm>
                        <a:custGeom>
                          <a:avLst/>
                          <a:gdLst/>
                          <a:ahLst/>
                          <a:cxnLst/>
                          <a:rect l="0" t="0" r="0" b="0"/>
                          <a:pathLst>
                            <a:path w="97828" h="131077">
                              <a:moveTo>
                                <a:pt x="45733" y="2819"/>
                              </a:moveTo>
                              <a:cubicBezTo>
                                <a:pt x="50800" y="0"/>
                                <a:pt x="56617" y="4546"/>
                                <a:pt x="54496" y="9665"/>
                              </a:cubicBezTo>
                              <a:cubicBezTo>
                                <a:pt x="50101" y="20256"/>
                                <a:pt x="45174" y="35572"/>
                                <a:pt x="46203" y="49098"/>
                              </a:cubicBezTo>
                              <a:cubicBezTo>
                                <a:pt x="65799" y="45110"/>
                                <a:pt x="85573" y="56591"/>
                                <a:pt x="91516" y="76111"/>
                              </a:cubicBezTo>
                              <a:cubicBezTo>
                                <a:pt x="97828" y="96838"/>
                                <a:pt x="86144" y="118758"/>
                                <a:pt x="65418" y="125069"/>
                              </a:cubicBezTo>
                              <a:cubicBezTo>
                                <a:pt x="45707" y="131077"/>
                                <a:pt x="24968" y="120790"/>
                                <a:pt x="17539" y="101968"/>
                              </a:cubicBezTo>
                              <a:lnTo>
                                <a:pt x="17386" y="102006"/>
                              </a:lnTo>
                              <a:cubicBezTo>
                                <a:pt x="17145" y="101232"/>
                                <a:pt x="16942" y="100482"/>
                                <a:pt x="16726" y="99720"/>
                              </a:cubicBezTo>
                              <a:cubicBezTo>
                                <a:pt x="16637" y="99466"/>
                                <a:pt x="16535" y="99225"/>
                                <a:pt x="16459" y="98971"/>
                              </a:cubicBezTo>
                              <a:cubicBezTo>
                                <a:pt x="16294" y="98451"/>
                                <a:pt x="16193" y="97930"/>
                                <a:pt x="16066" y="97409"/>
                              </a:cubicBezTo>
                              <a:cubicBezTo>
                                <a:pt x="0" y="38888"/>
                                <a:pt x="27229" y="13157"/>
                                <a:pt x="45733" y="2819"/>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368" name="Shape 3368"/>
                      <wps:cNvSpPr/>
                      <wps:spPr>
                        <a:xfrm>
                          <a:off x="187983" y="308139"/>
                          <a:ext cx="97828" cy="131077"/>
                        </a:xfrm>
                        <a:custGeom>
                          <a:avLst/>
                          <a:gdLst/>
                          <a:ahLst/>
                          <a:cxnLst/>
                          <a:rect l="0" t="0" r="0" b="0"/>
                          <a:pathLst>
                            <a:path w="97828" h="131077">
                              <a:moveTo>
                                <a:pt x="45733" y="2819"/>
                              </a:moveTo>
                              <a:cubicBezTo>
                                <a:pt x="50800" y="0"/>
                                <a:pt x="56617" y="4546"/>
                                <a:pt x="54496" y="9665"/>
                              </a:cubicBezTo>
                              <a:cubicBezTo>
                                <a:pt x="50101" y="20256"/>
                                <a:pt x="45174" y="35572"/>
                                <a:pt x="46203" y="49098"/>
                              </a:cubicBezTo>
                              <a:cubicBezTo>
                                <a:pt x="65799" y="45110"/>
                                <a:pt x="85573" y="56591"/>
                                <a:pt x="91516" y="76111"/>
                              </a:cubicBezTo>
                              <a:cubicBezTo>
                                <a:pt x="97828" y="96838"/>
                                <a:pt x="86144" y="118758"/>
                                <a:pt x="65418" y="125069"/>
                              </a:cubicBezTo>
                              <a:cubicBezTo>
                                <a:pt x="45707" y="131077"/>
                                <a:pt x="24968" y="120790"/>
                                <a:pt x="17539" y="101968"/>
                              </a:cubicBezTo>
                              <a:lnTo>
                                <a:pt x="17386" y="102006"/>
                              </a:lnTo>
                              <a:cubicBezTo>
                                <a:pt x="17145" y="101232"/>
                                <a:pt x="16942" y="100482"/>
                                <a:pt x="16726" y="99720"/>
                              </a:cubicBezTo>
                              <a:cubicBezTo>
                                <a:pt x="16637" y="99466"/>
                                <a:pt x="16535" y="99225"/>
                                <a:pt x="16459" y="98971"/>
                              </a:cubicBezTo>
                              <a:cubicBezTo>
                                <a:pt x="16294" y="98451"/>
                                <a:pt x="16192" y="97930"/>
                                <a:pt x="16066" y="97409"/>
                              </a:cubicBezTo>
                              <a:cubicBezTo>
                                <a:pt x="0" y="38888"/>
                                <a:pt x="27229" y="13157"/>
                                <a:pt x="45733" y="2819"/>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369" name="Shape 3369"/>
                      <wps:cNvSpPr/>
                      <wps:spPr>
                        <a:xfrm>
                          <a:off x="824982" y="420659"/>
                          <a:ext cx="80467" cy="123292"/>
                        </a:xfrm>
                        <a:custGeom>
                          <a:avLst/>
                          <a:gdLst/>
                          <a:ahLst/>
                          <a:cxnLst/>
                          <a:rect l="0" t="0" r="0" b="0"/>
                          <a:pathLst>
                            <a:path w="80467" h="123292">
                              <a:moveTo>
                                <a:pt x="44666" y="2045"/>
                              </a:moveTo>
                              <a:cubicBezTo>
                                <a:pt x="65176" y="3975"/>
                                <a:pt x="80467" y="21374"/>
                                <a:pt x="80175" y="41605"/>
                              </a:cubicBezTo>
                              <a:lnTo>
                                <a:pt x="80340" y="41631"/>
                              </a:lnTo>
                              <a:cubicBezTo>
                                <a:pt x="80264" y="42431"/>
                                <a:pt x="80162" y="43205"/>
                                <a:pt x="80074" y="43993"/>
                              </a:cubicBezTo>
                              <a:cubicBezTo>
                                <a:pt x="80061" y="44259"/>
                                <a:pt x="80061" y="44526"/>
                                <a:pt x="80035" y="44793"/>
                              </a:cubicBezTo>
                              <a:cubicBezTo>
                                <a:pt x="79985" y="45339"/>
                                <a:pt x="79883" y="45847"/>
                                <a:pt x="79807" y="46380"/>
                              </a:cubicBezTo>
                              <a:cubicBezTo>
                                <a:pt x="72428" y="106617"/>
                                <a:pt x="37465" y="120066"/>
                                <a:pt x="16421" y="122593"/>
                              </a:cubicBezTo>
                              <a:cubicBezTo>
                                <a:pt x="10668" y="123292"/>
                                <a:pt x="7010" y="116865"/>
                                <a:pt x="10922" y="112941"/>
                              </a:cubicBezTo>
                              <a:cubicBezTo>
                                <a:pt x="18999" y="104813"/>
                                <a:pt x="29388" y="92519"/>
                                <a:pt x="33566" y="79616"/>
                              </a:cubicBezTo>
                              <a:cubicBezTo>
                                <a:pt x="13932" y="75857"/>
                                <a:pt x="0" y="57721"/>
                                <a:pt x="1918" y="37414"/>
                              </a:cubicBezTo>
                              <a:cubicBezTo>
                                <a:pt x="3962" y="15837"/>
                                <a:pt x="23101" y="0"/>
                                <a:pt x="44666" y="2045"/>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370" name="Shape 3370"/>
                      <wps:cNvSpPr/>
                      <wps:spPr>
                        <a:xfrm>
                          <a:off x="914716" y="429141"/>
                          <a:ext cx="80454" cy="123292"/>
                        </a:xfrm>
                        <a:custGeom>
                          <a:avLst/>
                          <a:gdLst/>
                          <a:ahLst/>
                          <a:cxnLst/>
                          <a:rect l="0" t="0" r="0" b="0"/>
                          <a:pathLst>
                            <a:path w="80454" h="123292">
                              <a:moveTo>
                                <a:pt x="44666" y="2045"/>
                              </a:moveTo>
                              <a:cubicBezTo>
                                <a:pt x="65176" y="3975"/>
                                <a:pt x="80454" y="21374"/>
                                <a:pt x="80175" y="41605"/>
                              </a:cubicBezTo>
                              <a:lnTo>
                                <a:pt x="80340" y="41631"/>
                              </a:lnTo>
                              <a:cubicBezTo>
                                <a:pt x="80264" y="42431"/>
                                <a:pt x="80162" y="43205"/>
                                <a:pt x="80074" y="43993"/>
                              </a:cubicBezTo>
                              <a:cubicBezTo>
                                <a:pt x="80048" y="44259"/>
                                <a:pt x="80061" y="44526"/>
                                <a:pt x="80035" y="44793"/>
                              </a:cubicBezTo>
                              <a:cubicBezTo>
                                <a:pt x="79985" y="45339"/>
                                <a:pt x="79883" y="45847"/>
                                <a:pt x="79807" y="46380"/>
                              </a:cubicBezTo>
                              <a:cubicBezTo>
                                <a:pt x="72415" y="106617"/>
                                <a:pt x="37465" y="120066"/>
                                <a:pt x="16421" y="122593"/>
                              </a:cubicBezTo>
                              <a:cubicBezTo>
                                <a:pt x="10655" y="123292"/>
                                <a:pt x="7010" y="116865"/>
                                <a:pt x="10922" y="112941"/>
                              </a:cubicBezTo>
                              <a:cubicBezTo>
                                <a:pt x="18999" y="104813"/>
                                <a:pt x="29388" y="92519"/>
                                <a:pt x="33566" y="79616"/>
                              </a:cubicBezTo>
                              <a:cubicBezTo>
                                <a:pt x="13932" y="75857"/>
                                <a:pt x="0" y="57721"/>
                                <a:pt x="1918" y="37414"/>
                              </a:cubicBezTo>
                              <a:cubicBezTo>
                                <a:pt x="3962" y="15837"/>
                                <a:pt x="23101" y="0"/>
                                <a:pt x="44666" y="2045"/>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371" name="Shape 3371"/>
                      <wps:cNvSpPr/>
                      <wps:spPr>
                        <a:xfrm>
                          <a:off x="701307" y="111141"/>
                          <a:ext cx="179857" cy="132906"/>
                        </a:xfrm>
                        <a:custGeom>
                          <a:avLst/>
                          <a:gdLst/>
                          <a:ahLst/>
                          <a:cxnLst/>
                          <a:rect l="0" t="0" r="0" b="0"/>
                          <a:pathLst>
                            <a:path w="179857" h="132906">
                              <a:moveTo>
                                <a:pt x="89929" y="0"/>
                              </a:moveTo>
                              <a:cubicBezTo>
                                <a:pt x="139598" y="0"/>
                                <a:pt x="179857" y="29756"/>
                                <a:pt x="179857" y="66459"/>
                              </a:cubicBezTo>
                              <a:cubicBezTo>
                                <a:pt x="179857" y="103150"/>
                                <a:pt x="139598" y="132906"/>
                                <a:pt x="89929" y="132906"/>
                              </a:cubicBezTo>
                              <a:lnTo>
                                <a:pt x="78854" y="132906"/>
                              </a:lnTo>
                              <a:lnTo>
                                <a:pt x="6413" y="129654"/>
                              </a:lnTo>
                              <a:cubicBezTo>
                                <a:pt x="3899" y="129540"/>
                                <a:pt x="2680" y="126517"/>
                                <a:pt x="4420" y="124701"/>
                              </a:cubicBezTo>
                              <a:lnTo>
                                <a:pt x="17996" y="110363"/>
                              </a:lnTo>
                              <a:cubicBezTo>
                                <a:pt x="19088" y="109207"/>
                                <a:pt x="19075" y="107391"/>
                                <a:pt x="17945" y="106273"/>
                              </a:cubicBezTo>
                              <a:cubicBezTo>
                                <a:pt x="6680" y="95174"/>
                                <a:pt x="0" y="81394"/>
                                <a:pt x="0" y="66459"/>
                              </a:cubicBezTo>
                              <a:cubicBezTo>
                                <a:pt x="0" y="29756"/>
                                <a:pt x="40259" y="0"/>
                                <a:pt x="89929" y="0"/>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372" name="Shape 3372"/>
                      <wps:cNvSpPr/>
                      <wps:spPr>
                        <a:xfrm>
                          <a:off x="280252" y="124030"/>
                          <a:ext cx="88964" cy="120866"/>
                        </a:xfrm>
                        <a:custGeom>
                          <a:avLst/>
                          <a:gdLst/>
                          <a:ahLst/>
                          <a:cxnLst/>
                          <a:rect l="0" t="0" r="0" b="0"/>
                          <a:pathLst>
                            <a:path w="88964" h="120866">
                              <a:moveTo>
                                <a:pt x="61214" y="0"/>
                              </a:moveTo>
                              <a:cubicBezTo>
                                <a:pt x="68847" y="0"/>
                                <a:pt x="77699" y="1562"/>
                                <a:pt x="88964" y="6414"/>
                              </a:cubicBezTo>
                              <a:lnTo>
                                <a:pt x="88964" y="37287"/>
                              </a:lnTo>
                              <a:cubicBezTo>
                                <a:pt x="83071" y="31039"/>
                                <a:pt x="74219" y="24968"/>
                                <a:pt x="61913" y="24968"/>
                              </a:cubicBezTo>
                              <a:cubicBezTo>
                                <a:pt x="52197" y="24968"/>
                                <a:pt x="44399" y="28092"/>
                                <a:pt x="38329" y="33998"/>
                              </a:cubicBezTo>
                              <a:cubicBezTo>
                                <a:pt x="31915" y="40234"/>
                                <a:pt x="27407" y="49594"/>
                                <a:pt x="27407" y="60693"/>
                              </a:cubicBezTo>
                              <a:cubicBezTo>
                                <a:pt x="27407" y="72669"/>
                                <a:pt x="32258" y="81166"/>
                                <a:pt x="37465" y="86195"/>
                              </a:cubicBezTo>
                              <a:cubicBezTo>
                                <a:pt x="39891" y="88621"/>
                                <a:pt x="48209" y="95898"/>
                                <a:pt x="62433" y="95898"/>
                              </a:cubicBezTo>
                              <a:cubicBezTo>
                                <a:pt x="69367" y="95898"/>
                                <a:pt x="78727" y="93993"/>
                                <a:pt x="88964" y="83934"/>
                              </a:cubicBezTo>
                              <a:lnTo>
                                <a:pt x="88964" y="114630"/>
                              </a:lnTo>
                              <a:cubicBezTo>
                                <a:pt x="78727" y="119837"/>
                                <a:pt x="70409" y="120866"/>
                                <a:pt x="63475" y="120866"/>
                              </a:cubicBezTo>
                              <a:cubicBezTo>
                                <a:pt x="42139" y="120866"/>
                                <a:pt x="27750" y="113589"/>
                                <a:pt x="18034" y="104051"/>
                              </a:cubicBezTo>
                              <a:cubicBezTo>
                                <a:pt x="7633" y="93993"/>
                                <a:pt x="0" y="78727"/>
                                <a:pt x="0" y="60172"/>
                              </a:cubicBezTo>
                              <a:cubicBezTo>
                                <a:pt x="0" y="41973"/>
                                <a:pt x="7633" y="26708"/>
                                <a:pt x="18034" y="16649"/>
                              </a:cubicBezTo>
                              <a:cubicBezTo>
                                <a:pt x="28270" y="6769"/>
                                <a:pt x="43180" y="0"/>
                                <a:pt x="6121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73" name="Shape 3373"/>
                      <wps:cNvSpPr/>
                      <wps:spPr>
                        <a:xfrm>
                          <a:off x="388297" y="115881"/>
                          <a:ext cx="78905" cy="126416"/>
                        </a:xfrm>
                        <a:custGeom>
                          <a:avLst/>
                          <a:gdLst/>
                          <a:ahLst/>
                          <a:cxnLst/>
                          <a:rect l="0" t="0" r="0" b="0"/>
                          <a:pathLst>
                            <a:path w="78905" h="126416">
                              <a:moveTo>
                                <a:pt x="0" y="0"/>
                              </a:moveTo>
                              <a:lnTo>
                                <a:pt x="24968" y="0"/>
                              </a:lnTo>
                              <a:lnTo>
                                <a:pt x="24968" y="58268"/>
                              </a:lnTo>
                              <a:cubicBezTo>
                                <a:pt x="28092" y="54458"/>
                                <a:pt x="31382" y="51854"/>
                                <a:pt x="34341" y="50292"/>
                              </a:cubicBezTo>
                              <a:cubicBezTo>
                                <a:pt x="39548" y="47511"/>
                                <a:pt x="43879" y="47003"/>
                                <a:pt x="49428" y="47003"/>
                              </a:cubicBezTo>
                              <a:cubicBezTo>
                                <a:pt x="55499" y="47003"/>
                                <a:pt x="64516" y="47866"/>
                                <a:pt x="71272" y="54801"/>
                              </a:cubicBezTo>
                              <a:cubicBezTo>
                                <a:pt x="78384" y="61913"/>
                                <a:pt x="78905" y="71450"/>
                                <a:pt x="78905" y="77343"/>
                              </a:cubicBezTo>
                              <a:lnTo>
                                <a:pt x="78905" y="126416"/>
                              </a:lnTo>
                              <a:lnTo>
                                <a:pt x="53937" y="126416"/>
                              </a:lnTo>
                              <a:lnTo>
                                <a:pt x="53937" y="86703"/>
                              </a:lnTo>
                              <a:cubicBezTo>
                                <a:pt x="53937" y="81331"/>
                                <a:pt x="53759" y="75095"/>
                                <a:pt x="49771" y="71272"/>
                              </a:cubicBezTo>
                              <a:cubicBezTo>
                                <a:pt x="47511" y="69024"/>
                                <a:pt x="43701" y="67805"/>
                                <a:pt x="40056" y="67805"/>
                              </a:cubicBezTo>
                              <a:cubicBezTo>
                                <a:pt x="34684" y="67805"/>
                                <a:pt x="31560" y="70231"/>
                                <a:pt x="30175" y="71615"/>
                              </a:cubicBezTo>
                              <a:cubicBezTo>
                                <a:pt x="25146" y="76479"/>
                                <a:pt x="24968" y="83934"/>
                                <a:pt x="24968" y="87744"/>
                              </a:cubicBezTo>
                              <a:lnTo>
                                <a:pt x="24968" y="126416"/>
                              </a:lnTo>
                              <a:lnTo>
                                <a:pt x="0" y="12641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5" name="Shape 3625"/>
                      <wps:cNvSpPr/>
                      <wps:spPr>
                        <a:xfrm>
                          <a:off x="488368" y="164954"/>
                          <a:ext cx="24968" cy="77343"/>
                        </a:xfrm>
                        <a:custGeom>
                          <a:avLst/>
                          <a:gdLst/>
                          <a:ahLst/>
                          <a:cxnLst/>
                          <a:rect l="0" t="0" r="0" b="0"/>
                          <a:pathLst>
                            <a:path w="24968" h="77343">
                              <a:moveTo>
                                <a:pt x="0" y="0"/>
                              </a:moveTo>
                              <a:lnTo>
                                <a:pt x="24968" y="0"/>
                              </a:lnTo>
                              <a:lnTo>
                                <a:pt x="24968" y="77343"/>
                              </a:lnTo>
                              <a:lnTo>
                                <a:pt x="0" y="7734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75" name="Shape 3375"/>
                      <wps:cNvSpPr/>
                      <wps:spPr>
                        <a:xfrm>
                          <a:off x="486286" y="117442"/>
                          <a:ext cx="29134" cy="29134"/>
                        </a:xfrm>
                        <a:custGeom>
                          <a:avLst/>
                          <a:gdLst/>
                          <a:ahLst/>
                          <a:cxnLst/>
                          <a:rect l="0" t="0" r="0" b="0"/>
                          <a:pathLst>
                            <a:path w="29134" h="29134">
                              <a:moveTo>
                                <a:pt x="14567" y="0"/>
                              </a:moveTo>
                              <a:cubicBezTo>
                                <a:pt x="22720" y="0"/>
                                <a:pt x="29134" y="6414"/>
                                <a:pt x="29134" y="14567"/>
                              </a:cubicBezTo>
                              <a:cubicBezTo>
                                <a:pt x="29134" y="22720"/>
                                <a:pt x="22720" y="29134"/>
                                <a:pt x="14567" y="29134"/>
                              </a:cubicBezTo>
                              <a:cubicBezTo>
                                <a:pt x="6414" y="29134"/>
                                <a:pt x="0" y="22720"/>
                                <a:pt x="0" y="14567"/>
                              </a:cubicBezTo>
                              <a:cubicBezTo>
                                <a:pt x="0" y="6414"/>
                                <a:pt x="6414" y="0"/>
                                <a:pt x="1456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6" name="Shape 3626"/>
                      <wps:cNvSpPr/>
                      <wps:spPr>
                        <a:xfrm>
                          <a:off x="535191" y="115888"/>
                          <a:ext cx="24968" cy="126416"/>
                        </a:xfrm>
                        <a:custGeom>
                          <a:avLst/>
                          <a:gdLst/>
                          <a:ahLst/>
                          <a:cxnLst/>
                          <a:rect l="0" t="0" r="0" b="0"/>
                          <a:pathLst>
                            <a:path w="24968" h="126416">
                              <a:moveTo>
                                <a:pt x="0" y="0"/>
                              </a:moveTo>
                              <a:lnTo>
                                <a:pt x="24968" y="0"/>
                              </a:lnTo>
                              <a:lnTo>
                                <a:pt x="24968" y="126416"/>
                              </a:lnTo>
                              <a:lnTo>
                                <a:pt x="0" y="12641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77" name="Shape 3377"/>
                      <wps:cNvSpPr/>
                      <wps:spPr>
                        <a:xfrm>
                          <a:off x="576458" y="162354"/>
                          <a:ext cx="45180" cy="82550"/>
                        </a:xfrm>
                        <a:custGeom>
                          <a:avLst/>
                          <a:gdLst/>
                          <a:ahLst/>
                          <a:cxnLst/>
                          <a:rect l="0" t="0" r="0" b="0"/>
                          <a:pathLst>
                            <a:path w="45180" h="82550">
                              <a:moveTo>
                                <a:pt x="39027" y="0"/>
                              </a:moveTo>
                              <a:lnTo>
                                <a:pt x="45180" y="1170"/>
                              </a:lnTo>
                              <a:lnTo>
                                <a:pt x="45180" y="21534"/>
                              </a:lnTo>
                              <a:lnTo>
                                <a:pt x="45098" y="21501"/>
                              </a:lnTo>
                              <a:cubicBezTo>
                                <a:pt x="40069" y="21501"/>
                                <a:pt x="35725" y="22898"/>
                                <a:pt x="31737" y="26708"/>
                              </a:cubicBezTo>
                              <a:cubicBezTo>
                                <a:pt x="28105" y="30175"/>
                                <a:pt x="25667" y="35204"/>
                                <a:pt x="25667" y="41453"/>
                              </a:cubicBezTo>
                              <a:cubicBezTo>
                                <a:pt x="25667" y="47168"/>
                                <a:pt x="28105" y="52197"/>
                                <a:pt x="31737" y="55664"/>
                              </a:cubicBezTo>
                              <a:cubicBezTo>
                                <a:pt x="35560" y="59309"/>
                                <a:pt x="40411" y="61049"/>
                                <a:pt x="44742" y="61049"/>
                              </a:cubicBezTo>
                              <a:lnTo>
                                <a:pt x="45180" y="60872"/>
                              </a:lnTo>
                              <a:lnTo>
                                <a:pt x="45180" y="80957"/>
                              </a:lnTo>
                              <a:lnTo>
                                <a:pt x="38672" y="82550"/>
                              </a:lnTo>
                              <a:cubicBezTo>
                                <a:pt x="27229" y="82550"/>
                                <a:pt x="18910" y="78905"/>
                                <a:pt x="12141" y="71971"/>
                              </a:cubicBezTo>
                              <a:cubicBezTo>
                                <a:pt x="4166" y="63995"/>
                                <a:pt x="0" y="52895"/>
                                <a:pt x="0" y="40932"/>
                              </a:cubicBezTo>
                              <a:cubicBezTo>
                                <a:pt x="0" y="28092"/>
                                <a:pt x="4686" y="17513"/>
                                <a:pt x="12141" y="10401"/>
                              </a:cubicBezTo>
                              <a:cubicBezTo>
                                <a:pt x="18910" y="3987"/>
                                <a:pt x="28448" y="0"/>
                                <a:pt x="3902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78" name="Shape 3378"/>
                      <wps:cNvSpPr/>
                      <wps:spPr>
                        <a:xfrm>
                          <a:off x="621638" y="115885"/>
                          <a:ext cx="42920" cy="127426"/>
                        </a:xfrm>
                        <a:custGeom>
                          <a:avLst/>
                          <a:gdLst/>
                          <a:ahLst/>
                          <a:cxnLst/>
                          <a:rect l="0" t="0" r="0" b="0"/>
                          <a:pathLst>
                            <a:path w="42920" h="127426">
                              <a:moveTo>
                                <a:pt x="17951" y="0"/>
                              </a:moveTo>
                              <a:lnTo>
                                <a:pt x="42920" y="0"/>
                              </a:lnTo>
                              <a:lnTo>
                                <a:pt x="42920" y="126416"/>
                              </a:lnTo>
                              <a:lnTo>
                                <a:pt x="17951" y="126416"/>
                              </a:lnTo>
                              <a:lnTo>
                                <a:pt x="17951" y="117056"/>
                              </a:lnTo>
                              <a:cubicBezTo>
                                <a:pt x="16040" y="119831"/>
                                <a:pt x="13351" y="122821"/>
                                <a:pt x="9427" y="125119"/>
                              </a:cubicBezTo>
                              <a:lnTo>
                                <a:pt x="0" y="127426"/>
                              </a:lnTo>
                              <a:lnTo>
                                <a:pt x="0" y="107342"/>
                              </a:lnTo>
                              <a:lnTo>
                                <a:pt x="13786" y="101790"/>
                              </a:lnTo>
                              <a:cubicBezTo>
                                <a:pt x="16732" y="99022"/>
                                <a:pt x="19514" y="94335"/>
                                <a:pt x="19514" y="87922"/>
                              </a:cubicBezTo>
                              <a:cubicBezTo>
                                <a:pt x="19514" y="81331"/>
                                <a:pt x="16910" y="76822"/>
                                <a:pt x="13964" y="73698"/>
                              </a:cubicBezTo>
                              <a:lnTo>
                                <a:pt x="0" y="68004"/>
                              </a:lnTo>
                              <a:lnTo>
                                <a:pt x="0" y="47640"/>
                              </a:lnTo>
                              <a:lnTo>
                                <a:pt x="6742" y="48922"/>
                              </a:lnTo>
                              <a:cubicBezTo>
                                <a:pt x="10925" y="50679"/>
                                <a:pt x="14827" y="53498"/>
                                <a:pt x="17951" y="57747"/>
                              </a:cubicBezTo>
                              <a:lnTo>
                                <a:pt x="1795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79" name="Shape 3379"/>
                      <wps:cNvSpPr/>
                      <wps:spPr>
                        <a:xfrm>
                          <a:off x="560382" y="273414"/>
                          <a:ext cx="109601" cy="115659"/>
                        </a:xfrm>
                        <a:custGeom>
                          <a:avLst/>
                          <a:gdLst/>
                          <a:ahLst/>
                          <a:cxnLst/>
                          <a:rect l="0" t="0" r="0" b="0"/>
                          <a:pathLst>
                            <a:path w="109601" h="115659">
                              <a:moveTo>
                                <a:pt x="0" y="0"/>
                              </a:moveTo>
                              <a:lnTo>
                                <a:pt x="31572" y="0"/>
                              </a:lnTo>
                              <a:lnTo>
                                <a:pt x="54800" y="35891"/>
                              </a:lnTo>
                              <a:lnTo>
                                <a:pt x="78042" y="0"/>
                              </a:lnTo>
                              <a:lnTo>
                                <a:pt x="109601" y="0"/>
                              </a:lnTo>
                              <a:lnTo>
                                <a:pt x="68161" y="61735"/>
                              </a:lnTo>
                              <a:lnTo>
                                <a:pt x="68161" y="115659"/>
                              </a:lnTo>
                              <a:lnTo>
                                <a:pt x="41453" y="115659"/>
                              </a:lnTo>
                              <a:lnTo>
                                <a:pt x="41453" y="6173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0" name="Shape 3380"/>
                      <wps:cNvSpPr/>
                      <wps:spPr>
                        <a:xfrm>
                          <a:off x="659591" y="309142"/>
                          <a:ext cx="45434" cy="82534"/>
                        </a:xfrm>
                        <a:custGeom>
                          <a:avLst/>
                          <a:gdLst/>
                          <a:ahLst/>
                          <a:cxnLst/>
                          <a:rect l="0" t="0" r="0" b="0"/>
                          <a:pathLst>
                            <a:path w="45434" h="82534">
                              <a:moveTo>
                                <a:pt x="45434" y="0"/>
                              </a:moveTo>
                              <a:lnTo>
                                <a:pt x="45434" y="21159"/>
                              </a:lnTo>
                              <a:lnTo>
                                <a:pt x="31382" y="26694"/>
                              </a:lnTo>
                              <a:cubicBezTo>
                                <a:pt x="27749" y="30338"/>
                                <a:pt x="25667" y="35025"/>
                                <a:pt x="25667" y="41260"/>
                              </a:cubicBezTo>
                              <a:cubicBezTo>
                                <a:pt x="25667" y="48373"/>
                                <a:pt x="28435" y="52881"/>
                                <a:pt x="31382" y="55828"/>
                              </a:cubicBezTo>
                              <a:lnTo>
                                <a:pt x="45434" y="61311"/>
                              </a:lnTo>
                              <a:lnTo>
                                <a:pt x="45434" y="82534"/>
                              </a:lnTo>
                              <a:lnTo>
                                <a:pt x="25473" y="78894"/>
                              </a:lnTo>
                              <a:cubicBezTo>
                                <a:pt x="19771" y="76640"/>
                                <a:pt x="15088" y="73519"/>
                                <a:pt x="11621" y="70052"/>
                              </a:cubicBezTo>
                              <a:cubicBezTo>
                                <a:pt x="3810" y="62254"/>
                                <a:pt x="0" y="51154"/>
                                <a:pt x="0" y="41260"/>
                              </a:cubicBezTo>
                              <a:cubicBezTo>
                                <a:pt x="0" y="31380"/>
                                <a:pt x="3810" y="20280"/>
                                <a:pt x="11621" y="12482"/>
                              </a:cubicBezTo>
                              <a:cubicBezTo>
                                <a:pt x="15088" y="9016"/>
                                <a:pt x="19771" y="5894"/>
                                <a:pt x="25473" y="3640"/>
                              </a:cubicBezTo>
                              <a:lnTo>
                                <a:pt x="4543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1" name="Shape 3381"/>
                      <wps:cNvSpPr/>
                      <wps:spPr>
                        <a:xfrm>
                          <a:off x="705025" y="309140"/>
                          <a:ext cx="45434" cy="82537"/>
                        </a:xfrm>
                        <a:custGeom>
                          <a:avLst/>
                          <a:gdLst/>
                          <a:ahLst/>
                          <a:cxnLst/>
                          <a:rect l="0" t="0" r="0" b="0"/>
                          <a:pathLst>
                            <a:path w="45434" h="82537">
                              <a:moveTo>
                                <a:pt x="6" y="0"/>
                              </a:moveTo>
                              <a:cubicBezTo>
                                <a:pt x="15094" y="0"/>
                                <a:pt x="26880" y="5550"/>
                                <a:pt x="33814" y="12484"/>
                              </a:cubicBezTo>
                              <a:cubicBezTo>
                                <a:pt x="41624" y="20282"/>
                                <a:pt x="45434" y="31382"/>
                                <a:pt x="45434" y="41262"/>
                              </a:cubicBezTo>
                              <a:cubicBezTo>
                                <a:pt x="45434" y="51156"/>
                                <a:pt x="41624" y="62255"/>
                                <a:pt x="33814" y="70053"/>
                              </a:cubicBezTo>
                              <a:cubicBezTo>
                                <a:pt x="26880" y="76988"/>
                                <a:pt x="15094" y="82537"/>
                                <a:pt x="6" y="82537"/>
                              </a:cubicBezTo>
                              <a:lnTo>
                                <a:pt x="0" y="82535"/>
                              </a:lnTo>
                              <a:lnTo>
                                <a:pt x="0" y="61313"/>
                              </a:lnTo>
                              <a:lnTo>
                                <a:pt x="172" y="61379"/>
                              </a:lnTo>
                              <a:cubicBezTo>
                                <a:pt x="5721" y="61379"/>
                                <a:pt x="10408" y="59474"/>
                                <a:pt x="14053" y="55829"/>
                              </a:cubicBezTo>
                              <a:cubicBezTo>
                                <a:pt x="17685" y="52197"/>
                                <a:pt x="19768" y="47510"/>
                                <a:pt x="19768" y="41262"/>
                              </a:cubicBezTo>
                              <a:cubicBezTo>
                                <a:pt x="19768" y="35027"/>
                                <a:pt x="17685" y="30340"/>
                                <a:pt x="14053" y="26695"/>
                              </a:cubicBezTo>
                              <a:cubicBezTo>
                                <a:pt x="10408" y="23063"/>
                                <a:pt x="5721" y="21158"/>
                                <a:pt x="6" y="21158"/>
                              </a:cubicBezTo>
                              <a:lnTo>
                                <a:pt x="0" y="21161"/>
                              </a:lnTo>
                              <a:lnTo>
                                <a:pt x="0" y="2"/>
                              </a:lnTo>
                              <a:lnTo>
                                <a:pt x="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2" name="Shape 3382"/>
                      <wps:cNvSpPr/>
                      <wps:spPr>
                        <a:xfrm>
                          <a:off x="766077" y="311738"/>
                          <a:ext cx="79426" cy="79946"/>
                        </a:xfrm>
                        <a:custGeom>
                          <a:avLst/>
                          <a:gdLst/>
                          <a:ahLst/>
                          <a:cxnLst/>
                          <a:rect l="0" t="0" r="0" b="0"/>
                          <a:pathLst>
                            <a:path w="79426" h="79946">
                              <a:moveTo>
                                <a:pt x="0" y="0"/>
                              </a:moveTo>
                              <a:lnTo>
                                <a:pt x="24968" y="0"/>
                              </a:lnTo>
                              <a:lnTo>
                                <a:pt x="24968" y="42659"/>
                              </a:lnTo>
                              <a:cubicBezTo>
                                <a:pt x="24968" y="46127"/>
                                <a:pt x="25311" y="51498"/>
                                <a:pt x="29312" y="55143"/>
                              </a:cubicBezTo>
                              <a:cubicBezTo>
                                <a:pt x="31039" y="56706"/>
                                <a:pt x="34163" y="58789"/>
                                <a:pt x="39713" y="58789"/>
                              </a:cubicBezTo>
                              <a:cubicBezTo>
                                <a:pt x="44399" y="58789"/>
                                <a:pt x="48031" y="57226"/>
                                <a:pt x="50292" y="55143"/>
                              </a:cubicBezTo>
                              <a:cubicBezTo>
                                <a:pt x="53924" y="51676"/>
                                <a:pt x="54445" y="46469"/>
                                <a:pt x="54445" y="42659"/>
                              </a:cubicBezTo>
                              <a:lnTo>
                                <a:pt x="54445" y="0"/>
                              </a:lnTo>
                              <a:lnTo>
                                <a:pt x="79426" y="0"/>
                              </a:lnTo>
                              <a:lnTo>
                                <a:pt x="79426" y="45085"/>
                              </a:lnTo>
                              <a:cubicBezTo>
                                <a:pt x="79426" y="53924"/>
                                <a:pt x="78550" y="62255"/>
                                <a:pt x="70752" y="69888"/>
                              </a:cubicBezTo>
                              <a:cubicBezTo>
                                <a:pt x="61913" y="78549"/>
                                <a:pt x="48895" y="79946"/>
                                <a:pt x="39713" y="79946"/>
                              </a:cubicBezTo>
                              <a:cubicBezTo>
                                <a:pt x="30175" y="79946"/>
                                <a:pt x="17336" y="78549"/>
                                <a:pt x="8496" y="69888"/>
                              </a:cubicBezTo>
                              <a:cubicBezTo>
                                <a:pt x="1384" y="62954"/>
                                <a:pt x="0" y="55143"/>
                                <a:pt x="0" y="46647"/>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3" name="Shape 3383"/>
                      <wps:cNvSpPr/>
                      <wps:spPr>
                        <a:xfrm>
                          <a:off x="856950" y="286769"/>
                          <a:ext cx="49073" cy="102311"/>
                        </a:xfrm>
                        <a:custGeom>
                          <a:avLst/>
                          <a:gdLst/>
                          <a:ahLst/>
                          <a:cxnLst/>
                          <a:rect l="0" t="0" r="0" b="0"/>
                          <a:pathLst>
                            <a:path w="49073" h="102311">
                              <a:moveTo>
                                <a:pt x="8674" y="0"/>
                              </a:moveTo>
                              <a:lnTo>
                                <a:pt x="33642" y="0"/>
                              </a:lnTo>
                              <a:lnTo>
                                <a:pt x="33642" y="24968"/>
                              </a:lnTo>
                              <a:lnTo>
                                <a:pt x="49073" y="24968"/>
                              </a:lnTo>
                              <a:lnTo>
                                <a:pt x="49073" y="45085"/>
                              </a:lnTo>
                              <a:lnTo>
                                <a:pt x="33642" y="45085"/>
                              </a:lnTo>
                              <a:lnTo>
                                <a:pt x="33642" y="102311"/>
                              </a:lnTo>
                              <a:lnTo>
                                <a:pt x="8674" y="102311"/>
                              </a:lnTo>
                              <a:lnTo>
                                <a:pt x="8674" y="45085"/>
                              </a:lnTo>
                              <a:lnTo>
                                <a:pt x="0" y="45085"/>
                              </a:lnTo>
                              <a:lnTo>
                                <a:pt x="0" y="24968"/>
                              </a:lnTo>
                              <a:lnTo>
                                <a:pt x="8674" y="24968"/>
                              </a:lnTo>
                              <a:lnTo>
                                <a:pt x="867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4" name="Shape 3384"/>
                      <wps:cNvSpPr/>
                      <wps:spPr>
                        <a:xfrm>
                          <a:off x="917473" y="262661"/>
                          <a:ext cx="78905" cy="126416"/>
                        </a:xfrm>
                        <a:custGeom>
                          <a:avLst/>
                          <a:gdLst/>
                          <a:ahLst/>
                          <a:cxnLst/>
                          <a:rect l="0" t="0" r="0" b="0"/>
                          <a:pathLst>
                            <a:path w="78905" h="126416">
                              <a:moveTo>
                                <a:pt x="0" y="0"/>
                              </a:moveTo>
                              <a:lnTo>
                                <a:pt x="24968" y="0"/>
                              </a:lnTo>
                              <a:lnTo>
                                <a:pt x="24968" y="58268"/>
                              </a:lnTo>
                              <a:cubicBezTo>
                                <a:pt x="28092" y="54458"/>
                                <a:pt x="31382" y="51854"/>
                                <a:pt x="34341" y="50292"/>
                              </a:cubicBezTo>
                              <a:cubicBezTo>
                                <a:pt x="39535" y="47511"/>
                                <a:pt x="43879" y="47003"/>
                                <a:pt x="49428" y="47003"/>
                              </a:cubicBezTo>
                              <a:cubicBezTo>
                                <a:pt x="55499" y="47003"/>
                                <a:pt x="64516" y="47866"/>
                                <a:pt x="71272" y="54801"/>
                              </a:cubicBezTo>
                              <a:cubicBezTo>
                                <a:pt x="78384" y="61913"/>
                                <a:pt x="78905" y="71450"/>
                                <a:pt x="78905" y="77343"/>
                              </a:cubicBezTo>
                              <a:lnTo>
                                <a:pt x="78905" y="126416"/>
                              </a:lnTo>
                              <a:lnTo>
                                <a:pt x="53937" y="126416"/>
                              </a:lnTo>
                              <a:lnTo>
                                <a:pt x="53937" y="86703"/>
                              </a:lnTo>
                              <a:cubicBezTo>
                                <a:pt x="53937" y="81331"/>
                                <a:pt x="53759" y="75082"/>
                                <a:pt x="49771" y="71272"/>
                              </a:cubicBezTo>
                              <a:cubicBezTo>
                                <a:pt x="47511" y="69012"/>
                                <a:pt x="43701" y="67805"/>
                                <a:pt x="40056" y="67805"/>
                              </a:cubicBezTo>
                              <a:cubicBezTo>
                                <a:pt x="34684" y="67805"/>
                                <a:pt x="31560" y="70231"/>
                                <a:pt x="30175" y="71615"/>
                              </a:cubicBezTo>
                              <a:cubicBezTo>
                                <a:pt x="25146" y="76479"/>
                                <a:pt x="24968" y="83934"/>
                                <a:pt x="24968" y="87744"/>
                              </a:cubicBezTo>
                              <a:lnTo>
                                <a:pt x="24968" y="126416"/>
                              </a:lnTo>
                              <a:lnTo>
                                <a:pt x="0" y="12641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5" name="Shape 3385"/>
                      <wps:cNvSpPr/>
                      <wps:spPr>
                        <a:xfrm>
                          <a:off x="389159" y="345577"/>
                          <a:ext cx="25260" cy="47333"/>
                        </a:xfrm>
                        <a:custGeom>
                          <a:avLst/>
                          <a:gdLst/>
                          <a:ahLst/>
                          <a:cxnLst/>
                          <a:rect l="0" t="0" r="0" b="0"/>
                          <a:pathLst>
                            <a:path w="25260" h="47333">
                              <a:moveTo>
                                <a:pt x="22073" y="0"/>
                              </a:moveTo>
                              <a:lnTo>
                                <a:pt x="25260" y="526"/>
                              </a:lnTo>
                              <a:lnTo>
                                <a:pt x="25260" y="11087"/>
                              </a:lnTo>
                              <a:cubicBezTo>
                                <a:pt x="18072" y="11087"/>
                                <a:pt x="12941" y="16522"/>
                                <a:pt x="12941" y="23609"/>
                              </a:cubicBezTo>
                              <a:cubicBezTo>
                                <a:pt x="12941" y="30696"/>
                                <a:pt x="18072" y="36246"/>
                                <a:pt x="25260" y="36246"/>
                              </a:cubicBezTo>
                              <a:lnTo>
                                <a:pt x="25260" y="46858"/>
                              </a:lnTo>
                              <a:lnTo>
                                <a:pt x="22695" y="47333"/>
                              </a:lnTo>
                              <a:cubicBezTo>
                                <a:pt x="9042" y="47333"/>
                                <a:pt x="0" y="36652"/>
                                <a:pt x="0" y="23609"/>
                              </a:cubicBezTo>
                              <a:cubicBezTo>
                                <a:pt x="0" y="10464"/>
                                <a:pt x="8941" y="0"/>
                                <a:pt x="220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6" name="Shape 3386"/>
                      <wps:cNvSpPr/>
                      <wps:spPr>
                        <a:xfrm>
                          <a:off x="414419" y="346103"/>
                          <a:ext cx="23609" cy="46331"/>
                        </a:xfrm>
                        <a:custGeom>
                          <a:avLst/>
                          <a:gdLst/>
                          <a:ahLst/>
                          <a:cxnLst/>
                          <a:rect l="0" t="0" r="0" b="0"/>
                          <a:pathLst>
                            <a:path w="23609" h="46331">
                              <a:moveTo>
                                <a:pt x="0" y="0"/>
                              </a:moveTo>
                              <a:lnTo>
                                <a:pt x="3640" y="601"/>
                              </a:lnTo>
                              <a:cubicBezTo>
                                <a:pt x="6258" y="1575"/>
                                <a:pt x="8979" y="3372"/>
                                <a:pt x="11087" y="6662"/>
                              </a:cubicBezTo>
                              <a:lnTo>
                                <a:pt x="11087" y="908"/>
                              </a:lnTo>
                              <a:lnTo>
                                <a:pt x="23609" y="908"/>
                              </a:lnTo>
                              <a:lnTo>
                                <a:pt x="23609" y="45358"/>
                              </a:lnTo>
                              <a:lnTo>
                                <a:pt x="11087" y="45358"/>
                              </a:lnTo>
                              <a:lnTo>
                                <a:pt x="11087" y="39618"/>
                              </a:lnTo>
                              <a:cubicBezTo>
                                <a:pt x="8826" y="42850"/>
                                <a:pt x="6207" y="44647"/>
                                <a:pt x="3756" y="45636"/>
                              </a:cubicBezTo>
                              <a:lnTo>
                                <a:pt x="0" y="46331"/>
                              </a:lnTo>
                              <a:lnTo>
                                <a:pt x="0" y="35720"/>
                              </a:lnTo>
                              <a:cubicBezTo>
                                <a:pt x="7188" y="35720"/>
                                <a:pt x="12319" y="30169"/>
                                <a:pt x="12319" y="23082"/>
                              </a:cubicBezTo>
                              <a:cubicBezTo>
                                <a:pt x="12319" y="15996"/>
                                <a:pt x="7188" y="10561"/>
                                <a:pt x="0" y="1056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7" name="Shape 3387"/>
                      <wps:cNvSpPr/>
                      <wps:spPr>
                        <a:xfrm>
                          <a:off x="449925" y="345577"/>
                          <a:ext cx="42913" cy="45885"/>
                        </a:xfrm>
                        <a:custGeom>
                          <a:avLst/>
                          <a:gdLst/>
                          <a:ahLst/>
                          <a:cxnLst/>
                          <a:rect l="0" t="0" r="0" b="0"/>
                          <a:pathLst>
                            <a:path w="42913" h="45885">
                              <a:moveTo>
                                <a:pt x="26289" y="0"/>
                              </a:moveTo>
                              <a:cubicBezTo>
                                <a:pt x="30188" y="0"/>
                                <a:pt x="35928" y="1130"/>
                                <a:pt x="39421" y="5435"/>
                              </a:cubicBezTo>
                              <a:cubicBezTo>
                                <a:pt x="42507" y="9233"/>
                                <a:pt x="42913" y="13652"/>
                                <a:pt x="42913" y="17970"/>
                              </a:cubicBezTo>
                              <a:lnTo>
                                <a:pt x="42913" y="45885"/>
                              </a:lnTo>
                              <a:lnTo>
                                <a:pt x="30391" y="45885"/>
                              </a:lnTo>
                              <a:lnTo>
                                <a:pt x="30391" y="21666"/>
                              </a:lnTo>
                              <a:cubicBezTo>
                                <a:pt x="30391" y="19190"/>
                                <a:pt x="30289" y="15291"/>
                                <a:pt x="28029" y="12929"/>
                              </a:cubicBezTo>
                              <a:cubicBezTo>
                                <a:pt x="26073" y="10884"/>
                                <a:pt x="23406" y="10681"/>
                                <a:pt x="22174" y="10681"/>
                              </a:cubicBezTo>
                              <a:cubicBezTo>
                                <a:pt x="18885" y="10681"/>
                                <a:pt x="16319" y="11798"/>
                                <a:pt x="14478" y="14579"/>
                              </a:cubicBezTo>
                              <a:cubicBezTo>
                                <a:pt x="12624" y="17449"/>
                                <a:pt x="12522" y="20638"/>
                                <a:pt x="12522" y="23202"/>
                              </a:cubicBezTo>
                              <a:lnTo>
                                <a:pt x="12522" y="45885"/>
                              </a:lnTo>
                              <a:lnTo>
                                <a:pt x="0" y="45885"/>
                              </a:lnTo>
                              <a:lnTo>
                                <a:pt x="0" y="1435"/>
                              </a:lnTo>
                              <a:lnTo>
                                <a:pt x="12522" y="1435"/>
                              </a:lnTo>
                              <a:lnTo>
                                <a:pt x="12522" y="7188"/>
                              </a:lnTo>
                              <a:cubicBezTo>
                                <a:pt x="14884" y="3898"/>
                                <a:pt x="19101" y="0"/>
                                <a:pt x="2628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8" name="Shape 3388"/>
                      <wps:cNvSpPr/>
                      <wps:spPr>
                        <a:xfrm>
                          <a:off x="502473" y="345577"/>
                          <a:ext cx="25260" cy="47320"/>
                        </a:xfrm>
                        <a:custGeom>
                          <a:avLst/>
                          <a:gdLst/>
                          <a:ahLst/>
                          <a:cxnLst/>
                          <a:rect l="0" t="0" r="0" b="0"/>
                          <a:pathLst>
                            <a:path w="25260" h="47320">
                              <a:moveTo>
                                <a:pt x="22073" y="0"/>
                              </a:moveTo>
                              <a:lnTo>
                                <a:pt x="25260" y="526"/>
                              </a:lnTo>
                              <a:lnTo>
                                <a:pt x="25260" y="11087"/>
                              </a:lnTo>
                              <a:lnTo>
                                <a:pt x="25260" y="11087"/>
                              </a:lnTo>
                              <a:cubicBezTo>
                                <a:pt x="18072" y="11087"/>
                                <a:pt x="12941" y="16522"/>
                                <a:pt x="12941" y="23609"/>
                              </a:cubicBezTo>
                              <a:cubicBezTo>
                                <a:pt x="12941" y="30696"/>
                                <a:pt x="18072" y="36233"/>
                                <a:pt x="25260" y="36233"/>
                              </a:cubicBezTo>
                              <a:lnTo>
                                <a:pt x="25260" y="36233"/>
                              </a:lnTo>
                              <a:lnTo>
                                <a:pt x="25260" y="46847"/>
                              </a:lnTo>
                              <a:lnTo>
                                <a:pt x="22695" y="47320"/>
                              </a:lnTo>
                              <a:cubicBezTo>
                                <a:pt x="9042" y="47320"/>
                                <a:pt x="0" y="36652"/>
                                <a:pt x="0" y="23609"/>
                              </a:cubicBezTo>
                              <a:cubicBezTo>
                                <a:pt x="0" y="10464"/>
                                <a:pt x="8941" y="0"/>
                                <a:pt x="220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89" name="Shape 3389"/>
                      <wps:cNvSpPr/>
                      <wps:spPr>
                        <a:xfrm>
                          <a:off x="527733" y="316621"/>
                          <a:ext cx="23609" cy="75803"/>
                        </a:xfrm>
                        <a:custGeom>
                          <a:avLst/>
                          <a:gdLst/>
                          <a:ahLst/>
                          <a:cxnLst/>
                          <a:rect l="0" t="0" r="0" b="0"/>
                          <a:pathLst>
                            <a:path w="23609" h="75803">
                              <a:moveTo>
                                <a:pt x="11087" y="0"/>
                              </a:moveTo>
                              <a:lnTo>
                                <a:pt x="23609" y="0"/>
                              </a:lnTo>
                              <a:lnTo>
                                <a:pt x="23609" y="74841"/>
                              </a:lnTo>
                              <a:lnTo>
                                <a:pt x="11087" y="74841"/>
                              </a:lnTo>
                              <a:lnTo>
                                <a:pt x="11087" y="69088"/>
                              </a:lnTo>
                              <a:cubicBezTo>
                                <a:pt x="8826" y="72327"/>
                                <a:pt x="6207" y="74123"/>
                                <a:pt x="3756" y="75111"/>
                              </a:cubicBezTo>
                              <a:lnTo>
                                <a:pt x="0" y="75803"/>
                              </a:lnTo>
                              <a:lnTo>
                                <a:pt x="0" y="65189"/>
                              </a:lnTo>
                              <a:lnTo>
                                <a:pt x="8855" y="61535"/>
                              </a:lnTo>
                              <a:cubicBezTo>
                                <a:pt x="11036" y="59265"/>
                                <a:pt x="12319" y="56108"/>
                                <a:pt x="12319" y="52565"/>
                              </a:cubicBezTo>
                              <a:cubicBezTo>
                                <a:pt x="12319" y="49022"/>
                                <a:pt x="11036" y="45892"/>
                                <a:pt x="8855" y="43647"/>
                              </a:cubicBezTo>
                              <a:lnTo>
                                <a:pt x="0" y="40043"/>
                              </a:lnTo>
                              <a:lnTo>
                                <a:pt x="0" y="29482"/>
                              </a:lnTo>
                              <a:lnTo>
                                <a:pt x="3645" y="30083"/>
                              </a:lnTo>
                              <a:cubicBezTo>
                                <a:pt x="6264" y="31058"/>
                                <a:pt x="8985" y="32855"/>
                                <a:pt x="11087" y="36144"/>
                              </a:cubicBezTo>
                              <a:lnTo>
                                <a:pt x="11087"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90" name="Shape 3390"/>
                      <wps:cNvSpPr/>
                      <wps:spPr>
                        <a:xfrm>
                          <a:off x="389696" y="430431"/>
                          <a:ext cx="116192" cy="115671"/>
                        </a:xfrm>
                        <a:custGeom>
                          <a:avLst/>
                          <a:gdLst/>
                          <a:ahLst/>
                          <a:cxnLst/>
                          <a:rect l="0" t="0" r="0" b="0"/>
                          <a:pathLst>
                            <a:path w="116192" h="115671">
                              <a:moveTo>
                                <a:pt x="0" y="0"/>
                              </a:moveTo>
                              <a:lnTo>
                                <a:pt x="28791" y="0"/>
                              </a:lnTo>
                              <a:lnTo>
                                <a:pt x="58102" y="74054"/>
                              </a:lnTo>
                              <a:lnTo>
                                <a:pt x="87401" y="0"/>
                              </a:lnTo>
                              <a:lnTo>
                                <a:pt x="116192" y="0"/>
                              </a:lnTo>
                              <a:lnTo>
                                <a:pt x="67120" y="115671"/>
                              </a:lnTo>
                              <a:lnTo>
                                <a:pt x="49085" y="1156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91" name="Shape 3391"/>
                      <wps:cNvSpPr/>
                      <wps:spPr>
                        <a:xfrm>
                          <a:off x="502951" y="466159"/>
                          <a:ext cx="45434" cy="82537"/>
                        </a:xfrm>
                        <a:custGeom>
                          <a:avLst/>
                          <a:gdLst/>
                          <a:ahLst/>
                          <a:cxnLst/>
                          <a:rect l="0" t="0" r="0" b="0"/>
                          <a:pathLst>
                            <a:path w="45434" h="82537">
                              <a:moveTo>
                                <a:pt x="45428" y="0"/>
                              </a:moveTo>
                              <a:lnTo>
                                <a:pt x="45434" y="2"/>
                              </a:lnTo>
                              <a:lnTo>
                                <a:pt x="45434" y="21148"/>
                              </a:lnTo>
                              <a:lnTo>
                                <a:pt x="45428" y="21145"/>
                              </a:lnTo>
                              <a:cubicBezTo>
                                <a:pt x="39713" y="21145"/>
                                <a:pt x="35027" y="23063"/>
                                <a:pt x="31382" y="26695"/>
                              </a:cubicBezTo>
                              <a:cubicBezTo>
                                <a:pt x="27749" y="30340"/>
                                <a:pt x="25667" y="35027"/>
                                <a:pt x="25667" y="41262"/>
                              </a:cubicBezTo>
                              <a:cubicBezTo>
                                <a:pt x="25667" y="48375"/>
                                <a:pt x="28435" y="52883"/>
                                <a:pt x="31382" y="55829"/>
                              </a:cubicBezTo>
                              <a:lnTo>
                                <a:pt x="45434" y="61313"/>
                              </a:lnTo>
                              <a:lnTo>
                                <a:pt x="45434" y="82535"/>
                              </a:lnTo>
                              <a:lnTo>
                                <a:pt x="45428" y="82537"/>
                              </a:lnTo>
                              <a:cubicBezTo>
                                <a:pt x="30353" y="82537"/>
                                <a:pt x="18555" y="76988"/>
                                <a:pt x="11620" y="70053"/>
                              </a:cubicBezTo>
                              <a:cubicBezTo>
                                <a:pt x="3810" y="62255"/>
                                <a:pt x="0" y="51156"/>
                                <a:pt x="0" y="41262"/>
                              </a:cubicBezTo>
                              <a:cubicBezTo>
                                <a:pt x="0" y="31382"/>
                                <a:pt x="3810" y="20282"/>
                                <a:pt x="11620" y="12484"/>
                              </a:cubicBezTo>
                              <a:cubicBezTo>
                                <a:pt x="18555" y="5550"/>
                                <a:pt x="30353" y="0"/>
                                <a:pt x="4542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92" name="Shape 3392"/>
                      <wps:cNvSpPr/>
                      <wps:spPr>
                        <a:xfrm>
                          <a:off x="548385" y="466161"/>
                          <a:ext cx="45434" cy="82534"/>
                        </a:xfrm>
                        <a:custGeom>
                          <a:avLst/>
                          <a:gdLst/>
                          <a:ahLst/>
                          <a:cxnLst/>
                          <a:rect l="0" t="0" r="0" b="0"/>
                          <a:pathLst>
                            <a:path w="45434" h="82534">
                              <a:moveTo>
                                <a:pt x="0" y="0"/>
                              </a:moveTo>
                              <a:lnTo>
                                <a:pt x="19961" y="3640"/>
                              </a:lnTo>
                              <a:cubicBezTo>
                                <a:pt x="25664" y="5894"/>
                                <a:pt x="30347" y="9015"/>
                                <a:pt x="33814" y="12482"/>
                              </a:cubicBezTo>
                              <a:cubicBezTo>
                                <a:pt x="41624" y="20280"/>
                                <a:pt x="45434" y="31380"/>
                                <a:pt x="45434" y="41260"/>
                              </a:cubicBezTo>
                              <a:cubicBezTo>
                                <a:pt x="45434" y="51154"/>
                                <a:pt x="41624" y="62254"/>
                                <a:pt x="33814" y="70052"/>
                              </a:cubicBezTo>
                              <a:cubicBezTo>
                                <a:pt x="30347" y="73519"/>
                                <a:pt x="25664" y="76640"/>
                                <a:pt x="19961" y="78894"/>
                              </a:cubicBezTo>
                              <a:lnTo>
                                <a:pt x="0" y="82534"/>
                              </a:lnTo>
                              <a:lnTo>
                                <a:pt x="0" y="61311"/>
                              </a:lnTo>
                              <a:lnTo>
                                <a:pt x="171" y="61378"/>
                              </a:lnTo>
                              <a:cubicBezTo>
                                <a:pt x="5721" y="61378"/>
                                <a:pt x="10408" y="59472"/>
                                <a:pt x="14040" y="55828"/>
                              </a:cubicBezTo>
                              <a:cubicBezTo>
                                <a:pt x="17685" y="52195"/>
                                <a:pt x="19768" y="47509"/>
                                <a:pt x="19768" y="41260"/>
                              </a:cubicBezTo>
                              <a:cubicBezTo>
                                <a:pt x="19768" y="35025"/>
                                <a:pt x="17685" y="30338"/>
                                <a:pt x="14040" y="26694"/>
                              </a:cubicBezTo>
                              <a:lnTo>
                                <a:pt x="0" y="2114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7" name="Shape 3627"/>
                      <wps:cNvSpPr/>
                      <wps:spPr>
                        <a:xfrm>
                          <a:off x="611171" y="468750"/>
                          <a:ext cx="24968" cy="77343"/>
                        </a:xfrm>
                        <a:custGeom>
                          <a:avLst/>
                          <a:gdLst/>
                          <a:ahLst/>
                          <a:cxnLst/>
                          <a:rect l="0" t="0" r="0" b="0"/>
                          <a:pathLst>
                            <a:path w="24968" h="77343">
                              <a:moveTo>
                                <a:pt x="0" y="0"/>
                              </a:moveTo>
                              <a:lnTo>
                                <a:pt x="24968" y="0"/>
                              </a:lnTo>
                              <a:lnTo>
                                <a:pt x="24968" y="77343"/>
                              </a:lnTo>
                              <a:lnTo>
                                <a:pt x="0" y="7734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94" name="Shape 3394"/>
                      <wps:cNvSpPr/>
                      <wps:spPr>
                        <a:xfrm>
                          <a:off x="609088" y="421239"/>
                          <a:ext cx="29134" cy="29134"/>
                        </a:xfrm>
                        <a:custGeom>
                          <a:avLst/>
                          <a:gdLst/>
                          <a:ahLst/>
                          <a:cxnLst/>
                          <a:rect l="0" t="0" r="0" b="0"/>
                          <a:pathLst>
                            <a:path w="29134" h="29134">
                              <a:moveTo>
                                <a:pt x="14567" y="0"/>
                              </a:moveTo>
                              <a:cubicBezTo>
                                <a:pt x="22720" y="0"/>
                                <a:pt x="29134" y="6414"/>
                                <a:pt x="29134" y="14567"/>
                              </a:cubicBezTo>
                              <a:cubicBezTo>
                                <a:pt x="29134" y="22720"/>
                                <a:pt x="22720" y="29134"/>
                                <a:pt x="14567" y="29134"/>
                              </a:cubicBezTo>
                              <a:cubicBezTo>
                                <a:pt x="6414" y="29134"/>
                                <a:pt x="0" y="22720"/>
                                <a:pt x="0" y="14567"/>
                              </a:cubicBezTo>
                              <a:cubicBezTo>
                                <a:pt x="0" y="6414"/>
                                <a:pt x="6414" y="0"/>
                                <a:pt x="1456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95" name="Shape 3395"/>
                      <wps:cNvSpPr/>
                      <wps:spPr>
                        <a:xfrm>
                          <a:off x="653479" y="466155"/>
                          <a:ext cx="61913" cy="82550"/>
                        </a:xfrm>
                        <a:custGeom>
                          <a:avLst/>
                          <a:gdLst/>
                          <a:ahLst/>
                          <a:cxnLst/>
                          <a:rect l="0" t="0" r="0" b="0"/>
                          <a:pathLst>
                            <a:path w="61913" h="82550">
                              <a:moveTo>
                                <a:pt x="42316" y="0"/>
                              </a:moveTo>
                              <a:cubicBezTo>
                                <a:pt x="49085" y="0"/>
                                <a:pt x="55321" y="1207"/>
                                <a:pt x="61913" y="4331"/>
                              </a:cubicBezTo>
                              <a:lnTo>
                                <a:pt x="61913" y="27051"/>
                              </a:lnTo>
                              <a:cubicBezTo>
                                <a:pt x="55842" y="22022"/>
                                <a:pt x="49606" y="21158"/>
                                <a:pt x="45618" y="21158"/>
                              </a:cubicBezTo>
                              <a:cubicBezTo>
                                <a:pt x="37808" y="21158"/>
                                <a:pt x="33134" y="24968"/>
                                <a:pt x="31394" y="26708"/>
                              </a:cubicBezTo>
                              <a:cubicBezTo>
                                <a:pt x="28105" y="29997"/>
                                <a:pt x="25667" y="35027"/>
                                <a:pt x="25667" y="41275"/>
                              </a:cubicBezTo>
                              <a:cubicBezTo>
                                <a:pt x="25667" y="46990"/>
                                <a:pt x="27749" y="51854"/>
                                <a:pt x="30874" y="55143"/>
                              </a:cubicBezTo>
                              <a:cubicBezTo>
                                <a:pt x="34684" y="59309"/>
                                <a:pt x="40411" y="61392"/>
                                <a:pt x="45961" y="61392"/>
                              </a:cubicBezTo>
                              <a:cubicBezTo>
                                <a:pt x="50292" y="61392"/>
                                <a:pt x="56198" y="60172"/>
                                <a:pt x="61913" y="55321"/>
                              </a:cubicBezTo>
                              <a:lnTo>
                                <a:pt x="61913" y="77863"/>
                              </a:lnTo>
                              <a:cubicBezTo>
                                <a:pt x="55321" y="81509"/>
                                <a:pt x="49085" y="82550"/>
                                <a:pt x="42139" y="82550"/>
                              </a:cubicBezTo>
                              <a:cubicBezTo>
                                <a:pt x="29134" y="82550"/>
                                <a:pt x="19253" y="77863"/>
                                <a:pt x="12141" y="70930"/>
                              </a:cubicBezTo>
                              <a:cubicBezTo>
                                <a:pt x="6248" y="65202"/>
                                <a:pt x="0" y="55487"/>
                                <a:pt x="0" y="41440"/>
                              </a:cubicBezTo>
                              <a:cubicBezTo>
                                <a:pt x="0" y="28270"/>
                                <a:pt x="5550" y="17856"/>
                                <a:pt x="12840" y="10922"/>
                              </a:cubicBezTo>
                              <a:cubicBezTo>
                                <a:pt x="21501" y="2769"/>
                                <a:pt x="31737" y="0"/>
                                <a:pt x="4231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96" name="Shape 3396"/>
                      <wps:cNvSpPr/>
                      <wps:spPr>
                        <a:xfrm>
                          <a:off x="728237" y="466156"/>
                          <a:ext cx="43085" cy="82538"/>
                        </a:xfrm>
                        <a:custGeom>
                          <a:avLst/>
                          <a:gdLst/>
                          <a:ahLst/>
                          <a:cxnLst/>
                          <a:rect l="0" t="0" r="0" b="0"/>
                          <a:pathLst>
                            <a:path w="43085" h="82538">
                              <a:moveTo>
                                <a:pt x="41440" y="0"/>
                              </a:moveTo>
                              <a:lnTo>
                                <a:pt x="43085" y="223"/>
                              </a:lnTo>
                              <a:lnTo>
                                <a:pt x="43085" y="17373"/>
                              </a:lnTo>
                              <a:lnTo>
                                <a:pt x="30518" y="22365"/>
                              </a:lnTo>
                              <a:cubicBezTo>
                                <a:pt x="28613" y="24447"/>
                                <a:pt x="26873" y="27229"/>
                                <a:pt x="26175" y="30696"/>
                              </a:cubicBezTo>
                              <a:lnTo>
                                <a:pt x="43085" y="30696"/>
                              </a:lnTo>
                              <a:lnTo>
                                <a:pt x="43085" y="45606"/>
                              </a:lnTo>
                              <a:lnTo>
                                <a:pt x="25311" y="45606"/>
                              </a:lnTo>
                              <a:cubicBezTo>
                                <a:pt x="25311" y="49771"/>
                                <a:pt x="26873" y="55321"/>
                                <a:pt x="29997" y="58789"/>
                              </a:cubicBezTo>
                              <a:cubicBezTo>
                                <a:pt x="33807" y="62941"/>
                                <a:pt x="39014" y="63640"/>
                                <a:pt x="42824" y="63640"/>
                              </a:cubicBezTo>
                              <a:lnTo>
                                <a:pt x="43085" y="63581"/>
                              </a:lnTo>
                              <a:lnTo>
                                <a:pt x="43085" y="82482"/>
                              </a:lnTo>
                              <a:lnTo>
                                <a:pt x="42482" y="82538"/>
                              </a:lnTo>
                              <a:cubicBezTo>
                                <a:pt x="30861" y="82538"/>
                                <a:pt x="20625" y="80467"/>
                                <a:pt x="11608" y="71450"/>
                              </a:cubicBezTo>
                              <a:cubicBezTo>
                                <a:pt x="4851" y="64681"/>
                                <a:pt x="0" y="54445"/>
                                <a:pt x="0" y="41618"/>
                              </a:cubicBezTo>
                              <a:cubicBezTo>
                                <a:pt x="0" y="30518"/>
                                <a:pt x="3988" y="19076"/>
                                <a:pt x="11786" y="11100"/>
                              </a:cubicBezTo>
                              <a:cubicBezTo>
                                <a:pt x="21146" y="1727"/>
                                <a:pt x="32766" y="0"/>
                                <a:pt x="4144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97" name="Shape 3397"/>
                      <wps:cNvSpPr/>
                      <wps:spPr>
                        <a:xfrm>
                          <a:off x="771322" y="521122"/>
                          <a:ext cx="38767" cy="27516"/>
                        </a:xfrm>
                        <a:custGeom>
                          <a:avLst/>
                          <a:gdLst/>
                          <a:ahLst/>
                          <a:cxnLst/>
                          <a:rect l="0" t="0" r="0" b="0"/>
                          <a:pathLst>
                            <a:path w="38767" h="27516">
                              <a:moveTo>
                                <a:pt x="15183" y="0"/>
                              </a:moveTo>
                              <a:lnTo>
                                <a:pt x="38767" y="2425"/>
                              </a:lnTo>
                              <a:cubicBezTo>
                                <a:pt x="35300" y="13360"/>
                                <a:pt x="28353" y="19076"/>
                                <a:pt x="23844" y="21857"/>
                              </a:cubicBezTo>
                              <a:cubicBezTo>
                                <a:pt x="20117" y="24111"/>
                                <a:pt x="16174" y="25540"/>
                                <a:pt x="12078" y="26405"/>
                              </a:cubicBezTo>
                              <a:lnTo>
                                <a:pt x="0" y="27516"/>
                              </a:lnTo>
                              <a:lnTo>
                                <a:pt x="0" y="8616"/>
                              </a:lnTo>
                              <a:lnTo>
                                <a:pt x="9798" y="6426"/>
                              </a:lnTo>
                              <a:cubicBezTo>
                                <a:pt x="10154" y="6248"/>
                                <a:pt x="13100" y="4343"/>
                                <a:pt x="1518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98" name="Shape 3398"/>
                      <wps:cNvSpPr/>
                      <wps:spPr>
                        <a:xfrm>
                          <a:off x="771322" y="466379"/>
                          <a:ext cx="39973" cy="45383"/>
                        </a:xfrm>
                        <a:custGeom>
                          <a:avLst/>
                          <a:gdLst/>
                          <a:ahLst/>
                          <a:cxnLst/>
                          <a:rect l="0" t="0" r="0" b="0"/>
                          <a:pathLst>
                            <a:path w="39973" h="45383">
                              <a:moveTo>
                                <a:pt x="0" y="0"/>
                              </a:moveTo>
                              <a:lnTo>
                                <a:pt x="13380" y="1815"/>
                              </a:lnTo>
                              <a:cubicBezTo>
                                <a:pt x="18777" y="3463"/>
                                <a:pt x="24282" y="6368"/>
                                <a:pt x="29051" y="11397"/>
                              </a:cubicBezTo>
                              <a:cubicBezTo>
                                <a:pt x="38233" y="21100"/>
                                <a:pt x="39973" y="33241"/>
                                <a:pt x="39973" y="42779"/>
                              </a:cubicBezTo>
                              <a:lnTo>
                                <a:pt x="39973" y="45383"/>
                              </a:lnTo>
                              <a:lnTo>
                                <a:pt x="0" y="45383"/>
                              </a:lnTo>
                              <a:lnTo>
                                <a:pt x="0" y="30473"/>
                              </a:lnTo>
                              <a:lnTo>
                                <a:pt x="16910" y="30473"/>
                              </a:lnTo>
                              <a:cubicBezTo>
                                <a:pt x="16732" y="29774"/>
                                <a:pt x="15526" y="24923"/>
                                <a:pt x="11881" y="21456"/>
                              </a:cubicBezTo>
                              <a:cubicBezTo>
                                <a:pt x="9112" y="18852"/>
                                <a:pt x="5124" y="17112"/>
                                <a:pt x="95" y="17112"/>
                              </a:cubicBezTo>
                              <a:lnTo>
                                <a:pt x="0" y="17150"/>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4CB65E6C" id="Group 3341" o:spid="_x0000_s1026" style="position:absolute;margin-left:16.15pt;margin-top:770.05pt;width:562.95pt;height:52.2pt;z-index:251660288;mso-position-horizontal-relative:page;mso-position-vertical-relative:page" coordsize="71496,6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">
              <v:shape id="Shape 3619" o:spid="_x0000_s1027" style="position:absolute;width:71496;height:6629;visibility:visible;mso-wrap-style:square;v-text-anchor:top" coordsize="7149656,66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" path="m,l7149656,r,662928l,662928,,e" fillcolor="#00aeae" stroked="f" strokeweight="0">
                <v:stroke miterlimit="83231f" joinstyle="miter"/>
                <v:path arrowok="t" textboxrect="0,0,7149656,662928"/>
              </v:shape>
              <v:shape id="Shape 3343" o:spid="_x0000_s1028" style="position:absolute;left:50507;top:1728;width:2563;height:1721;visibility:visible;mso-wrap-style:square;v-text-anchor:top" coordsize="256362,17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" path="m,l41262,,77889,114008,114516,r27330,l178473,114008,215100,r41262,l197815,172034r-33528,l128181,67576,92075,172034r-33528,l,xe" stroked="f" strokeweight="0">
                <v:stroke miterlimit="83231f" joinstyle="miter"/>
                <v:path arrowok="t" textboxrect="0,0,256362,172034"/>
              </v:shape>
              <v:shape id="Shape 3620" o:spid="_x0000_s1029" style="position:absolute;left:53241;top:2298;width:372;height:1151;visibility:visible;mso-wrap-style:square;v-text-anchor:top" coordsize="37135,115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" path="m,l37135,r,115036l,115036,,e" stroked="f" strokeweight="0">
                <v:stroke miterlimit="83231f" joinstyle="miter"/>
                <v:path arrowok="t" textboxrect="0,0,37135,115036"/>
              </v:shape>
              <v:shape id="Shape 3345" o:spid="_x0000_s1030" style="position:absolute;left:53210;top:1592;width:434;height:433;visibility:visible;mso-wrap-style:square;v-text-anchor:top" coordsize="43332,4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" path="m21666,c33794,,43332,9537,43332,21666v,12116,-9538,21666,-21666,21666c9538,43332,,33782,,21666,,9537,9538,,21666,xe" stroked="f" strokeweight="0">
                <v:stroke miterlimit="83231f" joinstyle="miter"/>
                <v:path arrowok="t" textboxrect="0,0,43332,43332"/>
              </v:shape>
              <v:shape id="Shape 3621" o:spid="_x0000_s1031" style="position:absolute;left:53892;top:1568;width:372;height:1881;visibility:visible;mso-wrap-style:square;v-text-anchor:top" coordsize="37147,188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" path="m,l37147,r,188023l,188023,,e" stroked="f" strokeweight="0">
                <v:stroke miterlimit="83231f" joinstyle="miter"/>
                <v:path arrowok="t" textboxrect="0,0,37147,188023"/>
              </v:shape>
              <v:shape id="Shape 3347" o:spid="_x0000_s1032" style="position:absolute;left:54447;top:1927;width:730;height:1522;visibility:visible;mso-wrap-style:square;v-text-anchor:top" coordsize="72987,15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" path="m12891,l50038,r,37135l72987,37135r,29921l50038,67056r,85116l12891,152172r,-85116l,67056,,37135r12891,l12891,xe" stroked="f" strokeweight="0">
                <v:stroke miterlimit="83231f" joinstyle="miter"/>
                <v:path arrowok="t" textboxrect="0,0,72987,152172"/>
              </v:shape>
              <v:shape id="Shape 3348" o:spid="_x0000_s1033" style="position:absolute;left:55235;top:2260;width:964;height:1227;visibility:visible;mso-wrap-style:square;v-text-anchor:top" coordsize="96457,1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" path="m53645,c70663,,82537,4394,91821,9804l77114,33274c71438,29921,63957,26835,56743,26835v-3873,,-8254,1028,-10579,3353c44882,31470,43840,33541,43840,35344v,2578,1804,4127,3607,5156c50038,42049,53899,42825,58547,44374r9804,3086c74790,49530,81496,52108,87427,57518v6705,6197,9030,13158,9030,21921c96457,94666,89751,104457,84594,109627,73241,120968,59322,122771,47193,122771,31724,122771,14960,119418,,106273l15735,81255v3607,3086,8763,6706,12637,8509c33528,92342,38938,93370,43840,93370v2324,,8255,,11608,-2578c57772,88989,59322,86144,59322,83312v,-2057,-775,-4635,-4128,-6706c52616,75057,49263,74028,43840,72479l34556,69647c27851,67576,20891,63970,15989,59068,10566,53391,7734,46939,7734,38176v,-11087,4382,-20383,11087,-26568c29146,2070,43066,,53645,xe" stroked="f" strokeweight="0">
                <v:stroke miterlimit="83231f" joinstyle="miter"/>
                <v:path arrowok="t" textboxrect="0,0,96457,122771"/>
              </v:shape>
              <v:shape id="Shape 3349" o:spid="_x0000_s1034" style="position:absolute;left:56401;top:1568;width:1174;height:1881;visibility:visible;mso-wrap-style:square;v-text-anchor:top" coordsize="117348,188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" path="m,l37147,r,86664c41783,80988,46685,77115,51067,74803v7734,-4127,14186,-4902,22441,-4902c82537,69901,95948,71183,106007,81509v10579,10578,11341,24752,11341,33527l117348,188023r-37135,l80213,128969v,-8001,-254,-17285,-6185,-22962c70676,102654,64999,100850,59576,100850v-7988,,-12637,3607,-14694,5678c37402,113741,37147,124828,37147,130505r,57518l,188023,,xe" stroked="f" strokeweight="0">
                <v:stroke miterlimit="83231f" joinstyle="miter"/>
                <v:path arrowok="t" textboxrect="0,0,117348,188023"/>
              </v:shape>
              <v:shape id="Shape 3622" o:spid="_x0000_s1035" style="position:absolute;left:57844;top:2298;width:372;height:1151;visibility:visible;mso-wrap-style:square;v-text-anchor:top" coordsize="37135,115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" path="m,l37135,r,115036l,115036,,e" stroked="f" strokeweight="0">
                <v:stroke miterlimit="83231f" joinstyle="miter"/>
                <v:path arrowok="t" textboxrect="0,0,37135,115036"/>
              </v:shape>
              <v:shape id="Shape 3351" o:spid="_x0000_s1036" style="position:absolute;left:57813;top:1592;width:434;height:433;visibility:visible;mso-wrap-style:square;v-text-anchor:top" coordsize="43332,4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" path="m21666,c33782,,43332,9537,43332,21666v,12116,-9550,21666,-21666,21666c9538,43332,,33782,,21666,,9537,9538,,21666,xe" stroked="f" strokeweight="0">
                <v:stroke miterlimit="83231f" joinstyle="miter"/>
                <v:path arrowok="t" textboxrect="0,0,43332,43332"/>
              </v:shape>
              <v:shape id="Shape 3352" o:spid="_x0000_s1037" style="position:absolute;left:58492;top:2270;width:836;height:1179;visibility:visible;mso-wrap-style:square;v-text-anchor:top" coordsize="83566,117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" path="m71450,v4636,,7989,508,12116,1804l81509,36614c76607,34036,71184,32500,64744,32500v-8001,,-13931,2832,-18579,7734c37909,48997,37147,61379,37147,71184r,46685l,117869,,2832r37147,l37147,20892c40500,14440,45657,8510,51588,4903,57772,1029,64224,,71450,xe" stroked="f" strokeweight="0">
                <v:stroke miterlimit="83231f" joinstyle="miter"/>
                <v:path arrowok="t" textboxrect="0,0,83566,117869"/>
              </v:shape>
              <v:shape id="Shape 3353" o:spid="_x0000_s1038" style="position:absolute;left:59403;top:2260;width:641;height:1227;visibility:visible;mso-wrap-style:square;v-text-anchor:top" coordsize="64097,1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" path="m61646,r2451,333l64097,25820,52587,28177v-3063,1417,-5388,3287,-7197,5097c42557,36360,39980,40487,38951,45657r25146,l64097,67831r-26442,c37655,74016,39980,82271,44628,87440v5664,6185,13411,7213,19088,7213l64097,94568r,28120l63195,122771v-17285,,-32499,-3099,-45910,-16510c7226,96203,,80988,,61900,,45389,5931,28372,17538,16510,31471,2578,48755,,61646,xe" stroked="f" strokeweight="0">
                <v:stroke miterlimit="83231f" joinstyle="miter"/>
                <v:path arrowok="t" textboxrect="0,0,64097,122771"/>
              </v:shape>
              <v:shape id="Shape 3354" o:spid="_x0000_s1039" style="position:absolute;left:60044;top:3077;width:577;height:410;visibility:visible;mso-wrap-style:square;v-text-anchor:top" coordsize="57645,40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" path="m22568,l57645,3607c52489,19863,42164,28372,35458,32500v-5543,3353,-11411,5480,-17503,6769l,40925,,12805,14567,9538c15087,9284,19469,6439,22568,xe" stroked="f" strokeweight="0">
                <v:stroke miterlimit="83231f" joinstyle="miter"/>
                <v:path arrowok="t" textboxrect="0,0,57645,40925"/>
              </v:shape>
              <v:shape id="Shape 3355" o:spid="_x0000_s1040" style="position:absolute;left:60044;top:2263;width:595;height:675;visibility:visible;mso-wrap-style:square;v-text-anchor:top" coordsize="59449,67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" path="m,l19891,2698v8030,2449,16222,6767,23315,14241c56871,31392,59449,49439,59449,63625r,3873l,67498,,45324r25146,c24892,44283,23089,37069,17666,31913,13538,28039,7607,25461,127,25461l,25488,,xe" stroked="f" strokeweight="0">
                <v:stroke miterlimit="83231f" joinstyle="miter"/>
                <v:path arrowok="t" textboxrect="0,0,59449,67498"/>
              </v:shape>
              <v:shape id="Shape 3356" o:spid="_x0000_s1041" style="position:absolute;left:61436;top:1690;width:1323;height:1797;visibility:visible;mso-wrap-style:square;v-text-anchor:top" coordsize="132309,179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" path="m91046,v11342,,24499,2324,41263,9538l132309,55449c123546,46165,110388,37135,92075,37135v-14440,,-26048,4648,-35077,13412c47460,59843,40754,73761,40754,90272v,17793,7214,30429,14948,37909c59322,131800,71704,142634,92850,142634v10312,,24244,-2845,39459,-17805l132309,170485v-15215,7734,-27598,9284,-37910,9284c62674,179769,41262,168935,26822,154749,11341,139789,,117094,,89497,,62421,11341,39725,26822,24753,42037,10058,64211,,91046,xe" stroked="f" strokeweight="0">
                <v:stroke miterlimit="83231f" joinstyle="miter"/>
                <v:path arrowok="t" textboxrect="0,0,132309,179769"/>
              </v:shape>
              <v:shape id="Shape 3357" o:spid="_x0000_s1042" style="position:absolute;left:62929;top:2260;width:676;height:1227;visibility:visible;mso-wrap-style:square;v-text-anchor:top" coordsize="67576,1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" path="m67576,r,31471c59068,31471,52095,34303,46686,39725v-5423,5411,-8510,12383,-8510,21667c38176,71958,42304,78677,46686,83059v2317,2317,5153,4381,8634,5865l67576,91264r,31507c45136,122771,27598,114516,17272,104204,5677,92596,,76086,,61392,,46686,5677,30176,17272,18580,27598,8255,45136,,67576,xe" stroked="f" strokeweight="0">
                <v:stroke miterlimit="83231f" joinstyle="miter"/>
                <v:path arrowok="t" textboxrect="0,0,67576,122771"/>
              </v:shape>
              <v:shape id="Shape 3358" o:spid="_x0000_s1043" style="position:absolute;left:63605;top:2260;width:676;height:1227;visibility:visible;mso-wrap-style:square;v-text-anchor:top" coordsize="67577,1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" path="m,c22441,,39980,8255,50292,18580,61900,30176,67577,46686,67577,61392v,14694,-5677,31204,-17285,42812c39980,114516,22441,122771,,122771l,91264r254,49c8510,91313,15469,88468,20892,83059v5410,-5423,8509,-12383,8509,-21667c29401,52108,26302,45136,20892,39725,15469,34303,8510,31471,,31471l,xe" stroked="f" strokeweight="0">
                <v:stroke miterlimit="83231f" joinstyle="miter"/>
                <v:path arrowok="t" textboxrect="0,0,67577,122771"/>
              </v:shape>
              <v:shape id="Shape 3359" o:spid="_x0000_s1044" style="position:absolute;left:64474;top:2298;width:1182;height:1189;visibility:visible;mso-wrap-style:square;v-text-anchor:top" coordsize="118135,118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" path="m,l37147,r,63449c37147,68605,37668,76606,43599,82017v2578,2324,7213,5423,15469,5423c66040,87440,71450,85116,74803,82017v5410,-5157,6185,-12891,6185,-18568l80988,r37147,l118135,67056v,13157,-1282,25540,-12890,36881c92087,116840,72733,118897,59068,118897v-14186,,-33274,-2057,-46419,-14960c2070,93625,,82017,,69380l,xe" stroked="f" strokeweight="0">
                <v:stroke miterlimit="83231f" joinstyle="miter"/>
                <v:path arrowok="t" textboxrect="0,0,118135,118897"/>
              </v:shape>
              <v:shape id="Shape 3360" o:spid="_x0000_s1045" style="position:absolute;left:65917;top:2267;width:1173;height:1182;visibility:visible;mso-wrap-style:square;v-text-anchor:top" coordsize="117361,118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" path="m72733,v10058,,23215,1804,33007,11608c116586,22441,117361,36106,117361,45403r,72732l80213,118135r,-59067c80213,51588,79959,42050,74028,36106,71183,33274,66548,30950,59842,30950v-7747,,-12636,3099,-15481,6198c38176,43333,37147,51588,37147,59068r,59067l,118135,,3099r37147,l37147,16764c48489,2325,61900,,72733,xe" stroked="f" strokeweight="0">
                <v:stroke miterlimit="83231f" joinstyle="miter"/>
                <v:path arrowok="t" textboxrect="0,0,117361,118135"/>
              </v:shape>
              <v:shape id="Shape 3361" o:spid="_x0000_s1046" style="position:absolute;left:67289;top:2260;width:921;height:1227;visibility:visible;mso-wrap-style:square;v-text-anchor:top" coordsize="92075,122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" path="m62929,c72987,,82271,1804,92075,6452r,33782c83045,32754,73761,31471,67831,31471v-11608,,-18567,5664,-21145,8242c41783,44615,38164,52096,38164,61379v,8522,3099,15736,7746,20638c51588,88202,60096,91301,68352,91301v6438,,15214,-1803,23723,-9030l92075,115799v-9804,5423,-19088,6973,-29401,6973c43332,122772,28626,115799,18059,105487,9284,96978,,82538,,61646,,42038,8255,26569,19088,16244,31979,4128,47193,,62929,xe" stroked="f" strokeweight="0">
                <v:stroke miterlimit="83231f" joinstyle="miter"/>
                <v:path arrowok="t" textboxrect="0,0,92075,122772"/>
              </v:shape>
              <v:shape id="Shape 3623" o:spid="_x0000_s1047" style="position:absolute;left:68455;top:2298;width:372;height:1151;visibility:visible;mso-wrap-style:square;v-text-anchor:top" coordsize="37134,115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" path="m,l37134,r,115036l,115036,,e" stroked="f" strokeweight="0">
                <v:stroke miterlimit="83231f" joinstyle="miter"/>
                <v:path arrowok="t" textboxrect="0,0,37134,115036"/>
              </v:shape>
              <v:shape id="Shape 3363" o:spid="_x0000_s1048" style="position:absolute;left:68424;top:1592;width:434;height:433;visibility:visible;mso-wrap-style:square;v-text-anchor:top" coordsize="43332,4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" path="m21666,c33795,,43332,9537,43332,21666v,12116,-9537,21666,-21666,21666c9537,43332,,33782,,21666,,9537,9537,,21666,xe" stroked="f" strokeweight="0">
                <v:stroke miterlimit="83231f" joinstyle="miter"/>
                <v:path arrowok="t" textboxrect="0,0,43332,43332"/>
              </v:shape>
              <v:shape id="Shape 3624" o:spid="_x0000_s1049" style="position:absolute;left:69106;top:1568;width:372;height:1881;visibility:visible;mso-wrap-style:square;v-text-anchor:top" coordsize="37147,188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" path="m,l37147,r,188023l,188023,,e" stroked="f" strokeweight="0">
                <v:stroke miterlimit="83231f" joinstyle="miter"/>
                <v:path arrowok="t" textboxrect="0,0,37147,188023"/>
              </v:shape>
              <v:shape id="Shape 3365" o:spid="_x0000_s1050" style="position:absolute;left:50635;top:3791;width:18859;height:2139;visibility:visible;mso-wrap-style:square;v-text-anchor:top" coordsize="1885925,213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" path="m1454936,55983v147546,1700,291003,14965,430989,49795c1199630,,607403,213957,,82994,532867,149878,1012298,50885,1454936,55983xe" stroked="f" strokeweight="0">
                <v:stroke miterlimit="83231f" joinstyle="miter"/>
                <v:path arrowok="t" textboxrect="0,0,1885925,213957"/>
              </v:shape>
              <v:shape id="Shape 3366" o:spid="_x0000_s1051" style="position:absolute;left:50625;top:3283;width:18879;height:2004;visibility:visible;mso-wrap-style:square;v-text-anchor:top" coordsize="1887995,200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" path="m1376276,75190v180301,3091,349905,24455,511719,81617c1252715,,659562,200470,,133477,531174,150023,979613,68388,1376276,75190xe" stroked="f" strokeweight="0">
                <v:stroke miterlimit="83231f" joinstyle="miter"/>
                <v:path arrowok="t" textboxrect="0,0,1887995,200470"/>
              </v:shape>
              <v:shape id="Shape 3367" o:spid="_x0000_s1052" style="position:absolute;left:2742;top:2818;width:978;height:1311;visibility:visible;mso-wrap-style:square;v-text-anchor:top" coordsize="97828,1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" path="m45733,2819c50800,,56617,4546,54496,9665,50101,20256,45174,35572,46203,49098v19596,-3988,39370,7493,45313,27013c97828,96838,86144,118758,65418,125069,45707,131077,24968,120790,17539,101968r-153,38c17145,101232,16942,100482,16726,99720v-89,-254,-191,-495,-267,-749c16294,98451,16193,97930,16066,97409,,38888,27229,13157,45733,2819xe" fillcolor="#bce0df" stroked="f" strokeweight="0">
                <v:stroke miterlimit="83231f" joinstyle="miter"/>
                <v:path arrowok="t" textboxrect="0,0,97828,131077"/>
              </v:shape>
              <v:shape id="Shape 3368" o:spid="_x0000_s1053" style="position:absolute;left:1879;top:3081;width:979;height:1311;visibility:visible;mso-wrap-style:square;v-text-anchor:top" coordsize="97828,1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" path="m45733,2819c50800,,56617,4546,54496,9665,50101,20256,45174,35572,46203,49098v19596,-3988,39370,7493,45313,27013c97828,96838,86144,118758,65418,125069,45707,131077,24968,120790,17539,101968r-153,38c17145,101232,16942,100482,16726,99720v-89,-254,-191,-495,-267,-749c16294,98451,16192,97930,16066,97409,,38888,27229,13157,45733,2819xe" fillcolor="#bce0df" stroked="f" strokeweight="0">
                <v:stroke miterlimit="83231f" joinstyle="miter"/>
                <v:path arrowok="t" textboxrect="0,0,97828,131077"/>
              </v:shape>
              <v:shape id="Shape 3369" o:spid="_x0000_s1054" style="position:absolute;left:8249;top:4206;width:805;height:1233;visibility:visible;mso-wrap-style:square;v-text-anchor:top" coordsize="80467,12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" path="m44666,2045c65176,3975,80467,21374,80175,41605r165,26c80264,42431,80162,43205,80074,43993v-13,266,-13,533,-39,800c79985,45339,79883,45847,79807,46380v-7379,60237,-42342,73686,-63386,76213c10668,123292,7010,116865,10922,112941,18999,104813,29388,92519,33566,79616,13932,75857,,57721,1918,37414,3962,15837,23101,,44666,2045xe" fillcolor="#bce0df" stroked="f" strokeweight="0">
                <v:stroke miterlimit="83231f" joinstyle="miter"/>
                <v:path arrowok="t" textboxrect="0,0,80467,123292"/>
              </v:shape>
              <v:shape id="Shape 3370" o:spid="_x0000_s1055" style="position:absolute;left:9147;top:4291;width:804;height:1233;visibility:visible;mso-wrap-style:square;v-text-anchor:top" coordsize="80454,12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" path="m44666,2045c65176,3975,80454,21374,80175,41605r165,26c80264,42431,80162,43205,80074,43993v-26,266,-13,533,-39,800c79985,45339,79883,45847,79807,46380v-7392,60237,-42342,73686,-63386,76213c10655,123292,7010,116865,10922,112941,18999,104813,29388,92519,33566,79616,13932,75857,,57721,1918,37414,3962,15837,23101,,44666,2045xe" fillcolor="#bce0df" stroked="f" strokeweight="0">
                <v:stroke miterlimit="83231f" joinstyle="miter"/>
                <v:path arrowok="t" textboxrect="0,0,80454,123292"/>
              </v:shape>
              <v:shape id="Shape 3371" o:spid="_x0000_s1056" style="position:absolute;left:7013;top:1111;width:1798;height:1329;visibility:visible;mso-wrap-style:square;v-text-anchor:top" coordsize="179857,13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" path="m89929,v49669,,89928,29756,89928,66459c179857,103150,139598,132906,89929,132906r-11075,l6413,129654v-2514,-114,-3733,-3137,-1993,-4953l17996,110363v1092,-1156,1079,-2972,-51,-4090c6680,95174,,81394,,66459,,29756,40259,,89929,xe" fillcolor="#bce0df" stroked="f" strokeweight="0">
                <v:stroke miterlimit="83231f" joinstyle="miter"/>
                <v:path arrowok="t" textboxrect="0,0,179857,132906"/>
              </v:shape>
              <v:shape id="Shape 3372" o:spid="_x0000_s1057" style="position:absolute;left:2802;top:1240;width:890;height:1208;visibility:visible;mso-wrap-style:square;v-text-anchor:top" coordsize="88964,120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" path="m61214,v7633,,16485,1562,27750,6414l88964,37287c83071,31039,74219,24968,61913,24968v-9716,,-17514,3124,-23584,9030c31915,40234,27407,49594,27407,60693v,11976,4851,20473,10058,25502c39891,88621,48209,95898,62433,95898v6934,,16294,-1905,26531,-11964l88964,114630v-10237,5207,-18555,6236,-25489,6236c42139,120866,27750,113589,18034,104051,7633,93993,,78727,,60172,,41973,7633,26708,18034,16649,28270,6769,43180,,61214,xe" stroked="f" strokeweight="0">
                <v:stroke miterlimit="83231f" joinstyle="miter"/>
                <v:path arrowok="t" textboxrect="0,0,88964,120866"/>
              </v:shape>
              <v:shape id="Shape 3373" o:spid="_x0000_s1058" style="position:absolute;left:3882;top:1158;width:790;height:1264;visibility:visible;mso-wrap-style:square;v-text-anchor:top" coordsize="78905,1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" path="m,l24968,r,58268c28092,54458,31382,51854,34341,50292v5207,-2781,9538,-3289,15087,-3289c55499,47003,64516,47866,71272,54801v7112,7112,7633,16649,7633,22542l78905,126416r-24968,l53937,86703v,-5372,-178,-11608,-4166,-15431c47511,69024,43701,67805,40056,67805v-5372,,-8496,2426,-9881,3810c25146,76479,24968,83934,24968,87744r,38672l,126416,,xe" stroked="f" strokeweight="0">
                <v:stroke miterlimit="83231f" joinstyle="miter"/>
                <v:path arrowok="t" textboxrect="0,0,78905,126416"/>
              </v:shape>
              <v:shape id="Shape 3625" o:spid="_x0000_s1059" style="position:absolute;left:4883;top:1649;width:250;height:773;visibility:visible;mso-wrap-style:square;v-text-anchor:top" coordsize="24968,7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" path="m,l24968,r,77343l,77343,,e" stroked="f" strokeweight="0">
                <v:stroke miterlimit="83231f" joinstyle="miter"/>
                <v:path arrowok="t" textboxrect="0,0,24968,77343"/>
              </v:shape>
              <v:shape id="Shape 3375" o:spid="_x0000_s1060" style="position:absolute;left:4862;top:1174;width:292;height:291;visibility:visible;mso-wrap-style:square;v-text-anchor:top" coordsize="29134,29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" path="m14567,v8153,,14567,6414,14567,14567c29134,22720,22720,29134,14567,29134,6414,29134,,22720,,14567,,6414,6414,,14567,xe" stroked="f" strokeweight="0">
                <v:stroke miterlimit="83231f" joinstyle="miter"/>
                <v:path arrowok="t" textboxrect="0,0,29134,29134"/>
              </v:shape>
              <v:shape id="Shape 3626" o:spid="_x0000_s1061" style="position:absolute;left:5351;top:1158;width:250;height:1265;visibility:visible;mso-wrap-style:square;v-text-anchor:top" coordsize="24968,1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" path="m,l24968,r,126416l,126416,,e" stroked="f" strokeweight="0">
                <v:stroke miterlimit="83231f" joinstyle="miter"/>
                <v:path arrowok="t" textboxrect="0,0,24968,126416"/>
              </v:shape>
              <v:shape id="Shape 3377" o:spid="_x0000_s1062" style="position:absolute;left:5764;top:1623;width:452;height:826;visibility:visible;mso-wrap-style:square;v-text-anchor:top" coordsize="45180,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" path="m39027,r6153,1170l45180,21534r-82,-33c40069,21501,35725,22898,31737,26708v-3632,3467,-6070,8496,-6070,14745c25667,47168,28105,52197,31737,55664v3823,3645,8674,5385,13005,5385l45180,60872r,20085l38672,82550v-11443,,-19762,-3645,-26531,-10579c4166,63995,,52895,,40932,,28092,4686,17513,12141,10401,18910,3987,28448,,39027,xe" stroked="f" strokeweight="0">
                <v:stroke miterlimit="83231f" joinstyle="miter"/>
                <v:path arrowok="t" textboxrect="0,0,45180,82550"/>
              </v:shape>
              <v:shape id="Shape 3378" o:spid="_x0000_s1063" style="position:absolute;left:6216;top:1158;width:429;height:1275;visibility:visible;mso-wrap-style:square;v-text-anchor:top" coordsize="42920,127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" path="m17951,l42920,r,126416l17951,126416r,-9360c16040,119831,13351,122821,9427,125119l,127426,,107342r13786,-5552c16732,99022,19514,94335,19514,87922v,-6591,-2604,-11100,-5550,-14224l,68004,,47640r6742,1282c10925,50679,14827,53498,17951,57747l17951,xe" stroked="f" strokeweight="0">
                <v:stroke miterlimit="83231f" joinstyle="miter"/>
                <v:path arrowok="t" textboxrect="0,0,42920,127426"/>
              </v:shape>
              <v:shape id="Shape 3379" o:spid="_x0000_s1064" style="position:absolute;left:5603;top:2734;width:1096;height:1156;visibility:visible;mso-wrap-style:square;v-text-anchor:top" coordsize="109601,115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" path="m,l31572,,54800,35891,78042,r31559,l68161,61735r,53924l41453,115659r,-53924l,xe" stroked="f" strokeweight="0">
                <v:stroke miterlimit="83231f" joinstyle="miter"/>
                <v:path arrowok="t" textboxrect="0,0,109601,115659"/>
              </v:shape>
              <v:shape id="Shape 3380" o:spid="_x0000_s1065" style="position:absolute;left:6595;top:3091;width:455;height:825;visibility:visible;mso-wrap-style:square;v-text-anchor:top" coordsize="45434,8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" path="m45434,r,21159l31382,26694v-3633,3644,-5715,8331,-5715,14566c25667,48373,28435,52881,31382,55828r14052,5483l45434,82534,25473,78894c19771,76640,15088,73519,11621,70052,3810,62254,,51154,,41260,,31380,3810,20280,11621,12482,15088,9016,19771,5894,25473,3640l45434,xe" stroked="f" strokeweight="0">
                <v:stroke miterlimit="83231f" joinstyle="miter"/>
                <v:path arrowok="t" textboxrect="0,0,45434,82534"/>
              </v:shape>
              <v:shape id="Shape 3381" o:spid="_x0000_s1066" style="position:absolute;left:7050;top:3091;width:454;height:825;visibility:visible;mso-wrap-style:square;v-text-anchor:top" coordsize="45434,8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" path="m6,c15094,,26880,5550,33814,12484v7810,7798,11620,18898,11620,28778c45434,51156,41624,62255,33814,70053,26880,76988,15094,82537,6,82537r-6,-2l,61313r172,66c5721,61379,10408,59474,14053,55829v3632,-3632,5715,-8319,5715,-14567c19768,35027,17685,30340,14053,26695,10408,23063,5721,21158,6,21158r-6,3l,2,6,xe" stroked="f" strokeweight="0">
                <v:stroke miterlimit="83231f" joinstyle="miter"/>
                <v:path arrowok="t" textboxrect="0,0,45434,82537"/>
              </v:shape>
              <v:shape id="Shape 3382" o:spid="_x0000_s1067" style="position:absolute;left:7660;top:3117;width:795;height:799;visibility:visible;mso-wrap-style:square;v-text-anchor:top" coordsize="79426,79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" path="m,l24968,r,42659c24968,46127,25311,51498,29312,55143v1727,1563,4851,3646,10401,3646c44399,58789,48031,57226,50292,55143v3632,-3467,4153,-8674,4153,-12484l54445,,79426,r,45085c79426,53924,78550,62255,70752,69888,61913,78549,48895,79946,39713,79946v-9538,,-22377,-1397,-31217,-10058c1384,62954,,55143,,46647l,xe" stroked="f" strokeweight="0">
                <v:stroke miterlimit="83231f" joinstyle="miter"/>
                <v:path arrowok="t" textboxrect="0,0,79426,79946"/>
              </v:shape>
              <v:shape id="Shape 3383" o:spid="_x0000_s1068" style="position:absolute;left:8569;top:2867;width:491;height:1023;visibility:visible;mso-wrap-style:square;v-text-anchor:top" coordsize="49073,10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" path="m8674,l33642,r,24968l49073,24968r,20117l33642,45085r,57226l8674,102311r,-57226l,45085,,24968r8674,l8674,xe" stroked="f" strokeweight="0">
                <v:stroke miterlimit="83231f" joinstyle="miter"/>
                <v:path arrowok="t" textboxrect="0,0,49073,102311"/>
              </v:shape>
              <v:shape id="Shape 3384" o:spid="_x0000_s1069" style="position:absolute;left:9174;top:2626;width:789;height:1264;visibility:visible;mso-wrap-style:square;v-text-anchor:top" coordsize="78905,1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" path="m,l24968,r,58268c28092,54458,31382,51854,34341,50292v5194,-2781,9538,-3289,15087,-3289c55499,47003,64516,47866,71272,54801v7112,7112,7633,16649,7633,22542l78905,126416r-24968,l53937,86703v,-5372,-178,-11621,-4166,-15431c47511,69012,43701,67805,40056,67805v-5372,,-8496,2426,-9881,3810c25146,76479,24968,83934,24968,87744r,38672l,126416,,xe" stroked="f" strokeweight="0">
                <v:stroke miterlimit="83231f" joinstyle="miter"/>
                <v:path arrowok="t" textboxrect="0,0,78905,126416"/>
              </v:shape>
              <v:shape id="Shape 3385" o:spid="_x0000_s1070" style="position:absolute;left:3891;top:3455;width:253;height:474;visibility:visible;mso-wrap-style:square;v-text-anchor:top" coordsize="25260,4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" path="m22073,r3187,526l25260,11087v-7188,,-12319,5435,-12319,12522c12941,30696,18072,36246,25260,36246r,10612l22695,47333c9042,47333,,36652,,23609,,10464,8941,,22073,xe" stroked="f" strokeweight="0">
                <v:stroke miterlimit="83231f" joinstyle="miter"/>
                <v:path arrowok="t" textboxrect="0,0,25260,47333"/>
              </v:shape>
              <v:shape id="Shape 3386" o:spid="_x0000_s1071" style="position:absolute;left:4144;top:3461;width:236;height:463;visibility:visible;mso-wrap-style:square;v-text-anchor:top" coordsize="23609,4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" path="m,l3640,601v2618,974,5339,2771,7447,6061l11087,908r12522,l23609,45358r-12522,l11087,39618c8826,42850,6207,44647,3756,45636l,46331,,35720v7188,,12319,-5551,12319,-12638c12319,15996,7188,10561,,10561l,xe" stroked="f" strokeweight="0">
                <v:stroke miterlimit="83231f" joinstyle="miter"/>
                <v:path arrowok="t" textboxrect="0,0,23609,46331"/>
              </v:shape>
              <v:shape id="Shape 3387" o:spid="_x0000_s1072" style="position:absolute;left:4499;top:3455;width:429;height:459;visibility:visible;mso-wrap-style:square;v-text-anchor:top" coordsize="42913,45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" path="m26289,v3899,,9639,1130,13132,5435c42507,9233,42913,13652,42913,17970r,27915l30391,45885r,-24219c30391,19190,30289,15291,28029,12929,26073,10884,23406,10681,22174,10681v-3289,,-5855,1117,-7696,3898c12624,17449,12522,20638,12522,23202r,22683l,45885,,1435r12522,l12522,7188c14884,3898,19101,,26289,xe" stroked="f" strokeweight="0">
                <v:stroke miterlimit="83231f" joinstyle="miter"/>
                <v:path arrowok="t" textboxrect="0,0,42913,45885"/>
              </v:shape>
              <v:shape id="Shape 3388" o:spid="_x0000_s1073" style="position:absolute;left:5024;top:3455;width:253;height:473;visibility:visible;mso-wrap-style:square;v-text-anchor:top" coordsize="25260,4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" path="m22073,r3187,526l25260,11087r,c18072,11087,12941,16522,12941,23609v,7087,5131,12624,12319,12624l25260,36233r,10614l22695,47320c9042,47320,,36652,,23609,,10464,8941,,22073,xe" stroked="f" strokeweight="0">
                <v:stroke miterlimit="83231f" joinstyle="miter"/>
                <v:path arrowok="t" textboxrect="0,0,25260,47320"/>
              </v:shape>
              <v:shape id="Shape 3389" o:spid="_x0000_s1074" style="position:absolute;left:5277;top:3166;width:236;height:758;visibility:visible;mso-wrap-style:square;v-text-anchor:top" coordsize="23609,75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" path="m11087,l23609,r,74841l11087,74841r,-5753c8826,72327,6207,74123,3756,75111l,75803,,65189,8855,61535v2181,-2270,3464,-5427,3464,-8970c12319,49022,11036,45892,8855,43647l,40043,,29482r3645,601c6264,31058,8985,32855,11087,36144l11087,xe" stroked="f" strokeweight="0">
                <v:stroke miterlimit="83231f" joinstyle="miter"/>
                <v:path arrowok="t" textboxrect="0,0,23609,75803"/>
              </v:shape>
              <v:shape id="Shape 3390" o:spid="_x0000_s1075" style="position:absolute;left:3896;top:4304;width:1162;height:1157;visibility:visible;mso-wrap-style:square;v-text-anchor:top" coordsize="116192,115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" path="m,l28791,,58102,74054,87401,r28791,l67120,115671r-18035,l,xe" stroked="f" strokeweight="0">
                <v:stroke miterlimit="83231f" joinstyle="miter"/>
                <v:path arrowok="t" textboxrect="0,0,116192,115671"/>
              </v:shape>
              <v:shape id="Shape 3391" o:spid="_x0000_s1076" style="position:absolute;left:5029;top:4661;width:454;height:825;visibility:visible;mso-wrap-style:square;v-text-anchor:top" coordsize="45434,8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" path="m45428,r6,2l45434,21148r-6,-3c39713,21145,35027,23063,31382,26695v-3633,3645,-5715,8332,-5715,14567c25667,48375,28435,52883,31382,55829r14052,5484l45434,82535r-6,2c30353,82537,18555,76988,11620,70053,3810,62255,,51156,,41262,,31382,3810,20282,11620,12484,18555,5550,30353,,45428,xe" stroked="f" strokeweight="0">
                <v:stroke miterlimit="83231f" joinstyle="miter"/>
                <v:path arrowok="t" textboxrect="0,0,45434,82537"/>
              </v:shape>
              <v:shape id="Shape 3392" o:spid="_x0000_s1077" style="position:absolute;left:5483;top:4661;width:455;height:825;visibility:visible;mso-wrap-style:square;v-text-anchor:top" coordsize="45434,8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" path="m,l19961,3640v5703,2254,10386,5375,13853,8842c41624,20280,45434,31380,45434,41260v,9894,-3810,20994,-11620,28792c30347,73519,25664,76640,19961,78894l,82534,,61311r171,67c5721,61378,10408,59472,14040,55828v3645,-3633,5728,-8319,5728,-14568c19768,35025,17685,30338,14040,26694l,21146,,xe" stroked="f" strokeweight="0">
                <v:stroke miterlimit="83231f" joinstyle="miter"/>
                <v:path arrowok="t" textboxrect="0,0,45434,82534"/>
              </v:shape>
              <v:shape id="Shape 3627" o:spid="_x0000_s1078" style="position:absolute;left:6111;top:4687;width:250;height:773;visibility:visible;mso-wrap-style:square;v-text-anchor:top" coordsize="24968,7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" path="m,l24968,r,77343l,77343,,e" stroked="f" strokeweight="0">
                <v:stroke miterlimit="83231f" joinstyle="miter"/>
                <v:path arrowok="t" textboxrect="0,0,24968,77343"/>
              </v:shape>
              <v:shape id="Shape 3394" o:spid="_x0000_s1079" style="position:absolute;left:6090;top:4212;width:292;height:291;visibility:visible;mso-wrap-style:square;v-text-anchor:top" coordsize="29134,29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" path="m14567,v8153,,14567,6414,14567,14567c29134,22720,22720,29134,14567,29134,6414,29134,,22720,,14567,,6414,6414,,14567,xe" stroked="f" strokeweight="0">
                <v:stroke miterlimit="83231f" joinstyle="miter"/>
                <v:path arrowok="t" textboxrect="0,0,29134,29134"/>
              </v:shape>
              <v:shape id="Shape 3395" o:spid="_x0000_s1080" style="position:absolute;left:6534;top:4661;width:619;height:826;visibility:visible;mso-wrap-style:square;v-text-anchor:top" coordsize="61913,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" path="m42316,v6769,,13005,1207,19597,4331l61913,27051c55842,22022,49606,21158,45618,21158v-7810,,-12484,3810,-14224,5550c28105,29997,25667,35027,25667,41275v,5715,2082,10579,5207,13868c34684,59309,40411,61392,45961,61392v4331,,10237,-1220,15952,-6071l61913,77863v-6592,3646,-12828,4687,-19774,4687c29134,82550,19253,77863,12141,70930,6248,65202,,55487,,41440,,28270,5550,17856,12840,10922,21501,2769,31737,,42316,xe" stroked="f" strokeweight="0">
                <v:stroke miterlimit="83231f" joinstyle="miter"/>
                <v:path arrowok="t" textboxrect="0,0,61913,82550"/>
              </v:shape>
              <v:shape id="Shape 3396" o:spid="_x0000_s1081" style="position:absolute;left:7282;top:4661;width:431;height:825;visibility:visible;mso-wrap-style:square;v-text-anchor:top" coordsize="43085,82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" path="m41440,r1645,223l43085,17373,30518,22365v-1905,2082,-3645,4864,-4343,8331l43085,30696r,14910l25311,45606v,4165,1562,9715,4686,13183c33807,62941,39014,63640,42824,63640r261,-59l43085,82482r-603,56c30861,82538,20625,80467,11608,71450,4851,64681,,54445,,41618,,30518,3988,19076,11786,11100,21146,1727,32766,,41440,xe" stroked="f" strokeweight="0">
                <v:stroke miterlimit="83231f" joinstyle="miter"/>
                <v:path arrowok="t" textboxrect="0,0,43085,82538"/>
              </v:shape>
              <v:shape id="Shape 3397" o:spid="_x0000_s1082" style="position:absolute;left:7713;top:5211;width:387;height:275;visibility:visible;mso-wrap-style:square;v-text-anchor:top" coordsize="38767,27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" path="m15183,l38767,2425c35300,13360,28353,19076,23844,21857v-3727,2254,-7670,3683,-11766,4548l,27516,,8616,9798,6426c10154,6248,13100,4343,15183,xe" stroked="f" strokeweight="0">
                <v:stroke miterlimit="83231f" joinstyle="miter"/>
                <v:path arrowok="t" textboxrect="0,0,38767,27516"/>
              </v:shape>
              <v:shape id="Shape 3398" o:spid="_x0000_s1083" style="position:absolute;left:7713;top:4663;width:399;height:454;visibility:visible;mso-wrap-style:square;v-text-anchor:top" coordsize="39973,45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" path="m,l13380,1815v5397,1648,10902,4553,15671,9582c38233,21100,39973,33241,39973,42779r,2604l,45383,,30473r16910,c16732,29774,15526,24923,11881,21456,9112,18852,5124,17112,95,17112l,17150,,xe" stroked="f" strokeweight="0">
                <v:stroke miterlimit="83231f" joinstyle="miter"/>
                <v:path arrowok="t" textboxrect="0,0,39973,45383"/>
              </v:shape>
              <w10:wrap type="square"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86294" w14:textId="77777777" w:rsidR="00217F3F" w:rsidRDefault="004E592A">
    <w:pPr>
      <w:spacing w:after="0" w:line="259" w:lineRule="auto"/>
      <w:ind w:left="-988" w:right="10905" w:firstLine="0"/>
    </w:pPr>
    <w:r>
      <w:rPr>
        <w:noProof/>
        <w:sz w:val="22"/>
      </w:rPr>
      <mc:AlternateContent>
        <mc:Choice Requires="wpg">
          <w:drawing>
            <wp:anchor distT="0" distB="0" distL="114300" distR="114300" simplePos="0" relativeHeight="251661312" behindDoc="0" locked="0" layoutInCell="1" allowOverlap="1" wp14:anchorId="4430D20B" wp14:editId="1FF6C557">
              <wp:simplePos x="0" y="0"/>
              <wp:positionH relativeFrom="page">
                <wp:posOffset>205169</wp:posOffset>
              </wp:positionH>
              <wp:positionV relativeFrom="page">
                <wp:posOffset>9779597</wp:posOffset>
              </wp:positionV>
              <wp:extent cx="7149656" cy="662928"/>
              <wp:effectExtent l="0" t="0" r="0" b="0"/>
              <wp:wrapSquare wrapText="bothSides"/>
              <wp:docPr id="3252" name="Group 3252"/>
              <wp:cNvGraphicFramePr/>
              <a:graphic xmlns:a="http://schemas.openxmlformats.org/drawingml/2006/main">
                <a:graphicData uri="http://schemas.microsoft.com/office/word/2010/wordprocessingGroup">
                  <wpg:wgp>
                    <wpg:cNvGrpSpPr/>
                    <wpg:grpSpPr>
                      <a:xfrm>
                        <a:off x="0" y="0"/>
                        <a:ext cx="7149656" cy="662928"/>
                        <a:chOff x="0" y="0"/>
                        <a:chExt cx="7149656" cy="662928"/>
                      </a:xfrm>
                    </wpg:grpSpPr>
                    <wps:wsp>
                      <wps:cNvPr id="3601" name="Shape 3601"/>
                      <wps:cNvSpPr/>
                      <wps:spPr>
                        <a:xfrm>
                          <a:off x="0" y="0"/>
                          <a:ext cx="7149656" cy="662928"/>
                        </a:xfrm>
                        <a:custGeom>
                          <a:avLst/>
                          <a:gdLst/>
                          <a:ahLst/>
                          <a:cxnLst/>
                          <a:rect l="0" t="0" r="0" b="0"/>
                          <a:pathLst>
                            <a:path w="7149656" h="662928">
                              <a:moveTo>
                                <a:pt x="0" y="0"/>
                              </a:moveTo>
                              <a:lnTo>
                                <a:pt x="7149656" y="0"/>
                              </a:lnTo>
                              <a:lnTo>
                                <a:pt x="7149656" y="662928"/>
                              </a:lnTo>
                              <a:lnTo>
                                <a:pt x="0" y="662928"/>
                              </a:lnTo>
                              <a:lnTo>
                                <a:pt x="0" y="0"/>
                              </a:lnTo>
                            </a:path>
                          </a:pathLst>
                        </a:custGeom>
                        <a:ln w="0" cap="flat">
                          <a:miter lim="127000"/>
                        </a:ln>
                      </wps:spPr>
                      <wps:style>
                        <a:lnRef idx="0">
                          <a:srgbClr val="000000">
                            <a:alpha val="0"/>
                          </a:srgbClr>
                        </a:lnRef>
                        <a:fillRef idx="1">
                          <a:srgbClr val="00AEAE"/>
                        </a:fillRef>
                        <a:effectRef idx="0">
                          <a:scrgbClr r="0" g="0" b="0"/>
                        </a:effectRef>
                        <a:fontRef idx="none"/>
                      </wps:style>
                      <wps:bodyPr/>
                    </wps:wsp>
                    <wps:wsp>
                      <wps:cNvPr id="3254" name="Shape 3254"/>
                      <wps:cNvSpPr/>
                      <wps:spPr>
                        <a:xfrm>
                          <a:off x="5050730" y="172884"/>
                          <a:ext cx="256362" cy="172034"/>
                        </a:xfrm>
                        <a:custGeom>
                          <a:avLst/>
                          <a:gdLst/>
                          <a:ahLst/>
                          <a:cxnLst/>
                          <a:rect l="0" t="0" r="0" b="0"/>
                          <a:pathLst>
                            <a:path w="256362" h="172034">
                              <a:moveTo>
                                <a:pt x="0" y="0"/>
                              </a:moveTo>
                              <a:lnTo>
                                <a:pt x="41262" y="0"/>
                              </a:lnTo>
                              <a:lnTo>
                                <a:pt x="77889" y="114008"/>
                              </a:lnTo>
                              <a:lnTo>
                                <a:pt x="114516" y="0"/>
                              </a:lnTo>
                              <a:lnTo>
                                <a:pt x="141846" y="0"/>
                              </a:lnTo>
                              <a:lnTo>
                                <a:pt x="178473" y="114008"/>
                              </a:lnTo>
                              <a:lnTo>
                                <a:pt x="215100" y="0"/>
                              </a:lnTo>
                              <a:lnTo>
                                <a:pt x="256362" y="0"/>
                              </a:lnTo>
                              <a:lnTo>
                                <a:pt x="197815" y="172034"/>
                              </a:lnTo>
                              <a:lnTo>
                                <a:pt x="164287" y="172034"/>
                              </a:lnTo>
                              <a:lnTo>
                                <a:pt x="128181" y="67576"/>
                              </a:lnTo>
                              <a:lnTo>
                                <a:pt x="92075" y="172034"/>
                              </a:lnTo>
                              <a:lnTo>
                                <a:pt x="58547" y="172034"/>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02" name="Shape 3602"/>
                      <wps:cNvSpPr/>
                      <wps:spPr>
                        <a:xfrm>
                          <a:off x="5324176" y="229881"/>
                          <a:ext cx="37135" cy="115036"/>
                        </a:xfrm>
                        <a:custGeom>
                          <a:avLst/>
                          <a:gdLst/>
                          <a:ahLst/>
                          <a:cxnLst/>
                          <a:rect l="0" t="0" r="0" b="0"/>
                          <a:pathLst>
                            <a:path w="37135" h="115036">
                              <a:moveTo>
                                <a:pt x="0" y="0"/>
                              </a:moveTo>
                              <a:lnTo>
                                <a:pt x="37135" y="0"/>
                              </a:lnTo>
                              <a:lnTo>
                                <a:pt x="37135"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56" name="Shape 3256"/>
                      <wps:cNvSpPr/>
                      <wps:spPr>
                        <a:xfrm>
                          <a:off x="5321077" y="159217"/>
                          <a:ext cx="43332" cy="43332"/>
                        </a:xfrm>
                        <a:custGeom>
                          <a:avLst/>
                          <a:gdLst/>
                          <a:ahLst/>
                          <a:cxnLst/>
                          <a:rect l="0" t="0" r="0" b="0"/>
                          <a:pathLst>
                            <a:path w="43332" h="43332">
                              <a:moveTo>
                                <a:pt x="21666" y="0"/>
                              </a:moveTo>
                              <a:cubicBezTo>
                                <a:pt x="33794" y="0"/>
                                <a:pt x="43332" y="9537"/>
                                <a:pt x="43332" y="21666"/>
                              </a:cubicBezTo>
                              <a:cubicBezTo>
                                <a:pt x="43332" y="33782"/>
                                <a:pt x="33794" y="43332"/>
                                <a:pt x="21666" y="43332"/>
                              </a:cubicBezTo>
                              <a:cubicBezTo>
                                <a:pt x="9538" y="43332"/>
                                <a:pt x="0" y="33782"/>
                                <a:pt x="0" y="21666"/>
                              </a:cubicBezTo>
                              <a:cubicBezTo>
                                <a:pt x="0" y="9537"/>
                                <a:pt x="9538"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03" name="Shape 3603"/>
                      <wps:cNvSpPr/>
                      <wps:spPr>
                        <a:xfrm>
                          <a:off x="5389271" y="156896"/>
                          <a:ext cx="37147" cy="188023"/>
                        </a:xfrm>
                        <a:custGeom>
                          <a:avLst/>
                          <a:gdLst/>
                          <a:ahLst/>
                          <a:cxnLst/>
                          <a:rect l="0" t="0" r="0" b="0"/>
                          <a:pathLst>
                            <a:path w="37147" h="188023">
                              <a:moveTo>
                                <a:pt x="0" y="0"/>
                              </a:moveTo>
                              <a:lnTo>
                                <a:pt x="37147" y="0"/>
                              </a:lnTo>
                              <a:lnTo>
                                <a:pt x="37147" y="188023"/>
                              </a:lnTo>
                              <a:lnTo>
                                <a:pt x="0" y="18802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58" name="Shape 3258"/>
                      <wps:cNvSpPr/>
                      <wps:spPr>
                        <a:xfrm>
                          <a:off x="5444784" y="192748"/>
                          <a:ext cx="72987" cy="152172"/>
                        </a:xfrm>
                        <a:custGeom>
                          <a:avLst/>
                          <a:gdLst/>
                          <a:ahLst/>
                          <a:cxnLst/>
                          <a:rect l="0" t="0" r="0" b="0"/>
                          <a:pathLst>
                            <a:path w="72987" h="152172">
                              <a:moveTo>
                                <a:pt x="12891" y="0"/>
                              </a:moveTo>
                              <a:lnTo>
                                <a:pt x="50038" y="0"/>
                              </a:lnTo>
                              <a:lnTo>
                                <a:pt x="50038" y="37135"/>
                              </a:lnTo>
                              <a:lnTo>
                                <a:pt x="72987" y="37135"/>
                              </a:lnTo>
                              <a:lnTo>
                                <a:pt x="72987" y="67056"/>
                              </a:lnTo>
                              <a:lnTo>
                                <a:pt x="50038" y="67056"/>
                              </a:lnTo>
                              <a:lnTo>
                                <a:pt x="50038" y="152172"/>
                              </a:lnTo>
                              <a:lnTo>
                                <a:pt x="12891" y="152172"/>
                              </a:lnTo>
                              <a:lnTo>
                                <a:pt x="12891" y="67056"/>
                              </a:lnTo>
                              <a:lnTo>
                                <a:pt x="0" y="67056"/>
                              </a:lnTo>
                              <a:lnTo>
                                <a:pt x="0" y="37135"/>
                              </a:lnTo>
                              <a:lnTo>
                                <a:pt x="12891" y="37135"/>
                              </a:lnTo>
                              <a:lnTo>
                                <a:pt x="1289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59" name="Shape 3259"/>
                      <wps:cNvSpPr/>
                      <wps:spPr>
                        <a:xfrm>
                          <a:off x="5523536" y="226013"/>
                          <a:ext cx="96457" cy="122771"/>
                        </a:xfrm>
                        <a:custGeom>
                          <a:avLst/>
                          <a:gdLst/>
                          <a:ahLst/>
                          <a:cxnLst/>
                          <a:rect l="0" t="0" r="0" b="0"/>
                          <a:pathLst>
                            <a:path w="96457" h="122771">
                              <a:moveTo>
                                <a:pt x="53645" y="0"/>
                              </a:moveTo>
                              <a:cubicBezTo>
                                <a:pt x="70663" y="0"/>
                                <a:pt x="82537" y="4394"/>
                                <a:pt x="91821" y="9804"/>
                              </a:cubicBezTo>
                              <a:lnTo>
                                <a:pt x="77114" y="33274"/>
                              </a:lnTo>
                              <a:cubicBezTo>
                                <a:pt x="71438" y="29921"/>
                                <a:pt x="63957" y="26835"/>
                                <a:pt x="56743" y="26835"/>
                              </a:cubicBezTo>
                              <a:cubicBezTo>
                                <a:pt x="52870" y="26835"/>
                                <a:pt x="48489" y="27863"/>
                                <a:pt x="46164" y="30188"/>
                              </a:cubicBezTo>
                              <a:cubicBezTo>
                                <a:pt x="44882" y="31470"/>
                                <a:pt x="43840" y="33541"/>
                                <a:pt x="43840" y="35344"/>
                              </a:cubicBezTo>
                              <a:cubicBezTo>
                                <a:pt x="43840" y="37922"/>
                                <a:pt x="45644" y="39471"/>
                                <a:pt x="47447" y="40500"/>
                              </a:cubicBezTo>
                              <a:cubicBezTo>
                                <a:pt x="50038" y="42049"/>
                                <a:pt x="53899" y="42825"/>
                                <a:pt x="58547" y="44374"/>
                              </a:cubicBezTo>
                              <a:lnTo>
                                <a:pt x="68351" y="47460"/>
                              </a:lnTo>
                              <a:cubicBezTo>
                                <a:pt x="74790" y="49530"/>
                                <a:pt x="81496" y="52108"/>
                                <a:pt x="87427" y="57518"/>
                              </a:cubicBezTo>
                              <a:cubicBezTo>
                                <a:pt x="94132" y="63715"/>
                                <a:pt x="96457" y="70676"/>
                                <a:pt x="96457" y="79439"/>
                              </a:cubicBezTo>
                              <a:cubicBezTo>
                                <a:pt x="96457" y="94666"/>
                                <a:pt x="89751" y="104457"/>
                                <a:pt x="84594" y="109627"/>
                              </a:cubicBezTo>
                              <a:cubicBezTo>
                                <a:pt x="73241" y="120968"/>
                                <a:pt x="59322" y="122771"/>
                                <a:pt x="47193" y="122771"/>
                              </a:cubicBezTo>
                              <a:cubicBezTo>
                                <a:pt x="31724" y="122771"/>
                                <a:pt x="14960" y="119418"/>
                                <a:pt x="0" y="106273"/>
                              </a:cubicBezTo>
                              <a:lnTo>
                                <a:pt x="15735" y="81255"/>
                              </a:lnTo>
                              <a:cubicBezTo>
                                <a:pt x="19342" y="84341"/>
                                <a:pt x="24498" y="87961"/>
                                <a:pt x="28372" y="89764"/>
                              </a:cubicBezTo>
                              <a:cubicBezTo>
                                <a:pt x="33528" y="92342"/>
                                <a:pt x="38938" y="93370"/>
                                <a:pt x="43840" y="93370"/>
                              </a:cubicBezTo>
                              <a:cubicBezTo>
                                <a:pt x="46164" y="93370"/>
                                <a:pt x="52095" y="93370"/>
                                <a:pt x="55448" y="90792"/>
                              </a:cubicBezTo>
                              <a:cubicBezTo>
                                <a:pt x="57772" y="88989"/>
                                <a:pt x="59322" y="86144"/>
                                <a:pt x="59322" y="83312"/>
                              </a:cubicBezTo>
                              <a:cubicBezTo>
                                <a:pt x="59322" y="81255"/>
                                <a:pt x="58547" y="78677"/>
                                <a:pt x="55194" y="76606"/>
                              </a:cubicBezTo>
                              <a:cubicBezTo>
                                <a:pt x="52616" y="75057"/>
                                <a:pt x="49263" y="74028"/>
                                <a:pt x="43840" y="72479"/>
                              </a:cubicBezTo>
                              <a:lnTo>
                                <a:pt x="34556" y="69647"/>
                              </a:lnTo>
                              <a:cubicBezTo>
                                <a:pt x="27851" y="67576"/>
                                <a:pt x="20891" y="63970"/>
                                <a:pt x="15989" y="59068"/>
                              </a:cubicBezTo>
                              <a:cubicBezTo>
                                <a:pt x="10566" y="53391"/>
                                <a:pt x="7734" y="46939"/>
                                <a:pt x="7734" y="38176"/>
                              </a:cubicBezTo>
                              <a:cubicBezTo>
                                <a:pt x="7734" y="27089"/>
                                <a:pt x="12116" y="17793"/>
                                <a:pt x="18821" y="11608"/>
                              </a:cubicBezTo>
                              <a:cubicBezTo>
                                <a:pt x="29146" y="2070"/>
                                <a:pt x="43066" y="0"/>
                                <a:pt x="53645"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0" name="Shape 3260"/>
                      <wps:cNvSpPr/>
                      <wps:spPr>
                        <a:xfrm>
                          <a:off x="5640168" y="156894"/>
                          <a:ext cx="117348" cy="188023"/>
                        </a:xfrm>
                        <a:custGeom>
                          <a:avLst/>
                          <a:gdLst/>
                          <a:ahLst/>
                          <a:cxnLst/>
                          <a:rect l="0" t="0" r="0" b="0"/>
                          <a:pathLst>
                            <a:path w="117348" h="188023">
                              <a:moveTo>
                                <a:pt x="0" y="0"/>
                              </a:moveTo>
                              <a:lnTo>
                                <a:pt x="37147" y="0"/>
                              </a:lnTo>
                              <a:lnTo>
                                <a:pt x="37147" y="86664"/>
                              </a:lnTo>
                              <a:cubicBezTo>
                                <a:pt x="41783" y="80988"/>
                                <a:pt x="46685" y="77115"/>
                                <a:pt x="51067" y="74803"/>
                              </a:cubicBezTo>
                              <a:cubicBezTo>
                                <a:pt x="58801" y="70676"/>
                                <a:pt x="65253" y="69901"/>
                                <a:pt x="73508" y="69901"/>
                              </a:cubicBezTo>
                              <a:cubicBezTo>
                                <a:pt x="82537" y="69901"/>
                                <a:pt x="95948" y="71183"/>
                                <a:pt x="106007" y="81509"/>
                              </a:cubicBezTo>
                              <a:cubicBezTo>
                                <a:pt x="116586" y="92087"/>
                                <a:pt x="117348" y="106261"/>
                                <a:pt x="117348" y="115036"/>
                              </a:cubicBezTo>
                              <a:lnTo>
                                <a:pt x="117348" y="188023"/>
                              </a:lnTo>
                              <a:lnTo>
                                <a:pt x="80213" y="188023"/>
                              </a:lnTo>
                              <a:lnTo>
                                <a:pt x="80213" y="128969"/>
                              </a:lnTo>
                              <a:cubicBezTo>
                                <a:pt x="80213" y="120968"/>
                                <a:pt x="79959" y="111684"/>
                                <a:pt x="74028" y="106007"/>
                              </a:cubicBezTo>
                              <a:cubicBezTo>
                                <a:pt x="70676" y="102654"/>
                                <a:pt x="64999" y="100850"/>
                                <a:pt x="59576" y="100850"/>
                              </a:cubicBezTo>
                              <a:cubicBezTo>
                                <a:pt x="51588" y="100850"/>
                                <a:pt x="46939" y="104457"/>
                                <a:pt x="44882" y="106528"/>
                              </a:cubicBezTo>
                              <a:cubicBezTo>
                                <a:pt x="37402" y="113741"/>
                                <a:pt x="37147" y="124828"/>
                                <a:pt x="37147" y="130505"/>
                              </a:cubicBezTo>
                              <a:lnTo>
                                <a:pt x="37147" y="188023"/>
                              </a:lnTo>
                              <a:lnTo>
                                <a:pt x="0" y="18802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04" name="Shape 3604"/>
                      <wps:cNvSpPr/>
                      <wps:spPr>
                        <a:xfrm>
                          <a:off x="5784493" y="229881"/>
                          <a:ext cx="37135" cy="115036"/>
                        </a:xfrm>
                        <a:custGeom>
                          <a:avLst/>
                          <a:gdLst/>
                          <a:ahLst/>
                          <a:cxnLst/>
                          <a:rect l="0" t="0" r="0" b="0"/>
                          <a:pathLst>
                            <a:path w="37135" h="115036">
                              <a:moveTo>
                                <a:pt x="0" y="0"/>
                              </a:moveTo>
                              <a:lnTo>
                                <a:pt x="37135" y="0"/>
                              </a:lnTo>
                              <a:lnTo>
                                <a:pt x="37135"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2" name="Shape 3262"/>
                      <wps:cNvSpPr/>
                      <wps:spPr>
                        <a:xfrm>
                          <a:off x="5781395" y="159217"/>
                          <a:ext cx="43332" cy="43332"/>
                        </a:xfrm>
                        <a:custGeom>
                          <a:avLst/>
                          <a:gdLst/>
                          <a:ahLst/>
                          <a:cxnLst/>
                          <a:rect l="0" t="0" r="0" b="0"/>
                          <a:pathLst>
                            <a:path w="43332" h="43332">
                              <a:moveTo>
                                <a:pt x="21666" y="0"/>
                              </a:moveTo>
                              <a:cubicBezTo>
                                <a:pt x="33782" y="0"/>
                                <a:pt x="43332" y="9537"/>
                                <a:pt x="43332" y="21666"/>
                              </a:cubicBezTo>
                              <a:cubicBezTo>
                                <a:pt x="43332" y="33782"/>
                                <a:pt x="33782" y="43332"/>
                                <a:pt x="21666" y="43332"/>
                              </a:cubicBezTo>
                              <a:cubicBezTo>
                                <a:pt x="9538" y="43332"/>
                                <a:pt x="0" y="33782"/>
                                <a:pt x="0" y="21666"/>
                              </a:cubicBezTo>
                              <a:cubicBezTo>
                                <a:pt x="0" y="9537"/>
                                <a:pt x="9538"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3" name="Shape 3263"/>
                      <wps:cNvSpPr/>
                      <wps:spPr>
                        <a:xfrm>
                          <a:off x="5849256" y="227054"/>
                          <a:ext cx="83566" cy="117869"/>
                        </a:xfrm>
                        <a:custGeom>
                          <a:avLst/>
                          <a:gdLst/>
                          <a:ahLst/>
                          <a:cxnLst/>
                          <a:rect l="0" t="0" r="0" b="0"/>
                          <a:pathLst>
                            <a:path w="83566" h="117869">
                              <a:moveTo>
                                <a:pt x="71450" y="0"/>
                              </a:moveTo>
                              <a:cubicBezTo>
                                <a:pt x="76086" y="0"/>
                                <a:pt x="79439" y="508"/>
                                <a:pt x="83566" y="1804"/>
                              </a:cubicBezTo>
                              <a:lnTo>
                                <a:pt x="81509" y="36614"/>
                              </a:lnTo>
                              <a:cubicBezTo>
                                <a:pt x="76607" y="34036"/>
                                <a:pt x="71184" y="32500"/>
                                <a:pt x="64744" y="32500"/>
                              </a:cubicBezTo>
                              <a:cubicBezTo>
                                <a:pt x="56743" y="32500"/>
                                <a:pt x="50813" y="35332"/>
                                <a:pt x="46165" y="40234"/>
                              </a:cubicBezTo>
                              <a:cubicBezTo>
                                <a:pt x="37909" y="48997"/>
                                <a:pt x="37147" y="61379"/>
                                <a:pt x="37147" y="71184"/>
                              </a:cubicBezTo>
                              <a:lnTo>
                                <a:pt x="37147" y="117869"/>
                              </a:lnTo>
                              <a:lnTo>
                                <a:pt x="0" y="117869"/>
                              </a:lnTo>
                              <a:lnTo>
                                <a:pt x="0" y="2832"/>
                              </a:lnTo>
                              <a:lnTo>
                                <a:pt x="37147" y="2832"/>
                              </a:lnTo>
                              <a:lnTo>
                                <a:pt x="37147" y="20892"/>
                              </a:lnTo>
                              <a:cubicBezTo>
                                <a:pt x="40500" y="14440"/>
                                <a:pt x="45657" y="8510"/>
                                <a:pt x="51588" y="4903"/>
                              </a:cubicBezTo>
                              <a:cubicBezTo>
                                <a:pt x="57772" y="1029"/>
                                <a:pt x="64224" y="0"/>
                                <a:pt x="7145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4" name="Shape 3264"/>
                      <wps:cNvSpPr/>
                      <wps:spPr>
                        <a:xfrm>
                          <a:off x="5940378" y="226020"/>
                          <a:ext cx="64097" cy="122771"/>
                        </a:xfrm>
                        <a:custGeom>
                          <a:avLst/>
                          <a:gdLst/>
                          <a:ahLst/>
                          <a:cxnLst/>
                          <a:rect l="0" t="0" r="0" b="0"/>
                          <a:pathLst>
                            <a:path w="64097" h="122771">
                              <a:moveTo>
                                <a:pt x="61646" y="0"/>
                              </a:moveTo>
                              <a:lnTo>
                                <a:pt x="64097" y="333"/>
                              </a:lnTo>
                              <a:lnTo>
                                <a:pt x="64097" y="25820"/>
                              </a:lnTo>
                              <a:lnTo>
                                <a:pt x="52587" y="28177"/>
                              </a:lnTo>
                              <a:cubicBezTo>
                                <a:pt x="49524" y="29594"/>
                                <a:pt x="47199" y="31464"/>
                                <a:pt x="45390" y="33274"/>
                              </a:cubicBezTo>
                              <a:cubicBezTo>
                                <a:pt x="42557" y="36360"/>
                                <a:pt x="39980" y="40487"/>
                                <a:pt x="38951" y="45657"/>
                              </a:cubicBezTo>
                              <a:lnTo>
                                <a:pt x="64097" y="45657"/>
                              </a:lnTo>
                              <a:lnTo>
                                <a:pt x="64097" y="67831"/>
                              </a:lnTo>
                              <a:lnTo>
                                <a:pt x="37655" y="67831"/>
                              </a:lnTo>
                              <a:cubicBezTo>
                                <a:pt x="37655" y="74016"/>
                                <a:pt x="39980" y="82271"/>
                                <a:pt x="44628" y="87440"/>
                              </a:cubicBezTo>
                              <a:cubicBezTo>
                                <a:pt x="50292" y="93625"/>
                                <a:pt x="58039" y="94653"/>
                                <a:pt x="63716" y="94653"/>
                              </a:cubicBezTo>
                              <a:lnTo>
                                <a:pt x="64097" y="94568"/>
                              </a:lnTo>
                              <a:lnTo>
                                <a:pt x="64097" y="122688"/>
                              </a:lnTo>
                              <a:lnTo>
                                <a:pt x="63195" y="122771"/>
                              </a:lnTo>
                              <a:cubicBezTo>
                                <a:pt x="45910" y="122771"/>
                                <a:pt x="30696" y="119672"/>
                                <a:pt x="17285" y="106261"/>
                              </a:cubicBezTo>
                              <a:cubicBezTo>
                                <a:pt x="7226" y="96203"/>
                                <a:pt x="0" y="80988"/>
                                <a:pt x="0" y="61900"/>
                              </a:cubicBezTo>
                              <a:cubicBezTo>
                                <a:pt x="0" y="45389"/>
                                <a:pt x="5931" y="28372"/>
                                <a:pt x="17538" y="16510"/>
                              </a:cubicBezTo>
                              <a:cubicBezTo>
                                <a:pt x="31471" y="2578"/>
                                <a:pt x="48755" y="0"/>
                                <a:pt x="616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5" name="Shape 3265"/>
                      <wps:cNvSpPr/>
                      <wps:spPr>
                        <a:xfrm>
                          <a:off x="6004475" y="307782"/>
                          <a:ext cx="57645" cy="40925"/>
                        </a:xfrm>
                        <a:custGeom>
                          <a:avLst/>
                          <a:gdLst/>
                          <a:ahLst/>
                          <a:cxnLst/>
                          <a:rect l="0" t="0" r="0" b="0"/>
                          <a:pathLst>
                            <a:path w="57645" h="40925">
                              <a:moveTo>
                                <a:pt x="22568" y="0"/>
                              </a:moveTo>
                              <a:lnTo>
                                <a:pt x="57645" y="3607"/>
                              </a:lnTo>
                              <a:cubicBezTo>
                                <a:pt x="52489" y="19863"/>
                                <a:pt x="42164" y="28372"/>
                                <a:pt x="35458" y="32500"/>
                              </a:cubicBezTo>
                              <a:cubicBezTo>
                                <a:pt x="29915" y="35853"/>
                                <a:pt x="24047" y="37980"/>
                                <a:pt x="17955" y="39269"/>
                              </a:cubicBezTo>
                              <a:lnTo>
                                <a:pt x="0" y="40925"/>
                              </a:lnTo>
                              <a:lnTo>
                                <a:pt x="0" y="12805"/>
                              </a:lnTo>
                              <a:lnTo>
                                <a:pt x="14567" y="9538"/>
                              </a:lnTo>
                              <a:cubicBezTo>
                                <a:pt x="15087" y="9284"/>
                                <a:pt x="19469" y="6439"/>
                                <a:pt x="2256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6" name="Shape 3266"/>
                      <wps:cNvSpPr/>
                      <wps:spPr>
                        <a:xfrm>
                          <a:off x="6004475" y="226352"/>
                          <a:ext cx="59449" cy="67498"/>
                        </a:xfrm>
                        <a:custGeom>
                          <a:avLst/>
                          <a:gdLst/>
                          <a:ahLst/>
                          <a:cxnLst/>
                          <a:rect l="0" t="0" r="0" b="0"/>
                          <a:pathLst>
                            <a:path w="59449" h="67498">
                              <a:moveTo>
                                <a:pt x="0" y="0"/>
                              </a:moveTo>
                              <a:lnTo>
                                <a:pt x="19891" y="2698"/>
                              </a:lnTo>
                              <a:cubicBezTo>
                                <a:pt x="27921" y="5147"/>
                                <a:pt x="36113" y="9465"/>
                                <a:pt x="43206" y="16939"/>
                              </a:cubicBezTo>
                              <a:cubicBezTo>
                                <a:pt x="56871" y="31392"/>
                                <a:pt x="59449" y="49439"/>
                                <a:pt x="59449" y="63625"/>
                              </a:cubicBezTo>
                              <a:lnTo>
                                <a:pt x="59449" y="67498"/>
                              </a:lnTo>
                              <a:lnTo>
                                <a:pt x="0" y="67498"/>
                              </a:lnTo>
                              <a:lnTo>
                                <a:pt x="0" y="45324"/>
                              </a:lnTo>
                              <a:lnTo>
                                <a:pt x="25146" y="45324"/>
                              </a:lnTo>
                              <a:cubicBezTo>
                                <a:pt x="24892" y="44283"/>
                                <a:pt x="23089" y="37069"/>
                                <a:pt x="17666" y="31913"/>
                              </a:cubicBezTo>
                              <a:cubicBezTo>
                                <a:pt x="13538" y="28039"/>
                                <a:pt x="7607" y="25461"/>
                                <a:pt x="127" y="25461"/>
                              </a:cubicBezTo>
                              <a:lnTo>
                                <a:pt x="0" y="254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7" name="Shape 3267"/>
                      <wps:cNvSpPr/>
                      <wps:spPr>
                        <a:xfrm>
                          <a:off x="6143640" y="169018"/>
                          <a:ext cx="132309" cy="179769"/>
                        </a:xfrm>
                        <a:custGeom>
                          <a:avLst/>
                          <a:gdLst/>
                          <a:ahLst/>
                          <a:cxnLst/>
                          <a:rect l="0" t="0" r="0" b="0"/>
                          <a:pathLst>
                            <a:path w="132309" h="179769">
                              <a:moveTo>
                                <a:pt x="91046" y="0"/>
                              </a:moveTo>
                              <a:cubicBezTo>
                                <a:pt x="102388" y="0"/>
                                <a:pt x="115545" y="2324"/>
                                <a:pt x="132309" y="9538"/>
                              </a:cubicBezTo>
                              <a:lnTo>
                                <a:pt x="132309" y="55449"/>
                              </a:lnTo>
                              <a:cubicBezTo>
                                <a:pt x="123546" y="46165"/>
                                <a:pt x="110388" y="37135"/>
                                <a:pt x="92075" y="37135"/>
                              </a:cubicBezTo>
                              <a:cubicBezTo>
                                <a:pt x="77635" y="37135"/>
                                <a:pt x="66027" y="41783"/>
                                <a:pt x="56998" y="50547"/>
                              </a:cubicBezTo>
                              <a:cubicBezTo>
                                <a:pt x="47460" y="59843"/>
                                <a:pt x="40754" y="73761"/>
                                <a:pt x="40754" y="90272"/>
                              </a:cubicBezTo>
                              <a:cubicBezTo>
                                <a:pt x="40754" y="108065"/>
                                <a:pt x="47968" y="120701"/>
                                <a:pt x="55702" y="128181"/>
                              </a:cubicBezTo>
                              <a:cubicBezTo>
                                <a:pt x="59322" y="131800"/>
                                <a:pt x="71704" y="142634"/>
                                <a:pt x="92850" y="142634"/>
                              </a:cubicBezTo>
                              <a:cubicBezTo>
                                <a:pt x="103162" y="142634"/>
                                <a:pt x="117094" y="139789"/>
                                <a:pt x="132309" y="124829"/>
                              </a:cubicBezTo>
                              <a:lnTo>
                                <a:pt x="132309" y="170485"/>
                              </a:lnTo>
                              <a:cubicBezTo>
                                <a:pt x="117094" y="178219"/>
                                <a:pt x="104711" y="179769"/>
                                <a:pt x="94399" y="179769"/>
                              </a:cubicBezTo>
                              <a:cubicBezTo>
                                <a:pt x="62674" y="179769"/>
                                <a:pt x="41262" y="168935"/>
                                <a:pt x="26822" y="154749"/>
                              </a:cubicBezTo>
                              <a:cubicBezTo>
                                <a:pt x="11341" y="139789"/>
                                <a:pt x="0" y="117094"/>
                                <a:pt x="0" y="89497"/>
                              </a:cubicBezTo>
                              <a:cubicBezTo>
                                <a:pt x="0" y="62421"/>
                                <a:pt x="11341" y="39725"/>
                                <a:pt x="26822" y="24753"/>
                              </a:cubicBezTo>
                              <a:cubicBezTo>
                                <a:pt x="42037" y="10058"/>
                                <a:pt x="64211" y="0"/>
                                <a:pt x="9104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8" name="Shape 3268"/>
                      <wps:cNvSpPr/>
                      <wps:spPr>
                        <a:xfrm>
                          <a:off x="6292989" y="226014"/>
                          <a:ext cx="67576" cy="122771"/>
                        </a:xfrm>
                        <a:custGeom>
                          <a:avLst/>
                          <a:gdLst/>
                          <a:ahLst/>
                          <a:cxnLst/>
                          <a:rect l="0" t="0" r="0" b="0"/>
                          <a:pathLst>
                            <a:path w="67576" h="122771">
                              <a:moveTo>
                                <a:pt x="67576" y="0"/>
                              </a:moveTo>
                              <a:lnTo>
                                <a:pt x="67576" y="31471"/>
                              </a:lnTo>
                              <a:cubicBezTo>
                                <a:pt x="59068" y="31471"/>
                                <a:pt x="52095" y="34303"/>
                                <a:pt x="46686" y="39725"/>
                              </a:cubicBezTo>
                              <a:cubicBezTo>
                                <a:pt x="41263" y="45136"/>
                                <a:pt x="38176" y="52108"/>
                                <a:pt x="38176" y="61392"/>
                              </a:cubicBezTo>
                              <a:cubicBezTo>
                                <a:pt x="38176" y="71958"/>
                                <a:pt x="42304" y="78677"/>
                                <a:pt x="46686" y="83059"/>
                              </a:cubicBezTo>
                              <a:cubicBezTo>
                                <a:pt x="49003" y="85376"/>
                                <a:pt x="51839" y="87440"/>
                                <a:pt x="55320" y="88924"/>
                              </a:cubicBezTo>
                              <a:lnTo>
                                <a:pt x="67576" y="91264"/>
                              </a:lnTo>
                              <a:lnTo>
                                <a:pt x="67576" y="122771"/>
                              </a:lnTo>
                              <a:cubicBezTo>
                                <a:pt x="45136" y="122771"/>
                                <a:pt x="27598" y="114516"/>
                                <a:pt x="17272" y="104204"/>
                              </a:cubicBezTo>
                              <a:cubicBezTo>
                                <a:pt x="5677" y="92596"/>
                                <a:pt x="0" y="76086"/>
                                <a:pt x="0" y="61392"/>
                              </a:cubicBezTo>
                              <a:cubicBezTo>
                                <a:pt x="0" y="46686"/>
                                <a:pt x="5677" y="30176"/>
                                <a:pt x="17272" y="18580"/>
                              </a:cubicBezTo>
                              <a:cubicBezTo>
                                <a:pt x="27598" y="8255"/>
                                <a:pt x="45136" y="0"/>
                                <a:pt x="6757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69" name="Shape 3269"/>
                      <wps:cNvSpPr/>
                      <wps:spPr>
                        <a:xfrm>
                          <a:off x="6360565" y="226014"/>
                          <a:ext cx="67577" cy="122771"/>
                        </a:xfrm>
                        <a:custGeom>
                          <a:avLst/>
                          <a:gdLst/>
                          <a:ahLst/>
                          <a:cxnLst/>
                          <a:rect l="0" t="0" r="0" b="0"/>
                          <a:pathLst>
                            <a:path w="67577" h="122771">
                              <a:moveTo>
                                <a:pt x="0" y="0"/>
                              </a:moveTo>
                              <a:cubicBezTo>
                                <a:pt x="22441" y="0"/>
                                <a:pt x="39980" y="8255"/>
                                <a:pt x="50292" y="18580"/>
                              </a:cubicBezTo>
                              <a:cubicBezTo>
                                <a:pt x="61900" y="30176"/>
                                <a:pt x="67577" y="46686"/>
                                <a:pt x="67577" y="61392"/>
                              </a:cubicBezTo>
                              <a:cubicBezTo>
                                <a:pt x="67577" y="76086"/>
                                <a:pt x="61900" y="92596"/>
                                <a:pt x="50292" y="104204"/>
                              </a:cubicBezTo>
                              <a:cubicBezTo>
                                <a:pt x="39980" y="114516"/>
                                <a:pt x="22441" y="122771"/>
                                <a:pt x="0" y="122771"/>
                              </a:cubicBezTo>
                              <a:lnTo>
                                <a:pt x="0" y="91264"/>
                              </a:lnTo>
                              <a:lnTo>
                                <a:pt x="254" y="91313"/>
                              </a:lnTo>
                              <a:cubicBezTo>
                                <a:pt x="8510" y="91313"/>
                                <a:pt x="15469" y="88468"/>
                                <a:pt x="20892" y="83059"/>
                              </a:cubicBezTo>
                              <a:cubicBezTo>
                                <a:pt x="26302" y="77636"/>
                                <a:pt x="29401" y="70676"/>
                                <a:pt x="29401" y="61392"/>
                              </a:cubicBezTo>
                              <a:cubicBezTo>
                                <a:pt x="29401" y="52108"/>
                                <a:pt x="26302" y="45136"/>
                                <a:pt x="20892" y="39725"/>
                              </a:cubicBezTo>
                              <a:cubicBezTo>
                                <a:pt x="15469" y="34303"/>
                                <a:pt x="8510" y="31471"/>
                                <a:pt x="0" y="3147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70" name="Shape 3270"/>
                      <wps:cNvSpPr/>
                      <wps:spPr>
                        <a:xfrm>
                          <a:off x="6447489" y="229887"/>
                          <a:ext cx="118135" cy="118897"/>
                        </a:xfrm>
                        <a:custGeom>
                          <a:avLst/>
                          <a:gdLst/>
                          <a:ahLst/>
                          <a:cxnLst/>
                          <a:rect l="0" t="0" r="0" b="0"/>
                          <a:pathLst>
                            <a:path w="118135" h="118897">
                              <a:moveTo>
                                <a:pt x="0" y="0"/>
                              </a:moveTo>
                              <a:lnTo>
                                <a:pt x="37147" y="0"/>
                              </a:lnTo>
                              <a:lnTo>
                                <a:pt x="37147" y="63449"/>
                              </a:lnTo>
                              <a:cubicBezTo>
                                <a:pt x="37147" y="68605"/>
                                <a:pt x="37668" y="76606"/>
                                <a:pt x="43599" y="82017"/>
                              </a:cubicBezTo>
                              <a:cubicBezTo>
                                <a:pt x="46177" y="84341"/>
                                <a:pt x="50812" y="87440"/>
                                <a:pt x="59068" y="87440"/>
                              </a:cubicBezTo>
                              <a:cubicBezTo>
                                <a:pt x="66040" y="87440"/>
                                <a:pt x="71450" y="85116"/>
                                <a:pt x="74803" y="82017"/>
                              </a:cubicBezTo>
                              <a:cubicBezTo>
                                <a:pt x="80213" y="76860"/>
                                <a:pt x="80988" y="69126"/>
                                <a:pt x="80988" y="63449"/>
                              </a:cubicBezTo>
                              <a:lnTo>
                                <a:pt x="80988" y="0"/>
                              </a:lnTo>
                              <a:lnTo>
                                <a:pt x="118135" y="0"/>
                              </a:lnTo>
                              <a:lnTo>
                                <a:pt x="118135" y="67056"/>
                              </a:lnTo>
                              <a:cubicBezTo>
                                <a:pt x="118135" y="80213"/>
                                <a:pt x="116853" y="92596"/>
                                <a:pt x="105245" y="103937"/>
                              </a:cubicBezTo>
                              <a:cubicBezTo>
                                <a:pt x="92087" y="116840"/>
                                <a:pt x="72733" y="118897"/>
                                <a:pt x="59068" y="118897"/>
                              </a:cubicBezTo>
                              <a:cubicBezTo>
                                <a:pt x="44882" y="118897"/>
                                <a:pt x="25794" y="116840"/>
                                <a:pt x="12649" y="103937"/>
                              </a:cubicBezTo>
                              <a:cubicBezTo>
                                <a:pt x="2070" y="93625"/>
                                <a:pt x="0" y="82017"/>
                                <a:pt x="0" y="69380"/>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71" name="Shape 3271"/>
                      <wps:cNvSpPr/>
                      <wps:spPr>
                        <a:xfrm>
                          <a:off x="6591735" y="226788"/>
                          <a:ext cx="117361" cy="118135"/>
                        </a:xfrm>
                        <a:custGeom>
                          <a:avLst/>
                          <a:gdLst/>
                          <a:ahLst/>
                          <a:cxnLst/>
                          <a:rect l="0" t="0" r="0" b="0"/>
                          <a:pathLst>
                            <a:path w="117361" h="118135">
                              <a:moveTo>
                                <a:pt x="72733" y="0"/>
                              </a:moveTo>
                              <a:cubicBezTo>
                                <a:pt x="82791" y="0"/>
                                <a:pt x="95948" y="1804"/>
                                <a:pt x="105740" y="11608"/>
                              </a:cubicBezTo>
                              <a:cubicBezTo>
                                <a:pt x="116586" y="22441"/>
                                <a:pt x="117361" y="36106"/>
                                <a:pt x="117361" y="45403"/>
                              </a:cubicBezTo>
                              <a:lnTo>
                                <a:pt x="117361" y="118135"/>
                              </a:lnTo>
                              <a:lnTo>
                                <a:pt x="80213" y="118135"/>
                              </a:lnTo>
                              <a:lnTo>
                                <a:pt x="80213" y="59068"/>
                              </a:lnTo>
                              <a:cubicBezTo>
                                <a:pt x="80213" y="51588"/>
                                <a:pt x="79959" y="42050"/>
                                <a:pt x="74028" y="36106"/>
                              </a:cubicBezTo>
                              <a:cubicBezTo>
                                <a:pt x="71183" y="33274"/>
                                <a:pt x="66548" y="30950"/>
                                <a:pt x="59842" y="30950"/>
                              </a:cubicBezTo>
                              <a:cubicBezTo>
                                <a:pt x="52095" y="30950"/>
                                <a:pt x="47206" y="34049"/>
                                <a:pt x="44361" y="37148"/>
                              </a:cubicBezTo>
                              <a:cubicBezTo>
                                <a:pt x="38176" y="43333"/>
                                <a:pt x="37147" y="51588"/>
                                <a:pt x="37147" y="59068"/>
                              </a:cubicBezTo>
                              <a:lnTo>
                                <a:pt x="37147" y="118135"/>
                              </a:lnTo>
                              <a:lnTo>
                                <a:pt x="0" y="118135"/>
                              </a:lnTo>
                              <a:lnTo>
                                <a:pt x="0" y="3099"/>
                              </a:lnTo>
                              <a:lnTo>
                                <a:pt x="37147" y="3099"/>
                              </a:lnTo>
                              <a:lnTo>
                                <a:pt x="37147" y="16764"/>
                              </a:lnTo>
                              <a:cubicBezTo>
                                <a:pt x="48489" y="2325"/>
                                <a:pt x="61900" y="0"/>
                                <a:pt x="7273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72" name="Shape 3272"/>
                      <wps:cNvSpPr/>
                      <wps:spPr>
                        <a:xfrm>
                          <a:off x="6728934" y="226020"/>
                          <a:ext cx="92075" cy="122772"/>
                        </a:xfrm>
                        <a:custGeom>
                          <a:avLst/>
                          <a:gdLst/>
                          <a:ahLst/>
                          <a:cxnLst/>
                          <a:rect l="0" t="0" r="0" b="0"/>
                          <a:pathLst>
                            <a:path w="92075" h="122772">
                              <a:moveTo>
                                <a:pt x="62929" y="0"/>
                              </a:moveTo>
                              <a:cubicBezTo>
                                <a:pt x="72987" y="0"/>
                                <a:pt x="82271" y="1804"/>
                                <a:pt x="92075" y="6452"/>
                              </a:cubicBezTo>
                              <a:lnTo>
                                <a:pt x="92075" y="40234"/>
                              </a:lnTo>
                              <a:cubicBezTo>
                                <a:pt x="83045" y="32754"/>
                                <a:pt x="73761" y="31471"/>
                                <a:pt x="67831" y="31471"/>
                              </a:cubicBezTo>
                              <a:cubicBezTo>
                                <a:pt x="56223" y="31471"/>
                                <a:pt x="49264" y="37135"/>
                                <a:pt x="46686" y="39713"/>
                              </a:cubicBezTo>
                              <a:cubicBezTo>
                                <a:pt x="41783" y="44615"/>
                                <a:pt x="38164" y="52096"/>
                                <a:pt x="38164" y="61379"/>
                              </a:cubicBezTo>
                              <a:cubicBezTo>
                                <a:pt x="38164" y="69901"/>
                                <a:pt x="41263" y="77115"/>
                                <a:pt x="45910" y="82017"/>
                              </a:cubicBezTo>
                              <a:cubicBezTo>
                                <a:pt x="51588" y="88202"/>
                                <a:pt x="60096" y="91301"/>
                                <a:pt x="68352" y="91301"/>
                              </a:cubicBezTo>
                              <a:cubicBezTo>
                                <a:pt x="74790" y="91301"/>
                                <a:pt x="83566" y="89498"/>
                                <a:pt x="92075" y="82271"/>
                              </a:cubicBezTo>
                              <a:lnTo>
                                <a:pt x="92075" y="115799"/>
                              </a:lnTo>
                              <a:cubicBezTo>
                                <a:pt x="82271" y="121222"/>
                                <a:pt x="72987" y="122772"/>
                                <a:pt x="62674" y="122772"/>
                              </a:cubicBezTo>
                              <a:cubicBezTo>
                                <a:pt x="43332" y="122772"/>
                                <a:pt x="28626" y="115799"/>
                                <a:pt x="18059" y="105487"/>
                              </a:cubicBezTo>
                              <a:cubicBezTo>
                                <a:pt x="9284" y="96978"/>
                                <a:pt x="0" y="82538"/>
                                <a:pt x="0" y="61646"/>
                              </a:cubicBezTo>
                              <a:cubicBezTo>
                                <a:pt x="0" y="42038"/>
                                <a:pt x="8255" y="26569"/>
                                <a:pt x="19088" y="16244"/>
                              </a:cubicBezTo>
                              <a:cubicBezTo>
                                <a:pt x="31979" y="4128"/>
                                <a:pt x="47193" y="0"/>
                                <a:pt x="6292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05" name="Shape 3605"/>
                      <wps:cNvSpPr/>
                      <wps:spPr>
                        <a:xfrm>
                          <a:off x="6845579" y="229881"/>
                          <a:ext cx="37134" cy="115036"/>
                        </a:xfrm>
                        <a:custGeom>
                          <a:avLst/>
                          <a:gdLst/>
                          <a:ahLst/>
                          <a:cxnLst/>
                          <a:rect l="0" t="0" r="0" b="0"/>
                          <a:pathLst>
                            <a:path w="37134" h="115036">
                              <a:moveTo>
                                <a:pt x="0" y="0"/>
                              </a:moveTo>
                              <a:lnTo>
                                <a:pt x="37134" y="0"/>
                              </a:lnTo>
                              <a:lnTo>
                                <a:pt x="37134" y="115036"/>
                              </a:lnTo>
                              <a:lnTo>
                                <a:pt x="0" y="1150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74" name="Shape 3274"/>
                      <wps:cNvSpPr/>
                      <wps:spPr>
                        <a:xfrm>
                          <a:off x="6842480" y="159217"/>
                          <a:ext cx="43332" cy="43332"/>
                        </a:xfrm>
                        <a:custGeom>
                          <a:avLst/>
                          <a:gdLst/>
                          <a:ahLst/>
                          <a:cxnLst/>
                          <a:rect l="0" t="0" r="0" b="0"/>
                          <a:pathLst>
                            <a:path w="43332" h="43332">
                              <a:moveTo>
                                <a:pt x="21666" y="0"/>
                              </a:moveTo>
                              <a:cubicBezTo>
                                <a:pt x="33795" y="0"/>
                                <a:pt x="43332" y="9537"/>
                                <a:pt x="43332" y="21666"/>
                              </a:cubicBezTo>
                              <a:cubicBezTo>
                                <a:pt x="43332" y="33782"/>
                                <a:pt x="33795" y="43332"/>
                                <a:pt x="21666" y="43332"/>
                              </a:cubicBezTo>
                              <a:cubicBezTo>
                                <a:pt x="9537" y="43332"/>
                                <a:pt x="0" y="33782"/>
                                <a:pt x="0" y="21666"/>
                              </a:cubicBezTo>
                              <a:cubicBezTo>
                                <a:pt x="0" y="9537"/>
                                <a:pt x="9537" y="0"/>
                                <a:pt x="2166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06" name="Shape 3606"/>
                      <wps:cNvSpPr/>
                      <wps:spPr>
                        <a:xfrm>
                          <a:off x="6910667" y="156896"/>
                          <a:ext cx="37147" cy="188023"/>
                        </a:xfrm>
                        <a:custGeom>
                          <a:avLst/>
                          <a:gdLst/>
                          <a:ahLst/>
                          <a:cxnLst/>
                          <a:rect l="0" t="0" r="0" b="0"/>
                          <a:pathLst>
                            <a:path w="37147" h="188023">
                              <a:moveTo>
                                <a:pt x="0" y="0"/>
                              </a:moveTo>
                              <a:lnTo>
                                <a:pt x="37147" y="0"/>
                              </a:lnTo>
                              <a:lnTo>
                                <a:pt x="37147" y="188023"/>
                              </a:lnTo>
                              <a:lnTo>
                                <a:pt x="0" y="18802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76" name="Shape 3276"/>
                      <wps:cNvSpPr/>
                      <wps:spPr>
                        <a:xfrm>
                          <a:off x="5063536" y="379109"/>
                          <a:ext cx="1885925" cy="213957"/>
                        </a:xfrm>
                        <a:custGeom>
                          <a:avLst/>
                          <a:gdLst/>
                          <a:ahLst/>
                          <a:cxnLst/>
                          <a:rect l="0" t="0" r="0" b="0"/>
                          <a:pathLst>
                            <a:path w="1885925" h="213957">
                              <a:moveTo>
                                <a:pt x="1454936" y="55983"/>
                              </a:moveTo>
                              <a:cubicBezTo>
                                <a:pt x="1602482" y="57683"/>
                                <a:pt x="1745939" y="70948"/>
                                <a:pt x="1885925" y="105778"/>
                              </a:cubicBezTo>
                              <a:cubicBezTo>
                                <a:pt x="1199630" y="0"/>
                                <a:pt x="607403" y="213957"/>
                                <a:pt x="0" y="82994"/>
                              </a:cubicBezTo>
                              <a:cubicBezTo>
                                <a:pt x="532867" y="149878"/>
                                <a:pt x="1012298" y="50885"/>
                                <a:pt x="1454936" y="55983"/>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77" name="Shape 3277"/>
                      <wps:cNvSpPr/>
                      <wps:spPr>
                        <a:xfrm>
                          <a:off x="5062500" y="328326"/>
                          <a:ext cx="1887995" cy="200470"/>
                        </a:xfrm>
                        <a:custGeom>
                          <a:avLst/>
                          <a:gdLst/>
                          <a:ahLst/>
                          <a:cxnLst/>
                          <a:rect l="0" t="0" r="0" b="0"/>
                          <a:pathLst>
                            <a:path w="1887995" h="200470">
                              <a:moveTo>
                                <a:pt x="1376276" y="75190"/>
                              </a:moveTo>
                              <a:cubicBezTo>
                                <a:pt x="1556577" y="78281"/>
                                <a:pt x="1726181" y="99645"/>
                                <a:pt x="1887995" y="156807"/>
                              </a:cubicBezTo>
                              <a:cubicBezTo>
                                <a:pt x="1252715" y="0"/>
                                <a:pt x="659562" y="200470"/>
                                <a:pt x="0" y="133477"/>
                              </a:cubicBezTo>
                              <a:cubicBezTo>
                                <a:pt x="531174" y="150023"/>
                                <a:pt x="979613" y="68388"/>
                                <a:pt x="1376276" y="7519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78" name="Shape 3278"/>
                      <wps:cNvSpPr/>
                      <wps:spPr>
                        <a:xfrm>
                          <a:off x="274207" y="281884"/>
                          <a:ext cx="97828" cy="131077"/>
                        </a:xfrm>
                        <a:custGeom>
                          <a:avLst/>
                          <a:gdLst/>
                          <a:ahLst/>
                          <a:cxnLst/>
                          <a:rect l="0" t="0" r="0" b="0"/>
                          <a:pathLst>
                            <a:path w="97828" h="131077">
                              <a:moveTo>
                                <a:pt x="45733" y="2819"/>
                              </a:moveTo>
                              <a:cubicBezTo>
                                <a:pt x="50800" y="0"/>
                                <a:pt x="56617" y="4546"/>
                                <a:pt x="54496" y="9665"/>
                              </a:cubicBezTo>
                              <a:cubicBezTo>
                                <a:pt x="50101" y="20256"/>
                                <a:pt x="45174" y="35572"/>
                                <a:pt x="46203" y="49098"/>
                              </a:cubicBezTo>
                              <a:cubicBezTo>
                                <a:pt x="65799" y="45110"/>
                                <a:pt x="85573" y="56591"/>
                                <a:pt x="91516" y="76111"/>
                              </a:cubicBezTo>
                              <a:cubicBezTo>
                                <a:pt x="97828" y="96838"/>
                                <a:pt x="86144" y="118758"/>
                                <a:pt x="65418" y="125069"/>
                              </a:cubicBezTo>
                              <a:cubicBezTo>
                                <a:pt x="45707" y="131077"/>
                                <a:pt x="24968" y="120790"/>
                                <a:pt x="17539" y="101968"/>
                              </a:cubicBezTo>
                              <a:lnTo>
                                <a:pt x="17386" y="102006"/>
                              </a:lnTo>
                              <a:cubicBezTo>
                                <a:pt x="17145" y="101232"/>
                                <a:pt x="16942" y="100482"/>
                                <a:pt x="16726" y="99720"/>
                              </a:cubicBezTo>
                              <a:cubicBezTo>
                                <a:pt x="16637" y="99466"/>
                                <a:pt x="16535" y="99225"/>
                                <a:pt x="16459" y="98971"/>
                              </a:cubicBezTo>
                              <a:cubicBezTo>
                                <a:pt x="16294" y="98451"/>
                                <a:pt x="16193" y="97930"/>
                                <a:pt x="16066" y="97409"/>
                              </a:cubicBezTo>
                              <a:cubicBezTo>
                                <a:pt x="0" y="38888"/>
                                <a:pt x="27229" y="13157"/>
                                <a:pt x="45733" y="2819"/>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79" name="Shape 3279"/>
                      <wps:cNvSpPr/>
                      <wps:spPr>
                        <a:xfrm>
                          <a:off x="187983" y="308139"/>
                          <a:ext cx="97828" cy="131077"/>
                        </a:xfrm>
                        <a:custGeom>
                          <a:avLst/>
                          <a:gdLst/>
                          <a:ahLst/>
                          <a:cxnLst/>
                          <a:rect l="0" t="0" r="0" b="0"/>
                          <a:pathLst>
                            <a:path w="97828" h="131077">
                              <a:moveTo>
                                <a:pt x="45733" y="2819"/>
                              </a:moveTo>
                              <a:cubicBezTo>
                                <a:pt x="50800" y="0"/>
                                <a:pt x="56617" y="4546"/>
                                <a:pt x="54496" y="9665"/>
                              </a:cubicBezTo>
                              <a:cubicBezTo>
                                <a:pt x="50101" y="20256"/>
                                <a:pt x="45174" y="35572"/>
                                <a:pt x="46203" y="49098"/>
                              </a:cubicBezTo>
                              <a:cubicBezTo>
                                <a:pt x="65799" y="45110"/>
                                <a:pt x="85573" y="56591"/>
                                <a:pt x="91516" y="76111"/>
                              </a:cubicBezTo>
                              <a:cubicBezTo>
                                <a:pt x="97828" y="96838"/>
                                <a:pt x="86144" y="118758"/>
                                <a:pt x="65418" y="125069"/>
                              </a:cubicBezTo>
                              <a:cubicBezTo>
                                <a:pt x="45707" y="131077"/>
                                <a:pt x="24968" y="120790"/>
                                <a:pt x="17539" y="101968"/>
                              </a:cubicBezTo>
                              <a:lnTo>
                                <a:pt x="17386" y="102006"/>
                              </a:lnTo>
                              <a:cubicBezTo>
                                <a:pt x="17145" y="101232"/>
                                <a:pt x="16942" y="100482"/>
                                <a:pt x="16726" y="99720"/>
                              </a:cubicBezTo>
                              <a:cubicBezTo>
                                <a:pt x="16637" y="99466"/>
                                <a:pt x="16535" y="99225"/>
                                <a:pt x="16459" y="98971"/>
                              </a:cubicBezTo>
                              <a:cubicBezTo>
                                <a:pt x="16294" y="98451"/>
                                <a:pt x="16192" y="97930"/>
                                <a:pt x="16066" y="97409"/>
                              </a:cubicBezTo>
                              <a:cubicBezTo>
                                <a:pt x="0" y="38888"/>
                                <a:pt x="27229" y="13157"/>
                                <a:pt x="45733" y="2819"/>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80" name="Shape 3280"/>
                      <wps:cNvSpPr/>
                      <wps:spPr>
                        <a:xfrm>
                          <a:off x="824982" y="420659"/>
                          <a:ext cx="80467" cy="123292"/>
                        </a:xfrm>
                        <a:custGeom>
                          <a:avLst/>
                          <a:gdLst/>
                          <a:ahLst/>
                          <a:cxnLst/>
                          <a:rect l="0" t="0" r="0" b="0"/>
                          <a:pathLst>
                            <a:path w="80467" h="123292">
                              <a:moveTo>
                                <a:pt x="44666" y="2045"/>
                              </a:moveTo>
                              <a:cubicBezTo>
                                <a:pt x="65176" y="3975"/>
                                <a:pt x="80467" y="21374"/>
                                <a:pt x="80175" y="41605"/>
                              </a:cubicBezTo>
                              <a:lnTo>
                                <a:pt x="80340" y="41631"/>
                              </a:lnTo>
                              <a:cubicBezTo>
                                <a:pt x="80264" y="42431"/>
                                <a:pt x="80162" y="43205"/>
                                <a:pt x="80074" y="43993"/>
                              </a:cubicBezTo>
                              <a:cubicBezTo>
                                <a:pt x="80061" y="44259"/>
                                <a:pt x="80061" y="44526"/>
                                <a:pt x="80035" y="44793"/>
                              </a:cubicBezTo>
                              <a:cubicBezTo>
                                <a:pt x="79985" y="45339"/>
                                <a:pt x="79883" y="45847"/>
                                <a:pt x="79807" y="46380"/>
                              </a:cubicBezTo>
                              <a:cubicBezTo>
                                <a:pt x="72428" y="106617"/>
                                <a:pt x="37465" y="120066"/>
                                <a:pt x="16421" y="122593"/>
                              </a:cubicBezTo>
                              <a:cubicBezTo>
                                <a:pt x="10668" y="123292"/>
                                <a:pt x="7010" y="116865"/>
                                <a:pt x="10922" y="112941"/>
                              </a:cubicBezTo>
                              <a:cubicBezTo>
                                <a:pt x="18999" y="104813"/>
                                <a:pt x="29388" y="92519"/>
                                <a:pt x="33566" y="79616"/>
                              </a:cubicBezTo>
                              <a:cubicBezTo>
                                <a:pt x="13932" y="75857"/>
                                <a:pt x="0" y="57721"/>
                                <a:pt x="1918" y="37414"/>
                              </a:cubicBezTo>
                              <a:cubicBezTo>
                                <a:pt x="3962" y="15837"/>
                                <a:pt x="23101" y="0"/>
                                <a:pt x="44666" y="2045"/>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81" name="Shape 3281"/>
                      <wps:cNvSpPr/>
                      <wps:spPr>
                        <a:xfrm>
                          <a:off x="914716" y="429141"/>
                          <a:ext cx="80454" cy="123292"/>
                        </a:xfrm>
                        <a:custGeom>
                          <a:avLst/>
                          <a:gdLst/>
                          <a:ahLst/>
                          <a:cxnLst/>
                          <a:rect l="0" t="0" r="0" b="0"/>
                          <a:pathLst>
                            <a:path w="80454" h="123292">
                              <a:moveTo>
                                <a:pt x="44666" y="2045"/>
                              </a:moveTo>
                              <a:cubicBezTo>
                                <a:pt x="65176" y="3975"/>
                                <a:pt x="80454" y="21374"/>
                                <a:pt x="80175" y="41605"/>
                              </a:cubicBezTo>
                              <a:lnTo>
                                <a:pt x="80340" y="41631"/>
                              </a:lnTo>
                              <a:cubicBezTo>
                                <a:pt x="80264" y="42431"/>
                                <a:pt x="80162" y="43205"/>
                                <a:pt x="80074" y="43993"/>
                              </a:cubicBezTo>
                              <a:cubicBezTo>
                                <a:pt x="80048" y="44259"/>
                                <a:pt x="80061" y="44526"/>
                                <a:pt x="80035" y="44793"/>
                              </a:cubicBezTo>
                              <a:cubicBezTo>
                                <a:pt x="79985" y="45339"/>
                                <a:pt x="79883" y="45847"/>
                                <a:pt x="79807" y="46380"/>
                              </a:cubicBezTo>
                              <a:cubicBezTo>
                                <a:pt x="72415" y="106617"/>
                                <a:pt x="37465" y="120066"/>
                                <a:pt x="16421" y="122593"/>
                              </a:cubicBezTo>
                              <a:cubicBezTo>
                                <a:pt x="10655" y="123292"/>
                                <a:pt x="7010" y="116865"/>
                                <a:pt x="10922" y="112941"/>
                              </a:cubicBezTo>
                              <a:cubicBezTo>
                                <a:pt x="18999" y="104813"/>
                                <a:pt x="29388" y="92519"/>
                                <a:pt x="33566" y="79616"/>
                              </a:cubicBezTo>
                              <a:cubicBezTo>
                                <a:pt x="13932" y="75857"/>
                                <a:pt x="0" y="57721"/>
                                <a:pt x="1918" y="37414"/>
                              </a:cubicBezTo>
                              <a:cubicBezTo>
                                <a:pt x="3962" y="15837"/>
                                <a:pt x="23101" y="0"/>
                                <a:pt x="44666" y="2045"/>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82" name="Shape 3282"/>
                      <wps:cNvSpPr/>
                      <wps:spPr>
                        <a:xfrm>
                          <a:off x="701307" y="111141"/>
                          <a:ext cx="179857" cy="132906"/>
                        </a:xfrm>
                        <a:custGeom>
                          <a:avLst/>
                          <a:gdLst/>
                          <a:ahLst/>
                          <a:cxnLst/>
                          <a:rect l="0" t="0" r="0" b="0"/>
                          <a:pathLst>
                            <a:path w="179857" h="132906">
                              <a:moveTo>
                                <a:pt x="89929" y="0"/>
                              </a:moveTo>
                              <a:cubicBezTo>
                                <a:pt x="139598" y="0"/>
                                <a:pt x="179857" y="29756"/>
                                <a:pt x="179857" y="66459"/>
                              </a:cubicBezTo>
                              <a:cubicBezTo>
                                <a:pt x="179857" y="103150"/>
                                <a:pt x="139598" y="132906"/>
                                <a:pt x="89929" y="132906"/>
                              </a:cubicBezTo>
                              <a:lnTo>
                                <a:pt x="78854" y="132906"/>
                              </a:lnTo>
                              <a:lnTo>
                                <a:pt x="6413" y="129654"/>
                              </a:lnTo>
                              <a:cubicBezTo>
                                <a:pt x="3899" y="129540"/>
                                <a:pt x="2680" y="126517"/>
                                <a:pt x="4420" y="124701"/>
                              </a:cubicBezTo>
                              <a:lnTo>
                                <a:pt x="17996" y="110363"/>
                              </a:lnTo>
                              <a:cubicBezTo>
                                <a:pt x="19088" y="109207"/>
                                <a:pt x="19075" y="107391"/>
                                <a:pt x="17945" y="106273"/>
                              </a:cubicBezTo>
                              <a:cubicBezTo>
                                <a:pt x="6680" y="95174"/>
                                <a:pt x="0" y="81394"/>
                                <a:pt x="0" y="66459"/>
                              </a:cubicBezTo>
                              <a:cubicBezTo>
                                <a:pt x="0" y="29756"/>
                                <a:pt x="40259" y="0"/>
                                <a:pt x="89929" y="0"/>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83" name="Shape 3283"/>
                      <wps:cNvSpPr/>
                      <wps:spPr>
                        <a:xfrm>
                          <a:off x="280252" y="124030"/>
                          <a:ext cx="88964" cy="120866"/>
                        </a:xfrm>
                        <a:custGeom>
                          <a:avLst/>
                          <a:gdLst/>
                          <a:ahLst/>
                          <a:cxnLst/>
                          <a:rect l="0" t="0" r="0" b="0"/>
                          <a:pathLst>
                            <a:path w="88964" h="120866">
                              <a:moveTo>
                                <a:pt x="61214" y="0"/>
                              </a:moveTo>
                              <a:cubicBezTo>
                                <a:pt x="68847" y="0"/>
                                <a:pt x="77699" y="1562"/>
                                <a:pt x="88964" y="6414"/>
                              </a:cubicBezTo>
                              <a:lnTo>
                                <a:pt x="88964" y="37287"/>
                              </a:lnTo>
                              <a:cubicBezTo>
                                <a:pt x="83071" y="31039"/>
                                <a:pt x="74219" y="24968"/>
                                <a:pt x="61913" y="24968"/>
                              </a:cubicBezTo>
                              <a:cubicBezTo>
                                <a:pt x="52197" y="24968"/>
                                <a:pt x="44399" y="28092"/>
                                <a:pt x="38329" y="33998"/>
                              </a:cubicBezTo>
                              <a:cubicBezTo>
                                <a:pt x="31915" y="40234"/>
                                <a:pt x="27407" y="49594"/>
                                <a:pt x="27407" y="60693"/>
                              </a:cubicBezTo>
                              <a:cubicBezTo>
                                <a:pt x="27407" y="72669"/>
                                <a:pt x="32258" y="81166"/>
                                <a:pt x="37465" y="86195"/>
                              </a:cubicBezTo>
                              <a:cubicBezTo>
                                <a:pt x="39891" y="88621"/>
                                <a:pt x="48209" y="95898"/>
                                <a:pt x="62433" y="95898"/>
                              </a:cubicBezTo>
                              <a:cubicBezTo>
                                <a:pt x="69367" y="95898"/>
                                <a:pt x="78727" y="93993"/>
                                <a:pt x="88964" y="83934"/>
                              </a:cubicBezTo>
                              <a:lnTo>
                                <a:pt x="88964" y="114630"/>
                              </a:lnTo>
                              <a:cubicBezTo>
                                <a:pt x="78727" y="119837"/>
                                <a:pt x="70409" y="120866"/>
                                <a:pt x="63475" y="120866"/>
                              </a:cubicBezTo>
                              <a:cubicBezTo>
                                <a:pt x="42139" y="120866"/>
                                <a:pt x="27750" y="113589"/>
                                <a:pt x="18034" y="104051"/>
                              </a:cubicBezTo>
                              <a:cubicBezTo>
                                <a:pt x="7633" y="93993"/>
                                <a:pt x="0" y="78727"/>
                                <a:pt x="0" y="60172"/>
                              </a:cubicBezTo>
                              <a:cubicBezTo>
                                <a:pt x="0" y="41973"/>
                                <a:pt x="7633" y="26708"/>
                                <a:pt x="18034" y="16649"/>
                              </a:cubicBezTo>
                              <a:cubicBezTo>
                                <a:pt x="28270" y="6769"/>
                                <a:pt x="43180" y="0"/>
                                <a:pt x="6121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84" name="Shape 3284"/>
                      <wps:cNvSpPr/>
                      <wps:spPr>
                        <a:xfrm>
                          <a:off x="388297" y="115881"/>
                          <a:ext cx="78905" cy="126416"/>
                        </a:xfrm>
                        <a:custGeom>
                          <a:avLst/>
                          <a:gdLst/>
                          <a:ahLst/>
                          <a:cxnLst/>
                          <a:rect l="0" t="0" r="0" b="0"/>
                          <a:pathLst>
                            <a:path w="78905" h="126416">
                              <a:moveTo>
                                <a:pt x="0" y="0"/>
                              </a:moveTo>
                              <a:lnTo>
                                <a:pt x="24968" y="0"/>
                              </a:lnTo>
                              <a:lnTo>
                                <a:pt x="24968" y="58268"/>
                              </a:lnTo>
                              <a:cubicBezTo>
                                <a:pt x="28092" y="54458"/>
                                <a:pt x="31382" y="51854"/>
                                <a:pt x="34341" y="50292"/>
                              </a:cubicBezTo>
                              <a:cubicBezTo>
                                <a:pt x="39548" y="47511"/>
                                <a:pt x="43879" y="47003"/>
                                <a:pt x="49428" y="47003"/>
                              </a:cubicBezTo>
                              <a:cubicBezTo>
                                <a:pt x="55499" y="47003"/>
                                <a:pt x="64516" y="47866"/>
                                <a:pt x="71272" y="54801"/>
                              </a:cubicBezTo>
                              <a:cubicBezTo>
                                <a:pt x="78384" y="61913"/>
                                <a:pt x="78905" y="71450"/>
                                <a:pt x="78905" y="77343"/>
                              </a:cubicBezTo>
                              <a:lnTo>
                                <a:pt x="78905" y="126416"/>
                              </a:lnTo>
                              <a:lnTo>
                                <a:pt x="53937" y="126416"/>
                              </a:lnTo>
                              <a:lnTo>
                                <a:pt x="53937" y="86703"/>
                              </a:lnTo>
                              <a:cubicBezTo>
                                <a:pt x="53937" y="81331"/>
                                <a:pt x="53759" y="75095"/>
                                <a:pt x="49771" y="71272"/>
                              </a:cubicBezTo>
                              <a:cubicBezTo>
                                <a:pt x="47511" y="69024"/>
                                <a:pt x="43701" y="67805"/>
                                <a:pt x="40056" y="67805"/>
                              </a:cubicBezTo>
                              <a:cubicBezTo>
                                <a:pt x="34684" y="67805"/>
                                <a:pt x="31560" y="70231"/>
                                <a:pt x="30175" y="71615"/>
                              </a:cubicBezTo>
                              <a:cubicBezTo>
                                <a:pt x="25146" y="76479"/>
                                <a:pt x="24968" y="83934"/>
                                <a:pt x="24968" y="87744"/>
                              </a:cubicBezTo>
                              <a:lnTo>
                                <a:pt x="24968" y="126416"/>
                              </a:lnTo>
                              <a:lnTo>
                                <a:pt x="0" y="12641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07" name="Shape 3607"/>
                      <wps:cNvSpPr/>
                      <wps:spPr>
                        <a:xfrm>
                          <a:off x="488368" y="164954"/>
                          <a:ext cx="24968" cy="77343"/>
                        </a:xfrm>
                        <a:custGeom>
                          <a:avLst/>
                          <a:gdLst/>
                          <a:ahLst/>
                          <a:cxnLst/>
                          <a:rect l="0" t="0" r="0" b="0"/>
                          <a:pathLst>
                            <a:path w="24968" h="77343">
                              <a:moveTo>
                                <a:pt x="0" y="0"/>
                              </a:moveTo>
                              <a:lnTo>
                                <a:pt x="24968" y="0"/>
                              </a:lnTo>
                              <a:lnTo>
                                <a:pt x="24968" y="77343"/>
                              </a:lnTo>
                              <a:lnTo>
                                <a:pt x="0" y="7734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86" name="Shape 3286"/>
                      <wps:cNvSpPr/>
                      <wps:spPr>
                        <a:xfrm>
                          <a:off x="486286" y="117442"/>
                          <a:ext cx="29134" cy="29134"/>
                        </a:xfrm>
                        <a:custGeom>
                          <a:avLst/>
                          <a:gdLst/>
                          <a:ahLst/>
                          <a:cxnLst/>
                          <a:rect l="0" t="0" r="0" b="0"/>
                          <a:pathLst>
                            <a:path w="29134" h="29134">
                              <a:moveTo>
                                <a:pt x="14567" y="0"/>
                              </a:moveTo>
                              <a:cubicBezTo>
                                <a:pt x="22720" y="0"/>
                                <a:pt x="29134" y="6414"/>
                                <a:pt x="29134" y="14567"/>
                              </a:cubicBezTo>
                              <a:cubicBezTo>
                                <a:pt x="29134" y="22720"/>
                                <a:pt x="22720" y="29134"/>
                                <a:pt x="14567" y="29134"/>
                              </a:cubicBezTo>
                              <a:cubicBezTo>
                                <a:pt x="6414" y="29134"/>
                                <a:pt x="0" y="22720"/>
                                <a:pt x="0" y="14567"/>
                              </a:cubicBezTo>
                              <a:cubicBezTo>
                                <a:pt x="0" y="6414"/>
                                <a:pt x="6414" y="0"/>
                                <a:pt x="1456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08" name="Shape 3608"/>
                      <wps:cNvSpPr/>
                      <wps:spPr>
                        <a:xfrm>
                          <a:off x="535191" y="115888"/>
                          <a:ext cx="24968" cy="126416"/>
                        </a:xfrm>
                        <a:custGeom>
                          <a:avLst/>
                          <a:gdLst/>
                          <a:ahLst/>
                          <a:cxnLst/>
                          <a:rect l="0" t="0" r="0" b="0"/>
                          <a:pathLst>
                            <a:path w="24968" h="126416">
                              <a:moveTo>
                                <a:pt x="0" y="0"/>
                              </a:moveTo>
                              <a:lnTo>
                                <a:pt x="24968" y="0"/>
                              </a:lnTo>
                              <a:lnTo>
                                <a:pt x="24968" y="126416"/>
                              </a:lnTo>
                              <a:lnTo>
                                <a:pt x="0" y="12641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88" name="Shape 3288"/>
                      <wps:cNvSpPr/>
                      <wps:spPr>
                        <a:xfrm>
                          <a:off x="576458" y="162354"/>
                          <a:ext cx="45180" cy="82550"/>
                        </a:xfrm>
                        <a:custGeom>
                          <a:avLst/>
                          <a:gdLst/>
                          <a:ahLst/>
                          <a:cxnLst/>
                          <a:rect l="0" t="0" r="0" b="0"/>
                          <a:pathLst>
                            <a:path w="45180" h="82550">
                              <a:moveTo>
                                <a:pt x="39027" y="0"/>
                              </a:moveTo>
                              <a:lnTo>
                                <a:pt x="45180" y="1170"/>
                              </a:lnTo>
                              <a:lnTo>
                                <a:pt x="45180" y="21534"/>
                              </a:lnTo>
                              <a:lnTo>
                                <a:pt x="45098" y="21501"/>
                              </a:lnTo>
                              <a:cubicBezTo>
                                <a:pt x="40069" y="21501"/>
                                <a:pt x="35725" y="22898"/>
                                <a:pt x="31737" y="26708"/>
                              </a:cubicBezTo>
                              <a:cubicBezTo>
                                <a:pt x="28105" y="30175"/>
                                <a:pt x="25667" y="35204"/>
                                <a:pt x="25667" y="41453"/>
                              </a:cubicBezTo>
                              <a:cubicBezTo>
                                <a:pt x="25667" y="47168"/>
                                <a:pt x="28105" y="52197"/>
                                <a:pt x="31737" y="55664"/>
                              </a:cubicBezTo>
                              <a:cubicBezTo>
                                <a:pt x="35560" y="59309"/>
                                <a:pt x="40411" y="61049"/>
                                <a:pt x="44742" y="61049"/>
                              </a:cubicBezTo>
                              <a:lnTo>
                                <a:pt x="45180" y="60872"/>
                              </a:lnTo>
                              <a:lnTo>
                                <a:pt x="45180" y="80957"/>
                              </a:lnTo>
                              <a:lnTo>
                                <a:pt x="38672" y="82550"/>
                              </a:lnTo>
                              <a:cubicBezTo>
                                <a:pt x="27229" y="82550"/>
                                <a:pt x="18910" y="78905"/>
                                <a:pt x="12141" y="71971"/>
                              </a:cubicBezTo>
                              <a:cubicBezTo>
                                <a:pt x="4166" y="63995"/>
                                <a:pt x="0" y="52895"/>
                                <a:pt x="0" y="40932"/>
                              </a:cubicBezTo>
                              <a:cubicBezTo>
                                <a:pt x="0" y="28092"/>
                                <a:pt x="4686" y="17513"/>
                                <a:pt x="12141" y="10401"/>
                              </a:cubicBezTo>
                              <a:cubicBezTo>
                                <a:pt x="18910" y="3987"/>
                                <a:pt x="28448" y="0"/>
                                <a:pt x="3902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89" name="Shape 3289"/>
                      <wps:cNvSpPr/>
                      <wps:spPr>
                        <a:xfrm>
                          <a:off x="621638" y="115885"/>
                          <a:ext cx="42920" cy="127426"/>
                        </a:xfrm>
                        <a:custGeom>
                          <a:avLst/>
                          <a:gdLst/>
                          <a:ahLst/>
                          <a:cxnLst/>
                          <a:rect l="0" t="0" r="0" b="0"/>
                          <a:pathLst>
                            <a:path w="42920" h="127426">
                              <a:moveTo>
                                <a:pt x="17951" y="0"/>
                              </a:moveTo>
                              <a:lnTo>
                                <a:pt x="42920" y="0"/>
                              </a:lnTo>
                              <a:lnTo>
                                <a:pt x="42920" y="126416"/>
                              </a:lnTo>
                              <a:lnTo>
                                <a:pt x="17951" y="126416"/>
                              </a:lnTo>
                              <a:lnTo>
                                <a:pt x="17951" y="117056"/>
                              </a:lnTo>
                              <a:cubicBezTo>
                                <a:pt x="16040" y="119831"/>
                                <a:pt x="13351" y="122821"/>
                                <a:pt x="9427" y="125119"/>
                              </a:cubicBezTo>
                              <a:lnTo>
                                <a:pt x="0" y="127426"/>
                              </a:lnTo>
                              <a:lnTo>
                                <a:pt x="0" y="107342"/>
                              </a:lnTo>
                              <a:lnTo>
                                <a:pt x="13786" y="101790"/>
                              </a:lnTo>
                              <a:cubicBezTo>
                                <a:pt x="16732" y="99022"/>
                                <a:pt x="19514" y="94335"/>
                                <a:pt x="19514" y="87922"/>
                              </a:cubicBezTo>
                              <a:cubicBezTo>
                                <a:pt x="19514" y="81331"/>
                                <a:pt x="16910" y="76822"/>
                                <a:pt x="13964" y="73698"/>
                              </a:cubicBezTo>
                              <a:lnTo>
                                <a:pt x="0" y="68004"/>
                              </a:lnTo>
                              <a:lnTo>
                                <a:pt x="0" y="47640"/>
                              </a:lnTo>
                              <a:lnTo>
                                <a:pt x="6742" y="48922"/>
                              </a:lnTo>
                              <a:cubicBezTo>
                                <a:pt x="10925" y="50679"/>
                                <a:pt x="14827" y="53498"/>
                                <a:pt x="17951" y="57747"/>
                              </a:cubicBezTo>
                              <a:lnTo>
                                <a:pt x="17951"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0" name="Shape 3290"/>
                      <wps:cNvSpPr/>
                      <wps:spPr>
                        <a:xfrm>
                          <a:off x="560382" y="273414"/>
                          <a:ext cx="109601" cy="115659"/>
                        </a:xfrm>
                        <a:custGeom>
                          <a:avLst/>
                          <a:gdLst/>
                          <a:ahLst/>
                          <a:cxnLst/>
                          <a:rect l="0" t="0" r="0" b="0"/>
                          <a:pathLst>
                            <a:path w="109601" h="115659">
                              <a:moveTo>
                                <a:pt x="0" y="0"/>
                              </a:moveTo>
                              <a:lnTo>
                                <a:pt x="31572" y="0"/>
                              </a:lnTo>
                              <a:lnTo>
                                <a:pt x="54800" y="35891"/>
                              </a:lnTo>
                              <a:lnTo>
                                <a:pt x="78042" y="0"/>
                              </a:lnTo>
                              <a:lnTo>
                                <a:pt x="109601" y="0"/>
                              </a:lnTo>
                              <a:lnTo>
                                <a:pt x="68161" y="61735"/>
                              </a:lnTo>
                              <a:lnTo>
                                <a:pt x="68161" y="115659"/>
                              </a:lnTo>
                              <a:lnTo>
                                <a:pt x="41453" y="115659"/>
                              </a:lnTo>
                              <a:lnTo>
                                <a:pt x="41453" y="6173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1" name="Shape 3291"/>
                      <wps:cNvSpPr/>
                      <wps:spPr>
                        <a:xfrm>
                          <a:off x="659591" y="309142"/>
                          <a:ext cx="45434" cy="82534"/>
                        </a:xfrm>
                        <a:custGeom>
                          <a:avLst/>
                          <a:gdLst/>
                          <a:ahLst/>
                          <a:cxnLst/>
                          <a:rect l="0" t="0" r="0" b="0"/>
                          <a:pathLst>
                            <a:path w="45434" h="82534">
                              <a:moveTo>
                                <a:pt x="45434" y="0"/>
                              </a:moveTo>
                              <a:lnTo>
                                <a:pt x="45434" y="21159"/>
                              </a:lnTo>
                              <a:lnTo>
                                <a:pt x="31382" y="26694"/>
                              </a:lnTo>
                              <a:cubicBezTo>
                                <a:pt x="27749" y="30338"/>
                                <a:pt x="25667" y="35025"/>
                                <a:pt x="25667" y="41260"/>
                              </a:cubicBezTo>
                              <a:cubicBezTo>
                                <a:pt x="25667" y="48373"/>
                                <a:pt x="28435" y="52881"/>
                                <a:pt x="31382" y="55828"/>
                              </a:cubicBezTo>
                              <a:lnTo>
                                <a:pt x="45434" y="61311"/>
                              </a:lnTo>
                              <a:lnTo>
                                <a:pt x="45434" y="82534"/>
                              </a:lnTo>
                              <a:lnTo>
                                <a:pt x="25473" y="78894"/>
                              </a:lnTo>
                              <a:cubicBezTo>
                                <a:pt x="19771" y="76640"/>
                                <a:pt x="15088" y="73519"/>
                                <a:pt x="11621" y="70052"/>
                              </a:cubicBezTo>
                              <a:cubicBezTo>
                                <a:pt x="3810" y="62254"/>
                                <a:pt x="0" y="51154"/>
                                <a:pt x="0" y="41260"/>
                              </a:cubicBezTo>
                              <a:cubicBezTo>
                                <a:pt x="0" y="31380"/>
                                <a:pt x="3810" y="20280"/>
                                <a:pt x="11621" y="12482"/>
                              </a:cubicBezTo>
                              <a:cubicBezTo>
                                <a:pt x="15088" y="9016"/>
                                <a:pt x="19771" y="5894"/>
                                <a:pt x="25473" y="3640"/>
                              </a:cubicBezTo>
                              <a:lnTo>
                                <a:pt x="4543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2" name="Shape 3292"/>
                      <wps:cNvSpPr/>
                      <wps:spPr>
                        <a:xfrm>
                          <a:off x="705025" y="309140"/>
                          <a:ext cx="45434" cy="82537"/>
                        </a:xfrm>
                        <a:custGeom>
                          <a:avLst/>
                          <a:gdLst/>
                          <a:ahLst/>
                          <a:cxnLst/>
                          <a:rect l="0" t="0" r="0" b="0"/>
                          <a:pathLst>
                            <a:path w="45434" h="82537">
                              <a:moveTo>
                                <a:pt x="6" y="0"/>
                              </a:moveTo>
                              <a:cubicBezTo>
                                <a:pt x="15094" y="0"/>
                                <a:pt x="26880" y="5550"/>
                                <a:pt x="33814" y="12484"/>
                              </a:cubicBezTo>
                              <a:cubicBezTo>
                                <a:pt x="41624" y="20282"/>
                                <a:pt x="45434" y="31382"/>
                                <a:pt x="45434" y="41262"/>
                              </a:cubicBezTo>
                              <a:cubicBezTo>
                                <a:pt x="45434" y="51156"/>
                                <a:pt x="41624" y="62255"/>
                                <a:pt x="33814" y="70053"/>
                              </a:cubicBezTo>
                              <a:cubicBezTo>
                                <a:pt x="26880" y="76988"/>
                                <a:pt x="15094" y="82537"/>
                                <a:pt x="6" y="82537"/>
                              </a:cubicBezTo>
                              <a:lnTo>
                                <a:pt x="0" y="82535"/>
                              </a:lnTo>
                              <a:lnTo>
                                <a:pt x="0" y="61313"/>
                              </a:lnTo>
                              <a:lnTo>
                                <a:pt x="172" y="61379"/>
                              </a:lnTo>
                              <a:cubicBezTo>
                                <a:pt x="5721" y="61379"/>
                                <a:pt x="10408" y="59474"/>
                                <a:pt x="14053" y="55829"/>
                              </a:cubicBezTo>
                              <a:cubicBezTo>
                                <a:pt x="17685" y="52197"/>
                                <a:pt x="19768" y="47510"/>
                                <a:pt x="19768" y="41262"/>
                              </a:cubicBezTo>
                              <a:cubicBezTo>
                                <a:pt x="19768" y="35027"/>
                                <a:pt x="17685" y="30340"/>
                                <a:pt x="14053" y="26695"/>
                              </a:cubicBezTo>
                              <a:cubicBezTo>
                                <a:pt x="10408" y="23063"/>
                                <a:pt x="5721" y="21158"/>
                                <a:pt x="6" y="21158"/>
                              </a:cubicBezTo>
                              <a:lnTo>
                                <a:pt x="0" y="21161"/>
                              </a:lnTo>
                              <a:lnTo>
                                <a:pt x="0" y="2"/>
                              </a:lnTo>
                              <a:lnTo>
                                <a:pt x="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3" name="Shape 3293"/>
                      <wps:cNvSpPr/>
                      <wps:spPr>
                        <a:xfrm>
                          <a:off x="766077" y="311738"/>
                          <a:ext cx="79426" cy="79946"/>
                        </a:xfrm>
                        <a:custGeom>
                          <a:avLst/>
                          <a:gdLst/>
                          <a:ahLst/>
                          <a:cxnLst/>
                          <a:rect l="0" t="0" r="0" b="0"/>
                          <a:pathLst>
                            <a:path w="79426" h="79946">
                              <a:moveTo>
                                <a:pt x="0" y="0"/>
                              </a:moveTo>
                              <a:lnTo>
                                <a:pt x="24968" y="0"/>
                              </a:lnTo>
                              <a:lnTo>
                                <a:pt x="24968" y="42659"/>
                              </a:lnTo>
                              <a:cubicBezTo>
                                <a:pt x="24968" y="46127"/>
                                <a:pt x="25311" y="51498"/>
                                <a:pt x="29312" y="55143"/>
                              </a:cubicBezTo>
                              <a:cubicBezTo>
                                <a:pt x="31039" y="56706"/>
                                <a:pt x="34163" y="58789"/>
                                <a:pt x="39713" y="58789"/>
                              </a:cubicBezTo>
                              <a:cubicBezTo>
                                <a:pt x="44399" y="58789"/>
                                <a:pt x="48031" y="57226"/>
                                <a:pt x="50292" y="55143"/>
                              </a:cubicBezTo>
                              <a:cubicBezTo>
                                <a:pt x="53924" y="51676"/>
                                <a:pt x="54445" y="46469"/>
                                <a:pt x="54445" y="42659"/>
                              </a:cubicBezTo>
                              <a:lnTo>
                                <a:pt x="54445" y="0"/>
                              </a:lnTo>
                              <a:lnTo>
                                <a:pt x="79426" y="0"/>
                              </a:lnTo>
                              <a:lnTo>
                                <a:pt x="79426" y="45085"/>
                              </a:lnTo>
                              <a:cubicBezTo>
                                <a:pt x="79426" y="53924"/>
                                <a:pt x="78550" y="62255"/>
                                <a:pt x="70752" y="69888"/>
                              </a:cubicBezTo>
                              <a:cubicBezTo>
                                <a:pt x="61913" y="78549"/>
                                <a:pt x="48895" y="79946"/>
                                <a:pt x="39713" y="79946"/>
                              </a:cubicBezTo>
                              <a:cubicBezTo>
                                <a:pt x="30175" y="79946"/>
                                <a:pt x="17336" y="78549"/>
                                <a:pt x="8496" y="69888"/>
                              </a:cubicBezTo>
                              <a:cubicBezTo>
                                <a:pt x="1384" y="62954"/>
                                <a:pt x="0" y="55143"/>
                                <a:pt x="0" y="46647"/>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4" name="Shape 3294"/>
                      <wps:cNvSpPr/>
                      <wps:spPr>
                        <a:xfrm>
                          <a:off x="856950" y="286769"/>
                          <a:ext cx="49073" cy="102311"/>
                        </a:xfrm>
                        <a:custGeom>
                          <a:avLst/>
                          <a:gdLst/>
                          <a:ahLst/>
                          <a:cxnLst/>
                          <a:rect l="0" t="0" r="0" b="0"/>
                          <a:pathLst>
                            <a:path w="49073" h="102311">
                              <a:moveTo>
                                <a:pt x="8674" y="0"/>
                              </a:moveTo>
                              <a:lnTo>
                                <a:pt x="33642" y="0"/>
                              </a:lnTo>
                              <a:lnTo>
                                <a:pt x="33642" y="24968"/>
                              </a:lnTo>
                              <a:lnTo>
                                <a:pt x="49073" y="24968"/>
                              </a:lnTo>
                              <a:lnTo>
                                <a:pt x="49073" y="45085"/>
                              </a:lnTo>
                              <a:lnTo>
                                <a:pt x="33642" y="45085"/>
                              </a:lnTo>
                              <a:lnTo>
                                <a:pt x="33642" y="102311"/>
                              </a:lnTo>
                              <a:lnTo>
                                <a:pt x="8674" y="102311"/>
                              </a:lnTo>
                              <a:lnTo>
                                <a:pt x="8674" y="45085"/>
                              </a:lnTo>
                              <a:lnTo>
                                <a:pt x="0" y="45085"/>
                              </a:lnTo>
                              <a:lnTo>
                                <a:pt x="0" y="24968"/>
                              </a:lnTo>
                              <a:lnTo>
                                <a:pt x="8674" y="24968"/>
                              </a:lnTo>
                              <a:lnTo>
                                <a:pt x="8674"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5" name="Shape 3295"/>
                      <wps:cNvSpPr/>
                      <wps:spPr>
                        <a:xfrm>
                          <a:off x="917473" y="262661"/>
                          <a:ext cx="78905" cy="126416"/>
                        </a:xfrm>
                        <a:custGeom>
                          <a:avLst/>
                          <a:gdLst/>
                          <a:ahLst/>
                          <a:cxnLst/>
                          <a:rect l="0" t="0" r="0" b="0"/>
                          <a:pathLst>
                            <a:path w="78905" h="126416">
                              <a:moveTo>
                                <a:pt x="0" y="0"/>
                              </a:moveTo>
                              <a:lnTo>
                                <a:pt x="24968" y="0"/>
                              </a:lnTo>
                              <a:lnTo>
                                <a:pt x="24968" y="58268"/>
                              </a:lnTo>
                              <a:cubicBezTo>
                                <a:pt x="28092" y="54458"/>
                                <a:pt x="31382" y="51854"/>
                                <a:pt x="34341" y="50292"/>
                              </a:cubicBezTo>
                              <a:cubicBezTo>
                                <a:pt x="39535" y="47511"/>
                                <a:pt x="43879" y="47003"/>
                                <a:pt x="49428" y="47003"/>
                              </a:cubicBezTo>
                              <a:cubicBezTo>
                                <a:pt x="55499" y="47003"/>
                                <a:pt x="64516" y="47866"/>
                                <a:pt x="71272" y="54801"/>
                              </a:cubicBezTo>
                              <a:cubicBezTo>
                                <a:pt x="78384" y="61913"/>
                                <a:pt x="78905" y="71450"/>
                                <a:pt x="78905" y="77343"/>
                              </a:cubicBezTo>
                              <a:lnTo>
                                <a:pt x="78905" y="126416"/>
                              </a:lnTo>
                              <a:lnTo>
                                <a:pt x="53937" y="126416"/>
                              </a:lnTo>
                              <a:lnTo>
                                <a:pt x="53937" y="86703"/>
                              </a:lnTo>
                              <a:cubicBezTo>
                                <a:pt x="53937" y="81331"/>
                                <a:pt x="53759" y="75082"/>
                                <a:pt x="49771" y="71272"/>
                              </a:cubicBezTo>
                              <a:cubicBezTo>
                                <a:pt x="47511" y="69012"/>
                                <a:pt x="43701" y="67805"/>
                                <a:pt x="40056" y="67805"/>
                              </a:cubicBezTo>
                              <a:cubicBezTo>
                                <a:pt x="34684" y="67805"/>
                                <a:pt x="31560" y="70231"/>
                                <a:pt x="30175" y="71615"/>
                              </a:cubicBezTo>
                              <a:cubicBezTo>
                                <a:pt x="25146" y="76479"/>
                                <a:pt x="24968" y="83934"/>
                                <a:pt x="24968" y="87744"/>
                              </a:cubicBezTo>
                              <a:lnTo>
                                <a:pt x="24968" y="126416"/>
                              </a:lnTo>
                              <a:lnTo>
                                <a:pt x="0" y="12641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6" name="Shape 3296"/>
                      <wps:cNvSpPr/>
                      <wps:spPr>
                        <a:xfrm>
                          <a:off x="389159" y="345577"/>
                          <a:ext cx="25260" cy="47333"/>
                        </a:xfrm>
                        <a:custGeom>
                          <a:avLst/>
                          <a:gdLst/>
                          <a:ahLst/>
                          <a:cxnLst/>
                          <a:rect l="0" t="0" r="0" b="0"/>
                          <a:pathLst>
                            <a:path w="25260" h="47333">
                              <a:moveTo>
                                <a:pt x="22073" y="0"/>
                              </a:moveTo>
                              <a:lnTo>
                                <a:pt x="25260" y="526"/>
                              </a:lnTo>
                              <a:lnTo>
                                <a:pt x="25260" y="11087"/>
                              </a:lnTo>
                              <a:cubicBezTo>
                                <a:pt x="18072" y="11087"/>
                                <a:pt x="12941" y="16522"/>
                                <a:pt x="12941" y="23609"/>
                              </a:cubicBezTo>
                              <a:cubicBezTo>
                                <a:pt x="12941" y="30696"/>
                                <a:pt x="18072" y="36246"/>
                                <a:pt x="25260" y="36246"/>
                              </a:cubicBezTo>
                              <a:lnTo>
                                <a:pt x="25260" y="46858"/>
                              </a:lnTo>
                              <a:lnTo>
                                <a:pt x="22695" y="47333"/>
                              </a:lnTo>
                              <a:cubicBezTo>
                                <a:pt x="9042" y="47333"/>
                                <a:pt x="0" y="36652"/>
                                <a:pt x="0" y="23609"/>
                              </a:cubicBezTo>
                              <a:cubicBezTo>
                                <a:pt x="0" y="10464"/>
                                <a:pt x="8941" y="0"/>
                                <a:pt x="220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7" name="Shape 3297"/>
                      <wps:cNvSpPr/>
                      <wps:spPr>
                        <a:xfrm>
                          <a:off x="414419" y="346103"/>
                          <a:ext cx="23609" cy="46331"/>
                        </a:xfrm>
                        <a:custGeom>
                          <a:avLst/>
                          <a:gdLst/>
                          <a:ahLst/>
                          <a:cxnLst/>
                          <a:rect l="0" t="0" r="0" b="0"/>
                          <a:pathLst>
                            <a:path w="23609" h="46331">
                              <a:moveTo>
                                <a:pt x="0" y="0"/>
                              </a:moveTo>
                              <a:lnTo>
                                <a:pt x="3640" y="601"/>
                              </a:lnTo>
                              <a:cubicBezTo>
                                <a:pt x="6258" y="1575"/>
                                <a:pt x="8979" y="3372"/>
                                <a:pt x="11087" y="6662"/>
                              </a:cubicBezTo>
                              <a:lnTo>
                                <a:pt x="11087" y="908"/>
                              </a:lnTo>
                              <a:lnTo>
                                <a:pt x="23609" y="908"/>
                              </a:lnTo>
                              <a:lnTo>
                                <a:pt x="23609" y="45358"/>
                              </a:lnTo>
                              <a:lnTo>
                                <a:pt x="11087" y="45358"/>
                              </a:lnTo>
                              <a:lnTo>
                                <a:pt x="11087" y="39618"/>
                              </a:lnTo>
                              <a:cubicBezTo>
                                <a:pt x="8826" y="42850"/>
                                <a:pt x="6207" y="44647"/>
                                <a:pt x="3756" y="45636"/>
                              </a:cubicBezTo>
                              <a:lnTo>
                                <a:pt x="0" y="46331"/>
                              </a:lnTo>
                              <a:lnTo>
                                <a:pt x="0" y="35720"/>
                              </a:lnTo>
                              <a:cubicBezTo>
                                <a:pt x="7188" y="35720"/>
                                <a:pt x="12319" y="30169"/>
                                <a:pt x="12319" y="23082"/>
                              </a:cubicBezTo>
                              <a:cubicBezTo>
                                <a:pt x="12319" y="15996"/>
                                <a:pt x="7188" y="10561"/>
                                <a:pt x="0" y="10561"/>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8" name="Shape 3298"/>
                      <wps:cNvSpPr/>
                      <wps:spPr>
                        <a:xfrm>
                          <a:off x="449925" y="345577"/>
                          <a:ext cx="42913" cy="45885"/>
                        </a:xfrm>
                        <a:custGeom>
                          <a:avLst/>
                          <a:gdLst/>
                          <a:ahLst/>
                          <a:cxnLst/>
                          <a:rect l="0" t="0" r="0" b="0"/>
                          <a:pathLst>
                            <a:path w="42913" h="45885">
                              <a:moveTo>
                                <a:pt x="26289" y="0"/>
                              </a:moveTo>
                              <a:cubicBezTo>
                                <a:pt x="30188" y="0"/>
                                <a:pt x="35928" y="1130"/>
                                <a:pt x="39421" y="5435"/>
                              </a:cubicBezTo>
                              <a:cubicBezTo>
                                <a:pt x="42507" y="9233"/>
                                <a:pt x="42913" y="13652"/>
                                <a:pt x="42913" y="17970"/>
                              </a:cubicBezTo>
                              <a:lnTo>
                                <a:pt x="42913" y="45885"/>
                              </a:lnTo>
                              <a:lnTo>
                                <a:pt x="30391" y="45885"/>
                              </a:lnTo>
                              <a:lnTo>
                                <a:pt x="30391" y="21666"/>
                              </a:lnTo>
                              <a:cubicBezTo>
                                <a:pt x="30391" y="19190"/>
                                <a:pt x="30289" y="15291"/>
                                <a:pt x="28029" y="12929"/>
                              </a:cubicBezTo>
                              <a:cubicBezTo>
                                <a:pt x="26073" y="10884"/>
                                <a:pt x="23406" y="10681"/>
                                <a:pt x="22174" y="10681"/>
                              </a:cubicBezTo>
                              <a:cubicBezTo>
                                <a:pt x="18885" y="10681"/>
                                <a:pt x="16319" y="11798"/>
                                <a:pt x="14478" y="14579"/>
                              </a:cubicBezTo>
                              <a:cubicBezTo>
                                <a:pt x="12624" y="17449"/>
                                <a:pt x="12522" y="20638"/>
                                <a:pt x="12522" y="23202"/>
                              </a:cubicBezTo>
                              <a:lnTo>
                                <a:pt x="12522" y="45885"/>
                              </a:lnTo>
                              <a:lnTo>
                                <a:pt x="0" y="45885"/>
                              </a:lnTo>
                              <a:lnTo>
                                <a:pt x="0" y="1435"/>
                              </a:lnTo>
                              <a:lnTo>
                                <a:pt x="12522" y="1435"/>
                              </a:lnTo>
                              <a:lnTo>
                                <a:pt x="12522" y="7188"/>
                              </a:lnTo>
                              <a:cubicBezTo>
                                <a:pt x="14884" y="3898"/>
                                <a:pt x="19101" y="0"/>
                                <a:pt x="2628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299" name="Shape 3299"/>
                      <wps:cNvSpPr/>
                      <wps:spPr>
                        <a:xfrm>
                          <a:off x="502473" y="345577"/>
                          <a:ext cx="25260" cy="47320"/>
                        </a:xfrm>
                        <a:custGeom>
                          <a:avLst/>
                          <a:gdLst/>
                          <a:ahLst/>
                          <a:cxnLst/>
                          <a:rect l="0" t="0" r="0" b="0"/>
                          <a:pathLst>
                            <a:path w="25260" h="47320">
                              <a:moveTo>
                                <a:pt x="22073" y="0"/>
                              </a:moveTo>
                              <a:lnTo>
                                <a:pt x="25260" y="526"/>
                              </a:lnTo>
                              <a:lnTo>
                                <a:pt x="25260" y="11087"/>
                              </a:lnTo>
                              <a:lnTo>
                                <a:pt x="25260" y="11087"/>
                              </a:lnTo>
                              <a:cubicBezTo>
                                <a:pt x="18072" y="11087"/>
                                <a:pt x="12941" y="16522"/>
                                <a:pt x="12941" y="23609"/>
                              </a:cubicBezTo>
                              <a:cubicBezTo>
                                <a:pt x="12941" y="30696"/>
                                <a:pt x="18072" y="36233"/>
                                <a:pt x="25260" y="36233"/>
                              </a:cubicBezTo>
                              <a:lnTo>
                                <a:pt x="25260" y="36233"/>
                              </a:lnTo>
                              <a:lnTo>
                                <a:pt x="25260" y="46847"/>
                              </a:lnTo>
                              <a:lnTo>
                                <a:pt x="22695" y="47320"/>
                              </a:lnTo>
                              <a:cubicBezTo>
                                <a:pt x="9042" y="47320"/>
                                <a:pt x="0" y="36652"/>
                                <a:pt x="0" y="23609"/>
                              </a:cubicBezTo>
                              <a:cubicBezTo>
                                <a:pt x="0" y="10464"/>
                                <a:pt x="8941" y="0"/>
                                <a:pt x="220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0" name="Shape 3300"/>
                      <wps:cNvSpPr/>
                      <wps:spPr>
                        <a:xfrm>
                          <a:off x="527733" y="316621"/>
                          <a:ext cx="23609" cy="75803"/>
                        </a:xfrm>
                        <a:custGeom>
                          <a:avLst/>
                          <a:gdLst/>
                          <a:ahLst/>
                          <a:cxnLst/>
                          <a:rect l="0" t="0" r="0" b="0"/>
                          <a:pathLst>
                            <a:path w="23609" h="75803">
                              <a:moveTo>
                                <a:pt x="11087" y="0"/>
                              </a:moveTo>
                              <a:lnTo>
                                <a:pt x="23609" y="0"/>
                              </a:lnTo>
                              <a:lnTo>
                                <a:pt x="23609" y="74841"/>
                              </a:lnTo>
                              <a:lnTo>
                                <a:pt x="11087" y="74841"/>
                              </a:lnTo>
                              <a:lnTo>
                                <a:pt x="11087" y="69088"/>
                              </a:lnTo>
                              <a:cubicBezTo>
                                <a:pt x="8826" y="72327"/>
                                <a:pt x="6207" y="74123"/>
                                <a:pt x="3756" y="75111"/>
                              </a:cubicBezTo>
                              <a:lnTo>
                                <a:pt x="0" y="75803"/>
                              </a:lnTo>
                              <a:lnTo>
                                <a:pt x="0" y="65189"/>
                              </a:lnTo>
                              <a:lnTo>
                                <a:pt x="8855" y="61535"/>
                              </a:lnTo>
                              <a:cubicBezTo>
                                <a:pt x="11036" y="59265"/>
                                <a:pt x="12319" y="56108"/>
                                <a:pt x="12319" y="52565"/>
                              </a:cubicBezTo>
                              <a:cubicBezTo>
                                <a:pt x="12319" y="49022"/>
                                <a:pt x="11036" y="45892"/>
                                <a:pt x="8855" y="43647"/>
                              </a:cubicBezTo>
                              <a:lnTo>
                                <a:pt x="0" y="40043"/>
                              </a:lnTo>
                              <a:lnTo>
                                <a:pt x="0" y="29482"/>
                              </a:lnTo>
                              <a:lnTo>
                                <a:pt x="3645" y="30083"/>
                              </a:lnTo>
                              <a:cubicBezTo>
                                <a:pt x="6264" y="31058"/>
                                <a:pt x="8985" y="32855"/>
                                <a:pt x="11087" y="36144"/>
                              </a:cubicBezTo>
                              <a:lnTo>
                                <a:pt x="11087"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1" name="Shape 3301"/>
                      <wps:cNvSpPr/>
                      <wps:spPr>
                        <a:xfrm>
                          <a:off x="389696" y="430431"/>
                          <a:ext cx="116192" cy="115671"/>
                        </a:xfrm>
                        <a:custGeom>
                          <a:avLst/>
                          <a:gdLst/>
                          <a:ahLst/>
                          <a:cxnLst/>
                          <a:rect l="0" t="0" r="0" b="0"/>
                          <a:pathLst>
                            <a:path w="116192" h="115671">
                              <a:moveTo>
                                <a:pt x="0" y="0"/>
                              </a:moveTo>
                              <a:lnTo>
                                <a:pt x="28791" y="0"/>
                              </a:lnTo>
                              <a:lnTo>
                                <a:pt x="58102" y="74054"/>
                              </a:lnTo>
                              <a:lnTo>
                                <a:pt x="87401" y="0"/>
                              </a:lnTo>
                              <a:lnTo>
                                <a:pt x="116192" y="0"/>
                              </a:lnTo>
                              <a:lnTo>
                                <a:pt x="67120" y="115671"/>
                              </a:lnTo>
                              <a:lnTo>
                                <a:pt x="49085" y="11567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2" name="Shape 3302"/>
                      <wps:cNvSpPr/>
                      <wps:spPr>
                        <a:xfrm>
                          <a:off x="502951" y="466159"/>
                          <a:ext cx="45434" cy="82537"/>
                        </a:xfrm>
                        <a:custGeom>
                          <a:avLst/>
                          <a:gdLst/>
                          <a:ahLst/>
                          <a:cxnLst/>
                          <a:rect l="0" t="0" r="0" b="0"/>
                          <a:pathLst>
                            <a:path w="45434" h="82537">
                              <a:moveTo>
                                <a:pt x="45428" y="0"/>
                              </a:moveTo>
                              <a:lnTo>
                                <a:pt x="45434" y="2"/>
                              </a:lnTo>
                              <a:lnTo>
                                <a:pt x="45434" y="21148"/>
                              </a:lnTo>
                              <a:lnTo>
                                <a:pt x="45428" y="21145"/>
                              </a:lnTo>
                              <a:cubicBezTo>
                                <a:pt x="39713" y="21145"/>
                                <a:pt x="35027" y="23063"/>
                                <a:pt x="31382" y="26695"/>
                              </a:cubicBezTo>
                              <a:cubicBezTo>
                                <a:pt x="27749" y="30340"/>
                                <a:pt x="25667" y="35027"/>
                                <a:pt x="25667" y="41262"/>
                              </a:cubicBezTo>
                              <a:cubicBezTo>
                                <a:pt x="25667" y="48375"/>
                                <a:pt x="28435" y="52883"/>
                                <a:pt x="31382" y="55829"/>
                              </a:cubicBezTo>
                              <a:lnTo>
                                <a:pt x="45434" y="61313"/>
                              </a:lnTo>
                              <a:lnTo>
                                <a:pt x="45434" y="82535"/>
                              </a:lnTo>
                              <a:lnTo>
                                <a:pt x="45428" y="82537"/>
                              </a:lnTo>
                              <a:cubicBezTo>
                                <a:pt x="30353" y="82537"/>
                                <a:pt x="18555" y="76988"/>
                                <a:pt x="11620" y="70053"/>
                              </a:cubicBezTo>
                              <a:cubicBezTo>
                                <a:pt x="3810" y="62255"/>
                                <a:pt x="0" y="51156"/>
                                <a:pt x="0" y="41262"/>
                              </a:cubicBezTo>
                              <a:cubicBezTo>
                                <a:pt x="0" y="31382"/>
                                <a:pt x="3810" y="20282"/>
                                <a:pt x="11620" y="12484"/>
                              </a:cubicBezTo>
                              <a:cubicBezTo>
                                <a:pt x="18555" y="5550"/>
                                <a:pt x="30353" y="0"/>
                                <a:pt x="45428"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3" name="Shape 3303"/>
                      <wps:cNvSpPr/>
                      <wps:spPr>
                        <a:xfrm>
                          <a:off x="548385" y="466161"/>
                          <a:ext cx="45434" cy="82534"/>
                        </a:xfrm>
                        <a:custGeom>
                          <a:avLst/>
                          <a:gdLst/>
                          <a:ahLst/>
                          <a:cxnLst/>
                          <a:rect l="0" t="0" r="0" b="0"/>
                          <a:pathLst>
                            <a:path w="45434" h="82534">
                              <a:moveTo>
                                <a:pt x="0" y="0"/>
                              </a:moveTo>
                              <a:lnTo>
                                <a:pt x="19961" y="3640"/>
                              </a:lnTo>
                              <a:cubicBezTo>
                                <a:pt x="25664" y="5894"/>
                                <a:pt x="30347" y="9015"/>
                                <a:pt x="33814" y="12482"/>
                              </a:cubicBezTo>
                              <a:cubicBezTo>
                                <a:pt x="41624" y="20280"/>
                                <a:pt x="45434" y="31380"/>
                                <a:pt x="45434" y="41260"/>
                              </a:cubicBezTo>
                              <a:cubicBezTo>
                                <a:pt x="45434" y="51154"/>
                                <a:pt x="41624" y="62254"/>
                                <a:pt x="33814" y="70052"/>
                              </a:cubicBezTo>
                              <a:cubicBezTo>
                                <a:pt x="30347" y="73519"/>
                                <a:pt x="25664" y="76640"/>
                                <a:pt x="19961" y="78894"/>
                              </a:cubicBezTo>
                              <a:lnTo>
                                <a:pt x="0" y="82534"/>
                              </a:lnTo>
                              <a:lnTo>
                                <a:pt x="0" y="61311"/>
                              </a:lnTo>
                              <a:lnTo>
                                <a:pt x="171" y="61378"/>
                              </a:lnTo>
                              <a:cubicBezTo>
                                <a:pt x="5721" y="61378"/>
                                <a:pt x="10408" y="59472"/>
                                <a:pt x="14040" y="55828"/>
                              </a:cubicBezTo>
                              <a:cubicBezTo>
                                <a:pt x="17685" y="52195"/>
                                <a:pt x="19768" y="47509"/>
                                <a:pt x="19768" y="41260"/>
                              </a:cubicBezTo>
                              <a:cubicBezTo>
                                <a:pt x="19768" y="35025"/>
                                <a:pt x="17685" y="30338"/>
                                <a:pt x="14040" y="26694"/>
                              </a:cubicBezTo>
                              <a:lnTo>
                                <a:pt x="0" y="2114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09" name="Shape 3609"/>
                      <wps:cNvSpPr/>
                      <wps:spPr>
                        <a:xfrm>
                          <a:off x="611171" y="468750"/>
                          <a:ext cx="24968" cy="77343"/>
                        </a:xfrm>
                        <a:custGeom>
                          <a:avLst/>
                          <a:gdLst/>
                          <a:ahLst/>
                          <a:cxnLst/>
                          <a:rect l="0" t="0" r="0" b="0"/>
                          <a:pathLst>
                            <a:path w="24968" h="77343">
                              <a:moveTo>
                                <a:pt x="0" y="0"/>
                              </a:moveTo>
                              <a:lnTo>
                                <a:pt x="24968" y="0"/>
                              </a:lnTo>
                              <a:lnTo>
                                <a:pt x="24968" y="77343"/>
                              </a:lnTo>
                              <a:lnTo>
                                <a:pt x="0" y="77343"/>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5" name="Shape 3305"/>
                      <wps:cNvSpPr/>
                      <wps:spPr>
                        <a:xfrm>
                          <a:off x="609088" y="421239"/>
                          <a:ext cx="29134" cy="29134"/>
                        </a:xfrm>
                        <a:custGeom>
                          <a:avLst/>
                          <a:gdLst/>
                          <a:ahLst/>
                          <a:cxnLst/>
                          <a:rect l="0" t="0" r="0" b="0"/>
                          <a:pathLst>
                            <a:path w="29134" h="29134">
                              <a:moveTo>
                                <a:pt x="14567" y="0"/>
                              </a:moveTo>
                              <a:cubicBezTo>
                                <a:pt x="22720" y="0"/>
                                <a:pt x="29134" y="6414"/>
                                <a:pt x="29134" y="14567"/>
                              </a:cubicBezTo>
                              <a:cubicBezTo>
                                <a:pt x="29134" y="22720"/>
                                <a:pt x="22720" y="29134"/>
                                <a:pt x="14567" y="29134"/>
                              </a:cubicBezTo>
                              <a:cubicBezTo>
                                <a:pt x="6414" y="29134"/>
                                <a:pt x="0" y="22720"/>
                                <a:pt x="0" y="14567"/>
                              </a:cubicBezTo>
                              <a:cubicBezTo>
                                <a:pt x="0" y="6414"/>
                                <a:pt x="6414" y="0"/>
                                <a:pt x="1456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6" name="Shape 3306"/>
                      <wps:cNvSpPr/>
                      <wps:spPr>
                        <a:xfrm>
                          <a:off x="653479" y="466155"/>
                          <a:ext cx="61913" cy="82550"/>
                        </a:xfrm>
                        <a:custGeom>
                          <a:avLst/>
                          <a:gdLst/>
                          <a:ahLst/>
                          <a:cxnLst/>
                          <a:rect l="0" t="0" r="0" b="0"/>
                          <a:pathLst>
                            <a:path w="61913" h="82550">
                              <a:moveTo>
                                <a:pt x="42316" y="0"/>
                              </a:moveTo>
                              <a:cubicBezTo>
                                <a:pt x="49085" y="0"/>
                                <a:pt x="55321" y="1207"/>
                                <a:pt x="61913" y="4331"/>
                              </a:cubicBezTo>
                              <a:lnTo>
                                <a:pt x="61913" y="27051"/>
                              </a:lnTo>
                              <a:cubicBezTo>
                                <a:pt x="55842" y="22022"/>
                                <a:pt x="49606" y="21158"/>
                                <a:pt x="45618" y="21158"/>
                              </a:cubicBezTo>
                              <a:cubicBezTo>
                                <a:pt x="37808" y="21158"/>
                                <a:pt x="33134" y="24968"/>
                                <a:pt x="31394" y="26708"/>
                              </a:cubicBezTo>
                              <a:cubicBezTo>
                                <a:pt x="28105" y="29997"/>
                                <a:pt x="25667" y="35027"/>
                                <a:pt x="25667" y="41275"/>
                              </a:cubicBezTo>
                              <a:cubicBezTo>
                                <a:pt x="25667" y="46990"/>
                                <a:pt x="27749" y="51854"/>
                                <a:pt x="30874" y="55143"/>
                              </a:cubicBezTo>
                              <a:cubicBezTo>
                                <a:pt x="34684" y="59309"/>
                                <a:pt x="40411" y="61392"/>
                                <a:pt x="45961" y="61392"/>
                              </a:cubicBezTo>
                              <a:cubicBezTo>
                                <a:pt x="50292" y="61392"/>
                                <a:pt x="56198" y="60172"/>
                                <a:pt x="61913" y="55321"/>
                              </a:cubicBezTo>
                              <a:lnTo>
                                <a:pt x="61913" y="77863"/>
                              </a:lnTo>
                              <a:cubicBezTo>
                                <a:pt x="55321" y="81509"/>
                                <a:pt x="49085" y="82550"/>
                                <a:pt x="42139" y="82550"/>
                              </a:cubicBezTo>
                              <a:cubicBezTo>
                                <a:pt x="29134" y="82550"/>
                                <a:pt x="19253" y="77863"/>
                                <a:pt x="12141" y="70930"/>
                              </a:cubicBezTo>
                              <a:cubicBezTo>
                                <a:pt x="6248" y="65202"/>
                                <a:pt x="0" y="55487"/>
                                <a:pt x="0" y="41440"/>
                              </a:cubicBezTo>
                              <a:cubicBezTo>
                                <a:pt x="0" y="28270"/>
                                <a:pt x="5550" y="17856"/>
                                <a:pt x="12840" y="10922"/>
                              </a:cubicBezTo>
                              <a:cubicBezTo>
                                <a:pt x="21501" y="2769"/>
                                <a:pt x="31737" y="0"/>
                                <a:pt x="42316"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7" name="Shape 3307"/>
                      <wps:cNvSpPr/>
                      <wps:spPr>
                        <a:xfrm>
                          <a:off x="728237" y="466156"/>
                          <a:ext cx="43085" cy="82538"/>
                        </a:xfrm>
                        <a:custGeom>
                          <a:avLst/>
                          <a:gdLst/>
                          <a:ahLst/>
                          <a:cxnLst/>
                          <a:rect l="0" t="0" r="0" b="0"/>
                          <a:pathLst>
                            <a:path w="43085" h="82538">
                              <a:moveTo>
                                <a:pt x="41440" y="0"/>
                              </a:moveTo>
                              <a:lnTo>
                                <a:pt x="43085" y="223"/>
                              </a:lnTo>
                              <a:lnTo>
                                <a:pt x="43085" y="17373"/>
                              </a:lnTo>
                              <a:lnTo>
                                <a:pt x="30518" y="22365"/>
                              </a:lnTo>
                              <a:cubicBezTo>
                                <a:pt x="28613" y="24447"/>
                                <a:pt x="26873" y="27229"/>
                                <a:pt x="26175" y="30696"/>
                              </a:cubicBezTo>
                              <a:lnTo>
                                <a:pt x="43085" y="30696"/>
                              </a:lnTo>
                              <a:lnTo>
                                <a:pt x="43085" y="45606"/>
                              </a:lnTo>
                              <a:lnTo>
                                <a:pt x="25311" y="45606"/>
                              </a:lnTo>
                              <a:cubicBezTo>
                                <a:pt x="25311" y="49771"/>
                                <a:pt x="26873" y="55321"/>
                                <a:pt x="29997" y="58789"/>
                              </a:cubicBezTo>
                              <a:cubicBezTo>
                                <a:pt x="33807" y="62941"/>
                                <a:pt x="39014" y="63640"/>
                                <a:pt x="42824" y="63640"/>
                              </a:cubicBezTo>
                              <a:lnTo>
                                <a:pt x="43085" y="63581"/>
                              </a:lnTo>
                              <a:lnTo>
                                <a:pt x="43085" y="82482"/>
                              </a:lnTo>
                              <a:lnTo>
                                <a:pt x="42482" y="82538"/>
                              </a:lnTo>
                              <a:cubicBezTo>
                                <a:pt x="30861" y="82538"/>
                                <a:pt x="20625" y="80467"/>
                                <a:pt x="11608" y="71450"/>
                              </a:cubicBezTo>
                              <a:cubicBezTo>
                                <a:pt x="4851" y="64681"/>
                                <a:pt x="0" y="54445"/>
                                <a:pt x="0" y="41618"/>
                              </a:cubicBezTo>
                              <a:cubicBezTo>
                                <a:pt x="0" y="30518"/>
                                <a:pt x="3988" y="19076"/>
                                <a:pt x="11786" y="11100"/>
                              </a:cubicBezTo>
                              <a:cubicBezTo>
                                <a:pt x="21146" y="1727"/>
                                <a:pt x="32766" y="0"/>
                                <a:pt x="4144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8" name="Shape 3308"/>
                      <wps:cNvSpPr/>
                      <wps:spPr>
                        <a:xfrm>
                          <a:off x="771322" y="521122"/>
                          <a:ext cx="38767" cy="27516"/>
                        </a:xfrm>
                        <a:custGeom>
                          <a:avLst/>
                          <a:gdLst/>
                          <a:ahLst/>
                          <a:cxnLst/>
                          <a:rect l="0" t="0" r="0" b="0"/>
                          <a:pathLst>
                            <a:path w="38767" h="27516">
                              <a:moveTo>
                                <a:pt x="15183" y="0"/>
                              </a:moveTo>
                              <a:lnTo>
                                <a:pt x="38767" y="2425"/>
                              </a:lnTo>
                              <a:cubicBezTo>
                                <a:pt x="35300" y="13360"/>
                                <a:pt x="28353" y="19076"/>
                                <a:pt x="23844" y="21857"/>
                              </a:cubicBezTo>
                              <a:cubicBezTo>
                                <a:pt x="20117" y="24111"/>
                                <a:pt x="16174" y="25540"/>
                                <a:pt x="12078" y="26405"/>
                              </a:cubicBezTo>
                              <a:lnTo>
                                <a:pt x="0" y="27516"/>
                              </a:lnTo>
                              <a:lnTo>
                                <a:pt x="0" y="8616"/>
                              </a:lnTo>
                              <a:lnTo>
                                <a:pt x="9798" y="6426"/>
                              </a:lnTo>
                              <a:cubicBezTo>
                                <a:pt x="10154" y="6248"/>
                                <a:pt x="13100" y="4343"/>
                                <a:pt x="1518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309" name="Shape 3309"/>
                      <wps:cNvSpPr/>
                      <wps:spPr>
                        <a:xfrm>
                          <a:off x="771322" y="466379"/>
                          <a:ext cx="39973" cy="45383"/>
                        </a:xfrm>
                        <a:custGeom>
                          <a:avLst/>
                          <a:gdLst/>
                          <a:ahLst/>
                          <a:cxnLst/>
                          <a:rect l="0" t="0" r="0" b="0"/>
                          <a:pathLst>
                            <a:path w="39973" h="45383">
                              <a:moveTo>
                                <a:pt x="0" y="0"/>
                              </a:moveTo>
                              <a:lnTo>
                                <a:pt x="13380" y="1815"/>
                              </a:lnTo>
                              <a:cubicBezTo>
                                <a:pt x="18777" y="3463"/>
                                <a:pt x="24282" y="6368"/>
                                <a:pt x="29051" y="11397"/>
                              </a:cubicBezTo>
                              <a:cubicBezTo>
                                <a:pt x="38233" y="21100"/>
                                <a:pt x="39973" y="33241"/>
                                <a:pt x="39973" y="42779"/>
                              </a:cubicBezTo>
                              <a:lnTo>
                                <a:pt x="39973" y="45383"/>
                              </a:lnTo>
                              <a:lnTo>
                                <a:pt x="0" y="45383"/>
                              </a:lnTo>
                              <a:lnTo>
                                <a:pt x="0" y="30473"/>
                              </a:lnTo>
                              <a:lnTo>
                                <a:pt x="16910" y="30473"/>
                              </a:lnTo>
                              <a:cubicBezTo>
                                <a:pt x="16732" y="29774"/>
                                <a:pt x="15526" y="24923"/>
                                <a:pt x="11881" y="21456"/>
                              </a:cubicBezTo>
                              <a:cubicBezTo>
                                <a:pt x="9112" y="18852"/>
                                <a:pt x="5124" y="17112"/>
                                <a:pt x="95" y="17112"/>
                              </a:cubicBezTo>
                              <a:lnTo>
                                <a:pt x="0" y="17150"/>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w:pict>
            <v:group w14:anchorId="6CC7507F" id="Group 3252" o:spid="_x0000_s1026" style="position:absolute;margin-left:16.15pt;margin-top:770.05pt;width:562.95pt;height:52.2pt;z-index:251661312;mso-position-horizontal-relative:page;mso-position-vertical-relative:page" coordsize="71496,6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">
              <v:shape id="Shape 3601" o:spid="_x0000_s1027" style="position:absolute;width:71496;height:6629;visibility:visible;mso-wrap-style:square;v-text-anchor:top" coordsize="7149656,66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" path="m,l7149656,r,662928l,662928,,e" fillcolor="#00aeae" stroked="f" strokeweight="0">
                <v:stroke miterlimit="83231f" joinstyle="miter"/>
                <v:path arrowok="t" textboxrect="0,0,7149656,662928"/>
              </v:shape>
              <v:shape id="Shape 3254" o:spid="_x0000_s1028" style="position:absolute;left:50507;top:1728;width:2563;height:1721;visibility:visible;mso-wrap-style:square;v-text-anchor:top" coordsize="256362,17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" path="m,l41262,,77889,114008,114516,r27330,l178473,114008,215100,r41262,l197815,172034r-33528,l128181,67576,92075,172034r-33528,l,xe" stroked="f" strokeweight="0">
                <v:stroke miterlimit="83231f" joinstyle="miter"/>
                <v:path arrowok="t" textboxrect="0,0,256362,172034"/>
              </v:shape>
              <v:shape id="Shape 3602" o:spid="_x0000_s1029" style="position:absolute;left:53241;top:2298;width:372;height:1151;visibility:visible;mso-wrap-style:square;v-text-anchor:top" coordsize="37135,115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" path="m,l37135,r,115036l,115036,,e" stroked="f" strokeweight="0">
                <v:stroke miterlimit="83231f" joinstyle="miter"/>
                <v:path arrowok="t" textboxrect="0,0,37135,115036"/>
              </v:shape>
              <v:shape id="Shape 3256" o:spid="_x0000_s1030" style="position:absolute;left:53210;top:1592;width:434;height:433;visibility:visible;mso-wrap-style:square;v-text-anchor:top" coordsize="43332,4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" path="m21666,c33794,,43332,9537,43332,21666v,12116,-9538,21666,-21666,21666c9538,43332,,33782,,21666,,9537,9538,,21666,xe" stroked="f" strokeweight="0">
                <v:stroke miterlimit="83231f" joinstyle="miter"/>
                <v:path arrowok="t" textboxrect="0,0,43332,43332"/>
              </v:shape>
              <v:shape id="Shape 3603" o:spid="_x0000_s1031" style="position:absolute;left:53892;top:1568;width:372;height:1881;visibility:visible;mso-wrap-style:square;v-text-anchor:top" coordsize="37147,188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" path="m,l37147,r,188023l,188023,,e" stroked="f" strokeweight="0">
                <v:stroke miterlimit="83231f" joinstyle="miter"/>
                <v:path arrowok="t" textboxrect="0,0,37147,188023"/>
              </v:shape>
              <v:shape id="Shape 3258" o:spid="_x0000_s1032" style="position:absolute;left:54447;top:1927;width:730;height:1522;visibility:visible;mso-wrap-style:square;v-text-anchor:top" coordsize="72987,15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" path="m12891,l50038,r,37135l72987,37135r,29921l50038,67056r,85116l12891,152172r,-85116l,67056,,37135r12891,l12891,xe" stroked="f" strokeweight="0">
                <v:stroke miterlimit="83231f" joinstyle="miter"/>
                <v:path arrowok="t" textboxrect="0,0,72987,152172"/>
              </v:shape>
              <v:shape id="Shape 3259" o:spid="_x0000_s1033" style="position:absolute;left:55235;top:2260;width:964;height:1227;visibility:visible;mso-wrap-style:square;v-text-anchor:top" coordsize="96457,1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" path="m53645,c70663,,82537,4394,91821,9804l77114,33274c71438,29921,63957,26835,56743,26835v-3873,,-8254,1028,-10579,3353c44882,31470,43840,33541,43840,35344v,2578,1804,4127,3607,5156c50038,42049,53899,42825,58547,44374r9804,3086c74790,49530,81496,52108,87427,57518v6705,6197,9030,13158,9030,21921c96457,94666,89751,104457,84594,109627,73241,120968,59322,122771,47193,122771,31724,122771,14960,119418,,106273l15735,81255v3607,3086,8763,6706,12637,8509c33528,92342,38938,93370,43840,93370v2324,,8255,,11608,-2578c57772,88989,59322,86144,59322,83312v,-2057,-775,-4635,-4128,-6706c52616,75057,49263,74028,43840,72479l34556,69647c27851,67576,20891,63970,15989,59068,10566,53391,7734,46939,7734,38176v,-11087,4382,-20383,11087,-26568c29146,2070,43066,,53645,xe" stroked="f" strokeweight="0">
                <v:stroke miterlimit="83231f" joinstyle="miter"/>
                <v:path arrowok="t" textboxrect="0,0,96457,122771"/>
              </v:shape>
              <v:shape id="Shape 3260" o:spid="_x0000_s1034" style="position:absolute;left:56401;top:1568;width:1174;height:1881;visibility:visible;mso-wrap-style:square;v-text-anchor:top" coordsize="117348,188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" path="m,l37147,r,86664c41783,80988,46685,77115,51067,74803v7734,-4127,14186,-4902,22441,-4902c82537,69901,95948,71183,106007,81509v10579,10578,11341,24752,11341,33527l117348,188023r-37135,l80213,128969v,-8001,-254,-17285,-6185,-22962c70676,102654,64999,100850,59576,100850v-7988,,-12637,3607,-14694,5678c37402,113741,37147,124828,37147,130505r,57518l,188023,,xe" stroked="f" strokeweight="0">
                <v:stroke miterlimit="83231f" joinstyle="miter"/>
                <v:path arrowok="t" textboxrect="0,0,117348,188023"/>
              </v:shape>
              <v:shape id="Shape 3604" o:spid="_x0000_s1035" style="position:absolute;left:57844;top:2298;width:372;height:1151;visibility:visible;mso-wrap-style:square;v-text-anchor:top" coordsize="37135,115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" path="m,l37135,r,115036l,115036,,e" stroked="f" strokeweight="0">
                <v:stroke miterlimit="83231f" joinstyle="miter"/>
                <v:path arrowok="t" textboxrect="0,0,37135,115036"/>
              </v:shape>
              <v:shape id="Shape 3262" o:spid="_x0000_s1036" style="position:absolute;left:57813;top:1592;width:434;height:433;visibility:visible;mso-wrap-style:square;v-text-anchor:top" coordsize="43332,4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" path="m21666,c33782,,43332,9537,43332,21666v,12116,-9550,21666,-21666,21666c9538,43332,,33782,,21666,,9537,9538,,21666,xe" stroked="f" strokeweight="0">
                <v:stroke miterlimit="83231f" joinstyle="miter"/>
                <v:path arrowok="t" textboxrect="0,0,43332,43332"/>
              </v:shape>
              <v:shape id="Shape 3263" o:spid="_x0000_s1037" style="position:absolute;left:58492;top:2270;width:836;height:1179;visibility:visible;mso-wrap-style:square;v-text-anchor:top" coordsize="83566,117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" path="m71450,v4636,,7989,508,12116,1804l81509,36614c76607,34036,71184,32500,64744,32500v-8001,,-13931,2832,-18579,7734c37909,48997,37147,61379,37147,71184r,46685l,117869,,2832r37147,l37147,20892c40500,14440,45657,8510,51588,4903,57772,1029,64224,,71450,xe" stroked="f" strokeweight="0">
                <v:stroke miterlimit="83231f" joinstyle="miter"/>
                <v:path arrowok="t" textboxrect="0,0,83566,117869"/>
              </v:shape>
              <v:shape id="Shape 3264" o:spid="_x0000_s1038" style="position:absolute;left:59403;top:2260;width:641;height:1227;visibility:visible;mso-wrap-style:square;v-text-anchor:top" coordsize="64097,1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" path="m61646,r2451,333l64097,25820,52587,28177v-3063,1417,-5388,3287,-7197,5097c42557,36360,39980,40487,38951,45657r25146,l64097,67831r-26442,c37655,74016,39980,82271,44628,87440v5664,6185,13411,7213,19088,7213l64097,94568r,28120l63195,122771v-17285,,-32499,-3099,-45910,-16510c7226,96203,,80988,,61900,,45389,5931,28372,17538,16510,31471,2578,48755,,61646,xe" stroked="f" strokeweight="0">
                <v:stroke miterlimit="83231f" joinstyle="miter"/>
                <v:path arrowok="t" textboxrect="0,0,64097,122771"/>
              </v:shape>
              <v:shape id="Shape 3265" o:spid="_x0000_s1039" style="position:absolute;left:60044;top:3077;width:577;height:410;visibility:visible;mso-wrap-style:square;v-text-anchor:top" coordsize="57645,40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" path="m22568,l57645,3607c52489,19863,42164,28372,35458,32500v-5543,3353,-11411,5480,-17503,6769l,40925,,12805,14567,9538c15087,9284,19469,6439,22568,xe" stroked="f" strokeweight="0">
                <v:stroke miterlimit="83231f" joinstyle="miter"/>
                <v:path arrowok="t" textboxrect="0,0,57645,40925"/>
              </v:shape>
              <v:shape id="Shape 3266" o:spid="_x0000_s1040" style="position:absolute;left:60044;top:2263;width:595;height:675;visibility:visible;mso-wrap-style:square;v-text-anchor:top" coordsize="59449,67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" path="m,l19891,2698v8030,2449,16222,6767,23315,14241c56871,31392,59449,49439,59449,63625r,3873l,67498,,45324r25146,c24892,44283,23089,37069,17666,31913,13538,28039,7607,25461,127,25461l,25488,,xe" stroked="f" strokeweight="0">
                <v:stroke miterlimit="83231f" joinstyle="miter"/>
                <v:path arrowok="t" textboxrect="0,0,59449,67498"/>
              </v:shape>
              <v:shape id="Shape 3267" o:spid="_x0000_s1041" style="position:absolute;left:61436;top:1690;width:1323;height:1797;visibility:visible;mso-wrap-style:square;v-text-anchor:top" coordsize="132309,179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" path="m91046,v11342,,24499,2324,41263,9538l132309,55449c123546,46165,110388,37135,92075,37135v-14440,,-26048,4648,-35077,13412c47460,59843,40754,73761,40754,90272v,17793,7214,30429,14948,37909c59322,131800,71704,142634,92850,142634v10312,,24244,-2845,39459,-17805l132309,170485v-15215,7734,-27598,9284,-37910,9284c62674,179769,41262,168935,26822,154749,11341,139789,,117094,,89497,,62421,11341,39725,26822,24753,42037,10058,64211,,91046,xe" stroked="f" strokeweight="0">
                <v:stroke miterlimit="83231f" joinstyle="miter"/>
                <v:path arrowok="t" textboxrect="0,0,132309,179769"/>
              </v:shape>
              <v:shape id="Shape 3268" o:spid="_x0000_s1042" style="position:absolute;left:62929;top:2260;width:676;height:1227;visibility:visible;mso-wrap-style:square;v-text-anchor:top" coordsize="67576,1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" path="m67576,r,31471c59068,31471,52095,34303,46686,39725v-5423,5411,-8510,12383,-8510,21667c38176,71958,42304,78677,46686,83059v2317,2317,5153,4381,8634,5865l67576,91264r,31507c45136,122771,27598,114516,17272,104204,5677,92596,,76086,,61392,,46686,5677,30176,17272,18580,27598,8255,45136,,67576,xe" stroked="f" strokeweight="0">
                <v:stroke miterlimit="83231f" joinstyle="miter"/>
                <v:path arrowok="t" textboxrect="0,0,67576,122771"/>
              </v:shape>
              <v:shape id="Shape 3269" o:spid="_x0000_s1043" style="position:absolute;left:63605;top:2260;width:676;height:1227;visibility:visible;mso-wrap-style:square;v-text-anchor:top" coordsize="67577,122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" path="m,c22441,,39980,8255,50292,18580,61900,30176,67577,46686,67577,61392v,14694,-5677,31204,-17285,42812c39980,114516,22441,122771,,122771l,91264r254,49c8510,91313,15469,88468,20892,83059v5410,-5423,8509,-12383,8509,-21667c29401,52108,26302,45136,20892,39725,15469,34303,8510,31471,,31471l,xe" stroked="f" strokeweight="0">
                <v:stroke miterlimit="83231f" joinstyle="miter"/>
                <v:path arrowok="t" textboxrect="0,0,67577,122771"/>
              </v:shape>
              <v:shape id="Shape 3270" o:spid="_x0000_s1044" style="position:absolute;left:64474;top:2298;width:1182;height:1189;visibility:visible;mso-wrap-style:square;v-text-anchor:top" coordsize="118135,118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" path="m,l37147,r,63449c37147,68605,37668,76606,43599,82017v2578,2324,7213,5423,15469,5423c66040,87440,71450,85116,74803,82017v5410,-5157,6185,-12891,6185,-18568l80988,r37147,l118135,67056v,13157,-1282,25540,-12890,36881c92087,116840,72733,118897,59068,118897v-14186,,-33274,-2057,-46419,-14960c2070,93625,,82017,,69380l,xe" stroked="f" strokeweight="0">
                <v:stroke miterlimit="83231f" joinstyle="miter"/>
                <v:path arrowok="t" textboxrect="0,0,118135,118897"/>
              </v:shape>
              <v:shape id="Shape 3271" o:spid="_x0000_s1045" style="position:absolute;left:65917;top:2267;width:1173;height:1182;visibility:visible;mso-wrap-style:square;v-text-anchor:top" coordsize="117361,118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" path="m72733,v10058,,23215,1804,33007,11608c116586,22441,117361,36106,117361,45403r,72732l80213,118135r,-59067c80213,51588,79959,42050,74028,36106,71183,33274,66548,30950,59842,30950v-7747,,-12636,3099,-15481,6198c38176,43333,37147,51588,37147,59068r,59067l,118135,,3099r37147,l37147,16764c48489,2325,61900,,72733,xe" stroked="f" strokeweight="0">
                <v:stroke miterlimit="83231f" joinstyle="miter"/>
                <v:path arrowok="t" textboxrect="0,0,117361,118135"/>
              </v:shape>
              <v:shape id="Shape 3272" o:spid="_x0000_s1046" style="position:absolute;left:67289;top:2260;width:921;height:1227;visibility:visible;mso-wrap-style:square;v-text-anchor:top" coordsize="92075,122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" path="m62929,c72987,,82271,1804,92075,6452r,33782c83045,32754,73761,31471,67831,31471v-11608,,-18567,5664,-21145,8242c41783,44615,38164,52096,38164,61379v,8522,3099,15736,7746,20638c51588,88202,60096,91301,68352,91301v6438,,15214,-1803,23723,-9030l92075,115799v-9804,5423,-19088,6973,-29401,6973c43332,122772,28626,115799,18059,105487,9284,96978,,82538,,61646,,42038,8255,26569,19088,16244,31979,4128,47193,,62929,xe" stroked="f" strokeweight="0">
                <v:stroke miterlimit="83231f" joinstyle="miter"/>
                <v:path arrowok="t" textboxrect="0,0,92075,122772"/>
              </v:shape>
              <v:shape id="Shape 3605" o:spid="_x0000_s1047" style="position:absolute;left:68455;top:2298;width:372;height:1151;visibility:visible;mso-wrap-style:square;v-text-anchor:top" coordsize="37134,115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" path="m,l37134,r,115036l,115036,,e" stroked="f" strokeweight="0">
                <v:stroke miterlimit="83231f" joinstyle="miter"/>
                <v:path arrowok="t" textboxrect="0,0,37134,115036"/>
              </v:shape>
              <v:shape id="Shape 3274" o:spid="_x0000_s1048" style="position:absolute;left:68424;top:1592;width:434;height:433;visibility:visible;mso-wrap-style:square;v-text-anchor:top" coordsize="43332,4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" path="m21666,c33795,,43332,9537,43332,21666v,12116,-9537,21666,-21666,21666c9537,43332,,33782,,21666,,9537,9537,,21666,xe" stroked="f" strokeweight="0">
                <v:stroke miterlimit="83231f" joinstyle="miter"/>
                <v:path arrowok="t" textboxrect="0,0,43332,43332"/>
              </v:shape>
              <v:shape id="Shape 3606" o:spid="_x0000_s1049" style="position:absolute;left:69106;top:1568;width:372;height:1881;visibility:visible;mso-wrap-style:square;v-text-anchor:top" coordsize="37147,188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" path="m,l37147,r,188023l,188023,,e" stroked="f" strokeweight="0">
                <v:stroke miterlimit="83231f" joinstyle="miter"/>
                <v:path arrowok="t" textboxrect="0,0,37147,188023"/>
              </v:shape>
              <v:shape id="Shape 3276" o:spid="_x0000_s1050" style="position:absolute;left:50635;top:3791;width:18859;height:2139;visibility:visible;mso-wrap-style:square;v-text-anchor:top" coordsize="1885925,213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" path="m1454936,55983v147546,1700,291003,14965,430989,49795c1199630,,607403,213957,,82994,532867,149878,1012298,50885,1454936,55983xe" stroked="f" strokeweight="0">
                <v:stroke miterlimit="83231f" joinstyle="miter"/>
                <v:path arrowok="t" textboxrect="0,0,1885925,213957"/>
              </v:shape>
              <v:shape id="Shape 3277" o:spid="_x0000_s1051" style="position:absolute;left:50625;top:3283;width:18879;height:2004;visibility:visible;mso-wrap-style:square;v-text-anchor:top" coordsize="1887995,200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" path="m1376276,75190v180301,3091,349905,24455,511719,81617c1252715,,659562,200470,,133477,531174,150023,979613,68388,1376276,75190xe" stroked="f" strokeweight="0">
                <v:stroke miterlimit="83231f" joinstyle="miter"/>
                <v:path arrowok="t" textboxrect="0,0,1887995,200470"/>
              </v:shape>
              <v:shape id="Shape 3278" o:spid="_x0000_s1052" style="position:absolute;left:2742;top:2818;width:978;height:1311;visibility:visible;mso-wrap-style:square;v-text-anchor:top" coordsize="97828,1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" path="m45733,2819c50800,,56617,4546,54496,9665,50101,20256,45174,35572,46203,49098v19596,-3988,39370,7493,45313,27013c97828,96838,86144,118758,65418,125069,45707,131077,24968,120790,17539,101968r-153,38c17145,101232,16942,100482,16726,99720v-89,-254,-191,-495,-267,-749c16294,98451,16193,97930,16066,97409,,38888,27229,13157,45733,2819xe" fillcolor="#bce0df" stroked="f" strokeweight="0">
                <v:stroke miterlimit="83231f" joinstyle="miter"/>
                <v:path arrowok="t" textboxrect="0,0,97828,131077"/>
              </v:shape>
              <v:shape id="Shape 3279" o:spid="_x0000_s1053" style="position:absolute;left:1879;top:3081;width:979;height:1311;visibility:visible;mso-wrap-style:square;v-text-anchor:top" coordsize="97828,1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" path="m45733,2819c50800,,56617,4546,54496,9665,50101,20256,45174,35572,46203,49098v19596,-3988,39370,7493,45313,27013c97828,96838,86144,118758,65418,125069,45707,131077,24968,120790,17539,101968r-153,38c17145,101232,16942,100482,16726,99720v-89,-254,-191,-495,-267,-749c16294,98451,16192,97930,16066,97409,,38888,27229,13157,45733,2819xe" fillcolor="#bce0df" stroked="f" strokeweight="0">
                <v:stroke miterlimit="83231f" joinstyle="miter"/>
                <v:path arrowok="t" textboxrect="0,0,97828,131077"/>
              </v:shape>
              <v:shape id="Shape 3280" o:spid="_x0000_s1054" style="position:absolute;left:8249;top:4206;width:805;height:1233;visibility:visible;mso-wrap-style:square;v-text-anchor:top" coordsize="80467,12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" path="m44666,2045c65176,3975,80467,21374,80175,41605r165,26c80264,42431,80162,43205,80074,43993v-13,266,-13,533,-39,800c79985,45339,79883,45847,79807,46380v-7379,60237,-42342,73686,-63386,76213c10668,123292,7010,116865,10922,112941,18999,104813,29388,92519,33566,79616,13932,75857,,57721,1918,37414,3962,15837,23101,,44666,2045xe" fillcolor="#bce0df" stroked="f" strokeweight="0">
                <v:stroke miterlimit="83231f" joinstyle="miter"/>
                <v:path arrowok="t" textboxrect="0,0,80467,123292"/>
              </v:shape>
              <v:shape id="Shape 3281" o:spid="_x0000_s1055" style="position:absolute;left:9147;top:4291;width:804;height:1233;visibility:visible;mso-wrap-style:square;v-text-anchor:top" coordsize="80454,12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" path="m44666,2045c65176,3975,80454,21374,80175,41605r165,26c80264,42431,80162,43205,80074,43993v-26,266,-13,533,-39,800c79985,45339,79883,45847,79807,46380v-7392,60237,-42342,73686,-63386,76213c10655,123292,7010,116865,10922,112941,18999,104813,29388,92519,33566,79616,13932,75857,,57721,1918,37414,3962,15837,23101,,44666,2045xe" fillcolor="#bce0df" stroked="f" strokeweight="0">
                <v:stroke miterlimit="83231f" joinstyle="miter"/>
                <v:path arrowok="t" textboxrect="0,0,80454,123292"/>
              </v:shape>
              <v:shape id="Shape 3282" o:spid="_x0000_s1056" style="position:absolute;left:7013;top:1111;width:1798;height:1329;visibility:visible;mso-wrap-style:square;v-text-anchor:top" coordsize="179857,13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" path="m89929,v49669,,89928,29756,89928,66459c179857,103150,139598,132906,89929,132906r-11075,l6413,129654v-2514,-114,-3733,-3137,-1993,-4953l17996,110363v1092,-1156,1079,-2972,-51,-4090c6680,95174,,81394,,66459,,29756,40259,,89929,xe" fillcolor="#bce0df" stroked="f" strokeweight="0">
                <v:stroke miterlimit="83231f" joinstyle="miter"/>
                <v:path arrowok="t" textboxrect="0,0,179857,132906"/>
              </v:shape>
              <v:shape id="Shape 3283" o:spid="_x0000_s1057" style="position:absolute;left:2802;top:1240;width:890;height:1208;visibility:visible;mso-wrap-style:square;v-text-anchor:top" coordsize="88964,120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" path="m61214,v7633,,16485,1562,27750,6414l88964,37287c83071,31039,74219,24968,61913,24968v-9716,,-17514,3124,-23584,9030c31915,40234,27407,49594,27407,60693v,11976,4851,20473,10058,25502c39891,88621,48209,95898,62433,95898v6934,,16294,-1905,26531,-11964l88964,114630v-10237,5207,-18555,6236,-25489,6236c42139,120866,27750,113589,18034,104051,7633,93993,,78727,,60172,,41973,7633,26708,18034,16649,28270,6769,43180,,61214,xe" stroked="f" strokeweight="0">
                <v:stroke miterlimit="83231f" joinstyle="miter"/>
                <v:path arrowok="t" textboxrect="0,0,88964,120866"/>
              </v:shape>
              <v:shape id="Shape 3284" o:spid="_x0000_s1058" style="position:absolute;left:3882;top:1158;width:790;height:1264;visibility:visible;mso-wrap-style:square;v-text-anchor:top" coordsize="78905,1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" path="m,l24968,r,58268c28092,54458,31382,51854,34341,50292v5207,-2781,9538,-3289,15087,-3289c55499,47003,64516,47866,71272,54801v7112,7112,7633,16649,7633,22542l78905,126416r-24968,l53937,86703v,-5372,-178,-11608,-4166,-15431c47511,69024,43701,67805,40056,67805v-5372,,-8496,2426,-9881,3810c25146,76479,24968,83934,24968,87744r,38672l,126416,,xe" stroked="f" strokeweight="0">
                <v:stroke miterlimit="83231f" joinstyle="miter"/>
                <v:path arrowok="t" textboxrect="0,0,78905,126416"/>
              </v:shape>
              <v:shape id="Shape 3607" o:spid="_x0000_s1059" style="position:absolute;left:4883;top:1649;width:250;height:773;visibility:visible;mso-wrap-style:square;v-text-anchor:top" coordsize="24968,7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" path="m,l24968,r,77343l,77343,,e" stroked="f" strokeweight="0">
                <v:stroke miterlimit="83231f" joinstyle="miter"/>
                <v:path arrowok="t" textboxrect="0,0,24968,77343"/>
              </v:shape>
              <v:shape id="Shape 3286" o:spid="_x0000_s1060" style="position:absolute;left:4862;top:1174;width:292;height:291;visibility:visible;mso-wrap-style:square;v-text-anchor:top" coordsize="29134,29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" path="m14567,v8153,,14567,6414,14567,14567c29134,22720,22720,29134,14567,29134,6414,29134,,22720,,14567,,6414,6414,,14567,xe" stroked="f" strokeweight="0">
                <v:stroke miterlimit="83231f" joinstyle="miter"/>
                <v:path arrowok="t" textboxrect="0,0,29134,29134"/>
              </v:shape>
              <v:shape id="Shape 3608" o:spid="_x0000_s1061" style="position:absolute;left:5351;top:1158;width:250;height:1265;visibility:visible;mso-wrap-style:square;v-text-anchor:top" coordsize="24968,1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" path="m,l24968,r,126416l,126416,,e" stroked="f" strokeweight="0">
                <v:stroke miterlimit="83231f" joinstyle="miter"/>
                <v:path arrowok="t" textboxrect="0,0,24968,126416"/>
              </v:shape>
              <v:shape id="Shape 3288" o:spid="_x0000_s1062" style="position:absolute;left:5764;top:1623;width:452;height:826;visibility:visible;mso-wrap-style:square;v-text-anchor:top" coordsize="45180,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" path="m39027,r6153,1170l45180,21534r-82,-33c40069,21501,35725,22898,31737,26708v-3632,3467,-6070,8496,-6070,14745c25667,47168,28105,52197,31737,55664v3823,3645,8674,5385,13005,5385l45180,60872r,20085l38672,82550v-11443,,-19762,-3645,-26531,-10579c4166,63995,,52895,,40932,,28092,4686,17513,12141,10401,18910,3987,28448,,39027,xe" stroked="f" strokeweight="0">
                <v:stroke miterlimit="83231f" joinstyle="miter"/>
                <v:path arrowok="t" textboxrect="0,0,45180,82550"/>
              </v:shape>
              <v:shape id="Shape 3289" o:spid="_x0000_s1063" style="position:absolute;left:6216;top:1158;width:429;height:1275;visibility:visible;mso-wrap-style:square;v-text-anchor:top" coordsize="42920,127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" path="m17951,l42920,r,126416l17951,126416r,-9360c16040,119831,13351,122821,9427,125119l,127426,,107342r13786,-5552c16732,99022,19514,94335,19514,87922v,-6591,-2604,-11100,-5550,-14224l,68004,,47640r6742,1282c10925,50679,14827,53498,17951,57747l17951,xe" stroked="f" strokeweight="0">
                <v:stroke miterlimit="83231f" joinstyle="miter"/>
                <v:path arrowok="t" textboxrect="0,0,42920,127426"/>
              </v:shape>
              <v:shape id="Shape 3290" o:spid="_x0000_s1064" style="position:absolute;left:5603;top:2734;width:1096;height:1156;visibility:visible;mso-wrap-style:square;v-text-anchor:top" coordsize="109601,115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" path="m,l31572,,54800,35891,78042,r31559,l68161,61735r,53924l41453,115659r,-53924l,xe" stroked="f" strokeweight="0">
                <v:stroke miterlimit="83231f" joinstyle="miter"/>
                <v:path arrowok="t" textboxrect="0,0,109601,115659"/>
              </v:shape>
              <v:shape id="Shape 3291" o:spid="_x0000_s1065" style="position:absolute;left:6595;top:3091;width:455;height:825;visibility:visible;mso-wrap-style:square;v-text-anchor:top" coordsize="45434,8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" path="m45434,r,21159l31382,26694v-3633,3644,-5715,8331,-5715,14566c25667,48373,28435,52881,31382,55828r14052,5483l45434,82534,25473,78894c19771,76640,15088,73519,11621,70052,3810,62254,,51154,,41260,,31380,3810,20280,11621,12482,15088,9016,19771,5894,25473,3640l45434,xe" stroked="f" strokeweight="0">
                <v:stroke miterlimit="83231f" joinstyle="miter"/>
                <v:path arrowok="t" textboxrect="0,0,45434,82534"/>
              </v:shape>
              <v:shape id="Shape 3292" o:spid="_x0000_s1066" style="position:absolute;left:7050;top:3091;width:454;height:825;visibility:visible;mso-wrap-style:square;v-text-anchor:top" coordsize="45434,8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" path="m6,c15094,,26880,5550,33814,12484v7810,7798,11620,18898,11620,28778c45434,51156,41624,62255,33814,70053,26880,76988,15094,82537,6,82537r-6,-2l,61313r172,66c5721,61379,10408,59474,14053,55829v3632,-3632,5715,-8319,5715,-14567c19768,35027,17685,30340,14053,26695,10408,23063,5721,21158,6,21158r-6,3l,2,6,xe" stroked="f" strokeweight="0">
                <v:stroke miterlimit="83231f" joinstyle="miter"/>
                <v:path arrowok="t" textboxrect="0,0,45434,82537"/>
              </v:shape>
              <v:shape id="Shape 3293" o:spid="_x0000_s1067" style="position:absolute;left:7660;top:3117;width:795;height:799;visibility:visible;mso-wrap-style:square;v-text-anchor:top" coordsize="79426,79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" path="m,l24968,r,42659c24968,46127,25311,51498,29312,55143v1727,1563,4851,3646,10401,3646c44399,58789,48031,57226,50292,55143v3632,-3467,4153,-8674,4153,-12484l54445,,79426,r,45085c79426,53924,78550,62255,70752,69888,61913,78549,48895,79946,39713,79946v-9538,,-22377,-1397,-31217,-10058c1384,62954,,55143,,46647l,xe" stroked="f" strokeweight="0">
                <v:stroke miterlimit="83231f" joinstyle="miter"/>
                <v:path arrowok="t" textboxrect="0,0,79426,79946"/>
              </v:shape>
              <v:shape id="Shape 3294" o:spid="_x0000_s1068" style="position:absolute;left:8569;top:2867;width:491;height:1023;visibility:visible;mso-wrap-style:square;v-text-anchor:top" coordsize="49073,10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" path="m8674,l33642,r,24968l49073,24968r,20117l33642,45085r,57226l8674,102311r,-57226l,45085,,24968r8674,l8674,xe" stroked="f" strokeweight="0">
                <v:stroke miterlimit="83231f" joinstyle="miter"/>
                <v:path arrowok="t" textboxrect="0,0,49073,102311"/>
              </v:shape>
              <v:shape id="Shape 3295" o:spid="_x0000_s1069" style="position:absolute;left:9174;top:2626;width:789;height:1264;visibility:visible;mso-wrap-style:square;v-text-anchor:top" coordsize="78905,12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" path="m,l24968,r,58268c28092,54458,31382,51854,34341,50292v5194,-2781,9538,-3289,15087,-3289c55499,47003,64516,47866,71272,54801v7112,7112,7633,16649,7633,22542l78905,126416r-24968,l53937,86703v,-5372,-178,-11621,-4166,-15431c47511,69012,43701,67805,40056,67805v-5372,,-8496,2426,-9881,3810c25146,76479,24968,83934,24968,87744r,38672l,126416,,xe" stroked="f" strokeweight="0">
                <v:stroke miterlimit="83231f" joinstyle="miter"/>
                <v:path arrowok="t" textboxrect="0,0,78905,126416"/>
              </v:shape>
              <v:shape id="Shape 3296" o:spid="_x0000_s1070" style="position:absolute;left:3891;top:3455;width:253;height:474;visibility:visible;mso-wrap-style:square;v-text-anchor:top" coordsize="25260,47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" path="m22073,r3187,526l25260,11087v-7188,,-12319,5435,-12319,12522c12941,30696,18072,36246,25260,36246r,10612l22695,47333c9042,47333,,36652,,23609,,10464,8941,,22073,xe" stroked="f" strokeweight="0">
                <v:stroke miterlimit="83231f" joinstyle="miter"/>
                <v:path arrowok="t" textboxrect="0,0,25260,47333"/>
              </v:shape>
              <v:shape id="Shape 3297" o:spid="_x0000_s1071" style="position:absolute;left:4144;top:3461;width:236;height:463;visibility:visible;mso-wrap-style:square;v-text-anchor:top" coordsize="23609,4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" path="m,l3640,601v2618,974,5339,2771,7447,6061l11087,908r12522,l23609,45358r-12522,l11087,39618c8826,42850,6207,44647,3756,45636l,46331,,35720v7188,,12319,-5551,12319,-12638c12319,15996,7188,10561,,10561l,xe" stroked="f" strokeweight="0">
                <v:stroke miterlimit="83231f" joinstyle="miter"/>
                <v:path arrowok="t" textboxrect="0,0,23609,46331"/>
              </v:shape>
              <v:shape id="Shape 3298" o:spid="_x0000_s1072" style="position:absolute;left:4499;top:3455;width:429;height:459;visibility:visible;mso-wrap-style:square;v-text-anchor:top" coordsize="42913,45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" path="m26289,v3899,,9639,1130,13132,5435c42507,9233,42913,13652,42913,17970r,27915l30391,45885r,-24219c30391,19190,30289,15291,28029,12929,26073,10884,23406,10681,22174,10681v-3289,,-5855,1117,-7696,3898c12624,17449,12522,20638,12522,23202r,22683l,45885,,1435r12522,l12522,7188c14884,3898,19101,,26289,xe" stroked="f" strokeweight="0">
                <v:stroke miterlimit="83231f" joinstyle="miter"/>
                <v:path arrowok="t" textboxrect="0,0,42913,45885"/>
              </v:shape>
              <v:shape id="Shape 3299" o:spid="_x0000_s1073" style="position:absolute;left:5024;top:3455;width:253;height:473;visibility:visible;mso-wrap-style:square;v-text-anchor:top" coordsize="25260,4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" path="m22073,r3187,526l25260,11087r,c18072,11087,12941,16522,12941,23609v,7087,5131,12624,12319,12624l25260,36233r,10614l22695,47320c9042,47320,,36652,,23609,,10464,8941,,22073,xe" stroked="f" strokeweight="0">
                <v:stroke miterlimit="83231f" joinstyle="miter"/>
                <v:path arrowok="t" textboxrect="0,0,25260,47320"/>
              </v:shape>
              <v:shape id="Shape 3300" o:spid="_x0000_s1074" style="position:absolute;left:5277;top:3166;width:236;height:758;visibility:visible;mso-wrap-style:square;v-text-anchor:top" coordsize="23609,75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" path="m11087,l23609,r,74841l11087,74841r,-5753c8826,72327,6207,74123,3756,75111l,75803,,65189,8855,61535v2181,-2270,3464,-5427,3464,-8970c12319,49022,11036,45892,8855,43647l,40043,,29482r3645,601c6264,31058,8985,32855,11087,36144l11087,xe" stroked="f" strokeweight="0">
                <v:stroke miterlimit="83231f" joinstyle="miter"/>
                <v:path arrowok="t" textboxrect="0,0,23609,75803"/>
              </v:shape>
              <v:shape id="Shape 3301" o:spid="_x0000_s1075" style="position:absolute;left:3896;top:4304;width:1162;height:1157;visibility:visible;mso-wrap-style:square;v-text-anchor:top" coordsize="116192,115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" path="m,l28791,,58102,74054,87401,r28791,l67120,115671r-18035,l,xe" stroked="f" strokeweight="0">
                <v:stroke miterlimit="83231f" joinstyle="miter"/>
                <v:path arrowok="t" textboxrect="0,0,116192,115671"/>
              </v:shape>
              <v:shape id="Shape 3302" o:spid="_x0000_s1076" style="position:absolute;left:5029;top:4661;width:454;height:825;visibility:visible;mso-wrap-style:square;v-text-anchor:top" coordsize="45434,82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" path="m45428,r6,2l45434,21148r-6,-3c39713,21145,35027,23063,31382,26695v-3633,3645,-5715,8332,-5715,14567c25667,48375,28435,52883,31382,55829r14052,5484l45434,82535r-6,2c30353,82537,18555,76988,11620,70053,3810,62255,,51156,,41262,,31382,3810,20282,11620,12484,18555,5550,30353,,45428,xe" stroked="f" strokeweight="0">
                <v:stroke miterlimit="83231f" joinstyle="miter"/>
                <v:path arrowok="t" textboxrect="0,0,45434,82537"/>
              </v:shape>
              <v:shape id="Shape 3303" o:spid="_x0000_s1077" style="position:absolute;left:5483;top:4661;width:455;height:825;visibility:visible;mso-wrap-style:square;v-text-anchor:top" coordsize="45434,8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" path="m,l19961,3640v5703,2254,10386,5375,13853,8842c41624,20280,45434,31380,45434,41260v,9894,-3810,20994,-11620,28792c30347,73519,25664,76640,19961,78894l,82534,,61311r171,67c5721,61378,10408,59472,14040,55828v3645,-3633,5728,-8319,5728,-14568c19768,35025,17685,30338,14040,26694l,21146,,xe" stroked="f" strokeweight="0">
                <v:stroke miterlimit="83231f" joinstyle="miter"/>
                <v:path arrowok="t" textboxrect="0,0,45434,82534"/>
              </v:shape>
              <v:shape id="Shape 3609" o:spid="_x0000_s1078" style="position:absolute;left:6111;top:4687;width:250;height:773;visibility:visible;mso-wrap-style:square;v-text-anchor:top" coordsize="24968,77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" path="m,l24968,r,77343l,77343,,e" stroked="f" strokeweight="0">
                <v:stroke miterlimit="83231f" joinstyle="miter"/>
                <v:path arrowok="t" textboxrect="0,0,24968,77343"/>
              </v:shape>
              <v:shape id="Shape 3305" o:spid="_x0000_s1079" style="position:absolute;left:6090;top:4212;width:292;height:291;visibility:visible;mso-wrap-style:square;v-text-anchor:top" coordsize="29134,29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" path="m14567,v8153,,14567,6414,14567,14567c29134,22720,22720,29134,14567,29134,6414,29134,,22720,,14567,,6414,6414,,14567,xe" stroked="f" strokeweight="0">
                <v:stroke miterlimit="83231f" joinstyle="miter"/>
                <v:path arrowok="t" textboxrect="0,0,29134,29134"/>
              </v:shape>
              <v:shape id="Shape 3306" o:spid="_x0000_s1080" style="position:absolute;left:6534;top:4661;width:619;height:826;visibility:visible;mso-wrap-style:square;v-text-anchor:top" coordsize="61913,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" path="m42316,v6769,,13005,1207,19597,4331l61913,27051c55842,22022,49606,21158,45618,21158v-7810,,-12484,3810,-14224,5550c28105,29997,25667,35027,25667,41275v,5715,2082,10579,5207,13868c34684,59309,40411,61392,45961,61392v4331,,10237,-1220,15952,-6071l61913,77863v-6592,3646,-12828,4687,-19774,4687c29134,82550,19253,77863,12141,70930,6248,65202,,55487,,41440,,28270,5550,17856,12840,10922,21501,2769,31737,,42316,xe" stroked="f" strokeweight="0">
                <v:stroke miterlimit="83231f" joinstyle="miter"/>
                <v:path arrowok="t" textboxrect="0,0,61913,82550"/>
              </v:shape>
              <v:shape id="Shape 3307" o:spid="_x0000_s1081" style="position:absolute;left:7282;top:4661;width:431;height:825;visibility:visible;mso-wrap-style:square;v-text-anchor:top" coordsize="43085,82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" path="m41440,r1645,223l43085,17373,30518,22365v-1905,2082,-3645,4864,-4343,8331l43085,30696r,14910l25311,45606v,4165,1562,9715,4686,13183c33807,62941,39014,63640,42824,63640r261,-59l43085,82482r-603,56c30861,82538,20625,80467,11608,71450,4851,64681,,54445,,41618,,30518,3988,19076,11786,11100,21146,1727,32766,,41440,xe" stroked="f" strokeweight="0">
                <v:stroke miterlimit="83231f" joinstyle="miter"/>
                <v:path arrowok="t" textboxrect="0,0,43085,82538"/>
              </v:shape>
              <v:shape id="Shape 3308" o:spid="_x0000_s1082" style="position:absolute;left:7713;top:5211;width:387;height:275;visibility:visible;mso-wrap-style:square;v-text-anchor:top" coordsize="38767,27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" path="m15183,l38767,2425c35300,13360,28353,19076,23844,21857v-3727,2254,-7670,3683,-11766,4548l,27516,,8616,9798,6426c10154,6248,13100,4343,15183,xe" stroked="f" strokeweight="0">
                <v:stroke miterlimit="83231f" joinstyle="miter"/>
                <v:path arrowok="t" textboxrect="0,0,38767,27516"/>
              </v:shape>
              <v:shape id="Shape 3309" o:spid="_x0000_s1083" style="position:absolute;left:7713;top:4663;width:399;height:454;visibility:visible;mso-wrap-style:square;v-text-anchor:top" coordsize="39973,45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" path="m,l13380,1815v5397,1648,10902,4553,15671,9582c38233,21100,39973,33241,39973,42779r,2604l,45383,,30473r16910,c16732,29774,15526,24923,11881,21456,9112,18852,5124,17112,95,17112l,17150,,xe" stroked="f" strokeweight="0">
                <v:stroke miterlimit="83231f" joinstyle="miter"/>
                <v:path arrowok="t" textboxrect="0,0,39973,45383"/>
              </v:shape>
              <w10:wrap type="square"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673ED" w14:textId="77777777" w:rsidR="00217F3F" w:rsidRDefault="004E592A">
    <w:pPr>
      <w:spacing w:after="0" w:line="259" w:lineRule="auto"/>
      <w:ind w:left="-988" w:right="9015" w:firstLine="0"/>
    </w:pPr>
    <w:r>
      <w:rPr>
        <w:noProof/>
        <w:sz w:val="22"/>
      </w:rPr>
      <mc:AlternateContent>
        <mc:Choice Requires="wpg">
          <w:drawing>
            <wp:anchor distT="0" distB="0" distL="114300" distR="114300" simplePos="0" relativeHeight="251662336" behindDoc="0" locked="0" layoutInCell="1" allowOverlap="1" wp14:anchorId="58FD702C" wp14:editId="0DC53276">
              <wp:simplePos x="0" y="0"/>
              <wp:positionH relativeFrom="page">
                <wp:posOffset>393151</wp:posOffset>
              </wp:positionH>
              <wp:positionV relativeFrom="page">
                <wp:posOffset>9890737</wp:posOffset>
              </wp:positionV>
              <wp:extent cx="807188" cy="441292"/>
              <wp:effectExtent l="0" t="0" r="0" b="0"/>
              <wp:wrapSquare wrapText="bothSides"/>
              <wp:docPr id="3215" name="Group 3215"/>
              <wp:cNvGraphicFramePr/>
              <a:graphic xmlns:a="http://schemas.openxmlformats.org/drawingml/2006/main">
                <a:graphicData uri="http://schemas.microsoft.com/office/word/2010/wordprocessingGroup">
                  <wpg:wgp>
                    <wpg:cNvGrpSpPr/>
                    <wpg:grpSpPr>
                      <a:xfrm>
                        <a:off x="0" y="0"/>
                        <a:ext cx="807188" cy="441292"/>
                        <a:chOff x="0" y="0"/>
                        <a:chExt cx="807188" cy="441292"/>
                      </a:xfrm>
                    </wpg:grpSpPr>
                    <wps:wsp>
                      <wps:cNvPr id="3216" name="Shape 3216"/>
                      <wps:cNvSpPr/>
                      <wps:spPr>
                        <a:xfrm>
                          <a:off x="86224" y="170744"/>
                          <a:ext cx="97828" cy="131077"/>
                        </a:xfrm>
                        <a:custGeom>
                          <a:avLst/>
                          <a:gdLst/>
                          <a:ahLst/>
                          <a:cxnLst/>
                          <a:rect l="0" t="0" r="0" b="0"/>
                          <a:pathLst>
                            <a:path w="97828" h="131077">
                              <a:moveTo>
                                <a:pt x="45733" y="2819"/>
                              </a:moveTo>
                              <a:cubicBezTo>
                                <a:pt x="50800" y="0"/>
                                <a:pt x="56617" y="4546"/>
                                <a:pt x="54496" y="9665"/>
                              </a:cubicBezTo>
                              <a:cubicBezTo>
                                <a:pt x="50101" y="20256"/>
                                <a:pt x="45174" y="35572"/>
                                <a:pt x="46203" y="49098"/>
                              </a:cubicBezTo>
                              <a:cubicBezTo>
                                <a:pt x="65799" y="45110"/>
                                <a:pt x="85573" y="56591"/>
                                <a:pt x="91516" y="76111"/>
                              </a:cubicBezTo>
                              <a:cubicBezTo>
                                <a:pt x="97828" y="96838"/>
                                <a:pt x="86144" y="118758"/>
                                <a:pt x="65418" y="125069"/>
                              </a:cubicBezTo>
                              <a:cubicBezTo>
                                <a:pt x="45707" y="131077"/>
                                <a:pt x="24968" y="120790"/>
                                <a:pt x="17539" y="101968"/>
                              </a:cubicBezTo>
                              <a:lnTo>
                                <a:pt x="17386" y="102006"/>
                              </a:lnTo>
                              <a:cubicBezTo>
                                <a:pt x="17145" y="101232"/>
                                <a:pt x="16942" y="100482"/>
                                <a:pt x="16726" y="99720"/>
                              </a:cubicBezTo>
                              <a:cubicBezTo>
                                <a:pt x="16637" y="99466"/>
                                <a:pt x="16535" y="99225"/>
                                <a:pt x="16459" y="98971"/>
                              </a:cubicBezTo>
                              <a:cubicBezTo>
                                <a:pt x="16294" y="98451"/>
                                <a:pt x="16193" y="97930"/>
                                <a:pt x="16066" y="97409"/>
                              </a:cubicBezTo>
                              <a:cubicBezTo>
                                <a:pt x="0" y="38888"/>
                                <a:pt x="27229" y="13157"/>
                                <a:pt x="45733" y="2819"/>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17" name="Shape 3217"/>
                      <wps:cNvSpPr/>
                      <wps:spPr>
                        <a:xfrm>
                          <a:off x="0" y="196999"/>
                          <a:ext cx="97828" cy="131077"/>
                        </a:xfrm>
                        <a:custGeom>
                          <a:avLst/>
                          <a:gdLst/>
                          <a:ahLst/>
                          <a:cxnLst/>
                          <a:rect l="0" t="0" r="0" b="0"/>
                          <a:pathLst>
                            <a:path w="97828" h="131077">
                              <a:moveTo>
                                <a:pt x="45733" y="2819"/>
                              </a:moveTo>
                              <a:cubicBezTo>
                                <a:pt x="50800" y="0"/>
                                <a:pt x="56617" y="4546"/>
                                <a:pt x="54496" y="9665"/>
                              </a:cubicBezTo>
                              <a:cubicBezTo>
                                <a:pt x="50101" y="20256"/>
                                <a:pt x="45174" y="35572"/>
                                <a:pt x="46203" y="49098"/>
                              </a:cubicBezTo>
                              <a:cubicBezTo>
                                <a:pt x="65799" y="45110"/>
                                <a:pt x="85573" y="56591"/>
                                <a:pt x="91516" y="76111"/>
                              </a:cubicBezTo>
                              <a:cubicBezTo>
                                <a:pt x="97828" y="96838"/>
                                <a:pt x="86144" y="118758"/>
                                <a:pt x="65418" y="125069"/>
                              </a:cubicBezTo>
                              <a:cubicBezTo>
                                <a:pt x="45707" y="131077"/>
                                <a:pt x="24968" y="120790"/>
                                <a:pt x="17539" y="101968"/>
                              </a:cubicBezTo>
                              <a:lnTo>
                                <a:pt x="17386" y="102006"/>
                              </a:lnTo>
                              <a:cubicBezTo>
                                <a:pt x="17145" y="101232"/>
                                <a:pt x="16942" y="100482"/>
                                <a:pt x="16726" y="99720"/>
                              </a:cubicBezTo>
                              <a:cubicBezTo>
                                <a:pt x="16637" y="99466"/>
                                <a:pt x="16535" y="99225"/>
                                <a:pt x="16459" y="98971"/>
                              </a:cubicBezTo>
                              <a:cubicBezTo>
                                <a:pt x="16294" y="98451"/>
                                <a:pt x="16192" y="97930"/>
                                <a:pt x="16066" y="97409"/>
                              </a:cubicBezTo>
                              <a:cubicBezTo>
                                <a:pt x="0" y="38888"/>
                                <a:pt x="27229" y="13157"/>
                                <a:pt x="45733" y="2819"/>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19" name="Shape 3219"/>
                      <wps:cNvSpPr/>
                      <wps:spPr>
                        <a:xfrm>
                          <a:off x="636999" y="309518"/>
                          <a:ext cx="80467" cy="123292"/>
                        </a:xfrm>
                        <a:custGeom>
                          <a:avLst/>
                          <a:gdLst/>
                          <a:ahLst/>
                          <a:cxnLst/>
                          <a:rect l="0" t="0" r="0" b="0"/>
                          <a:pathLst>
                            <a:path w="80467" h="123292">
                              <a:moveTo>
                                <a:pt x="44666" y="2045"/>
                              </a:moveTo>
                              <a:cubicBezTo>
                                <a:pt x="65176" y="3975"/>
                                <a:pt x="80467" y="21374"/>
                                <a:pt x="80175" y="41605"/>
                              </a:cubicBezTo>
                              <a:lnTo>
                                <a:pt x="80340" y="41631"/>
                              </a:lnTo>
                              <a:cubicBezTo>
                                <a:pt x="80264" y="42431"/>
                                <a:pt x="80162" y="43205"/>
                                <a:pt x="80074" y="43993"/>
                              </a:cubicBezTo>
                              <a:cubicBezTo>
                                <a:pt x="80061" y="44259"/>
                                <a:pt x="80061" y="44526"/>
                                <a:pt x="80035" y="44793"/>
                              </a:cubicBezTo>
                              <a:cubicBezTo>
                                <a:pt x="79985" y="45339"/>
                                <a:pt x="79883" y="45847"/>
                                <a:pt x="79807" y="46380"/>
                              </a:cubicBezTo>
                              <a:cubicBezTo>
                                <a:pt x="72428" y="106617"/>
                                <a:pt x="37465" y="120066"/>
                                <a:pt x="16421" y="122593"/>
                              </a:cubicBezTo>
                              <a:cubicBezTo>
                                <a:pt x="10668" y="123292"/>
                                <a:pt x="7010" y="116865"/>
                                <a:pt x="10922" y="112941"/>
                              </a:cubicBezTo>
                              <a:cubicBezTo>
                                <a:pt x="18999" y="104813"/>
                                <a:pt x="29388" y="92519"/>
                                <a:pt x="33566" y="79616"/>
                              </a:cubicBezTo>
                              <a:cubicBezTo>
                                <a:pt x="13932" y="75857"/>
                                <a:pt x="0" y="57721"/>
                                <a:pt x="1918" y="37414"/>
                              </a:cubicBezTo>
                              <a:cubicBezTo>
                                <a:pt x="3962" y="15837"/>
                                <a:pt x="23101" y="0"/>
                                <a:pt x="44666" y="2045"/>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20" name="Shape 3220"/>
                      <wps:cNvSpPr/>
                      <wps:spPr>
                        <a:xfrm>
                          <a:off x="726733" y="318001"/>
                          <a:ext cx="80454" cy="123292"/>
                        </a:xfrm>
                        <a:custGeom>
                          <a:avLst/>
                          <a:gdLst/>
                          <a:ahLst/>
                          <a:cxnLst/>
                          <a:rect l="0" t="0" r="0" b="0"/>
                          <a:pathLst>
                            <a:path w="80454" h="123292">
                              <a:moveTo>
                                <a:pt x="44666" y="2045"/>
                              </a:moveTo>
                              <a:cubicBezTo>
                                <a:pt x="65176" y="3975"/>
                                <a:pt x="80454" y="21374"/>
                                <a:pt x="80175" y="41605"/>
                              </a:cubicBezTo>
                              <a:lnTo>
                                <a:pt x="80340" y="41631"/>
                              </a:lnTo>
                              <a:cubicBezTo>
                                <a:pt x="80264" y="42431"/>
                                <a:pt x="80162" y="43205"/>
                                <a:pt x="80074" y="43993"/>
                              </a:cubicBezTo>
                              <a:cubicBezTo>
                                <a:pt x="80048" y="44259"/>
                                <a:pt x="80061" y="44526"/>
                                <a:pt x="80035" y="44793"/>
                              </a:cubicBezTo>
                              <a:cubicBezTo>
                                <a:pt x="79985" y="45339"/>
                                <a:pt x="79883" y="45847"/>
                                <a:pt x="79807" y="46380"/>
                              </a:cubicBezTo>
                              <a:cubicBezTo>
                                <a:pt x="72415" y="106617"/>
                                <a:pt x="37465" y="120066"/>
                                <a:pt x="16421" y="122593"/>
                              </a:cubicBezTo>
                              <a:cubicBezTo>
                                <a:pt x="10655" y="123292"/>
                                <a:pt x="7010" y="116865"/>
                                <a:pt x="10922" y="112941"/>
                              </a:cubicBezTo>
                              <a:cubicBezTo>
                                <a:pt x="18999" y="104813"/>
                                <a:pt x="29388" y="92519"/>
                                <a:pt x="33566" y="79616"/>
                              </a:cubicBezTo>
                              <a:cubicBezTo>
                                <a:pt x="13932" y="75857"/>
                                <a:pt x="0" y="57721"/>
                                <a:pt x="1918" y="37414"/>
                              </a:cubicBezTo>
                              <a:cubicBezTo>
                                <a:pt x="3962" y="15837"/>
                                <a:pt x="23101" y="0"/>
                                <a:pt x="44666" y="2045"/>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s:wsp>
                      <wps:cNvPr id="3218" name="Shape 3218"/>
                      <wps:cNvSpPr/>
                      <wps:spPr>
                        <a:xfrm>
                          <a:off x="513324" y="0"/>
                          <a:ext cx="179857" cy="132906"/>
                        </a:xfrm>
                        <a:custGeom>
                          <a:avLst/>
                          <a:gdLst/>
                          <a:ahLst/>
                          <a:cxnLst/>
                          <a:rect l="0" t="0" r="0" b="0"/>
                          <a:pathLst>
                            <a:path w="179857" h="132906">
                              <a:moveTo>
                                <a:pt x="89929" y="0"/>
                              </a:moveTo>
                              <a:cubicBezTo>
                                <a:pt x="139598" y="0"/>
                                <a:pt x="179857" y="29756"/>
                                <a:pt x="179857" y="66459"/>
                              </a:cubicBezTo>
                              <a:cubicBezTo>
                                <a:pt x="179857" y="103150"/>
                                <a:pt x="139598" y="132906"/>
                                <a:pt x="89929" y="132906"/>
                              </a:cubicBezTo>
                              <a:lnTo>
                                <a:pt x="78854" y="132906"/>
                              </a:lnTo>
                              <a:lnTo>
                                <a:pt x="6413" y="129654"/>
                              </a:lnTo>
                              <a:cubicBezTo>
                                <a:pt x="3899" y="129540"/>
                                <a:pt x="2680" y="126517"/>
                                <a:pt x="4420" y="124701"/>
                              </a:cubicBezTo>
                              <a:lnTo>
                                <a:pt x="17996" y="110363"/>
                              </a:lnTo>
                              <a:cubicBezTo>
                                <a:pt x="19088" y="109207"/>
                                <a:pt x="19075" y="107391"/>
                                <a:pt x="17945" y="106273"/>
                              </a:cubicBezTo>
                              <a:cubicBezTo>
                                <a:pt x="6680" y="95174"/>
                                <a:pt x="0" y="81394"/>
                                <a:pt x="0" y="66459"/>
                              </a:cubicBezTo>
                              <a:cubicBezTo>
                                <a:pt x="0" y="29756"/>
                                <a:pt x="40259" y="0"/>
                                <a:pt x="89929" y="0"/>
                              </a:cubicBezTo>
                              <a:close/>
                            </a:path>
                          </a:pathLst>
                        </a:custGeom>
                        <a:ln w="0" cap="flat">
                          <a:miter lim="127000"/>
                        </a:ln>
                      </wps:spPr>
                      <wps:style>
                        <a:lnRef idx="0">
                          <a:srgbClr val="000000">
                            <a:alpha val="0"/>
                          </a:srgbClr>
                        </a:lnRef>
                        <a:fillRef idx="1">
                          <a:srgbClr val="BCE0DF"/>
                        </a:fillRef>
                        <a:effectRef idx="0">
                          <a:scrgbClr r="0" g="0" b="0"/>
                        </a:effectRef>
                        <a:fontRef idx="none"/>
                      </wps:style>
                      <wps:bodyPr/>
                    </wps:wsp>
                  </wpg:wgp>
                </a:graphicData>
              </a:graphic>
            </wp:anchor>
          </w:drawing>
        </mc:Choice>
        <mc:Fallback>
          <w:pict>
            <v:group w14:anchorId="1698750C" id="Group 3215" o:spid="_x0000_s1026" style="position:absolute;margin-left:30.95pt;margin-top:778.8pt;width:63.55pt;height:34.75pt;z-index:251662336;mso-position-horizontal-relative:page;mso-position-vertical-relative:page" coordsize="8071,4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">
              <v:shape id="Shape 3216" o:spid="_x0000_s1027" style="position:absolute;left:862;top:1707;width:978;height:1311;visibility:visible;mso-wrap-style:square;v-text-anchor:top" coordsize="97828,1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" path="m45733,2819c50800,,56617,4546,54496,9665,50101,20256,45174,35572,46203,49098v19596,-3988,39370,7493,45313,27013c97828,96838,86144,118758,65418,125069,45707,131077,24968,120790,17539,101968r-153,38c17145,101232,16942,100482,16726,99720v-89,-254,-191,-495,-267,-749c16294,98451,16193,97930,16066,97409,,38888,27229,13157,45733,2819xe" fillcolor="#bce0df" stroked="f" strokeweight="0">
                <v:stroke miterlimit="83231f" joinstyle="miter"/>
                <v:path arrowok="t" textboxrect="0,0,97828,131077"/>
              </v:shape>
              <v:shape id="Shape 3217" o:spid="_x0000_s1028" style="position:absolute;top:1969;width:978;height:1311;visibility:visible;mso-wrap-style:square;v-text-anchor:top" coordsize="97828,1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" path="m45733,2819c50800,,56617,4546,54496,9665,50101,20256,45174,35572,46203,49098v19596,-3988,39370,7493,45313,27013c97828,96838,86144,118758,65418,125069,45707,131077,24968,120790,17539,101968r-153,38c17145,101232,16942,100482,16726,99720v-89,-254,-191,-495,-267,-749c16294,98451,16192,97930,16066,97409,,38888,27229,13157,45733,2819xe" fillcolor="#bce0df" stroked="f" strokeweight="0">
                <v:stroke miterlimit="83231f" joinstyle="miter"/>
                <v:path arrowok="t" textboxrect="0,0,97828,131077"/>
              </v:shape>
              <v:shape id="Shape 3219" o:spid="_x0000_s1029" style="position:absolute;left:6369;top:3095;width:805;height:1233;visibility:visible;mso-wrap-style:square;v-text-anchor:top" coordsize="80467,12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" path="m44666,2045c65176,3975,80467,21374,80175,41605r165,26c80264,42431,80162,43205,80074,43993v-13,266,-13,533,-39,800c79985,45339,79883,45847,79807,46380v-7379,60237,-42342,73686,-63386,76213c10668,123292,7010,116865,10922,112941,18999,104813,29388,92519,33566,79616,13932,75857,,57721,1918,37414,3962,15837,23101,,44666,2045xe" fillcolor="#bce0df" stroked="f" strokeweight="0">
                <v:stroke miterlimit="83231f" joinstyle="miter"/>
                <v:path arrowok="t" textboxrect="0,0,80467,123292"/>
              </v:shape>
              <v:shape id="Shape 3220" o:spid="_x0000_s1030" style="position:absolute;left:7267;top:3180;width:804;height:1232;visibility:visible;mso-wrap-style:square;v-text-anchor:top" coordsize="80454,12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" path="m44666,2045c65176,3975,80454,21374,80175,41605r165,26c80264,42431,80162,43205,80074,43993v-26,266,-13,533,-39,800c79985,45339,79883,45847,79807,46380v-7392,60237,-42342,73686,-63386,76213c10655,123292,7010,116865,10922,112941,18999,104813,29388,92519,33566,79616,13932,75857,,57721,1918,37414,3962,15837,23101,,44666,2045xe" fillcolor="#bce0df" stroked="f" strokeweight="0">
                <v:stroke miterlimit="83231f" joinstyle="miter"/>
                <v:path arrowok="t" textboxrect="0,0,80454,123292"/>
              </v:shape>
              <v:shape id="Shape 3218" o:spid="_x0000_s1031" style="position:absolute;left:5133;width:1798;height:1329;visibility:visible;mso-wrap-style:square;v-text-anchor:top" coordsize="179857,13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" path="m89929,v49669,,89928,29756,89928,66459c179857,103150,139598,132906,89929,132906r-11075,l6413,129654v-2514,-114,-3733,-3137,-1993,-4953l17996,110363v1092,-1156,1079,-2972,-51,-4090c6680,95174,,81394,,66459,,29756,40259,,89929,xe" fillcolor="#bce0df" stroked="f" strokeweight="0">
                <v:stroke miterlimit="83231f" joinstyle="miter"/>
                <v:path arrowok="t" textboxrect="0,0,179857,132906"/>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57F33" w14:textId="77777777" w:rsidR="00532288" w:rsidRDefault="00532288">
      <w:pPr>
        <w:spacing w:after="0" w:line="240" w:lineRule="auto"/>
      </w:pPr>
      <w:r>
        <w:separator/>
      </w:r>
    </w:p>
  </w:footnote>
  <w:footnote w:type="continuationSeparator" w:id="0">
    <w:p w14:paraId="1593C156" w14:textId="77777777" w:rsidR="00532288" w:rsidRDefault="00532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57A4E" w14:textId="77777777" w:rsidR="00217F3F" w:rsidRDefault="004E592A">
    <w:pPr>
      <w:spacing w:after="0" w:line="216" w:lineRule="auto"/>
      <w:ind w:left="6332" w:right="-382" w:firstLine="0"/>
    </w:pPr>
    <w:r>
      <w:rPr>
        <w:noProof/>
        <w:sz w:val="22"/>
      </w:rPr>
      <mc:AlternateContent>
        <mc:Choice Requires="wpg">
          <w:drawing>
            <wp:anchor distT="0" distB="0" distL="114300" distR="114300" simplePos="0" relativeHeight="251658240" behindDoc="0" locked="0" layoutInCell="1" allowOverlap="1" wp14:anchorId="6EB31816" wp14:editId="67B007CA">
              <wp:simplePos x="0" y="0"/>
              <wp:positionH relativeFrom="page">
                <wp:posOffset>4648176</wp:posOffset>
              </wp:positionH>
              <wp:positionV relativeFrom="page">
                <wp:posOffset>360001</wp:posOffset>
              </wp:positionV>
              <wp:extent cx="1450882" cy="712000"/>
              <wp:effectExtent l="0" t="0" r="0" b="0"/>
              <wp:wrapSquare wrapText="bothSides"/>
              <wp:docPr id="3318" name="Group 3318"/>
              <wp:cNvGraphicFramePr/>
              <a:graphic xmlns:a="http://schemas.openxmlformats.org/drawingml/2006/main">
                <a:graphicData uri="http://schemas.microsoft.com/office/word/2010/wordprocessingGroup">
                  <wpg:wgp>
                    <wpg:cNvGrpSpPr/>
                    <wpg:grpSpPr>
                      <a:xfrm>
                        <a:off x="0" y="0"/>
                        <a:ext cx="1450882" cy="712000"/>
                        <a:chOff x="0" y="0"/>
                        <a:chExt cx="1450882" cy="712000"/>
                      </a:xfrm>
                    </wpg:grpSpPr>
                    <wps:wsp>
                      <wps:cNvPr id="3319" name="Shape 3319"/>
                      <wps:cNvSpPr/>
                      <wps:spPr>
                        <a:xfrm>
                          <a:off x="0" y="26821"/>
                          <a:ext cx="754380" cy="599529"/>
                        </a:xfrm>
                        <a:custGeom>
                          <a:avLst/>
                          <a:gdLst/>
                          <a:ahLst/>
                          <a:cxnLst/>
                          <a:rect l="0" t="0" r="0" b="0"/>
                          <a:pathLst>
                            <a:path w="754380" h="599529">
                              <a:moveTo>
                                <a:pt x="98616" y="0"/>
                              </a:moveTo>
                              <a:cubicBezTo>
                                <a:pt x="123711" y="0"/>
                                <a:pt x="185992" y="8649"/>
                                <a:pt x="185992" y="55372"/>
                              </a:cubicBezTo>
                              <a:cubicBezTo>
                                <a:pt x="185992" y="65748"/>
                                <a:pt x="179070" y="77864"/>
                                <a:pt x="176480" y="88240"/>
                              </a:cubicBezTo>
                              <a:cubicBezTo>
                                <a:pt x="166967" y="111595"/>
                                <a:pt x="159182" y="230124"/>
                                <a:pt x="159182" y="307124"/>
                              </a:cubicBezTo>
                              <a:lnTo>
                                <a:pt x="159182" y="364223"/>
                              </a:lnTo>
                              <a:cubicBezTo>
                                <a:pt x="159182" y="411798"/>
                                <a:pt x="160909" y="459384"/>
                                <a:pt x="173012" y="506959"/>
                              </a:cubicBezTo>
                              <a:cubicBezTo>
                                <a:pt x="184277" y="499173"/>
                                <a:pt x="203302" y="422173"/>
                                <a:pt x="218008" y="381521"/>
                              </a:cubicBezTo>
                              <a:cubicBezTo>
                                <a:pt x="262992" y="253479"/>
                                <a:pt x="277711" y="153988"/>
                                <a:pt x="347777" y="36335"/>
                              </a:cubicBezTo>
                              <a:cubicBezTo>
                                <a:pt x="360744" y="9512"/>
                                <a:pt x="415252" y="1740"/>
                                <a:pt x="449859" y="1740"/>
                              </a:cubicBezTo>
                              <a:cubicBezTo>
                                <a:pt x="471488" y="1740"/>
                                <a:pt x="493980" y="7798"/>
                                <a:pt x="497446" y="21628"/>
                              </a:cubicBezTo>
                              <a:cubicBezTo>
                                <a:pt x="539839" y="67488"/>
                                <a:pt x="529450" y="150533"/>
                                <a:pt x="532905" y="211950"/>
                              </a:cubicBezTo>
                              <a:cubicBezTo>
                                <a:pt x="530314" y="290678"/>
                                <a:pt x="526847" y="370269"/>
                                <a:pt x="526847" y="458508"/>
                              </a:cubicBezTo>
                              <a:cubicBezTo>
                                <a:pt x="526847" y="480136"/>
                                <a:pt x="527723" y="525996"/>
                                <a:pt x="536372" y="525996"/>
                              </a:cubicBezTo>
                              <a:cubicBezTo>
                                <a:pt x="593471" y="525996"/>
                                <a:pt x="644513" y="128905"/>
                                <a:pt x="685178" y="75260"/>
                              </a:cubicBezTo>
                              <a:cubicBezTo>
                                <a:pt x="685178" y="63157"/>
                                <a:pt x="710261" y="23355"/>
                                <a:pt x="730161" y="23355"/>
                              </a:cubicBezTo>
                              <a:cubicBezTo>
                                <a:pt x="735343" y="23355"/>
                                <a:pt x="740537" y="22492"/>
                                <a:pt x="747459" y="22492"/>
                              </a:cubicBezTo>
                              <a:cubicBezTo>
                                <a:pt x="750050" y="22492"/>
                                <a:pt x="754380" y="24219"/>
                                <a:pt x="754380" y="28550"/>
                              </a:cubicBezTo>
                              <a:cubicBezTo>
                                <a:pt x="750926" y="33744"/>
                                <a:pt x="737070" y="64884"/>
                                <a:pt x="735343" y="71806"/>
                              </a:cubicBezTo>
                              <a:lnTo>
                                <a:pt x="735343" y="77000"/>
                              </a:lnTo>
                              <a:cubicBezTo>
                                <a:pt x="734479" y="77864"/>
                                <a:pt x="726694" y="89116"/>
                                <a:pt x="727570" y="89116"/>
                              </a:cubicBezTo>
                              <a:cubicBezTo>
                                <a:pt x="728421" y="89116"/>
                                <a:pt x="730161" y="86512"/>
                                <a:pt x="732752" y="85649"/>
                              </a:cubicBezTo>
                              <a:cubicBezTo>
                                <a:pt x="729298" y="95174"/>
                                <a:pt x="722363" y="110744"/>
                                <a:pt x="722363" y="115926"/>
                              </a:cubicBezTo>
                              <a:cubicBezTo>
                                <a:pt x="722363" y="115926"/>
                                <a:pt x="724967" y="115062"/>
                                <a:pt x="725831" y="115062"/>
                              </a:cubicBezTo>
                              <a:cubicBezTo>
                                <a:pt x="725831" y="118529"/>
                                <a:pt x="720649" y="129769"/>
                                <a:pt x="720649" y="130632"/>
                              </a:cubicBezTo>
                              <a:cubicBezTo>
                                <a:pt x="720649" y="136690"/>
                                <a:pt x="719773" y="141021"/>
                                <a:pt x="719773" y="147930"/>
                              </a:cubicBezTo>
                              <a:cubicBezTo>
                                <a:pt x="719773" y="166103"/>
                                <a:pt x="704202" y="189459"/>
                                <a:pt x="702475" y="201574"/>
                              </a:cubicBezTo>
                              <a:cubicBezTo>
                                <a:pt x="702475" y="192062"/>
                                <a:pt x="705066" y="180810"/>
                                <a:pt x="705066" y="170434"/>
                              </a:cubicBezTo>
                              <a:cubicBezTo>
                                <a:pt x="704202" y="170434"/>
                                <a:pt x="698145" y="184264"/>
                                <a:pt x="698145" y="205905"/>
                              </a:cubicBezTo>
                              <a:cubicBezTo>
                                <a:pt x="698145" y="209360"/>
                                <a:pt x="698145" y="211950"/>
                                <a:pt x="699884" y="211950"/>
                              </a:cubicBezTo>
                              <a:cubicBezTo>
                                <a:pt x="700748" y="211950"/>
                                <a:pt x="701612" y="210236"/>
                                <a:pt x="703339" y="207632"/>
                              </a:cubicBezTo>
                              <a:cubicBezTo>
                                <a:pt x="703339" y="210236"/>
                                <a:pt x="698145" y="222339"/>
                                <a:pt x="696417" y="231851"/>
                              </a:cubicBezTo>
                              <a:cubicBezTo>
                                <a:pt x="694690" y="231851"/>
                                <a:pt x="694690" y="230988"/>
                                <a:pt x="694690" y="229260"/>
                              </a:cubicBezTo>
                              <a:cubicBezTo>
                                <a:pt x="694690" y="228397"/>
                                <a:pt x="694690" y="226657"/>
                                <a:pt x="693827" y="225793"/>
                              </a:cubicBezTo>
                              <a:cubicBezTo>
                                <a:pt x="693827" y="223203"/>
                                <a:pt x="692950" y="222339"/>
                                <a:pt x="692950" y="222339"/>
                              </a:cubicBezTo>
                              <a:cubicBezTo>
                                <a:pt x="690359" y="222339"/>
                                <a:pt x="686905" y="254343"/>
                                <a:pt x="686905" y="256946"/>
                              </a:cubicBezTo>
                              <a:cubicBezTo>
                                <a:pt x="686905" y="258674"/>
                                <a:pt x="686905" y="260401"/>
                                <a:pt x="687769" y="261277"/>
                              </a:cubicBezTo>
                              <a:cubicBezTo>
                                <a:pt x="687769" y="262992"/>
                                <a:pt x="686905" y="262992"/>
                                <a:pt x="686905" y="266459"/>
                              </a:cubicBezTo>
                              <a:cubicBezTo>
                                <a:pt x="684302" y="275107"/>
                                <a:pt x="675653" y="300203"/>
                                <a:pt x="673926" y="312318"/>
                              </a:cubicBezTo>
                              <a:cubicBezTo>
                                <a:pt x="673926" y="314033"/>
                                <a:pt x="674789" y="314909"/>
                                <a:pt x="675653" y="316636"/>
                              </a:cubicBezTo>
                              <a:cubicBezTo>
                                <a:pt x="676516" y="312318"/>
                                <a:pt x="682574" y="285496"/>
                                <a:pt x="683438" y="284632"/>
                              </a:cubicBezTo>
                              <a:cubicBezTo>
                                <a:pt x="686905" y="284632"/>
                                <a:pt x="692087" y="250889"/>
                                <a:pt x="695554" y="238773"/>
                              </a:cubicBezTo>
                              <a:cubicBezTo>
                                <a:pt x="695554" y="240513"/>
                                <a:pt x="695554" y="250025"/>
                                <a:pt x="696417" y="251752"/>
                              </a:cubicBezTo>
                              <a:cubicBezTo>
                                <a:pt x="693827" y="266459"/>
                                <a:pt x="678256" y="320091"/>
                                <a:pt x="675653" y="327889"/>
                              </a:cubicBezTo>
                              <a:cubicBezTo>
                                <a:pt x="673062" y="337401"/>
                                <a:pt x="655752" y="379794"/>
                                <a:pt x="655752" y="390169"/>
                              </a:cubicBezTo>
                              <a:cubicBezTo>
                                <a:pt x="661810" y="390169"/>
                                <a:pt x="660946" y="367678"/>
                                <a:pt x="669608" y="367678"/>
                              </a:cubicBezTo>
                              <a:cubicBezTo>
                                <a:pt x="669608" y="367678"/>
                                <a:pt x="668731" y="364223"/>
                                <a:pt x="668731" y="361620"/>
                              </a:cubicBezTo>
                              <a:cubicBezTo>
                                <a:pt x="668731" y="359893"/>
                                <a:pt x="672199" y="358165"/>
                                <a:pt x="672199" y="353835"/>
                              </a:cubicBezTo>
                              <a:cubicBezTo>
                                <a:pt x="672199" y="334797"/>
                                <a:pt x="695554" y="290678"/>
                                <a:pt x="695554" y="272517"/>
                              </a:cubicBezTo>
                              <a:cubicBezTo>
                                <a:pt x="696417" y="272517"/>
                                <a:pt x="697281" y="280302"/>
                                <a:pt x="697281" y="280302"/>
                              </a:cubicBezTo>
                              <a:cubicBezTo>
                                <a:pt x="674789" y="364223"/>
                                <a:pt x="654901" y="499173"/>
                                <a:pt x="556260" y="573570"/>
                              </a:cubicBezTo>
                              <a:cubicBezTo>
                                <a:pt x="534645" y="590017"/>
                                <a:pt x="492252" y="593471"/>
                                <a:pt x="483591" y="593471"/>
                              </a:cubicBezTo>
                              <a:cubicBezTo>
                                <a:pt x="393624" y="593471"/>
                                <a:pt x="378054" y="496583"/>
                                <a:pt x="378054" y="391033"/>
                              </a:cubicBezTo>
                              <a:cubicBezTo>
                                <a:pt x="378054" y="292405"/>
                                <a:pt x="385839" y="193789"/>
                                <a:pt x="385839" y="116802"/>
                              </a:cubicBezTo>
                              <a:cubicBezTo>
                                <a:pt x="385839" y="107277"/>
                                <a:pt x="386702" y="96888"/>
                                <a:pt x="386702" y="88240"/>
                              </a:cubicBezTo>
                              <a:cubicBezTo>
                                <a:pt x="386702" y="83922"/>
                                <a:pt x="386702" y="79591"/>
                                <a:pt x="385839" y="75260"/>
                              </a:cubicBezTo>
                              <a:cubicBezTo>
                                <a:pt x="359893" y="110744"/>
                                <a:pt x="272504" y="430835"/>
                                <a:pt x="243091" y="495719"/>
                              </a:cubicBezTo>
                              <a:cubicBezTo>
                                <a:pt x="221463" y="564921"/>
                                <a:pt x="201575" y="599529"/>
                                <a:pt x="87376" y="599529"/>
                              </a:cubicBezTo>
                              <a:cubicBezTo>
                                <a:pt x="22492" y="599529"/>
                                <a:pt x="0" y="428231"/>
                                <a:pt x="0" y="300203"/>
                              </a:cubicBezTo>
                              <a:cubicBezTo>
                                <a:pt x="0" y="214554"/>
                                <a:pt x="9513" y="129769"/>
                                <a:pt x="22492" y="60554"/>
                              </a:cubicBezTo>
                              <a:cubicBezTo>
                                <a:pt x="29413" y="20764"/>
                                <a:pt x="60554" y="0"/>
                                <a:pt x="98616" y="0"/>
                              </a:cubicBezTo>
                              <a:close/>
                            </a:path>
                          </a:pathLst>
                        </a:custGeom>
                        <a:ln w="0" cap="flat">
                          <a:miter lim="127000"/>
                        </a:ln>
                      </wps:spPr>
                      <wps:style>
                        <a:lnRef idx="0">
                          <a:srgbClr val="000000">
                            <a:alpha val="0"/>
                          </a:srgbClr>
                        </a:lnRef>
                        <a:fillRef idx="1">
                          <a:srgbClr val="C12D91"/>
                        </a:fillRef>
                        <a:effectRef idx="0">
                          <a:scrgbClr r="0" g="0" b="0"/>
                        </a:effectRef>
                        <a:fontRef idx="none"/>
                      </wps:style>
                      <wps:bodyPr/>
                    </wps:wsp>
                    <wps:wsp>
                      <wps:cNvPr id="3320" name="Shape 3320"/>
                      <wps:cNvSpPr/>
                      <wps:spPr>
                        <a:xfrm>
                          <a:off x="882353" y="464536"/>
                          <a:ext cx="30277" cy="228427"/>
                        </a:xfrm>
                        <a:custGeom>
                          <a:avLst/>
                          <a:gdLst/>
                          <a:ahLst/>
                          <a:cxnLst/>
                          <a:rect l="0" t="0" r="0" b="0"/>
                          <a:pathLst>
                            <a:path w="30277" h="228427">
                              <a:moveTo>
                                <a:pt x="30277" y="0"/>
                              </a:moveTo>
                              <a:lnTo>
                                <a:pt x="30277" y="70109"/>
                              </a:lnTo>
                              <a:lnTo>
                                <a:pt x="28550" y="71836"/>
                              </a:lnTo>
                              <a:cubicBezTo>
                                <a:pt x="28550" y="72712"/>
                                <a:pt x="29413" y="73576"/>
                                <a:pt x="29413" y="74439"/>
                              </a:cubicBezTo>
                              <a:lnTo>
                                <a:pt x="30277" y="73383"/>
                              </a:lnTo>
                              <a:lnTo>
                                <a:pt x="30277" y="224972"/>
                              </a:lnTo>
                              <a:cubicBezTo>
                                <a:pt x="25946" y="224972"/>
                                <a:pt x="20765" y="228427"/>
                                <a:pt x="17297" y="228427"/>
                              </a:cubicBezTo>
                              <a:cubicBezTo>
                                <a:pt x="14707" y="228427"/>
                                <a:pt x="15570" y="219778"/>
                                <a:pt x="13843" y="219778"/>
                              </a:cubicBezTo>
                              <a:cubicBezTo>
                                <a:pt x="12103" y="219778"/>
                                <a:pt x="9513" y="223233"/>
                                <a:pt x="7785" y="223233"/>
                              </a:cubicBezTo>
                              <a:cubicBezTo>
                                <a:pt x="6058" y="223233"/>
                                <a:pt x="0" y="213720"/>
                                <a:pt x="0" y="192092"/>
                              </a:cubicBezTo>
                              <a:cubicBezTo>
                                <a:pt x="0" y="184307"/>
                                <a:pt x="864" y="175658"/>
                                <a:pt x="2591" y="165270"/>
                              </a:cubicBezTo>
                              <a:cubicBezTo>
                                <a:pt x="6944" y="125909"/>
                                <a:pt x="13119" y="85927"/>
                                <a:pt x="20490" y="46111"/>
                              </a:cubicBezTo>
                              <a:lnTo>
                                <a:pt x="30277"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1" name="Shape 3321"/>
                      <wps:cNvSpPr/>
                      <wps:spPr>
                        <a:xfrm>
                          <a:off x="730957" y="0"/>
                          <a:ext cx="181673" cy="410070"/>
                        </a:xfrm>
                        <a:custGeom>
                          <a:avLst/>
                          <a:gdLst/>
                          <a:ahLst/>
                          <a:cxnLst/>
                          <a:rect l="0" t="0" r="0" b="0"/>
                          <a:pathLst>
                            <a:path w="181673" h="410070">
                              <a:moveTo>
                                <a:pt x="110744" y="0"/>
                              </a:moveTo>
                              <a:cubicBezTo>
                                <a:pt x="141872" y="0"/>
                                <a:pt x="158318" y="28562"/>
                                <a:pt x="158318" y="43269"/>
                              </a:cubicBezTo>
                              <a:cubicBezTo>
                                <a:pt x="158318" y="52781"/>
                                <a:pt x="156578" y="62294"/>
                                <a:pt x="153988" y="70955"/>
                              </a:cubicBezTo>
                              <a:cubicBezTo>
                                <a:pt x="133223" y="128905"/>
                                <a:pt x="97765" y="228397"/>
                                <a:pt x="97765" y="303657"/>
                              </a:cubicBezTo>
                              <a:cubicBezTo>
                                <a:pt x="97765" y="323558"/>
                                <a:pt x="99479" y="356438"/>
                                <a:pt x="111595" y="359029"/>
                              </a:cubicBezTo>
                              <a:cubicBezTo>
                                <a:pt x="126305" y="337185"/>
                                <a:pt x="139012" y="314314"/>
                                <a:pt x="150611" y="290794"/>
                              </a:cubicBezTo>
                              <a:lnTo>
                                <a:pt x="181673" y="221564"/>
                              </a:lnTo>
                              <a:lnTo>
                                <a:pt x="181673" y="329624"/>
                              </a:lnTo>
                              <a:lnTo>
                                <a:pt x="176115" y="339865"/>
                              </a:lnTo>
                              <a:cubicBezTo>
                                <a:pt x="164179" y="359960"/>
                                <a:pt x="151771" y="376791"/>
                                <a:pt x="139281" y="387579"/>
                              </a:cubicBezTo>
                              <a:cubicBezTo>
                                <a:pt x="128905" y="404876"/>
                                <a:pt x="102083" y="410070"/>
                                <a:pt x="70079" y="410070"/>
                              </a:cubicBezTo>
                              <a:cubicBezTo>
                                <a:pt x="10389" y="410070"/>
                                <a:pt x="0" y="310579"/>
                                <a:pt x="0" y="272517"/>
                              </a:cubicBezTo>
                              <a:cubicBezTo>
                                <a:pt x="0" y="197256"/>
                                <a:pt x="23355" y="42393"/>
                                <a:pt x="99479" y="2591"/>
                              </a:cubicBezTo>
                              <a:cubicBezTo>
                                <a:pt x="102946" y="876"/>
                                <a:pt x="107277" y="0"/>
                                <a:pt x="110744" y="0"/>
                              </a:cubicBez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2" name="Shape 3322"/>
                      <wps:cNvSpPr/>
                      <wps:spPr>
                        <a:xfrm>
                          <a:off x="912630" y="419687"/>
                          <a:ext cx="9519" cy="272540"/>
                        </a:xfrm>
                        <a:custGeom>
                          <a:avLst/>
                          <a:gdLst/>
                          <a:ahLst/>
                          <a:cxnLst/>
                          <a:rect l="0" t="0" r="0" b="0"/>
                          <a:pathLst>
                            <a:path w="9519" h="272540">
                              <a:moveTo>
                                <a:pt x="9519" y="0"/>
                              </a:moveTo>
                              <a:lnTo>
                                <a:pt x="9519" y="61757"/>
                              </a:lnTo>
                              <a:cubicBezTo>
                                <a:pt x="8220" y="59811"/>
                                <a:pt x="6922" y="58729"/>
                                <a:pt x="6922" y="59586"/>
                              </a:cubicBezTo>
                              <a:cubicBezTo>
                                <a:pt x="6922" y="60024"/>
                                <a:pt x="7353" y="63269"/>
                                <a:pt x="8003" y="66514"/>
                              </a:cubicBezTo>
                              <a:lnTo>
                                <a:pt x="9519" y="70915"/>
                              </a:lnTo>
                              <a:lnTo>
                                <a:pt x="9519" y="272540"/>
                              </a:lnTo>
                              <a:lnTo>
                                <a:pt x="0" y="269822"/>
                              </a:lnTo>
                              <a:lnTo>
                                <a:pt x="0" y="118232"/>
                              </a:lnTo>
                              <a:lnTo>
                                <a:pt x="1080" y="116912"/>
                              </a:lnTo>
                              <a:cubicBezTo>
                                <a:pt x="1296" y="115831"/>
                                <a:pt x="1296" y="114532"/>
                                <a:pt x="1727" y="113231"/>
                              </a:cubicBezTo>
                              <a:lnTo>
                                <a:pt x="0" y="114958"/>
                              </a:lnTo>
                              <a:lnTo>
                                <a:pt x="0" y="44849"/>
                              </a:lnTo>
                              <a:lnTo>
                                <a:pt x="9519"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3" name="Shape 3323"/>
                      <wps:cNvSpPr/>
                      <wps:spPr>
                        <a:xfrm>
                          <a:off x="912630" y="199153"/>
                          <a:ext cx="9519" cy="130471"/>
                        </a:xfrm>
                        <a:custGeom>
                          <a:avLst/>
                          <a:gdLst/>
                          <a:ahLst/>
                          <a:cxnLst/>
                          <a:rect l="0" t="0" r="0" b="0"/>
                          <a:pathLst>
                            <a:path w="9519" h="130471">
                              <a:moveTo>
                                <a:pt x="9519" y="0"/>
                              </a:moveTo>
                              <a:lnTo>
                                <a:pt x="9519" y="112933"/>
                              </a:lnTo>
                              <a:lnTo>
                                <a:pt x="0" y="130471"/>
                              </a:lnTo>
                              <a:lnTo>
                                <a:pt x="0" y="22410"/>
                              </a:lnTo>
                              <a:lnTo>
                                <a:pt x="1300" y="19512"/>
                              </a:lnTo>
                              <a:lnTo>
                                <a:pt x="9519"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4" name="Shape 3324"/>
                      <wps:cNvSpPr/>
                      <wps:spPr>
                        <a:xfrm>
                          <a:off x="922149" y="370927"/>
                          <a:ext cx="11240" cy="325919"/>
                        </a:xfrm>
                        <a:custGeom>
                          <a:avLst/>
                          <a:gdLst/>
                          <a:ahLst/>
                          <a:cxnLst/>
                          <a:rect l="0" t="0" r="0" b="0"/>
                          <a:pathLst>
                            <a:path w="11240" h="325919">
                              <a:moveTo>
                                <a:pt x="11240" y="0"/>
                              </a:moveTo>
                              <a:lnTo>
                                <a:pt x="11240" y="37857"/>
                              </a:lnTo>
                              <a:lnTo>
                                <a:pt x="10382" y="40007"/>
                              </a:lnTo>
                              <a:lnTo>
                                <a:pt x="11240" y="39580"/>
                              </a:lnTo>
                              <a:lnTo>
                                <a:pt x="11240" y="91202"/>
                              </a:lnTo>
                              <a:lnTo>
                                <a:pt x="9620" y="92890"/>
                              </a:lnTo>
                              <a:cubicBezTo>
                                <a:pt x="8430" y="95592"/>
                                <a:pt x="7779" y="98402"/>
                                <a:pt x="7779" y="98834"/>
                              </a:cubicBezTo>
                              <a:lnTo>
                                <a:pt x="11240" y="93997"/>
                              </a:lnTo>
                              <a:lnTo>
                                <a:pt x="11240" y="325919"/>
                              </a:lnTo>
                              <a:lnTo>
                                <a:pt x="7134" y="323338"/>
                              </a:lnTo>
                              <a:lnTo>
                                <a:pt x="0" y="321300"/>
                              </a:lnTo>
                              <a:lnTo>
                                <a:pt x="0" y="119675"/>
                              </a:lnTo>
                              <a:lnTo>
                                <a:pt x="870" y="122201"/>
                              </a:lnTo>
                              <a:cubicBezTo>
                                <a:pt x="2597" y="121325"/>
                                <a:pt x="2597" y="119598"/>
                                <a:pt x="2597" y="117871"/>
                              </a:cubicBezTo>
                              <a:cubicBezTo>
                                <a:pt x="2597" y="115274"/>
                                <a:pt x="1298" y="112464"/>
                                <a:pt x="0" y="110517"/>
                              </a:cubicBezTo>
                              <a:lnTo>
                                <a:pt x="0" y="48760"/>
                              </a:lnTo>
                              <a:lnTo>
                                <a:pt x="5773" y="21560"/>
                              </a:lnTo>
                              <a:lnTo>
                                <a:pt x="1124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5" name="Shape 3325"/>
                      <wps:cNvSpPr/>
                      <wps:spPr>
                        <a:xfrm>
                          <a:off x="922149" y="172468"/>
                          <a:ext cx="11240" cy="139618"/>
                        </a:xfrm>
                        <a:custGeom>
                          <a:avLst/>
                          <a:gdLst/>
                          <a:ahLst/>
                          <a:cxnLst/>
                          <a:rect l="0" t="0" r="0" b="0"/>
                          <a:pathLst>
                            <a:path w="11240" h="139618">
                              <a:moveTo>
                                <a:pt x="11240" y="0"/>
                              </a:moveTo>
                              <a:lnTo>
                                <a:pt x="11240" y="115047"/>
                              </a:lnTo>
                              <a:lnTo>
                                <a:pt x="2423" y="135154"/>
                              </a:lnTo>
                              <a:lnTo>
                                <a:pt x="0" y="139618"/>
                              </a:lnTo>
                              <a:lnTo>
                                <a:pt x="0" y="26685"/>
                              </a:lnTo>
                              <a:lnTo>
                                <a:pt x="1124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6" name="Shape 3326"/>
                      <wps:cNvSpPr/>
                      <wps:spPr>
                        <a:xfrm>
                          <a:off x="933388" y="127853"/>
                          <a:ext cx="65322" cy="584147"/>
                        </a:xfrm>
                        <a:custGeom>
                          <a:avLst/>
                          <a:gdLst/>
                          <a:ahLst/>
                          <a:cxnLst/>
                          <a:rect l="0" t="0" r="0" b="0"/>
                          <a:pathLst>
                            <a:path w="65322" h="584147">
                              <a:moveTo>
                                <a:pt x="65322" y="0"/>
                              </a:moveTo>
                              <a:lnTo>
                                <a:pt x="65322" y="511910"/>
                              </a:lnTo>
                              <a:lnTo>
                                <a:pt x="64027" y="511478"/>
                              </a:lnTo>
                              <a:cubicBezTo>
                                <a:pt x="64027" y="512341"/>
                                <a:pt x="64891" y="513205"/>
                                <a:pt x="64891" y="516659"/>
                              </a:cubicBezTo>
                              <a:cubicBezTo>
                                <a:pt x="64027" y="517523"/>
                                <a:pt x="64027" y="518399"/>
                                <a:pt x="64027" y="520126"/>
                              </a:cubicBezTo>
                              <a:cubicBezTo>
                                <a:pt x="64027" y="520990"/>
                                <a:pt x="64027" y="522717"/>
                                <a:pt x="64891" y="522717"/>
                              </a:cubicBezTo>
                              <a:lnTo>
                                <a:pt x="65322" y="520123"/>
                              </a:lnTo>
                              <a:lnTo>
                                <a:pt x="65322" y="557765"/>
                              </a:lnTo>
                              <a:lnTo>
                                <a:pt x="57888" y="576078"/>
                              </a:lnTo>
                              <a:cubicBezTo>
                                <a:pt x="55697" y="580796"/>
                                <a:pt x="54073" y="583715"/>
                                <a:pt x="53638" y="584147"/>
                              </a:cubicBezTo>
                              <a:cubicBezTo>
                                <a:pt x="51911" y="584147"/>
                                <a:pt x="44990" y="573771"/>
                                <a:pt x="37204" y="571168"/>
                              </a:cubicBezTo>
                              <a:cubicBezTo>
                                <a:pt x="37204" y="571168"/>
                                <a:pt x="36341" y="576362"/>
                                <a:pt x="32874" y="576362"/>
                              </a:cubicBezTo>
                              <a:cubicBezTo>
                                <a:pt x="32010" y="576362"/>
                                <a:pt x="32010" y="575498"/>
                                <a:pt x="30283" y="575498"/>
                              </a:cubicBezTo>
                              <a:cubicBezTo>
                                <a:pt x="29420" y="575498"/>
                                <a:pt x="28556" y="575498"/>
                                <a:pt x="27692" y="576362"/>
                              </a:cubicBezTo>
                              <a:cubicBezTo>
                                <a:pt x="26816" y="575498"/>
                                <a:pt x="25102" y="574622"/>
                                <a:pt x="25102" y="571168"/>
                              </a:cubicBezTo>
                              <a:cubicBezTo>
                                <a:pt x="22498" y="572031"/>
                                <a:pt x="22498" y="574622"/>
                                <a:pt x="19907" y="576362"/>
                              </a:cubicBezTo>
                              <a:cubicBezTo>
                                <a:pt x="17304" y="576362"/>
                                <a:pt x="19043" y="572895"/>
                                <a:pt x="15577" y="572895"/>
                              </a:cubicBezTo>
                              <a:cubicBezTo>
                                <a:pt x="14713" y="572895"/>
                                <a:pt x="12986" y="573771"/>
                                <a:pt x="10395" y="573771"/>
                              </a:cubicBezTo>
                              <a:cubicBezTo>
                                <a:pt x="10395" y="572895"/>
                                <a:pt x="11246" y="571168"/>
                                <a:pt x="11246" y="569441"/>
                              </a:cubicBezTo>
                              <a:cubicBezTo>
                                <a:pt x="11246" y="568564"/>
                                <a:pt x="10395" y="567713"/>
                                <a:pt x="9518" y="567713"/>
                              </a:cubicBezTo>
                              <a:cubicBezTo>
                                <a:pt x="6928" y="567713"/>
                                <a:pt x="5200" y="571168"/>
                                <a:pt x="3461" y="571168"/>
                              </a:cubicBezTo>
                              <a:lnTo>
                                <a:pt x="0" y="568992"/>
                              </a:lnTo>
                              <a:lnTo>
                                <a:pt x="0" y="337070"/>
                              </a:lnTo>
                              <a:lnTo>
                                <a:pt x="328" y="336611"/>
                              </a:lnTo>
                              <a:cubicBezTo>
                                <a:pt x="1949" y="333909"/>
                                <a:pt x="3461" y="331100"/>
                                <a:pt x="3461" y="330668"/>
                              </a:cubicBezTo>
                              <a:lnTo>
                                <a:pt x="0" y="334275"/>
                              </a:lnTo>
                              <a:lnTo>
                                <a:pt x="0" y="282653"/>
                              </a:lnTo>
                              <a:lnTo>
                                <a:pt x="4337" y="280490"/>
                              </a:lnTo>
                              <a:lnTo>
                                <a:pt x="870" y="278750"/>
                              </a:lnTo>
                              <a:lnTo>
                                <a:pt x="0" y="280931"/>
                              </a:lnTo>
                              <a:lnTo>
                                <a:pt x="0" y="243074"/>
                              </a:lnTo>
                              <a:lnTo>
                                <a:pt x="23042" y="152200"/>
                              </a:lnTo>
                              <a:cubicBezTo>
                                <a:pt x="32700" y="116202"/>
                                <a:pt x="42304" y="81946"/>
                                <a:pt x="51231" y="50221"/>
                              </a:cubicBezTo>
                              <a:lnTo>
                                <a:pt x="65322"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7" name="Shape 3327"/>
                      <wps:cNvSpPr/>
                      <wps:spPr>
                        <a:xfrm>
                          <a:off x="933388" y="50036"/>
                          <a:ext cx="65322" cy="237480"/>
                        </a:xfrm>
                        <a:custGeom>
                          <a:avLst/>
                          <a:gdLst/>
                          <a:ahLst/>
                          <a:cxnLst/>
                          <a:rect l="0" t="0" r="0" b="0"/>
                          <a:pathLst>
                            <a:path w="65322" h="237480">
                              <a:moveTo>
                                <a:pt x="65322" y="0"/>
                              </a:moveTo>
                              <a:lnTo>
                                <a:pt x="65322" y="77350"/>
                              </a:lnTo>
                              <a:lnTo>
                                <a:pt x="57839" y="95914"/>
                              </a:lnTo>
                              <a:cubicBezTo>
                                <a:pt x="50842" y="114236"/>
                                <a:pt x="41282" y="140489"/>
                                <a:pt x="29919" y="169244"/>
                              </a:cubicBezTo>
                              <a:lnTo>
                                <a:pt x="0" y="237480"/>
                              </a:lnTo>
                              <a:lnTo>
                                <a:pt x="0" y="122433"/>
                              </a:lnTo>
                              <a:lnTo>
                                <a:pt x="11606" y="94877"/>
                              </a:lnTo>
                              <a:cubicBezTo>
                                <a:pt x="22340" y="70275"/>
                                <a:pt x="33750" y="45779"/>
                                <a:pt x="46729" y="21770"/>
                              </a:cubicBezTo>
                              <a:cubicBezTo>
                                <a:pt x="50838" y="15823"/>
                                <a:pt x="54608" y="10931"/>
                                <a:pt x="58152" y="6902"/>
                              </a:cubicBezTo>
                              <a:lnTo>
                                <a:pt x="65322"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8" name="Shape 3328"/>
                      <wps:cNvSpPr/>
                      <wps:spPr>
                        <a:xfrm>
                          <a:off x="998711" y="41297"/>
                          <a:ext cx="14281" cy="644321"/>
                        </a:xfrm>
                        <a:custGeom>
                          <a:avLst/>
                          <a:gdLst/>
                          <a:ahLst/>
                          <a:cxnLst/>
                          <a:rect l="0" t="0" r="0" b="0"/>
                          <a:pathLst>
                            <a:path w="14281" h="644321">
                              <a:moveTo>
                                <a:pt x="14281" y="0"/>
                              </a:moveTo>
                              <a:lnTo>
                                <a:pt x="14281" y="521506"/>
                              </a:lnTo>
                              <a:lnTo>
                                <a:pt x="13087" y="523631"/>
                              </a:lnTo>
                              <a:cubicBezTo>
                                <a:pt x="11900" y="526009"/>
                                <a:pt x="10820" y="528819"/>
                                <a:pt x="10820" y="531410"/>
                              </a:cubicBezTo>
                              <a:cubicBezTo>
                                <a:pt x="11684" y="532286"/>
                                <a:pt x="11684" y="533149"/>
                                <a:pt x="11684" y="534877"/>
                              </a:cubicBezTo>
                              <a:cubicBezTo>
                                <a:pt x="13411" y="534877"/>
                                <a:pt x="14275" y="534877"/>
                                <a:pt x="14275" y="532286"/>
                              </a:cubicBezTo>
                              <a:lnTo>
                                <a:pt x="14281" y="532276"/>
                              </a:lnTo>
                              <a:lnTo>
                                <a:pt x="14281" y="570978"/>
                              </a:lnTo>
                              <a:lnTo>
                                <a:pt x="10820" y="586782"/>
                              </a:lnTo>
                              <a:cubicBezTo>
                                <a:pt x="10820" y="587658"/>
                                <a:pt x="8217" y="588509"/>
                                <a:pt x="8217" y="591112"/>
                              </a:cubicBezTo>
                              <a:cubicBezTo>
                                <a:pt x="8217" y="591976"/>
                                <a:pt x="10820" y="590249"/>
                                <a:pt x="10820" y="590249"/>
                              </a:cubicBezTo>
                              <a:cubicBezTo>
                                <a:pt x="10820" y="608848"/>
                                <a:pt x="5629" y="628530"/>
                                <a:pt x="221" y="643778"/>
                              </a:cubicBezTo>
                              <a:lnTo>
                                <a:pt x="0" y="644321"/>
                              </a:lnTo>
                              <a:lnTo>
                                <a:pt x="0" y="606679"/>
                              </a:lnTo>
                              <a:lnTo>
                                <a:pt x="1295" y="598897"/>
                              </a:lnTo>
                              <a:lnTo>
                                <a:pt x="0" y="598466"/>
                              </a:lnTo>
                              <a:lnTo>
                                <a:pt x="0" y="86556"/>
                              </a:lnTo>
                              <a:lnTo>
                                <a:pt x="432" y="85017"/>
                              </a:lnTo>
                              <a:lnTo>
                                <a:pt x="0" y="86088"/>
                              </a:lnTo>
                              <a:lnTo>
                                <a:pt x="0" y="8739"/>
                              </a:lnTo>
                              <a:lnTo>
                                <a:pt x="2895" y="5952"/>
                              </a:lnTo>
                              <a:lnTo>
                                <a:pt x="14281"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29" name="Shape 3329"/>
                      <wps:cNvSpPr/>
                      <wps:spPr>
                        <a:xfrm>
                          <a:off x="1012992" y="568398"/>
                          <a:ext cx="3454" cy="43877"/>
                        </a:xfrm>
                        <a:custGeom>
                          <a:avLst/>
                          <a:gdLst/>
                          <a:ahLst/>
                          <a:cxnLst/>
                          <a:rect l="0" t="0" r="0" b="0"/>
                          <a:pathLst>
                            <a:path w="3454" h="43877">
                              <a:moveTo>
                                <a:pt x="3454" y="0"/>
                              </a:moveTo>
                              <a:lnTo>
                                <a:pt x="3454" y="28105"/>
                              </a:lnTo>
                              <a:lnTo>
                                <a:pt x="0" y="43877"/>
                              </a:lnTo>
                              <a:lnTo>
                                <a:pt x="0" y="5175"/>
                              </a:lnTo>
                              <a:lnTo>
                                <a:pt x="3454"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30" name="Shape 3330"/>
                      <wps:cNvSpPr/>
                      <wps:spPr>
                        <a:xfrm>
                          <a:off x="1012992" y="39836"/>
                          <a:ext cx="3454" cy="528512"/>
                        </a:xfrm>
                        <a:custGeom>
                          <a:avLst/>
                          <a:gdLst/>
                          <a:ahLst/>
                          <a:cxnLst/>
                          <a:rect l="0" t="0" r="0" b="0"/>
                          <a:pathLst>
                            <a:path w="3454" h="528512">
                              <a:moveTo>
                                <a:pt x="3454" y="0"/>
                              </a:moveTo>
                              <a:lnTo>
                                <a:pt x="3454" y="505116"/>
                              </a:lnTo>
                              <a:lnTo>
                                <a:pt x="2483" y="504440"/>
                              </a:lnTo>
                              <a:cubicBezTo>
                                <a:pt x="1508" y="503251"/>
                                <a:pt x="857" y="502168"/>
                                <a:pt x="857" y="502593"/>
                              </a:cubicBezTo>
                              <a:cubicBezTo>
                                <a:pt x="857" y="503463"/>
                                <a:pt x="1720" y="505413"/>
                                <a:pt x="2584" y="507145"/>
                              </a:cubicBezTo>
                              <a:lnTo>
                                <a:pt x="3454" y="508780"/>
                              </a:lnTo>
                              <a:lnTo>
                                <a:pt x="3454" y="528512"/>
                              </a:lnTo>
                              <a:lnTo>
                                <a:pt x="3022" y="525852"/>
                              </a:lnTo>
                              <a:cubicBezTo>
                                <a:pt x="2803" y="525095"/>
                                <a:pt x="2584" y="524228"/>
                                <a:pt x="2584" y="522494"/>
                              </a:cubicBezTo>
                              <a:cubicBezTo>
                                <a:pt x="2584" y="521631"/>
                                <a:pt x="1721" y="520767"/>
                                <a:pt x="1721" y="519903"/>
                              </a:cubicBezTo>
                              <a:lnTo>
                                <a:pt x="0" y="522966"/>
                              </a:lnTo>
                              <a:lnTo>
                                <a:pt x="0" y="1461"/>
                              </a:lnTo>
                              <a:lnTo>
                                <a:pt x="2628" y="87"/>
                              </a:lnTo>
                              <a:lnTo>
                                <a:pt x="3454"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31" name="Shape 3331"/>
                      <wps:cNvSpPr/>
                      <wps:spPr>
                        <a:xfrm>
                          <a:off x="1016446" y="39245"/>
                          <a:ext cx="5620" cy="557258"/>
                        </a:xfrm>
                        <a:custGeom>
                          <a:avLst/>
                          <a:gdLst/>
                          <a:ahLst/>
                          <a:cxnLst/>
                          <a:rect l="0" t="0" r="0" b="0"/>
                          <a:pathLst>
                            <a:path w="5620" h="557258">
                              <a:moveTo>
                                <a:pt x="5620" y="0"/>
                              </a:moveTo>
                              <a:lnTo>
                                <a:pt x="5620" y="490383"/>
                              </a:lnTo>
                              <a:lnTo>
                                <a:pt x="5296" y="491188"/>
                              </a:lnTo>
                              <a:cubicBezTo>
                                <a:pt x="4325" y="493244"/>
                                <a:pt x="3461" y="495406"/>
                                <a:pt x="3461" y="498003"/>
                              </a:cubicBezTo>
                              <a:lnTo>
                                <a:pt x="5620" y="493264"/>
                              </a:lnTo>
                              <a:lnTo>
                                <a:pt x="5620" y="531597"/>
                              </a:lnTo>
                              <a:lnTo>
                                <a:pt x="0" y="557258"/>
                              </a:lnTo>
                              <a:lnTo>
                                <a:pt x="0" y="529154"/>
                              </a:lnTo>
                              <a:lnTo>
                                <a:pt x="7" y="529144"/>
                              </a:lnTo>
                              <a:lnTo>
                                <a:pt x="0" y="529103"/>
                              </a:lnTo>
                              <a:lnTo>
                                <a:pt x="0" y="509371"/>
                              </a:lnTo>
                              <a:lnTo>
                                <a:pt x="857" y="510983"/>
                              </a:lnTo>
                              <a:cubicBezTo>
                                <a:pt x="2597" y="510106"/>
                                <a:pt x="2597" y="507516"/>
                                <a:pt x="2597" y="507516"/>
                              </a:cubicBezTo>
                              <a:lnTo>
                                <a:pt x="0" y="505708"/>
                              </a:lnTo>
                              <a:lnTo>
                                <a:pt x="0" y="592"/>
                              </a:lnTo>
                              <a:lnTo>
                                <a:pt x="562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32" name="Shape 3332"/>
                      <wps:cNvSpPr/>
                      <wps:spPr>
                        <a:xfrm>
                          <a:off x="1022066" y="33744"/>
                          <a:ext cx="105118" cy="537098"/>
                        </a:xfrm>
                        <a:custGeom>
                          <a:avLst/>
                          <a:gdLst/>
                          <a:ahLst/>
                          <a:cxnLst/>
                          <a:rect l="0" t="0" r="0" b="0"/>
                          <a:pathLst>
                            <a:path w="105118" h="537098">
                              <a:moveTo>
                                <a:pt x="48882" y="0"/>
                              </a:moveTo>
                              <a:lnTo>
                                <a:pt x="56667" y="0"/>
                              </a:lnTo>
                              <a:cubicBezTo>
                                <a:pt x="93866" y="0"/>
                                <a:pt x="105118" y="30277"/>
                                <a:pt x="105118" y="64884"/>
                              </a:cubicBezTo>
                              <a:cubicBezTo>
                                <a:pt x="105118" y="89103"/>
                                <a:pt x="86944" y="154864"/>
                                <a:pt x="86081" y="156591"/>
                              </a:cubicBezTo>
                              <a:cubicBezTo>
                                <a:pt x="78513" y="180050"/>
                                <a:pt x="33189" y="385667"/>
                                <a:pt x="536" y="534649"/>
                              </a:cubicBezTo>
                              <a:lnTo>
                                <a:pt x="0" y="537098"/>
                              </a:lnTo>
                              <a:lnTo>
                                <a:pt x="0" y="498765"/>
                              </a:lnTo>
                              <a:lnTo>
                                <a:pt x="653" y="497332"/>
                              </a:lnTo>
                              <a:cubicBezTo>
                                <a:pt x="1299" y="494843"/>
                                <a:pt x="1727" y="492246"/>
                                <a:pt x="2159" y="490512"/>
                              </a:cubicBezTo>
                              <a:lnTo>
                                <a:pt x="0" y="495884"/>
                              </a:lnTo>
                              <a:lnTo>
                                <a:pt x="0" y="5501"/>
                              </a:lnTo>
                              <a:lnTo>
                                <a:pt x="16609" y="3753"/>
                              </a:lnTo>
                              <a:cubicBezTo>
                                <a:pt x="25407" y="3448"/>
                                <a:pt x="35741" y="2922"/>
                                <a:pt x="48882" y="0"/>
                              </a:cubicBez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333" name="Shape 3333"/>
                      <wps:cNvSpPr/>
                      <wps:spPr>
                        <a:xfrm>
                          <a:off x="1092717" y="41531"/>
                          <a:ext cx="358165" cy="575297"/>
                        </a:xfrm>
                        <a:custGeom>
                          <a:avLst/>
                          <a:gdLst/>
                          <a:ahLst/>
                          <a:cxnLst/>
                          <a:rect l="0" t="0" r="0" b="0"/>
                          <a:pathLst>
                            <a:path w="358165" h="575297">
                              <a:moveTo>
                                <a:pt x="273380" y="0"/>
                              </a:moveTo>
                              <a:cubicBezTo>
                                <a:pt x="320091" y="0"/>
                                <a:pt x="358165" y="27686"/>
                                <a:pt x="358165" y="44983"/>
                              </a:cubicBezTo>
                              <a:cubicBezTo>
                                <a:pt x="357302" y="54496"/>
                                <a:pt x="347777" y="58826"/>
                                <a:pt x="338265" y="58826"/>
                              </a:cubicBezTo>
                              <a:cubicBezTo>
                                <a:pt x="333070" y="58826"/>
                                <a:pt x="328752" y="57963"/>
                                <a:pt x="324422" y="56236"/>
                              </a:cubicBezTo>
                              <a:cubicBezTo>
                                <a:pt x="323558" y="56236"/>
                                <a:pt x="321831" y="55372"/>
                                <a:pt x="320967" y="55372"/>
                              </a:cubicBezTo>
                              <a:cubicBezTo>
                                <a:pt x="288963" y="55372"/>
                                <a:pt x="202438" y="166103"/>
                                <a:pt x="174765" y="219735"/>
                              </a:cubicBezTo>
                              <a:cubicBezTo>
                                <a:pt x="149670" y="268186"/>
                                <a:pt x="132372" y="333934"/>
                                <a:pt x="132372" y="393624"/>
                              </a:cubicBezTo>
                              <a:cubicBezTo>
                                <a:pt x="132372" y="467157"/>
                                <a:pt x="151397" y="532054"/>
                                <a:pt x="225806" y="532054"/>
                              </a:cubicBezTo>
                              <a:cubicBezTo>
                                <a:pt x="256946" y="532054"/>
                                <a:pt x="283769" y="525996"/>
                                <a:pt x="311442" y="513880"/>
                              </a:cubicBezTo>
                              <a:lnTo>
                                <a:pt x="311442" y="517347"/>
                              </a:lnTo>
                              <a:cubicBezTo>
                                <a:pt x="313182" y="517347"/>
                                <a:pt x="315773" y="517347"/>
                                <a:pt x="317500" y="518198"/>
                              </a:cubicBezTo>
                              <a:lnTo>
                                <a:pt x="313182" y="523392"/>
                              </a:lnTo>
                              <a:cubicBezTo>
                                <a:pt x="314046" y="523392"/>
                                <a:pt x="316637" y="523392"/>
                                <a:pt x="316637" y="525996"/>
                              </a:cubicBezTo>
                              <a:cubicBezTo>
                                <a:pt x="316637" y="526847"/>
                                <a:pt x="317500" y="526847"/>
                                <a:pt x="320967" y="526847"/>
                              </a:cubicBezTo>
                              <a:cubicBezTo>
                                <a:pt x="321831" y="526847"/>
                                <a:pt x="322694" y="526847"/>
                                <a:pt x="324422" y="527723"/>
                              </a:cubicBezTo>
                              <a:lnTo>
                                <a:pt x="320967" y="531177"/>
                              </a:lnTo>
                              <a:cubicBezTo>
                                <a:pt x="321831" y="531177"/>
                                <a:pt x="324422" y="532054"/>
                                <a:pt x="324422" y="533768"/>
                              </a:cubicBezTo>
                              <a:cubicBezTo>
                                <a:pt x="290678" y="563194"/>
                                <a:pt x="230987" y="575297"/>
                                <a:pt x="182550" y="575297"/>
                              </a:cubicBezTo>
                              <a:cubicBezTo>
                                <a:pt x="57963" y="575297"/>
                                <a:pt x="0" y="503492"/>
                                <a:pt x="0" y="383248"/>
                              </a:cubicBezTo>
                              <a:cubicBezTo>
                                <a:pt x="0" y="228384"/>
                                <a:pt x="115925" y="57099"/>
                                <a:pt x="226670" y="9512"/>
                              </a:cubicBezTo>
                              <a:cubicBezTo>
                                <a:pt x="242240" y="2591"/>
                                <a:pt x="258674" y="0"/>
                                <a:pt x="273380" y="0"/>
                              </a:cubicBezTo>
                              <a:close/>
                            </a:path>
                          </a:pathLst>
                        </a:custGeom>
                        <a:ln w="0" cap="flat">
                          <a:miter lim="127000"/>
                        </a:ln>
                      </wps:spPr>
                      <wps:style>
                        <a:lnRef idx="0">
                          <a:srgbClr val="000000">
                            <a:alpha val="0"/>
                          </a:srgbClr>
                        </a:lnRef>
                        <a:fillRef idx="1">
                          <a:srgbClr val="E2772B"/>
                        </a:fillRef>
                        <a:effectRef idx="0">
                          <a:scrgbClr r="0" g="0" b="0"/>
                        </a:effectRef>
                        <a:fontRef idx="none"/>
                      </wps:style>
                      <wps:bodyPr/>
                    </wps:wsp>
                  </wpg:wgp>
                </a:graphicData>
              </a:graphic>
            </wp:anchor>
          </w:drawing>
        </mc:Choice>
        <mc:Fallback>
          <w:pict>
            <v:group w14:anchorId="11079E41" id="Group 3318" o:spid="_x0000_s1026" style="position:absolute;margin-left:366pt;margin-top:28.35pt;width:114.25pt;height:56.05pt;z-index:251658240;mso-position-horizontal-relative:page;mso-position-vertical-relative:page" coordsize="14508,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">
              <v:shape id="Shape 3319" o:spid="_x0000_s1027" style="position:absolute;top:268;width:7543;height:5995;visibility:visible;mso-wrap-style:square;v-text-anchor:top" coordsize="754380,59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" path="m98616,v25095,,87376,8649,87376,55372c185992,65748,179070,77864,176480,88240v-9513,23355,-17298,141884,-17298,218884l159182,364223v,47575,1727,95161,13830,142736c184277,499173,203302,422173,218008,381521,262992,253479,277711,153988,347777,36335,360744,9512,415252,1740,449859,1740v21629,,44121,6058,47587,19888c539839,67488,529450,150533,532905,211950v-2591,78728,-6058,158319,-6058,246558c526847,480136,527723,525996,536372,525996v57099,,108141,-397091,148806,-450736c685178,63157,710261,23355,730161,23355v5182,,10376,-863,17298,-863c750050,22492,754380,24219,754380,28550v-3454,5194,-17310,36334,-19037,43256l735343,77000v-864,864,-8649,12116,-7773,12116c728421,89116,730161,86512,732752,85649v-3454,9525,-10389,25095,-10389,30277c722363,115926,724967,115062,725831,115062v,3467,-5182,14707,-5182,15570c720649,136690,719773,141021,719773,147930v,18173,-15571,41529,-17298,53644c702475,192062,705066,180810,705066,170434v-864,,-6921,13830,-6921,35471c698145,209360,698145,211950,699884,211950v864,,1728,-1714,3455,-4318c703339,210236,698145,222339,696417,231851v-1727,,-1727,-863,-1727,-2591c694690,228397,694690,226657,693827,225793v,-2590,-877,-3454,-877,-3454c690359,222339,686905,254343,686905,256946v,1728,,3455,864,4331c687769,262992,686905,262992,686905,266459v-2603,8648,-11252,33744,-12979,45859c673926,314033,674789,314909,675653,316636v863,-4318,6921,-31140,7785,-32004c686905,284632,692087,250889,695554,238773v,1740,,11252,863,12979c693827,266459,678256,320091,675653,327889v-2591,9512,-19901,51905,-19901,62280c661810,390169,660946,367678,669608,367678v,,-877,-3455,-877,-6058c668731,359893,672199,358165,672199,353835v,-19038,23355,-63157,23355,-81318c696417,272517,697281,280302,697281,280302,674789,364223,654901,499173,556260,573570v-21615,16447,-64008,19901,-72669,19901c393624,593471,378054,496583,378054,391033v,-98628,7785,-197244,7785,-274231c385839,107277,386702,96888,386702,88240v,-4318,,-8649,-863,-12980c359893,110744,272504,430835,243091,495719,221463,564921,201575,599529,87376,599529,22492,599529,,428231,,300203,,214554,9513,129769,22492,60554,29413,20764,60554,,98616,xe" fillcolor="#c12d91" stroked="f" strokeweight="0">
                <v:stroke miterlimit="83231f" joinstyle="miter"/>
                <v:path arrowok="t" textboxrect="0,0,754380,599529"/>
              </v:shape>
              <v:shape id="Shape 3320" o:spid="_x0000_s1028" style="position:absolute;left:8823;top:4645;width:303;height:2284;visibility:visible;mso-wrap-style:square;v-text-anchor:top" coordsize="30277,228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" path="m30277,r,70109l28550,71836v,876,863,1740,863,2603l30277,73383r,151589c25946,224972,20765,228427,17297,228427v-2590,,-1727,-8649,-3454,-8649c12103,219778,9513,223233,7785,223233,6058,223233,,213720,,192092v,-7785,864,-16434,2591,-26822c6944,125909,13119,85927,20490,46111l30277,xe" fillcolor="#00b7b2" stroked="f" strokeweight="0">
                <v:stroke miterlimit="83231f" joinstyle="miter"/>
                <v:path arrowok="t" textboxrect="0,0,30277,228427"/>
              </v:shape>
              <v:shape id="Shape 3321" o:spid="_x0000_s1029" style="position:absolute;left:7309;width:1817;height:4100;visibility:visible;mso-wrap-style:square;v-text-anchor:top" coordsize="181673,410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" path="m110744,v31128,,47574,28562,47574,43269c158318,52781,156578,62294,153988,70955,133223,128905,97765,228397,97765,303657v,19901,1714,52781,13830,55372c126305,337185,139012,314314,150611,290794r31062,-69230l181673,329624r-5558,10241c164179,359960,151771,376791,139281,387579v-10376,17297,-37198,22491,-69202,22491c10389,410070,,310579,,272517,,197256,23355,42393,99479,2591,102946,876,107277,,110744,xe" fillcolor="#00b7b2" stroked="f" strokeweight="0">
                <v:stroke miterlimit="83231f" joinstyle="miter"/>
                <v:path arrowok="t" textboxrect="0,0,181673,410070"/>
              </v:shape>
              <v:shape id="Shape 3322" o:spid="_x0000_s1030" style="position:absolute;left:9126;top:4196;width:95;height:2726;visibility:visible;mso-wrap-style:square;v-text-anchor:top" coordsize="9519,27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" path="m9519,r,61757c8220,59811,6922,58729,6922,59586v,438,431,3683,1081,6928l9519,70915r,201625l,269822,,118232r1080,-1320c1296,115831,1296,114532,1727,113231l,114958,,44849,9519,xe" fillcolor="#00b7b2" stroked="f" strokeweight="0">
                <v:stroke miterlimit="83231f" joinstyle="miter"/>
                <v:path arrowok="t" textboxrect="0,0,9519,272540"/>
              </v:shape>
              <v:shape id="Shape 3323" o:spid="_x0000_s1031" style="position:absolute;left:9126;top:1991;width:95;height:1305;visibility:visible;mso-wrap-style:square;v-text-anchor:top" coordsize="9519,130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" path="m9519,r,112933l,130471,,22410,1300,19512,9519,xe" fillcolor="#00b7b2" stroked="f" strokeweight="0">
                <v:stroke miterlimit="83231f" joinstyle="miter"/>
                <v:path arrowok="t" textboxrect="0,0,9519,130471"/>
              </v:shape>
              <v:shape id="Shape 3324" o:spid="_x0000_s1032" style="position:absolute;left:9221;top:3709;width:112;height:3259;visibility:visible;mso-wrap-style:square;v-text-anchor:top" coordsize="11240,325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" path="m11240,r,37857l10382,40007r858,-427l11240,91202,9620,92890c8430,95592,7779,98402,7779,98834r3461,-4837l11240,325919,7134,323338,,321300,,119675r870,2526c2597,121325,2597,119598,2597,117871v,-2597,-1299,-5407,-2597,-7354l,48760,5773,21560,11240,xe" fillcolor="#00b7b2" stroked="f" strokeweight="0">
                <v:stroke miterlimit="83231f" joinstyle="miter"/>
                <v:path arrowok="t" textboxrect="0,0,11240,325919"/>
              </v:shape>
              <v:shape id="Shape 3325" o:spid="_x0000_s1033" style="position:absolute;left:9221;top:1724;width:112;height:1396;visibility:visible;mso-wrap-style:square;v-text-anchor:top" coordsize="11240,13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" path="m11240,r,115047l2423,135154,,139618,,26685,11240,xe" fillcolor="#00b7b2" stroked="f" strokeweight="0">
                <v:stroke miterlimit="83231f" joinstyle="miter"/>
                <v:path arrowok="t" textboxrect="0,0,11240,139618"/>
              </v:shape>
              <v:shape id="Shape 3326" o:spid="_x0000_s1034" style="position:absolute;left:9333;top:1278;width:654;height:5842;visibility:visible;mso-wrap-style:square;v-text-anchor:top" coordsize="65322,584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" path="m65322,r,511910l64027,511478v,863,864,1727,864,5181c64027,517523,64027,518399,64027,520126v,864,,2591,864,2591l65322,520123r,37642l57888,576078v-2191,4718,-3815,7637,-4250,8069c51911,584147,44990,573771,37204,571168v,,-863,5194,-4330,5194c32010,576362,32010,575498,30283,575498v-863,,-1727,,-2591,864c26816,575498,25102,574622,25102,571168v-2604,863,-2604,3454,-5195,5194c17304,576362,19043,572895,15577,572895v-864,,-2591,876,-5182,876c10395,572895,11246,571168,11246,569441v,-877,-851,-1728,-1728,-1728c6928,567713,5200,571168,3461,571168l,568992,,337070r328,-459c1949,333909,3461,331100,3461,330668l,334275,,282653r4337,-2163l870,278750,,280931,,243074,23042,152200c32700,116202,42304,81946,51231,50221l65322,xe" fillcolor="#00b7b2" stroked="f" strokeweight="0">
                <v:stroke miterlimit="83231f" joinstyle="miter"/>
                <v:path arrowok="t" textboxrect="0,0,65322,584147"/>
              </v:shape>
              <v:shape id="Shape 3327" o:spid="_x0000_s1035" style="position:absolute;left:9333;top:500;width:654;height:2375;visibility:visible;mso-wrap-style:square;v-text-anchor:top" coordsize="65322,23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" path="m65322,r,77350l57839,95914v-6997,18322,-16557,44575,-27920,73330l,237480,,122433,11606,94877c22340,70275,33750,45779,46729,21770,50838,15823,54608,10931,58152,6902l65322,xe" fillcolor="#00b7b2" stroked="f" strokeweight="0">
                <v:stroke miterlimit="83231f" joinstyle="miter"/>
                <v:path arrowok="t" textboxrect="0,0,65322,237480"/>
              </v:shape>
              <v:shape id="Shape 3328" o:spid="_x0000_s1036" style="position:absolute;left:9987;top:412;width:142;height:6444;visibility:visible;mso-wrap-style:square;v-text-anchor:top" coordsize="14281,64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" path="m14281,r,521506l13087,523631v-1187,2378,-2267,5188,-2267,7779c11684,532286,11684,533149,11684,534877v1727,,2591,,2591,-2591l14281,532276r,38702l10820,586782v,876,-2603,1727,-2603,4330c8217,591976,10820,590249,10820,590249v,18599,-5191,38281,-10599,53529l,644321,,606679r1295,-7782l,598466,,86556,432,85017,,86088,,8739,2895,5952,14281,xe" fillcolor="#00b7b2" stroked="f" strokeweight="0">
                <v:stroke miterlimit="83231f" joinstyle="miter"/>
                <v:path arrowok="t" textboxrect="0,0,14281,644321"/>
              </v:shape>
              <v:shape id="Shape 3329" o:spid="_x0000_s1037" style="position:absolute;left:10129;top:5683;width:35;height:439;visibility:visible;mso-wrap-style:square;v-text-anchor:top" coordsize="3454,4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" path="m3454,r,28105l,43877,,5175,3454,xe" fillcolor="#00b7b2" stroked="f" strokeweight="0">
                <v:stroke miterlimit="83231f" joinstyle="miter"/>
                <v:path arrowok="t" textboxrect="0,0,3454,43877"/>
              </v:shape>
              <v:shape id="Shape 3330" o:spid="_x0000_s1038" style="position:absolute;left:10129;top:398;width:35;height:5285;visibility:visible;mso-wrap-style:square;v-text-anchor:top" coordsize="3454,528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" path="m3454,r,505116l2483,504440c1508,503251,857,502168,857,502593v,870,863,2820,1727,4552l3454,508780r,19732l3022,525852v-219,-757,-438,-1624,-438,-3358c2584,521631,1721,520767,1721,519903l,522966,,1461,2628,87,3454,xe" fillcolor="#00b7b2" stroked="f" strokeweight="0">
                <v:stroke miterlimit="83231f" joinstyle="miter"/>
                <v:path arrowok="t" textboxrect="0,0,3454,528512"/>
              </v:shape>
              <v:shape id="Shape 3331" o:spid="_x0000_s1039" style="position:absolute;left:10164;top:392;width:56;height:5573;visibility:visible;mso-wrap-style:square;v-text-anchor:top" coordsize="5620,557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" path="m5620,r,490383l5296,491188v-971,2056,-1835,4218,-1835,6815l5620,493264r,38333l,557258,,529154r7,-10l,529103,,509371r857,1612c2597,510106,2597,507516,2597,507516l,505708,,592,5620,xe" fillcolor="#00b7b2" stroked="f" strokeweight="0">
                <v:stroke miterlimit="83231f" joinstyle="miter"/>
                <v:path arrowok="t" textboxrect="0,0,5620,557258"/>
              </v:shape>
              <v:shape id="Shape 3332" o:spid="_x0000_s1040" style="position:absolute;left:10220;top:337;width:1051;height:5371;visibility:visible;mso-wrap-style:square;v-text-anchor:top" coordsize="105118,537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" path="m48882,r7785,c93866,,105118,30277,105118,64884v,24219,-18174,89980,-19037,91707c78513,180050,33189,385667,536,534649l,537098,,498765r653,-1433c1299,494843,1727,492246,2159,490512l,495884,,5501,16609,3753c25407,3448,35741,2922,48882,xe" fillcolor="#00b7b2" stroked="f" strokeweight="0">
                <v:stroke miterlimit="83231f" joinstyle="miter"/>
                <v:path arrowok="t" textboxrect="0,0,105118,537098"/>
              </v:shape>
              <v:shape id="Shape 3333" o:spid="_x0000_s1041" style="position:absolute;left:10927;top:415;width:3581;height:5753;visibility:visible;mso-wrap-style:square;v-text-anchor:top" coordsize="358165,575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" path="m273380,v46711,,84785,27686,84785,44983c357302,54496,347777,58826,338265,58826v-5195,,-9513,-863,-13843,-2590c323558,56236,321831,55372,320967,55372v-32004,,-118529,110731,-146202,164363c149670,268186,132372,333934,132372,393624v,73533,19025,138430,93434,138430c256946,532054,283769,525996,311442,513880r,3467c313182,517347,315773,517347,317500,518198r-4318,5194c314046,523392,316637,523392,316637,525996v,851,863,851,4330,851c321831,526847,322694,526847,324422,527723r-3455,3454c321831,531177,324422,532054,324422,533768v-33744,29426,-93435,41529,-141872,41529c57963,575297,,503492,,383248,,228384,115925,57099,226670,9512,242240,2591,258674,,273380,xe" fillcolor="#e2772b" stroked="f" strokeweight="0">
                <v:stroke miterlimit="83231f" joinstyle="miter"/>
                <v:path arrowok="t" textboxrect="0,0,358165,575297"/>
              </v:shape>
              <w10:wrap type="square" anchorx="page" anchory="page"/>
            </v:group>
          </w:pict>
        </mc:Fallback>
      </mc:AlternateContent>
    </w:r>
    <w:r>
      <w:rPr>
        <w:b/>
        <w:color w:val="231E21"/>
        <w:sz w:val="36"/>
      </w:rPr>
      <w:t xml:space="preserve">Wiltshire Youth </w:t>
    </w:r>
  </w:p>
  <w:p w14:paraId="4AE1C1F3" w14:textId="77777777" w:rsidR="00217F3F" w:rsidRDefault="004E592A">
    <w:pPr>
      <w:spacing w:after="0" w:line="259" w:lineRule="auto"/>
      <w:ind w:left="6332" w:right="-118" w:firstLine="0"/>
      <w:jc w:val="right"/>
    </w:pPr>
    <w:r>
      <w:rPr>
        <w:b/>
        <w:color w:val="231E21"/>
        <w:sz w:val="36"/>
      </w:rPr>
      <w:t>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5DF79" w14:textId="77777777" w:rsidR="00217F3F" w:rsidRDefault="004E592A" w:rsidP="00D71FD3">
    <w:pPr>
      <w:spacing w:after="0" w:line="216" w:lineRule="auto"/>
      <w:ind w:left="6332" w:right="-382" w:firstLine="0"/>
    </w:pPr>
    <w:r>
      <w:rPr>
        <w:noProof/>
        <w:sz w:val="22"/>
      </w:rPr>
      <mc:AlternateContent>
        <mc:Choice Requires="wpg">
          <w:drawing>
            <wp:anchor distT="0" distB="0" distL="114300" distR="114300" simplePos="0" relativeHeight="251659264" behindDoc="0" locked="0" layoutInCell="1" allowOverlap="1" wp14:anchorId="6727BDB3" wp14:editId="7AA57CC0">
              <wp:simplePos x="0" y="0"/>
              <wp:positionH relativeFrom="page">
                <wp:posOffset>4648176</wp:posOffset>
              </wp:positionH>
              <wp:positionV relativeFrom="page">
                <wp:posOffset>360001</wp:posOffset>
              </wp:positionV>
              <wp:extent cx="1450882" cy="712000"/>
              <wp:effectExtent l="0" t="0" r="0" b="0"/>
              <wp:wrapSquare wrapText="bothSides"/>
              <wp:docPr id="3229" name="Group 3229"/>
              <wp:cNvGraphicFramePr/>
              <a:graphic xmlns:a="http://schemas.openxmlformats.org/drawingml/2006/main">
                <a:graphicData uri="http://schemas.microsoft.com/office/word/2010/wordprocessingGroup">
                  <wpg:wgp>
                    <wpg:cNvGrpSpPr/>
                    <wpg:grpSpPr>
                      <a:xfrm>
                        <a:off x="0" y="0"/>
                        <a:ext cx="1450882" cy="712000"/>
                        <a:chOff x="0" y="0"/>
                        <a:chExt cx="1450882" cy="712000"/>
                      </a:xfrm>
                    </wpg:grpSpPr>
                    <wps:wsp>
                      <wps:cNvPr id="3230" name="Shape 3230"/>
                      <wps:cNvSpPr/>
                      <wps:spPr>
                        <a:xfrm>
                          <a:off x="0" y="26821"/>
                          <a:ext cx="754380" cy="599529"/>
                        </a:xfrm>
                        <a:custGeom>
                          <a:avLst/>
                          <a:gdLst/>
                          <a:ahLst/>
                          <a:cxnLst/>
                          <a:rect l="0" t="0" r="0" b="0"/>
                          <a:pathLst>
                            <a:path w="754380" h="599529">
                              <a:moveTo>
                                <a:pt x="98616" y="0"/>
                              </a:moveTo>
                              <a:cubicBezTo>
                                <a:pt x="123711" y="0"/>
                                <a:pt x="185992" y="8649"/>
                                <a:pt x="185992" y="55372"/>
                              </a:cubicBezTo>
                              <a:cubicBezTo>
                                <a:pt x="185992" y="65748"/>
                                <a:pt x="179070" y="77864"/>
                                <a:pt x="176480" y="88240"/>
                              </a:cubicBezTo>
                              <a:cubicBezTo>
                                <a:pt x="166967" y="111595"/>
                                <a:pt x="159182" y="230124"/>
                                <a:pt x="159182" y="307124"/>
                              </a:cubicBezTo>
                              <a:lnTo>
                                <a:pt x="159182" y="364223"/>
                              </a:lnTo>
                              <a:cubicBezTo>
                                <a:pt x="159182" y="411798"/>
                                <a:pt x="160909" y="459384"/>
                                <a:pt x="173012" y="506959"/>
                              </a:cubicBezTo>
                              <a:cubicBezTo>
                                <a:pt x="184277" y="499173"/>
                                <a:pt x="203302" y="422173"/>
                                <a:pt x="218008" y="381521"/>
                              </a:cubicBezTo>
                              <a:cubicBezTo>
                                <a:pt x="262992" y="253479"/>
                                <a:pt x="277711" y="153988"/>
                                <a:pt x="347777" y="36335"/>
                              </a:cubicBezTo>
                              <a:cubicBezTo>
                                <a:pt x="360744" y="9512"/>
                                <a:pt x="415252" y="1740"/>
                                <a:pt x="449859" y="1740"/>
                              </a:cubicBezTo>
                              <a:cubicBezTo>
                                <a:pt x="471488" y="1740"/>
                                <a:pt x="493980" y="7798"/>
                                <a:pt x="497446" y="21628"/>
                              </a:cubicBezTo>
                              <a:cubicBezTo>
                                <a:pt x="539839" y="67488"/>
                                <a:pt x="529450" y="150533"/>
                                <a:pt x="532905" y="211950"/>
                              </a:cubicBezTo>
                              <a:cubicBezTo>
                                <a:pt x="530314" y="290678"/>
                                <a:pt x="526847" y="370269"/>
                                <a:pt x="526847" y="458508"/>
                              </a:cubicBezTo>
                              <a:cubicBezTo>
                                <a:pt x="526847" y="480136"/>
                                <a:pt x="527723" y="525996"/>
                                <a:pt x="536372" y="525996"/>
                              </a:cubicBezTo>
                              <a:cubicBezTo>
                                <a:pt x="593471" y="525996"/>
                                <a:pt x="644513" y="128905"/>
                                <a:pt x="685178" y="75260"/>
                              </a:cubicBezTo>
                              <a:cubicBezTo>
                                <a:pt x="685178" y="63157"/>
                                <a:pt x="710261" y="23355"/>
                                <a:pt x="730161" y="23355"/>
                              </a:cubicBezTo>
                              <a:cubicBezTo>
                                <a:pt x="735343" y="23355"/>
                                <a:pt x="740537" y="22492"/>
                                <a:pt x="747459" y="22492"/>
                              </a:cubicBezTo>
                              <a:cubicBezTo>
                                <a:pt x="750050" y="22492"/>
                                <a:pt x="754380" y="24219"/>
                                <a:pt x="754380" y="28550"/>
                              </a:cubicBezTo>
                              <a:cubicBezTo>
                                <a:pt x="750926" y="33744"/>
                                <a:pt x="737070" y="64884"/>
                                <a:pt x="735343" y="71806"/>
                              </a:cubicBezTo>
                              <a:lnTo>
                                <a:pt x="735343" y="77000"/>
                              </a:lnTo>
                              <a:cubicBezTo>
                                <a:pt x="734479" y="77864"/>
                                <a:pt x="726694" y="89116"/>
                                <a:pt x="727570" y="89116"/>
                              </a:cubicBezTo>
                              <a:cubicBezTo>
                                <a:pt x="728421" y="89116"/>
                                <a:pt x="730161" y="86512"/>
                                <a:pt x="732752" y="85649"/>
                              </a:cubicBezTo>
                              <a:cubicBezTo>
                                <a:pt x="729298" y="95174"/>
                                <a:pt x="722363" y="110744"/>
                                <a:pt x="722363" y="115926"/>
                              </a:cubicBezTo>
                              <a:cubicBezTo>
                                <a:pt x="722363" y="115926"/>
                                <a:pt x="724967" y="115062"/>
                                <a:pt x="725831" y="115062"/>
                              </a:cubicBezTo>
                              <a:cubicBezTo>
                                <a:pt x="725831" y="118529"/>
                                <a:pt x="720649" y="129769"/>
                                <a:pt x="720649" y="130632"/>
                              </a:cubicBezTo>
                              <a:cubicBezTo>
                                <a:pt x="720649" y="136690"/>
                                <a:pt x="719773" y="141021"/>
                                <a:pt x="719773" y="147930"/>
                              </a:cubicBezTo>
                              <a:cubicBezTo>
                                <a:pt x="719773" y="166103"/>
                                <a:pt x="704202" y="189459"/>
                                <a:pt x="702475" y="201574"/>
                              </a:cubicBezTo>
                              <a:cubicBezTo>
                                <a:pt x="702475" y="192062"/>
                                <a:pt x="705066" y="180810"/>
                                <a:pt x="705066" y="170434"/>
                              </a:cubicBezTo>
                              <a:cubicBezTo>
                                <a:pt x="704202" y="170434"/>
                                <a:pt x="698145" y="184264"/>
                                <a:pt x="698145" y="205905"/>
                              </a:cubicBezTo>
                              <a:cubicBezTo>
                                <a:pt x="698145" y="209360"/>
                                <a:pt x="698145" y="211950"/>
                                <a:pt x="699884" y="211950"/>
                              </a:cubicBezTo>
                              <a:cubicBezTo>
                                <a:pt x="700748" y="211950"/>
                                <a:pt x="701612" y="210236"/>
                                <a:pt x="703339" y="207632"/>
                              </a:cubicBezTo>
                              <a:cubicBezTo>
                                <a:pt x="703339" y="210236"/>
                                <a:pt x="698145" y="222339"/>
                                <a:pt x="696417" y="231851"/>
                              </a:cubicBezTo>
                              <a:cubicBezTo>
                                <a:pt x="694690" y="231851"/>
                                <a:pt x="694690" y="230988"/>
                                <a:pt x="694690" y="229260"/>
                              </a:cubicBezTo>
                              <a:cubicBezTo>
                                <a:pt x="694690" y="228397"/>
                                <a:pt x="694690" y="226657"/>
                                <a:pt x="693827" y="225793"/>
                              </a:cubicBezTo>
                              <a:cubicBezTo>
                                <a:pt x="693827" y="223203"/>
                                <a:pt x="692950" y="222339"/>
                                <a:pt x="692950" y="222339"/>
                              </a:cubicBezTo>
                              <a:cubicBezTo>
                                <a:pt x="690359" y="222339"/>
                                <a:pt x="686905" y="254343"/>
                                <a:pt x="686905" y="256946"/>
                              </a:cubicBezTo>
                              <a:cubicBezTo>
                                <a:pt x="686905" y="258674"/>
                                <a:pt x="686905" y="260401"/>
                                <a:pt x="687769" y="261277"/>
                              </a:cubicBezTo>
                              <a:cubicBezTo>
                                <a:pt x="687769" y="262992"/>
                                <a:pt x="686905" y="262992"/>
                                <a:pt x="686905" y="266459"/>
                              </a:cubicBezTo>
                              <a:cubicBezTo>
                                <a:pt x="684302" y="275107"/>
                                <a:pt x="675653" y="300203"/>
                                <a:pt x="673926" y="312318"/>
                              </a:cubicBezTo>
                              <a:cubicBezTo>
                                <a:pt x="673926" y="314033"/>
                                <a:pt x="674789" y="314909"/>
                                <a:pt x="675653" y="316636"/>
                              </a:cubicBezTo>
                              <a:cubicBezTo>
                                <a:pt x="676516" y="312318"/>
                                <a:pt x="682574" y="285496"/>
                                <a:pt x="683438" y="284632"/>
                              </a:cubicBezTo>
                              <a:cubicBezTo>
                                <a:pt x="686905" y="284632"/>
                                <a:pt x="692087" y="250889"/>
                                <a:pt x="695554" y="238773"/>
                              </a:cubicBezTo>
                              <a:cubicBezTo>
                                <a:pt x="695554" y="240513"/>
                                <a:pt x="695554" y="250025"/>
                                <a:pt x="696417" y="251752"/>
                              </a:cubicBezTo>
                              <a:cubicBezTo>
                                <a:pt x="693827" y="266459"/>
                                <a:pt x="678256" y="320091"/>
                                <a:pt x="675653" y="327889"/>
                              </a:cubicBezTo>
                              <a:cubicBezTo>
                                <a:pt x="673062" y="337401"/>
                                <a:pt x="655752" y="379794"/>
                                <a:pt x="655752" y="390169"/>
                              </a:cubicBezTo>
                              <a:cubicBezTo>
                                <a:pt x="661810" y="390169"/>
                                <a:pt x="660946" y="367678"/>
                                <a:pt x="669608" y="367678"/>
                              </a:cubicBezTo>
                              <a:cubicBezTo>
                                <a:pt x="669608" y="367678"/>
                                <a:pt x="668731" y="364223"/>
                                <a:pt x="668731" y="361620"/>
                              </a:cubicBezTo>
                              <a:cubicBezTo>
                                <a:pt x="668731" y="359893"/>
                                <a:pt x="672199" y="358165"/>
                                <a:pt x="672199" y="353835"/>
                              </a:cubicBezTo>
                              <a:cubicBezTo>
                                <a:pt x="672199" y="334797"/>
                                <a:pt x="695554" y="290678"/>
                                <a:pt x="695554" y="272517"/>
                              </a:cubicBezTo>
                              <a:cubicBezTo>
                                <a:pt x="696417" y="272517"/>
                                <a:pt x="697281" y="280302"/>
                                <a:pt x="697281" y="280302"/>
                              </a:cubicBezTo>
                              <a:cubicBezTo>
                                <a:pt x="674789" y="364223"/>
                                <a:pt x="654901" y="499173"/>
                                <a:pt x="556260" y="573570"/>
                              </a:cubicBezTo>
                              <a:cubicBezTo>
                                <a:pt x="534645" y="590017"/>
                                <a:pt x="492252" y="593471"/>
                                <a:pt x="483591" y="593471"/>
                              </a:cubicBezTo>
                              <a:cubicBezTo>
                                <a:pt x="393624" y="593471"/>
                                <a:pt x="378054" y="496583"/>
                                <a:pt x="378054" y="391033"/>
                              </a:cubicBezTo>
                              <a:cubicBezTo>
                                <a:pt x="378054" y="292405"/>
                                <a:pt x="385839" y="193789"/>
                                <a:pt x="385839" y="116802"/>
                              </a:cubicBezTo>
                              <a:cubicBezTo>
                                <a:pt x="385839" y="107277"/>
                                <a:pt x="386702" y="96888"/>
                                <a:pt x="386702" y="88240"/>
                              </a:cubicBezTo>
                              <a:cubicBezTo>
                                <a:pt x="386702" y="83922"/>
                                <a:pt x="386702" y="79591"/>
                                <a:pt x="385839" y="75260"/>
                              </a:cubicBezTo>
                              <a:cubicBezTo>
                                <a:pt x="359893" y="110744"/>
                                <a:pt x="272504" y="430835"/>
                                <a:pt x="243091" y="495719"/>
                              </a:cubicBezTo>
                              <a:cubicBezTo>
                                <a:pt x="221463" y="564921"/>
                                <a:pt x="201575" y="599529"/>
                                <a:pt x="87376" y="599529"/>
                              </a:cubicBezTo>
                              <a:cubicBezTo>
                                <a:pt x="22492" y="599529"/>
                                <a:pt x="0" y="428231"/>
                                <a:pt x="0" y="300203"/>
                              </a:cubicBezTo>
                              <a:cubicBezTo>
                                <a:pt x="0" y="214554"/>
                                <a:pt x="9513" y="129769"/>
                                <a:pt x="22492" y="60554"/>
                              </a:cubicBezTo>
                              <a:cubicBezTo>
                                <a:pt x="29413" y="20764"/>
                                <a:pt x="60554" y="0"/>
                                <a:pt x="98616" y="0"/>
                              </a:cubicBezTo>
                              <a:close/>
                            </a:path>
                          </a:pathLst>
                        </a:custGeom>
                        <a:ln w="0" cap="flat">
                          <a:miter lim="127000"/>
                        </a:ln>
                      </wps:spPr>
                      <wps:style>
                        <a:lnRef idx="0">
                          <a:srgbClr val="000000">
                            <a:alpha val="0"/>
                          </a:srgbClr>
                        </a:lnRef>
                        <a:fillRef idx="1">
                          <a:srgbClr val="C12D91"/>
                        </a:fillRef>
                        <a:effectRef idx="0">
                          <a:scrgbClr r="0" g="0" b="0"/>
                        </a:effectRef>
                        <a:fontRef idx="none"/>
                      </wps:style>
                      <wps:bodyPr/>
                    </wps:wsp>
                    <wps:wsp>
                      <wps:cNvPr id="3231" name="Shape 3231"/>
                      <wps:cNvSpPr/>
                      <wps:spPr>
                        <a:xfrm>
                          <a:off x="882353" y="464536"/>
                          <a:ext cx="30277" cy="228427"/>
                        </a:xfrm>
                        <a:custGeom>
                          <a:avLst/>
                          <a:gdLst/>
                          <a:ahLst/>
                          <a:cxnLst/>
                          <a:rect l="0" t="0" r="0" b="0"/>
                          <a:pathLst>
                            <a:path w="30277" h="228427">
                              <a:moveTo>
                                <a:pt x="30277" y="0"/>
                              </a:moveTo>
                              <a:lnTo>
                                <a:pt x="30277" y="70109"/>
                              </a:lnTo>
                              <a:lnTo>
                                <a:pt x="28550" y="71836"/>
                              </a:lnTo>
                              <a:cubicBezTo>
                                <a:pt x="28550" y="72712"/>
                                <a:pt x="29413" y="73576"/>
                                <a:pt x="29413" y="74439"/>
                              </a:cubicBezTo>
                              <a:lnTo>
                                <a:pt x="30277" y="73383"/>
                              </a:lnTo>
                              <a:lnTo>
                                <a:pt x="30277" y="224972"/>
                              </a:lnTo>
                              <a:cubicBezTo>
                                <a:pt x="25946" y="224972"/>
                                <a:pt x="20765" y="228427"/>
                                <a:pt x="17297" y="228427"/>
                              </a:cubicBezTo>
                              <a:cubicBezTo>
                                <a:pt x="14707" y="228427"/>
                                <a:pt x="15570" y="219778"/>
                                <a:pt x="13843" y="219778"/>
                              </a:cubicBezTo>
                              <a:cubicBezTo>
                                <a:pt x="12103" y="219778"/>
                                <a:pt x="9513" y="223233"/>
                                <a:pt x="7785" y="223233"/>
                              </a:cubicBezTo>
                              <a:cubicBezTo>
                                <a:pt x="6058" y="223233"/>
                                <a:pt x="0" y="213720"/>
                                <a:pt x="0" y="192092"/>
                              </a:cubicBezTo>
                              <a:cubicBezTo>
                                <a:pt x="0" y="184307"/>
                                <a:pt x="864" y="175658"/>
                                <a:pt x="2591" y="165270"/>
                              </a:cubicBezTo>
                              <a:cubicBezTo>
                                <a:pt x="6944" y="125909"/>
                                <a:pt x="13119" y="85927"/>
                                <a:pt x="20490" y="46111"/>
                              </a:cubicBezTo>
                              <a:lnTo>
                                <a:pt x="30277"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32" name="Shape 3232"/>
                      <wps:cNvSpPr/>
                      <wps:spPr>
                        <a:xfrm>
                          <a:off x="730957" y="0"/>
                          <a:ext cx="181673" cy="410070"/>
                        </a:xfrm>
                        <a:custGeom>
                          <a:avLst/>
                          <a:gdLst/>
                          <a:ahLst/>
                          <a:cxnLst/>
                          <a:rect l="0" t="0" r="0" b="0"/>
                          <a:pathLst>
                            <a:path w="181673" h="410070">
                              <a:moveTo>
                                <a:pt x="110744" y="0"/>
                              </a:moveTo>
                              <a:cubicBezTo>
                                <a:pt x="141872" y="0"/>
                                <a:pt x="158318" y="28562"/>
                                <a:pt x="158318" y="43269"/>
                              </a:cubicBezTo>
                              <a:cubicBezTo>
                                <a:pt x="158318" y="52781"/>
                                <a:pt x="156578" y="62294"/>
                                <a:pt x="153988" y="70955"/>
                              </a:cubicBezTo>
                              <a:cubicBezTo>
                                <a:pt x="133223" y="128905"/>
                                <a:pt x="97765" y="228397"/>
                                <a:pt x="97765" y="303657"/>
                              </a:cubicBezTo>
                              <a:cubicBezTo>
                                <a:pt x="97765" y="323558"/>
                                <a:pt x="99479" y="356438"/>
                                <a:pt x="111595" y="359029"/>
                              </a:cubicBezTo>
                              <a:cubicBezTo>
                                <a:pt x="126305" y="337185"/>
                                <a:pt x="139012" y="314314"/>
                                <a:pt x="150611" y="290794"/>
                              </a:cubicBezTo>
                              <a:lnTo>
                                <a:pt x="181673" y="221564"/>
                              </a:lnTo>
                              <a:lnTo>
                                <a:pt x="181673" y="329624"/>
                              </a:lnTo>
                              <a:lnTo>
                                <a:pt x="176115" y="339865"/>
                              </a:lnTo>
                              <a:cubicBezTo>
                                <a:pt x="164179" y="359960"/>
                                <a:pt x="151771" y="376791"/>
                                <a:pt x="139281" y="387579"/>
                              </a:cubicBezTo>
                              <a:cubicBezTo>
                                <a:pt x="128905" y="404876"/>
                                <a:pt x="102083" y="410070"/>
                                <a:pt x="70079" y="410070"/>
                              </a:cubicBezTo>
                              <a:cubicBezTo>
                                <a:pt x="10389" y="410070"/>
                                <a:pt x="0" y="310579"/>
                                <a:pt x="0" y="272517"/>
                              </a:cubicBezTo>
                              <a:cubicBezTo>
                                <a:pt x="0" y="197256"/>
                                <a:pt x="23355" y="42393"/>
                                <a:pt x="99479" y="2591"/>
                              </a:cubicBezTo>
                              <a:cubicBezTo>
                                <a:pt x="102946" y="876"/>
                                <a:pt x="107277" y="0"/>
                                <a:pt x="110744" y="0"/>
                              </a:cubicBez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33" name="Shape 3233"/>
                      <wps:cNvSpPr/>
                      <wps:spPr>
                        <a:xfrm>
                          <a:off x="912630" y="419687"/>
                          <a:ext cx="9519" cy="272540"/>
                        </a:xfrm>
                        <a:custGeom>
                          <a:avLst/>
                          <a:gdLst/>
                          <a:ahLst/>
                          <a:cxnLst/>
                          <a:rect l="0" t="0" r="0" b="0"/>
                          <a:pathLst>
                            <a:path w="9519" h="272540">
                              <a:moveTo>
                                <a:pt x="9519" y="0"/>
                              </a:moveTo>
                              <a:lnTo>
                                <a:pt x="9519" y="61757"/>
                              </a:lnTo>
                              <a:cubicBezTo>
                                <a:pt x="8220" y="59811"/>
                                <a:pt x="6922" y="58729"/>
                                <a:pt x="6922" y="59586"/>
                              </a:cubicBezTo>
                              <a:cubicBezTo>
                                <a:pt x="6922" y="60024"/>
                                <a:pt x="7353" y="63269"/>
                                <a:pt x="8003" y="66514"/>
                              </a:cubicBezTo>
                              <a:lnTo>
                                <a:pt x="9519" y="70915"/>
                              </a:lnTo>
                              <a:lnTo>
                                <a:pt x="9519" y="272540"/>
                              </a:lnTo>
                              <a:lnTo>
                                <a:pt x="0" y="269822"/>
                              </a:lnTo>
                              <a:lnTo>
                                <a:pt x="0" y="118232"/>
                              </a:lnTo>
                              <a:lnTo>
                                <a:pt x="1080" y="116912"/>
                              </a:lnTo>
                              <a:cubicBezTo>
                                <a:pt x="1296" y="115831"/>
                                <a:pt x="1296" y="114532"/>
                                <a:pt x="1727" y="113231"/>
                              </a:cubicBezTo>
                              <a:lnTo>
                                <a:pt x="0" y="114958"/>
                              </a:lnTo>
                              <a:lnTo>
                                <a:pt x="0" y="44849"/>
                              </a:lnTo>
                              <a:lnTo>
                                <a:pt x="9519"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34" name="Shape 3234"/>
                      <wps:cNvSpPr/>
                      <wps:spPr>
                        <a:xfrm>
                          <a:off x="912630" y="199153"/>
                          <a:ext cx="9519" cy="130471"/>
                        </a:xfrm>
                        <a:custGeom>
                          <a:avLst/>
                          <a:gdLst/>
                          <a:ahLst/>
                          <a:cxnLst/>
                          <a:rect l="0" t="0" r="0" b="0"/>
                          <a:pathLst>
                            <a:path w="9519" h="130471">
                              <a:moveTo>
                                <a:pt x="9519" y="0"/>
                              </a:moveTo>
                              <a:lnTo>
                                <a:pt x="9519" y="112933"/>
                              </a:lnTo>
                              <a:lnTo>
                                <a:pt x="0" y="130471"/>
                              </a:lnTo>
                              <a:lnTo>
                                <a:pt x="0" y="22410"/>
                              </a:lnTo>
                              <a:lnTo>
                                <a:pt x="1300" y="19512"/>
                              </a:lnTo>
                              <a:lnTo>
                                <a:pt x="9519"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35" name="Shape 3235"/>
                      <wps:cNvSpPr/>
                      <wps:spPr>
                        <a:xfrm>
                          <a:off x="922149" y="370927"/>
                          <a:ext cx="11240" cy="325919"/>
                        </a:xfrm>
                        <a:custGeom>
                          <a:avLst/>
                          <a:gdLst/>
                          <a:ahLst/>
                          <a:cxnLst/>
                          <a:rect l="0" t="0" r="0" b="0"/>
                          <a:pathLst>
                            <a:path w="11240" h="325919">
                              <a:moveTo>
                                <a:pt x="11240" y="0"/>
                              </a:moveTo>
                              <a:lnTo>
                                <a:pt x="11240" y="37857"/>
                              </a:lnTo>
                              <a:lnTo>
                                <a:pt x="10382" y="40007"/>
                              </a:lnTo>
                              <a:lnTo>
                                <a:pt x="11240" y="39580"/>
                              </a:lnTo>
                              <a:lnTo>
                                <a:pt x="11240" y="91202"/>
                              </a:lnTo>
                              <a:lnTo>
                                <a:pt x="9620" y="92890"/>
                              </a:lnTo>
                              <a:cubicBezTo>
                                <a:pt x="8430" y="95592"/>
                                <a:pt x="7779" y="98402"/>
                                <a:pt x="7779" y="98834"/>
                              </a:cubicBezTo>
                              <a:lnTo>
                                <a:pt x="11240" y="93997"/>
                              </a:lnTo>
                              <a:lnTo>
                                <a:pt x="11240" y="325919"/>
                              </a:lnTo>
                              <a:lnTo>
                                <a:pt x="7134" y="323338"/>
                              </a:lnTo>
                              <a:lnTo>
                                <a:pt x="0" y="321300"/>
                              </a:lnTo>
                              <a:lnTo>
                                <a:pt x="0" y="119675"/>
                              </a:lnTo>
                              <a:lnTo>
                                <a:pt x="870" y="122201"/>
                              </a:lnTo>
                              <a:cubicBezTo>
                                <a:pt x="2597" y="121325"/>
                                <a:pt x="2597" y="119598"/>
                                <a:pt x="2597" y="117871"/>
                              </a:cubicBezTo>
                              <a:cubicBezTo>
                                <a:pt x="2597" y="115274"/>
                                <a:pt x="1298" y="112464"/>
                                <a:pt x="0" y="110517"/>
                              </a:cubicBezTo>
                              <a:lnTo>
                                <a:pt x="0" y="48760"/>
                              </a:lnTo>
                              <a:lnTo>
                                <a:pt x="5773" y="21560"/>
                              </a:lnTo>
                              <a:lnTo>
                                <a:pt x="1124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36" name="Shape 3236"/>
                      <wps:cNvSpPr/>
                      <wps:spPr>
                        <a:xfrm>
                          <a:off x="922149" y="172468"/>
                          <a:ext cx="11240" cy="139618"/>
                        </a:xfrm>
                        <a:custGeom>
                          <a:avLst/>
                          <a:gdLst/>
                          <a:ahLst/>
                          <a:cxnLst/>
                          <a:rect l="0" t="0" r="0" b="0"/>
                          <a:pathLst>
                            <a:path w="11240" h="139618">
                              <a:moveTo>
                                <a:pt x="11240" y="0"/>
                              </a:moveTo>
                              <a:lnTo>
                                <a:pt x="11240" y="115047"/>
                              </a:lnTo>
                              <a:lnTo>
                                <a:pt x="2423" y="135154"/>
                              </a:lnTo>
                              <a:lnTo>
                                <a:pt x="0" y="139618"/>
                              </a:lnTo>
                              <a:lnTo>
                                <a:pt x="0" y="26685"/>
                              </a:lnTo>
                              <a:lnTo>
                                <a:pt x="1124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37" name="Shape 3237"/>
                      <wps:cNvSpPr/>
                      <wps:spPr>
                        <a:xfrm>
                          <a:off x="933388" y="127853"/>
                          <a:ext cx="65322" cy="584147"/>
                        </a:xfrm>
                        <a:custGeom>
                          <a:avLst/>
                          <a:gdLst/>
                          <a:ahLst/>
                          <a:cxnLst/>
                          <a:rect l="0" t="0" r="0" b="0"/>
                          <a:pathLst>
                            <a:path w="65322" h="584147">
                              <a:moveTo>
                                <a:pt x="65322" y="0"/>
                              </a:moveTo>
                              <a:lnTo>
                                <a:pt x="65322" y="511910"/>
                              </a:lnTo>
                              <a:lnTo>
                                <a:pt x="64027" y="511478"/>
                              </a:lnTo>
                              <a:cubicBezTo>
                                <a:pt x="64027" y="512341"/>
                                <a:pt x="64891" y="513205"/>
                                <a:pt x="64891" y="516659"/>
                              </a:cubicBezTo>
                              <a:cubicBezTo>
                                <a:pt x="64027" y="517523"/>
                                <a:pt x="64027" y="518399"/>
                                <a:pt x="64027" y="520126"/>
                              </a:cubicBezTo>
                              <a:cubicBezTo>
                                <a:pt x="64027" y="520990"/>
                                <a:pt x="64027" y="522717"/>
                                <a:pt x="64891" y="522717"/>
                              </a:cubicBezTo>
                              <a:lnTo>
                                <a:pt x="65322" y="520123"/>
                              </a:lnTo>
                              <a:lnTo>
                                <a:pt x="65322" y="557765"/>
                              </a:lnTo>
                              <a:lnTo>
                                <a:pt x="57888" y="576078"/>
                              </a:lnTo>
                              <a:cubicBezTo>
                                <a:pt x="55697" y="580796"/>
                                <a:pt x="54073" y="583715"/>
                                <a:pt x="53638" y="584147"/>
                              </a:cubicBezTo>
                              <a:cubicBezTo>
                                <a:pt x="51911" y="584147"/>
                                <a:pt x="44990" y="573771"/>
                                <a:pt x="37204" y="571168"/>
                              </a:cubicBezTo>
                              <a:cubicBezTo>
                                <a:pt x="37204" y="571168"/>
                                <a:pt x="36341" y="576362"/>
                                <a:pt x="32874" y="576362"/>
                              </a:cubicBezTo>
                              <a:cubicBezTo>
                                <a:pt x="32010" y="576362"/>
                                <a:pt x="32010" y="575498"/>
                                <a:pt x="30283" y="575498"/>
                              </a:cubicBezTo>
                              <a:cubicBezTo>
                                <a:pt x="29420" y="575498"/>
                                <a:pt x="28556" y="575498"/>
                                <a:pt x="27692" y="576362"/>
                              </a:cubicBezTo>
                              <a:cubicBezTo>
                                <a:pt x="26816" y="575498"/>
                                <a:pt x="25102" y="574622"/>
                                <a:pt x="25102" y="571168"/>
                              </a:cubicBezTo>
                              <a:cubicBezTo>
                                <a:pt x="22498" y="572031"/>
                                <a:pt x="22498" y="574622"/>
                                <a:pt x="19907" y="576362"/>
                              </a:cubicBezTo>
                              <a:cubicBezTo>
                                <a:pt x="17304" y="576362"/>
                                <a:pt x="19043" y="572895"/>
                                <a:pt x="15577" y="572895"/>
                              </a:cubicBezTo>
                              <a:cubicBezTo>
                                <a:pt x="14713" y="572895"/>
                                <a:pt x="12986" y="573771"/>
                                <a:pt x="10395" y="573771"/>
                              </a:cubicBezTo>
                              <a:cubicBezTo>
                                <a:pt x="10395" y="572895"/>
                                <a:pt x="11246" y="571168"/>
                                <a:pt x="11246" y="569441"/>
                              </a:cubicBezTo>
                              <a:cubicBezTo>
                                <a:pt x="11246" y="568564"/>
                                <a:pt x="10395" y="567713"/>
                                <a:pt x="9518" y="567713"/>
                              </a:cubicBezTo>
                              <a:cubicBezTo>
                                <a:pt x="6928" y="567713"/>
                                <a:pt x="5200" y="571168"/>
                                <a:pt x="3461" y="571168"/>
                              </a:cubicBezTo>
                              <a:lnTo>
                                <a:pt x="0" y="568992"/>
                              </a:lnTo>
                              <a:lnTo>
                                <a:pt x="0" y="337070"/>
                              </a:lnTo>
                              <a:lnTo>
                                <a:pt x="328" y="336611"/>
                              </a:lnTo>
                              <a:cubicBezTo>
                                <a:pt x="1949" y="333909"/>
                                <a:pt x="3461" y="331100"/>
                                <a:pt x="3461" y="330668"/>
                              </a:cubicBezTo>
                              <a:lnTo>
                                <a:pt x="0" y="334275"/>
                              </a:lnTo>
                              <a:lnTo>
                                <a:pt x="0" y="282653"/>
                              </a:lnTo>
                              <a:lnTo>
                                <a:pt x="4337" y="280490"/>
                              </a:lnTo>
                              <a:lnTo>
                                <a:pt x="870" y="278750"/>
                              </a:lnTo>
                              <a:lnTo>
                                <a:pt x="0" y="280931"/>
                              </a:lnTo>
                              <a:lnTo>
                                <a:pt x="0" y="243074"/>
                              </a:lnTo>
                              <a:lnTo>
                                <a:pt x="23042" y="152200"/>
                              </a:lnTo>
                              <a:cubicBezTo>
                                <a:pt x="32700" y="116202"/>
                                <a:pt x="42304" y="81946"/>
                                <a:pt x="51231" y="50221"/>
                              </a:cubicBezTo>
                              <a:lnTo>
                                <a:pt x="65322"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38" name="Shape 3238"/>
                      <wps:cNvSpPr/>
                      <wps:spPr>
                        <a:xfrm>
                          <a:off x="933388" y="50036"/>
                          <a:ext cx="65322" cy="237480"/>
                        </a:xfrm>
                        <a:custGeom>
                          <a:avLst/>
                          <a:gdLst/>
                          <a:ahLst/>
                          <a:cxnLst/>
                          <a:rect l="0" t="0" r="0" b="0"/>
                          <a:pathLst>
                            <a:path w="65322" h="237480">
                              <a:moveTo>
                                <a:pt x="65322" y="0"/>
                              </a:moveTo>
                              <a:lnTo>
                                <a:pt x="65322" y="77350"/>
                              </a:lnTo>
                              <a:lnTo>
                                <a:pt x="57839" y="95914"/>
                              </a:lnTo>
                              <a:cubicBezTo>
                                <a:pt x="50842" y="114236"/>
                                <a:pt x="41282" y="140489"/>
                                <a:pt x="29919" y="169244"/>
                              </a:cubicBezTo>
                              <a:lnTo>
                                <a:pt x="0" y="237480"/>
                              </a:lnTo>
                              <a:lnTo>
                                <a:pt x="0" y="122433"/>
                              </a:lnTo>
                              <a:lnTo>
                                <a:pt x="11606" y="94877"/>
                              </a:lnTo>
                              <a:cubicBezTo>
                                <a:pt x="22340" y="70275"/>
                                <a:pt x="33750" y="45779"/>
                                <a:pt x="46729" y="21770"/>
                              </a:cubicBezTo>
                              <a:cubicBezTo>
                                <a:pt x="50838" y="15823"/>
                                <a:pt x="54608" y="10931"/>
                                <a:pt x="58152" y="6902"/>
                              </a:cubicBezTo>
                              <a:lnTo>
                                <a:pt x="65322"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39" name="Shape 3239"/>
                      <wps:cNvSpPr/>
                      <wps:spPr>
                        <a:xfrm>
                          <a:off x="998711" y="41297"/>
                          <a:ext cx="14281" cy="644321"/>
                        </a:xfrm>
                        <a:custGeom>
                          <a:avLst/>
                          <a:gdLst/>
                          <a:ahLst/>
                          <a:cxnLst/>
                          <a:rect l="0" t="0" r="0" b="0"/>
                          <a:pathLst>
                            <a:path w="14281" h="644321">
                              <a:moveTo>
                                <a:pt x="14281" y="0"/>
                              </a:moveTo>
                              <a:lnTo>
                                <a:pt x="14281" y="521506"/>
                              </a:lnTo>
                              <a:lnTo>
                                <a:pt x="13087" y="523631"/>
                              </a:lnTo>
                              <a:cubicBezTo>
                                <a:pt x="11900" y="526009"/>
                                <a:pt x="10820" y="528819"/>
                                <a:pt x="10820" y="531410"/>
                              </a:cubicBezTo>
                              <a:cubicBezTo>
                                <a:pt x="11684" y="532286"/>
                                <a:pt x="11684" y="533149"/>
                                <a:pt x="11684" y="534877"/>
                              </a:cubicBezTo>
                              <a:cubicBezTo>
                                <a:pt x="13411" y="534877"/>
                                <a:pt x="14275" y="534877"/>
                                <a:pt x="14275" y="532286"/>
                              </a:cubicBezTo>
                              <a:lnTo>
                                <a:pt x="14281" y="532276"/>
                              </a:lnTo>
                              <a:lnTo>
                                <a:pt x="14281" y="570978"/>
                              </a:lnTo>
                              <a:lnTo>
                                <a:pt x="10820" y="586782"/>
                              </a:lnTo>
                              <a:cubicBezTo>
                                <a:pt x="10820" y="587658"/>
                                <a:pt x="8217" y="588509"/>
                                <a:pt x="8217" y="591112"/>
                              </a:cubicBezTo>
                              <a:cubicBezTo>
                                <a:pt x="8217" y="591976"/>
                                <a:pt x="10820" y="590249"/>
                                <a:pt x="10820" y="590249"/>
                              </a:cubicBezTo>
                              <a:cubicBezTo>
                                <a:pt x="10820" y="608848"/>
                                <a:pt x="5629" y="628530"/>
                                <a:pt x="221" y="643778"/>
                              </a:cubicBezTo>
                              <a:lnTo>
                                <a:pt x="0" y="644321"/>
                              </a:lnTo>
                              <a:lnTo>
                                <a:pt x="0" y="606679"/>
                              </a:lnTo>
                              <a:lnTo>
                                <a:pt x="1295" y="598897"/>
                              </a:lnTo>
                              <a:lnTo>
                                <a:pt x="0" y="598466"/>
                              </a:lnTo>
                              <a:lnTo>
                                <a:pt x="0" y="86556"/>
                              </a:lnTo>
                              <a:lnTo>
                                <a:pt x="432" y="85017"/>
                              </a:lnTo>
                              <a:lnTo>
                                <a:pt x="0" y="86088"/>
                              </a:lnTo>
                              <a:lnTo>
                                <a:pt x="0" y="8739"/>
                              </a:lnTo>
                              <a:lnTo>
                                <a:pt x="2895" y="5952"/>
                              </a:lnTo>
                              <a:lnTo>
                                <a:pt x="14281"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40" name="Shape 3240"/>
                      <wps:cNvSpPr/>
                      <wps:spPr>
                        <a:xfrm>
                          <a:off x="1012992" y="568398"/>
                          <a:ext cx="3454" cy="43877"/>
                        </a:xfrm>
                        <a:custGeom>
                          <a:avLst/>
                          <a:gdLst/>
                          <a:ahLst/>
                          <a:cxnLst/>
                          <a:rect l="0" t="0" r="0" b="0"/>
                          <a:pathLst>
                            <a:path w="3454" h="43877">
                              <a:moveTo>
                                <a:pt x="3454" y="0"/>
                              </a:moveTo>
                              <a:lnTo>
                                <a:pt x="3454" y="28105"/>
                              </a:lnTo>
                              <a:lnTo>
                                <a:pt x="0" y="43877"/>
                              </a:lnTo>
                              <a:lnTo>
                                <a:pt x="0" y="5175"/>
                              </a:lnTo>
                              <a:lnTo>
                                <a:pt x="3454"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41" name="Shape 3241"/>
                      <wps:cNvSpPr/>
                      <wps:spPr>
                        <a:xfrm>
                          <a:off x="1012992" y="39836"/>
                          <a:ext cx="3454" cy="528512"/>
                        </a:xfrm>
                        <a:custGeom>
                          <a:avLst/>
                          <a:gdLst/>
                          <a:ahLst/>
                          <a:cxnLst/>
                          <a:rect l="0" t="0" r="0" b="0"/>
                          <a:pathLst>
                            <a:path w="3454" h="528512">
                              <a:moveTo>
                                <a:pt x="3454" y="0"/>
                              </a:moveTo>
                              <a:lnTo>
                                <a:pt x="3454" y="505116"/>
                              </a:lnTo>
                              <a:lnTo>
                                <a:pt x="2483" y="504440"/>
                              </a:lnTo>
                              <a:cubicBezTo>
                                <a:pt x="1508" y="503251"/>
                                <a:pt x="857" y="502168"/>
                                <a:pt x="857" y="502593"/>
                              </a:cubicBezTo>
                              <a:cubicBezTo>
                                <a:pt x="857" y="503463"/>
                                <a:pt x="1720" y="505413"/>
                                <a:pt x="2584" y="507145"/>
                              </a:cubicBezTo>
                              <a:lnTo>
                                <a:pt x="3454" y="508780"/>
                              </a:lnTo>
                              <a:lnTo>
                                <a:pt x="3454" y="528512"/>
                              </a:lnTo>
                              <a:lnTo>
                                <a:pt x="3022" y="525852"/>
                              </a:lnTo>
                              <a:cubicBezTo>
                                <a:pt x="2803" y="525095"/>
                                <a:pt x="2584" y="524228"/>
                                <a:pt x="2584" y="522494"/>
                              </a:cubicBezTo>
                              <a:cubicBezTo>
                                <a:pt x="2584" y="521631"/>
                                <a:pt x="1721" y="520767"/>
                                <a:pt x="1721" y="519903"/>
                              </a:cubicBezTo>
                              <a:lnTo>
                                <a:pt x="0" y="522966"/>
                              </a:lnTo>
                              <a:lnTo>
                                <a:pt x="0" y="1461"/>
                              </a:lnTo>
                              <a:lnTo>
                                <a:pt x="2628" y="87"/>
                              </a:lnTo>
                              <a:lnTo>
                                <a:pt x="3454"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42" name="Shape 3242"/>
                      <wps:cNvSpPr/>
                      <wps:spPr>
                        <a:xfrm>
                          <a:off x="1016446" y="39245"/>
                          <a:ext cx="5620" cy="557258"/>
                        </a:xfrm>
                        <a:custGeom>
                          <a:avLst/>
                          <a:gdLst/>
                          <a:ahLst/>
                          <a:cxnLst/>
                          <a:rect l="0" t="0" r="0" b="0"/>
                          <a:pathLst>
                            <a:path w="5620" h="557258">
                              <a:moveTo>
                                <a:pt x="5620" y="0"/>
                              </a:moveTo>
                              <a:lnTo>
                                <a:pt x="5620" y="490383"/>
                              </a:lnTo>
                              <a:lnTo>
                                <a:pt x="5296" y="491188"/>
                              </a:lnTo>
                              <a:cubicBezTo>
                                <a:pt x="4325" y="493244"/>
                                <a:pt x="3461" y="495406"/>
                                <a:pt x="3461" y="498003"/>
                              </a:cubicBezTo>
                              <a:lnTo>
                                <a:pt x="5620" y="493264"/>
                              </a:lnTo>
                              <a:lnTo>
                                <a:pt x="5620" y="531597"/>
                              </a:lnTo>
                              <a:lnTo>
                                <a:pt x="0" y="557258"/>
                              </a:lnTo>
                              <a:lnTo>
                                <a:pt x="0" y="529154"/>
                              </a:lnTo>
                              <a:lnTo>
                                <a:pt x="7" y="529144"/>
                              </a:lnTo>
                              <a:lnTo>
                                <a:pt x="0" y="529103"/>
                              </a:lnTo>
                              <a:lnTo>
                                <a:pt x="0" y="509371"/>
                              </a:lnTo>
                              <a:lnTo>
                                <a:pt x="857" y="510983"/>
                              </a:lnTo>
                              <a:cubicBezTo>
                                <a:pt x="2597" y="510106"/>
                                <a:pt x="2597" y="507516"/>
                                <a:pt x="2597" y="507516"/>
                              </a:cubicBezTo>
                              <a:lnTo>
                                <a:pt x="0" y="505708"/>
                              </a:lnTo>
                              <a:lnTo>
                                <a:pt x="0" y="592"/>
                              </a:lnTo>
                              <a:lnTo>
                                <a:pt x="5620" y="0"/>
                              </a:ln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43" name="Shape 3243"/>
                      <wps:cNvSpPr/>
                      <wps:spPr>
                        <a:xfrm>
                          <a:off x="1022066" y="33744"/>
                          <a:ext cx="105118" cy="537098"/>
                        </a:xfrm>
                        <a:custGeom>
                          <a:avLst/>
                          <a:gdLst/>
                          <a:ahLst/>
                          <a:cxnLst/>
                          <a:rect l="0" t="0" r="0" b="0"/>
                          <a:pathLst>
                            <a:path w="105118" h="537098">
                              <a:moveTo>
                                <a:pt x="48882" y="0"/>
                              </a:moveTo>
                              <a:lnTo>
                                <a:pt x="56667" y="0"/>
                              </a:lnTo>
                              <a:cubicBezTo>
                                <a:pt x="93866" y="0"/>
                                <a:pt x="105118" y="30277"/>
                                <a:pt x="105118" y="64884"/>
                              </a:cubicBezTo>
                              <a:cubicBezTo>
                                <a:pt x="105118" y="89103"/>
                                <a:pt x="86944" y="154864"/>
                                <a:pt x="86081" y="156591"/>
                              </a:cubicBezTo>
                              <a:cubicBezTo>
                                <a:pt x="78513" y="180050"/>
                                <a:pt x="33189" y="385667"/>
                                <a:pt x="536" y="534649"/>
                              </a:cubicBezTo>
                              <a:lnTo>
                                <a:pt x="0" y="537098"/>
                              </a:lnTo>
                              <a:lnTo>
                                <a:pt x="0" y="498765"/>
                              </a:lnTo>
                              <a:lnTo>
                                <a:pt x="653" y="497332"/>
                              </a:lnTo>
                              <a:cubicBezTo>
                                <a:pt x="1299" y="494843"/>
                                <a:pt x="1727" y="492246"/>
                                <a:pt x="2159" y="490512"/>
                              </a:cubicBezTo>
                              <a:lnTo>
                                <a:pt x="0" y="495884"/>
                              </a:lnTo>
                              <a:lnTo>
                                <a:pt x="0" y="5501"/>
                              </a:lnTo>
                              <a:lnTo>
                                <a:pt x="16609" y="3753"/>
                              </a:lnTo>
                              <a:cubicBezTo>
                                <a:pt x="25407" y="3448"/>
                                <a:pt x="35741" y="2922"/>
                                <a:pt x="48882" y="0"/>
                              </a:cubicBezTo>
                              <a:close/>
                            </a:path>
                          </a:pathLst>
                        </a:custGeom>
                        <a:ln w="0" cap="flat">
                          <a:miter lim="127000"/>
                        </a:ln>
                      </wps:spPr>
                      <wps:style>
                        <a:lnRef idx="0">
                          <a:srgbClr val="000000">
                            <a:alpha val="0"/>
                          </a:srgbClr>
                        </a:lnRef>
                        <a:fillRef idx="1">
                          <a:srgbClr val="00B7B2"/>
                        </a:fillRef>
                        <a:effectRef idx="0">
                          <a:scrgbClr r="0" g="0" b="0"/>
                        </a:effectRef>
                        <a:fontRef idx="none"/>
                      </wps:style>
                      <wps:bodyPr/>
                    </wps:wsp>
                    <wps:wsp>
                      <wps:cNvPr id="3244" name="Shape 3244"/>
                      <wps:cNvSpPr/>
                      <wps:spPr>
                        <a:xfrm>
                          <a:off x="1092717" y="41531"/>
                          <a:ext cx="358165" cy="575297"/>
                        </a:xfrm>
                        <a:custGeom>
                          <a:avLst/>
                          <a:gdLst/>
                          <a:ahLst/>
                          <a:cxnLst/>
                          <a:rect l="0" t="0" r="0" b="0"/>
                          <a:pathLst>
                            <a:path w="358165" h="575297">
                              <a:moveTo>
                                <a:pt x="273380" y="0"/>
                              </a:moveTo>
                              <a:cubicBezTo>
                                <a:pt x="320091" y="0"/>
                                <a:pt x="358165" y="27686"/>
                                <a:pt x="358165" y="44983"/>
                              </a:cubicBezTo>
                              <a:cubicBezTo>
                                <a:pt x="357302" y="54496"/>
                                <a:pt x="347777" y="58826"/>
                                <a:pt x="338265" y="58826"/>
                              </a:cubicBezTo>
                              <a:cubicBezTo>
                                <a:pt x="333070" y="58826"/>
                                <a:pt x="328752" y="57963"/>
                                <a:pt x="324422" y="56236"/>
                              </a:cubicBezTo>
                              <a:cubicBezTo>
                                <a:pt x="323558" y="56236"/>
                                <a:pt x="321831" y="55372"/>
                                <a:pt x="320967" y="55372"/>
                              </a:cubicBezTo>
                              <a:cubicBezTo>
                                <a:pt x="288963" y="55372"/>
                                <a:pt x="202438" y="166103"/>
                                <a:pt x="174765" y="219735"/>
                              </a:cubicBezTo>
                              <a:cubicBezTo>
                                <a:pt x="149670" y="268186"/>
                                <a:pt x="132372" y="333934"/>
                                <a:pt x="132372" y="393624"/>
                              </a:cubicBezTo>
                              <a:cubicBezTo>
                                <a:pt x="132372" y="467157"/>
                                <a:pt x="151397" y="532054"/>
                                <a:pt x="225806" y="532054"/>
                              </a:cubicBezTo>
                              <a:cubicBezTo>
                                <a:pt x="256946" y="532054"/>
                                <a:pt x="283769" y="525996"/>
                                <a:pt x="311442" y="513880"/>
                              </a:cubicBezTo>
                              <a:lnTo>
                                <a:pt x="311442" y="517347"/>
                              </a:lnTo>
                              <a:cubicBezTo>
                                <a:pt x="313182" y="517347"/>
                                <a:pt x="315773" y="517347"/>
                                <a:pt x="317500" y="518198"/>
                              </a:cubicBezTo>
                              <a:lnTo>
                                <a:pt x="313182" y="523392"/>
                              </a:lnTo>
                              <a:cubicBezTo>
                                <a:pt x="314046" y="523392"/>
                                <a:pt x="316637" y="523392"/>
                                <a:pt x="316637" y="525996"/>
                              </a:cubicBezTo>
                              <a:cubicBezTo>
                                <a:pt x="316637" y="526847"/>
                                <a:pt x="317500" y="526847"/>
                                <a:pt x="320967" y="526847"/>
                              </a:cubicBezTo>
                              <a:cubicBezTo>
                                <a:pt x="321831" y="526847"/>
                                <a:pt x="322694" y="526847"/>
                                <a:pt x="324422" y="527723"/>
                              </a:cubicBezTo>
                              <a:lnTo>
                                <a:pt x="320967" y="531177"/>
                              </a:lnTo>
                              <a:cubicBezTo>
                                <a:pt x="321831" y="531177"/>
                                <a:pt x="324422" y="532054"/>
                                <a:pt x="324422" y="533768"/>
                              </a:cubicBezTo>
                              <a:cubicBezTo>
                                <a:pt x="290678" y="563194"/>
                                <a:pt x="230987" y="575297"/>
                                <a:pt x="182550" y="575297"/>
                              </a:cubicBezTo>
                              <a:cubicBezTo>
                                <a:pt x="57963" y="575297"/>
                                <a:pt x="0" y="503492"/>
                                <a:pt x="0" y="383248"/>
                              </a:cubicBezTo>
                              <a:cubicBezTo>
                                <a:pt x="0" y="228384"/>
                                <a:pt x="115925" y="57099"/>
                                <a:pt x="226670" y="9512"/>
                              </a:cubicBezTo>
                              <a:cubicBezTo>
                                <a:pt x="242240" y="2591"/>
                                <a:pt x="258674" y="0"/>
                                <a:pt x="273380" y="0"/>
                              </a:cubicBezTo>
                              <a:close/>
                            </a:path>
                          </a:pathLst>
                        </a:custGeom>
                        <a:ln w="0" cap="flat">
                          <a:miter lim="127000"/>
                        </a:ln>
                      </wps:spPr>
                      <wps:style>
                        <a:lnRef idx="0">
                          <a:srgbClr val="000000">
                            <a:alpha val="0"/>
                          </a:srgbClr>
                        </a:lnRef>
                        <a:fillRef idx="1">
                          <a:srgbClr val="E2772B"/>
                        </a:fillRef>
                        <a:effectRef idx="0">
                          <a:scrgbClr r="0" g="0" b="0"/>
                        </a:effectRef>
                        <a:fontRef idx="none"/>
                      </wps:style>
                      <wps:bodyPr/>
                    </wps:wsp>
                  </wpg:wgp>
                </a:graphicData>
              </a:graphic>
            </wp:anchor>
          </w:drawing>
        </mc:Choice>
        <mc:Fallback>
          <w:pict>
            <v:group w14:anchorId="183C71AA" id="Group 3229" o:spid="_x0000_s1026" style="position:absolute;margin-left:366pt;margin-top:28.35pt;width:114.25pt;height:56.05pt;z-index:251659264;mso-position-horizontal-relative:page;mso-position-vertical-relative:page" coordsize="14508,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">
              <v:shape id="Shape 3230" o:spid="_x0000_s1027" style="position:absolute;top:268;width:7543;height:5995;visibility:visible;mso-wrap-style:square;v-text-anchor:top" coordsize="754380,599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" path="m98616,v25095,,87376,8649,87376,55372c185992,65748,179070,77864,176480,88240v-9513,23355,-17298,141884,-17298,218884l159182,364223v,47575,1727,95161,13830,142736c184277,499173,203302,422173,218008,381521,262992,253479,277711,153988,347777,36335,360744,9512,415252,1740,449859,1740v21629,,44121,6058,47587,19888c539839,67488,529450,150533,532905,211950v-2591,78728,-6058,158319,-6058,246558c526847,480136,527723,525996,536372,525996v57099,,108141,-397091,148806,-450736c685178,63157,710261,23355,730161,23355v5182,,10376,-863,17298,-863c750050,22492,754380,24219,754380,28550v-3454,5194,-17310,36334,-19037,43256l735343,77000v-864,864,-8649,12116,-7773,12116c728421,89116,730161,86512,732752,85649v-3454,9525,-10389,25095,-10389,30277c722363,115926,724967,115062,725831,115062v,3467,-5182,14707,-5182,15570c720649,136690,719773,141021,719773,147930v,18173,-15571,41529,-17298,53644c702475,192062,705066,180810,705066,170434v-864,,-6921,13830,-6921,35471c698145,209360,698145,211950,699884,211950v864,,1728,-1714,3455,-4318c703339,210236,698145,222339,696417,231851v-1727,,-1727,-863,-1727,-2591c694690,228397,694690,226657,693827,225793v,-2590,-877,-3454,-877,-3454c690359,222339,686905,254343,686905,256946v,1728,,3455,864,4331c687769,262992,686905,262992,686905,266459v-2603,8648,-11252,33744,-12979,45859c673926,314033,674789,314909,675653,316636v863,-4318,6921,-31140,7785,-32004c686905,284632,692087,250889,695554,238773v,1740,,11252,863,12979c693827,266459,678256,320091,675653,327889v-2591,9512,-19901,51905,-19901,62280c661810,390169,660946,367678,669608,367678v,,-877,-3455,-877,-6058c668731,359893,672199,358165,672199,353835v,-19038,23355,-63157,23355,-81318c696417,272517,697281,280302,697281,280302,674789,364223,654901,499173,556260,573570v-21615,16447,-64008,19901,-72669,19901c393624,593471,378054,496583,378054,391033v,-98628,7785,-197244,7785,-274231c385839,107277,386702,96888,386702,88240v,-4318,,-8649,-863,-12980c359893,110744,272504,430835,243091,495719,221463,564921,201575,599529,87376,599529,22492,599529,,428231,,300203,,214554,9513,129769,22492,60554,29413,20764,60554,,98616,xe" fillcolor="#c12d91" stroked="f" strokeweight="0">
                <v:stroke miterlimit="83231f" joinstyle="miter"/>
                <v:path arrowok="t" textboxrect="0,0,754380,599529"/>
              </v:shape>
              <v:shape id="Shape 3231" o:spid="_x0000_s1028" style="position:absolute;left:8823;top:4645;width:303;height:2284;visibility:visible;mso-wrap-style:square;v-text-anchor:top" coordsize="30277,228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" path="m30277,r,70109l28550,71836v,876,863,1740,863,2603l30277,73383r,151589c25946,224972,20765,228427,17297,228427v-2590,,-1727,-8649,-3454,-8649c12103,219778,9513,223233,7785,223233,6058,223233,,213720,,192092v,-7785,864,-16434,2591,-26822c6944,125909,13119,85927,20490,46111l30277,xe" fillcolor="#00b7b2" stroked="f" strokeweight="0">
                <v:stroke miterlimit="83231f" joinstyle="miter"/>
                <v:path arrowok="t" textboxrect="0,0,30277,228427"/>
              </v:shape>
              <v:shape id="Shape 3232" o:spid="_x0000_s1029" style="position:absolute;left:7309;width:1817;height:4100;visibility:visible;mso-wrap-style:square;v-text-anchor:top" coordsize="181673,410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" path="m110744,v31128,,47574,28562,47574,43269c158318,52781,156578,62294,153988,70955,133223,128905,97765,228397,97765,303657v,19901,1714,52781,13830,55372c126305,337185,139012,314314,150611,290794r31062,-69230l181673,329624r-5558,10241c164179,359960,151771,376791,139281,387579v-10376,17297,-37198,22491,-69202,22491c10389,410070,,310579,,272517,,197256,23355,42393,99479,2591,102946,876,107277,,110744,xe" fillcolor="#00b7b2" stroked="f" strokeweight="0">
                <v:stroke miterlimit="83231f" joinstyle="miter"/>
                <v:path arrowok="t" textboxrect="0,0,181673,410070"/>
              </v:shape>
              <v:shape id="Shape 3233" o:spid="_x0000_s1030" style="position:absolute;left:9126;top:4196;width:95;height:2726;visibility:visible;mso-wrap-style:square;v-text-anchor:top" coordsize="9519,27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" path="m9519,r,61757c8220,59811,6922,58729,6922,59586v,438,431,3683,1081,6928l9519,70915r,201625l,269822,,118232r1080,-1320c1296,115831,1296,114532,1727,113231l,114958,,44849,9519,xe" fillcolor="#00b7b2" stroked="f" strokeweight="0">
                <v:stroke miterlimit="83231f" joinstyle="miter"/>
                <v:path arrowok="t" textboxrect="0,0,9519,272540"/>
              </v:shape>
              <v:shape id="Shape 3234" o:spid="_x0000_s1031" style="position:absolute;left:9126;top:1991;width:95;height:1305;visibility:visible;mso-wrap-style:square;v-text-anchor:top" coordsize="9519,130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" path="m9519,r,112933l,130471,,22410,1300,19512,9519,xe" fillcolor="#00b7b2" stroked="f" strokeweight="0">
                <v:stroke miterlimit="83231f" joinstyle="miter"/>
                <v:path arrowok="t" textboxrect="0,0,9519,130471"/>
              </v:shape>
              <v:shape id="Shape 3235" o:spid="_x0000_s1032" style="position:absolute;left:9221;top:3709;width:112;height:3259;visibility:visible;mso-wrap-style:square;v-text-anchor:top" coordsize="11240,325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" path="m11240,r,37857l10382,40007r858,-427l11240,91202,9620,92890c8430,95592,7779,98402,7779,98834r3461,-4837l11240,325919,7134,323338,,321300,,119675r870,2526c2597,121325,2597,119598,2597,117871v,-2597,-1299,-5407,-2597,-7354l,48760,5773,21560,11240,xe" fillcolor="#00b7b2" stroked="f" strokeweight="0">
                <v:stroke miterlimit="83231f" joinstyle="miter"/>
                <v:path arrowok="t" textboxrect="0,0,11240,325919"/>
              </v:shape>
              <v:shape id="Shape 3236" o:spid="_x0000_s1033" style="position:absolute;left:9221;top:1724;width:112;height:1396;visibility:visible;mso-wrap-style:square;v-text-anchor:top" coordsize="11240,139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" path="m11240,r,115047l2423,135154,,139618,,26685,11240,xe" fillcolor="#00b7b2" stroked="f" strokeweight="0">
                <v:stroke miterlimit="83231f" joinstyle="miter"/>
                <v:path arrowok="t" textboxrect="0,0,11240,139618"/>
              </v:shape>
              <v:shape id="Shape 3237" o:spid="_x0000_s1034" style="position:absolute;left:9333;top:1278;width:654;height:5842;visibility:visible;mso-wrap-style:square;v-text-anchor:top" coordsize="65322,584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" path="m65322,r,511910l64027,511478v,863,864,1727,864,5181c64027,517523,64027,518399,64027,520126v,864,,2591,864,2591l65322,520123r,37642l57888,576078v-2191,4718,-3815,7637,-4250,8069c51911,584147,44990,573771,37204,571168v,,-863,5194,-4330,5194c32010,576362,32010,575498,30283,575498v-863,,-1727,,-2591,864c26816,575498,25102,574622,25102,571168v-2604,863,-2604,3454,-5195,5194c17304,576362,19043,572895,15577,572895v-864,,-2591,876,-5182,876c10395,572895,11246,571168,11246,569441v,-877,-851,-1728,-1728,-1728c6928,567713,5200,571168,3461,571168l,568992,,337070r328,-459c1949,333909,3461,331100,3461,330668l,334275,,282653r4337,-2163l870,278750,,280931,,243074,23042,152200c32700,116202,42304,81946,51231,50221l65322,xe" fillcolor="#00b7b2" stroked="f" strokeweight="0">
                <v:stroke miterlimit="83231f" joinstyle="miter"/>
                <v:path arrowok="t" textboxrect="0,0,65322,584147"/>
              </v:shape>
              <v:shape id="Shape 3238" o:spid="_x0000_s1035" style="position:absolute;left:9333;top:500;width:654;height:2375;visibility:visible;mso-wrap-style:square;v-text-anchor:top" coordsize="65322,237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" path="m65322,r,77350l57839,95914v-6997,18322,-16557,44575,-27920,73330l,237480,,122433,11606,94877c22340,70275,33750,45779,46729,21770,50838,15823,54608,10931,58152,6902l65322,xe" fillcolor="#00b7b2" stroked="f" strokeweight="0">
                <v:stroke miterlimit="83231f" joinstyle="miter"/>
                <v:path arrowok="t" textboxrect="0,0,65322,237480"/>
              </v:shape>
              <v:shape id="Shape 3239" o:spid="_x0000_s1036" style="position:absolute;left:9987;top:412;width:142;height:6444;visibility:visible;mso-wrap-style:square;v-text-anchor:top" coordsize="14281,64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" path="m14281,r,521506l13087,523631v-1187,2378,-2267,5188,-2267,7779c11684,532286,11684,533149,11684,534877v1727,,2591,,2591,-2591l14281,532276r,38702l10820,586782v,876,-2603,1727,-2603,4330c8217,591976,10820,590249,10820,590249v,18599,-5191,38281,-10599,53529l,644321,,606679r1295,-7782l,598466,,86556,432,85017,,86088,,8739,2895,5952,14281,xe" fillcolor="#00b7b2" stroked="f" strokeweight="0">
                <v:stroke miterlimit="83231f" joinstyle="miter"/>
                <v:path arrowok="t" textboxrect="0,0,14281,644321"/>
              </v:shape>
              <v:shape id="Shape 3240" o:spid="_x0000_s1037" style="position:absolute;left:10129;top:5683;width:35;height:439;visibility:visible;mso-wrap-style:square;v-text-anchor:top" coordsize="3454,4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" path="m3454,r,28105l,43877,,5175,3454,xe" fillcolor="#00b7b2" stroked="f" strokeweight="0">
                <v:stroke miterlimit="83231f" joinstyle="miter"/>
                <v:path arrowok="t" textboxrect="0,0,3454,43877"/>
              </v:shape>
              <v:shape id="Shape 3241" o:spid="_x0000_s1038" style="position:absolute;left:10129;top:398;width:35;height:5285;visibility:visible;mso-wrap-style:square;v-text-anchor:top" coordsize="3454,528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" path="m3454,r,505116l2483,504440c1508,503251,857,502168,857,502593v,870,863,2820,1727,4552l3454,508780r,19732l3022,525852v-219,-757,-438,-1624,-438,-3358c2584,521631,1721,520767,1721,519903l,522966,,1461,2628,87,3454,xe" fillcolor="#00b7b2" stroked="f" strokeweight="0">
                <v:stroke miterlimit="83231f" joinstyle="miter"/>
                <v:path arrowok="t" textboxrect="0,0,3454,528512"/>
              </v:shape>
              <v:shape id="Shape 3242" o:spid="_x0000_s1039" style="position:absolute;left:10164;top:392;width:56;height:5573;visibility:visible;mso-wrap-style:square;v-text-anchor:top" coordsize="5620,557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" path="m5620,r,490383l5296,491188v-971,2056,-1835,4218,-1835,6815l5620,493264r,38333l,557258,,529154r7,-10l,529103,,509371r857,1612c2597,510106,2597,507516,2597,507516l,505708,,592,5620,xe" fillcolor="#00b7b2" stroked="f" strokeweight="0">
                <v:stroke miterlimit="83231f" joinstyle="miter"/>
                <v:path arrowok="t" textboxrect="0,0,5620,557258"/>
              </v:shape>
              <v:shape id="Shape 3243" o:spid="_x0000_s1040" style="position:absolute;left:10220;top:337;width:1051;height:5371;visibility:visible;mso-wrap-style:square;v-text-anchor:top" coordsize="105118,537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" path="m48882,r7785,c93866,,105118,30277,105118,64884v,24219,-18174,89980,-19037,91707c78513,180050,33189,385667,536,534649l,537098,,498765r653,-1433c1299,494843,1727,492246,2159,490512l,495884,,5501,16609,3753c25407,3448,35741,2922,48882,xe" fillcolor="#00b7b2" stroked="f" strokeweight="0">
                <v:stroke miterlimit="83231f" joinstyle="miter"/>
                <v:path arrowok="t" textboxrect="0,0,105118,537098"/>
              </v:shape>
              <v:shape id="Shape 3244" o:spid="_x0000_s1041" style="position:absolute;left:10927;top:415;width:3581;height:5753;visibility:visible;mso-wrap-style:square;v-text-anchor:top" coordsize="358165,575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" path="m273380,v46711,,84785,27686,84785,44983c357302,54496,347777,58826,338265,58826v-5195,,-9513,-863,-13843,-2590c323558,56236,321831,55372,320967,55372v-32004,,-118529,110731,-146202,164363c149670,268186,132372,333934,132372,393624v,73533,19025,138430,93434,138430c256946,532054,283769,525996,311442,513880r,3467c313182,517347,315773,517347,317500,518198r-4318,5194c314046,523392,316637,523392,316637,525996v,851,863,851,4330,851c321831,526847,322694,526847,324422,527723r-3455,3454c321831,531177,324422,532054,324422,533768v-33744,29426,-93435,41529,-141872,41529c57963,575297,,503492,,383248,,228384,115925,57099,226670,9512,242240,2591,258674,,273380,xe" fillcolor="#e2772b" stroked="f" strokeweight="0">
                <v:stroke miterlimit="83231f" joinstyle="miter"/>
                <v:path arrowok="t" textboxrect="0,0,358165,575297"/>
              </v:shape>
              <w10:wrap type="square" anchorx="page" anchory="page"/>
            </v:group>
          </w:pict>
        </mc:Fallback>
      </mc:AlternateContent>
    </w:r>
    <w:r>
      <w:rPr>
        <w:b/>
        <w:color w:val="231E21"/>
        <w:sz w:val="36"/>
      </w:rPr>
      <w:t>Wiltshire Youth Counci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F07A2" w14:textId="77777777" w:rsidR="00217F3F" w:rsidRDefault="00217F3F">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6845B1"/>
    <w:multiLevelType w:val="hybridMultilevel"/>
    <w:tmpl w:val="DA2458FE"/>
    <w:lvl w:ilvl="0" w:tplc="A2901D0C">
      <w:start w:val="1"/>
      <w:numFmt w:val="bullet"/>
      <w:lvlText w:val="•"/>
      <w:lvlJc w:val="left"/>
      <w:pPr>
        <w:ind w:left="3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9D80CC98">
      <w:start w:val="1"/>
      <w:numFmt w:val="bullet"/>
      <w:lvlText w:val="o"/>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84EE0980">
      <w:start w:val="1"/>
      <w:numFmt w:val="bullet"/>
      <w:lvlText w:val="▪"/>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D4C046A6">
      <w:start w:val="1"/>
      <w:numFmt w:val="bullet"/>
      <w:lvlText w:val="•"/>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D8A497DA">
      <w:start w:val="1"/>
      <w:numFmt w:val="bullet"/>
      <w:lvlText w:val="o"/>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2ED285AA">
      <w:start w:val="1"/>
      <w:numFmt w:val="bullet"/>
      <w:lvlText w:val="▪"/>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73DAD928">
      <w:start w:val="1"/>
      <w:numFmt w:val="bullet"/>
      <w:lvlText w:val="•"/>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05293DA">
      <w:start w:val="1"/>
      <w:numFmt w:val="bullet"/>
      <w:lvlText w:val="o"/>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B25032EC">
      <w:start w:val="1"/>
      <w:numFmt w:val="bullet"/>
      <w:lvlText w:val="▪"/>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num w:numId="1" w16cid:durableId="160507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C0NLc0NbYwNzQxMbdQ0lEKTi0uzszPAykwqwUA22ePoywAAAA="/>
  </w:docVars>
  <w:rsids>
    <w:rsidRoot w:val="00217F3F"/>
    <w:rsid w:val="000A2BE7"/>
    <w:rsid w:val="000A2CAA"/>
    <w:rsid w:val="000A7C61"/>
    <w:rsid w:val="00217F3F"/>
    <w:rsid w:val="00254ECC"/>
    <w:rsid w:val="002C05B7"/>
    <w:rsid w:val="002D717A"/>
    <w:rsid w:val="003A5993"/>
    <w:rsid w:val="003E212F"/>
    <w:rsid w:val="00454123"/>
    <w:rsid w:val="004A5547"/>
    <w:rsid w:val="004E592A"/>
    <w:rsid w:val="0050331A"/>
    <w:rsid w:val="005062A1"/>
    <w:rsid w:val="00532288"/>
    <w:rsid w:val="00536C9D"/>
    <w:rsid w:val="00537657"/>
    <w:rsid w:val="00557C40"/>
    <w:rsid w:val="00564D8B"/>
    <w:rsid w:val="005847F2"/>
    <w:rsid w:val="005E7882"/>
    <w:rsid w:val="00620AB4"/>
    <w:rsid w:val="00630D51"/>
    <w:rsid w:val="0070186E"/>
    <w:rsid w:val="00795B75"/>
    <w:rsid w:val="007B36C3"/>
    <w:rsid w:val="008B2638"/>
    <w:rsid w:val="008C18A7"/>
    <w:rsid w:val="008F6780"/>
    <w:rsid w:val="00930B1B"/>
    <w:rsid w:val="0094060F"/>
    <w:rsid w:val="00A835EC"/>
    <w:rsid w:val="00A94625"/>
    <w:rsid w:val="00AD0C08"/>
    <w:rsid w:val="00B43527"/>
    <w:rsid w:val="00C25E1F"/>
    <w:rsid w:val="00C53392"/>
    <w:rsid w:val="00CE0AD1"/>
    <w:rsid w:val="00D444CD"/>
    <w:rsid w:val="00D71FD3"/>
    <w:rsid w:val="00DF2921"/>
    <w:rsid w:val="00E368C9"/>
    <w:rsid w:val="00EB759B"/>
    <w:rsid w:val="00EC50AE"/>
    <w:rsid w:val="00EF66B8"/>
    <w:rsid w:val="00FB6BB6"/>
    <w:rsid w:val="6A280D85"/>
    <w:rsid w:val="799623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E005C"/>
  <w15:docId w15:val="{1E73D7F7-8E0D-4B80-A505-3C9667759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9" w:line="248" w:lineRule="auto"/>
      <w:ind w:left="10" w:hanging="10"/>
    </w:pPr>
    <w:rPr>
      <w:rFonts w:ascii="Calibri" w:eastAsia="Calibri" w:hAnsi="Calibri" w:cs="Calibri"/>
      <w:color w:val="000000"/>
      <w:sz w:val="23"/>
    </w:rPr>
  </w:style>
  <w:style w:type="paragraph" w:styleId="Heading1">
    <w:name w:val="heading 1"/>
    <w:next w:val="Normal"/>
    <w:link w:val="Heading1Char"/>
    <w:uiPriority w:val="9"/>
    <w:qFormat/>
    <w:pPr>
      <w:keepNext/>
      <w:keepLines/>
      <w:spacing w:after="86"/>
      <w:ind w:left="10"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564D8B"/>
    <w:rPr>
      <w:sz w:val="16"/>
      <w:szCs w:val="16"/>
    </w:rPr>
  </w:style>
  <w:style w:type="paragraph" w:styleId="CommentText">
    <w:name w:val="annotation text"/>
    <w:basedOn w:val="Normal"/>
    <w:link w:val="CommentTextChar"/>
    <w:uiPriority w:val="99"/>
    <w:unhideWhenUsed/>
    <w:rsid w:val="00564D8B"/>
    <w:pPr>
      <w:spacing w:line="240" w:lineRule="auto"/>
    </w:pPr>
    <w:rPr>
      <w:sz w:val="20"/>
      <w:szCs w:val="20"/>
    </w:rPr>
  </w:style>
  <w:style w:type="character" w:customStyle="1" w:styleId="CommentTextChar">
    <w:name w:val="Comment Text Char"/>
    <w:basedOn w:val="DefaultParagraphFont"/>
    <w:link w:val="CommentText"/>
    <w:uiPriority w:val="99"/>
    <w:rsid w:val="00564D8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564D8B"/>
    <w:rPr>
      <w:b/>
      <w:bCs/>
    </w:rPr>
  </w:style>
  <w:style w:type="character" w:customStyle="1" w:styleId="CommentSubjectChar">
    <w:name w:val="Comment Subject Char"/>
    <w:basedOn w:val="CommentTextChar"/>
    <w:link w:val="CommentSubject"/>
    <w:uiPriority w:val="99"/>
    <w:semiHidden/>
    <w:rsid w:val="00564D8B"/>
    <w:rPr>
      <w:rFonts w:ascii="Calibri" w:eastAsia="Calibri" w:hAnsi="Calibri" w:cs="Calibri"/>
      <w:b/>
      <w:bCs/>
      <w:color w:val="000000"/>
      <w:sz w:val="20"/>
      <w:szCs w:val="20"/>
    </w:rPr>
  </w:style>
  <w:style w:type="paragraph" w:styleId="Revision">
    <w:name w:val="Revision"/>
    <w:hidden/>
    <w:uiPriority w:val="99"/>
    <w:semiHidden/>
    <w:rsid w:val="00930B1B"/>
    <w:pPr>
      <w:spacing w:after="0" w:line="240" w:lineRule="auto"/>
    </w:pPr>
    <w:rPr>
      <w:rFonts w:ascii="Calibri" w:eastAsia="Calibri" w:hAnsi="Calibri" w:cs="Calibri"/>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931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25739036048144B7D2D5BEBEC34B97" ma:contentTypeVersion="19" ma:contentTypeDescription="Create a new document." ma:contentTypeScope="" ma:versionID="ce69ae1dda94b551dbd49d29a536bd94">
  <xsd:schema xmlns:xsd="http://www.w3.org/2001/XMLSchema" xmlns:xs="http://www.w3.org/2001/XMLSchema" xmlns:p="http://schemas.microsoft.com/office/2006/metadata/properties" xmlns:ns2="a19d5bf2-c8cc-4aa0-b405-6ddb15ee50bf" xmlns:ns3="95667ea0-0465-41a9-949a-f4d285332952" xmlns:ns4="e0f9e225-0762-47db-a700-d28ac4b3e40d" targetNamespace="http://schemas.microsoft.com/office/2006/metadata/properties" ma:root="true" ma:fieldsID="909274e1f4afa55f81be691b53fb4d57" ns2:_="" ns3:_="" ns4:_="">
    <xsd:import namespace="a19d5bf2-c8cc-4aa0-b405-6ddb15ee50bf"/>
    <xsd:import namespace="95667ea0-0465-41a9-949a-f4d285332952"/>
    <xsd:import namespace="e0f9e225-0762-47db-a700-d28ac4b3e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4:TaxCatchAll" minOccurs="0"/>
                <xsd:element ref="ns2:MediaServiceLocation" minOccurs="0"/>
                <xsd:element ref="ns2:lcf76f155ced4ddcb4097134ff3c332f"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9d5bf2-c8cc-4aa0-b405-6ddb15ee50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df4a1f-7efd-448e-8d4c-d4bc970677b7"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667ea0-0465-41a9-949a-f4d2853329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f9e225-0762-47db-a700-d28ac4b3e40d"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d270819-6492-4edc-b890-987ff2373b9b}" ma:internalName="TaxCatchAll" ma:showField="CatchAllData" ma:web="dc49e1f6-459d-49be-bd23-89bb03f96c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0f9e225-0762-47db-a700-d28ac4b3e40d" xsi:nil="true"/>
    <lcf76f155ced4ddcb4097134ff3c332f xmlns="a19d5bf2-c8cc-4aa0-b405-6ddb15ee50b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1E9FAB-08EF-4085-84B6-1885E72BC87D}">
  <ds:schemaRefs>
    <ds:schemaRef ds:uri="http://schemas.microsoft.com/sharepoint/v3/contenttype/forms"/>
  </ds:schemaRefs>
</ds:datastoreItem>
</file>

<file path=customXml/itemProps2.xml><?xml version="1.0" encoding="utf-8"?>
<ds:datastoreItem xmlns:ds="http://schemas.openxmlformats.org/officeDocument/2006/customXml" ds:itemID="{34D9ED9A-5007-4378-97EA-BF65D1C6E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9d5bf2-c8cc-4aa0-b405-6ddb15ee50bf"/>
    <ds:schemaRef ds:uri="95667ea0-0465-41a9-949a-f4d285332952"/>
    <ds:schemaRef ds:uri="e0f9e225-0762-47db-a700-d28ac4b3e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C2230-9E68-4454-BADB-0113140000F1}">
  <ds:schemaRefs>
    <ds:schemaRef ds:uri="http://schemas.microsoft.com/office/2006/metadata/properties"/>
    <ds:schemaRef ds:uri="http://schemas.microsoft.com/office/infopath/2007/PartnerControls"/>
    <ds:schemaRef ds:uri="e0f9e225-0762-47db-a700-d28ac4b3e40d"/>
    <ds:schemaRef ds:uri="a19d5bf2-c8cc-4aa0-b405-6ddb15ee50b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iltshire Council</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isey, Cameron</dc:creator>
  <cp:keywords/>
  <cp:lastModifiedBy>Bolton, Nick</cp:lastModifiedBy>
  <cp:revision>2</cp:revision>
  <dcterms:created xsi:type="dcterms:W3CDTF">2023-10-31T16:47:00Z</dcterms:created>
  <dcterms:modified xsi:type="dcterms:W3CDTF">2023-10-3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25739036048144B7D2D5BEBEC34B97</vt:lpwstr>
  </property>
  <property fmtid="{D5CDD505-2E9C-101B-9397-08002B2CF9AE}" pid="3" name="MediaServiceImageTags">
    <vt:lpwstr/>
  </property>
</Properties>
</file>